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C23BE2" w14:textId="77777777" w:rsidR="005A553F" w:rsidRPr="00862126" w:rsidRDefault="005A553F" w:rsidP="005A553F">
      <w:pPr>
        <w:contextualSpacing/>
        <w:jc w:val="center"/>
        <w:rPr>
          <w:rFonts w:ascii="Arial" w:hAnsi="Arial" w:cs="Arial"/>
          <w:b/>
          <w:color w:val="002060"/>
          <w:sz w:val="20"/>
          <w:szCs w:val="20"/>
        </w:rPr>
      </w:pPr>
    </w:p>
    <w:p w14:paraId="3A1A5E00" w14:textId="7E4A748C" w:rsidR="00D3557C" w:rsidRPr="007C4700" w:rsidRDefault="00671F2A" w:rsidP="005A553F">
      <w:pPr>
        <w:contextualSpacing/>
        <w:jc w:val="center"/>
        <w:rPr>
          <w:rFonts w:ascii="Arial" w:hAnsi="Arial" w:cs="Arial"/>
          <w:b/>
          <w:color w:val="002060"/>
          <w:szCs w:val="20"/>
        </w:rPr>
      </w:pPr>
      <w:r w:rsidRPr="007C4700">
        <w:rPr>
          <w:rFonts w:ascii="Arial" w:hAnsi="Arial" w:cs="Arial"/>
          <w:b/>
          <w:color w:val="002060"/>
          <w:szCs w:val="20"/>
        </w:rPr>
        <w:t>CURRICULUM VITAE</w:t>
      </w:r>
      <w:r w:rsidR="00603F99" w:rsidRPr="007C4700">
        <w:rPr>
          <w:rFonts w:ascii="Arial" w:hAnsi="Arial" w:cs="Arial"/>
          <w:b/>
          <w:color w:val="002060"/>
          <w:szCs w:val="20"/>
        </w:rPr>
        <w:t xml:space="preserve"> </w:t>
      </w:r>
      <w:r w:rsidR="00F43BDB" w:rsidRPr="007C4700">
        <w:rPr>
          <w:rFonts w:ascii="Arial" w:hAnsi="Arial" w:cs="Arial"/>
          <w:b/>
          <w:color w:val="002060"/>
          <w:szCs w:val="20"/>
        </w:rPr>
        <w:t>ACADEMIC APPLICATION</w:t>
      </w:r>
    </w:p>
    <w:p w14:paraId="10278145" w14:textId="1A67B07B" w:rsidR="00D3557C" w:rsidRPr="007C4700" w:rsidRDefault="00C105B6" w:rsidP="005A553F">
      <w:pPr>
        <w:contextualSpacing/>
        <w:jc w:val="center"/>
        <w:rPr>
          <w:rFonts w:ascii="Arial" w:hAnsi="Arial" w:cs="Arial"/>
          <w:b/>
          <w:color w:val="002060"/>
          <w:szCs w:val="20"/>
        </w:rPr>
      </w:pPr>
      <w:r w:rsidRPr="007C4700">
        <w:rPr>
          <w:rFonts w:ascii="Arial" w:hAnsi="Arial" w:cs="Arial"/>
          <w:b/>
          <w:color w:val="002060"/>
          <w:szCs w:val="20"/>
        </w:rPr>
        <w:t>UNIVERSIDAD TECNOL</w:t>
      </w:r>
      <w:r w:rsidR="00332DA8" w:rsidRPr="007C4700">
        <w:rPr>
          <w:rFonts w:ascii="Arial" w:hAnsi="Arial" w:cs="Arial"/>
          <w:b/>
          <w:color w:val="002060"/>
          <w:szCs w:val="20"/>
        </w:rPr>
        <w:t>Ó</w:t>
      </w:r>
      <w:r w:rsidRPr="007C4700">
        <w:rPr>
          <w:rFonts w:ascii="Arial" w:hAnsi="Arial" w:cs="Arial"/>
          <w:b/>
          <w:color w:val="002060"/>
          <w:szCs w:val="20"/>
        </w:rPr>
        <w:t>GICA METROPOLITANA</w:t>
      </w:r>
    </w:p>
    <w:p w14:paraId="36E4DE99" w14:textId="77777777" w:rsidR="00391E36" w:rsidRPr="007C4700" w:rsidRDefault="00391E36" w:rsidP="005A553F">
      <w:pPr>
        <w:contextualSpacing/>
        <w:jc w:val="center"/>
        <w:rPr>
          <w:rFonts w:ascii="Arial" w:hAnsi="Arial" w:cs="Arial"/>
          <w:b/>
          <w:color w:val="002060"/>
          <w:szCs w:val="20"/>
        </w:rPr>
      </w:pP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4503"/>
        <w:gridCol w:w="5793"/>
      </w:tblGrid>
      <w:tr w:rsidR="005A553F" w:rsidRPr="007C4700" w14:paraId="19DDF5B9" w14:textId="77777777" w:rsidTr="005A553F">
        <w:trPr>
          <w:trHeight w:val="283"/>
          <w:jc w:val="center"/>
        </w:trPr>
        <w:tc>
          <w:tcPr>
            <w:tcW w:w="2187" w:type="pct"/>
            <w:shd w:val="clear" w:color="auto" w:fill="44546A" w:themeFill="text2"/>
            <w:vAlign w:val="center"/>
          </w:tcPr>
          <w:p w14:paraId="78B314D8" w14:textId="598C74C3" w:rsidR="00F43BDB" w:rsidRPr="007C4700" w:rsidRDefault="00F43BDB" w:rsidP="00E23B67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PPL</w:t>
            </w:r>
            <w:r w:rsidR="006B613C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I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G POSITION CODE</w:t>
            </w:r>
          </w:p>
        </w:tc>
        <w:tc>
          <w:tcPr>
            <w:tcW w:w="2813" w:type="pct"/>
            <w:shd w:val="clear" w:color="auto" w:fill="44546A" w:themeFill="text2"/>
            <w:vAlign w:val="center"/>
          </w:tcPr>
          <w:p w14:paraId="09338E12" w14:textId="6D153811" w:rsidR="00D3557C" w:rsidRPr="007C4700" w:rsidRDefault="00603F99" w:rsidP="00E23B67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ACULT</w:t>
            </w:r>
            <w:r w:rsidR="00F43BDB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</w:t>
            </w:r>
          </w:p>
        </w:tc>
      </w:tr>
      <w:tr w:rsidR="00D3557C" w:rsidRPr="007C4700" w14:paraId="16A7F6B9" w14:textId="77777777" w:rsidTr="00430DED">
        <w:trPr>
          <w:trHeight w:val="319"/>
          <w:jc w:val="center"/>
        </w:trPr>
        <w:tc>
          <w:tcPr>
            <w:tcW w:w="2187" w:type="pct"/>
            <w:vAlign w:val="center"/>
          </w:tcPr>
          <w:p w14:paraId="732881FC" w14:textId="77777777" w:rsidR="00D3557C" w:rsidRPr="007C4700" w:rsidRDefault="00D3557C" w:rsidP="00E23B67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2813" w:type="pct"/>
            <w:vAlign w:val="center"/>
          </w:tcPr>
          <w:p w14:paraId="740FA132" w14:textId="77777777" w:rsidR="00D3557C" w:rsidRPr="007C4700" w:rsidRDefault="00D3557C" w:rsidP="00E23B67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D3557C" w:rsidRPr="007C4700" w14:paraId="3C1B91C1" w14:textId="77777777" w:rsidTr="00430DED">
        <w:trPr>
          <w:trHeight w:val="319"/>
          <w:jc w:val="center"/>
        </w:trPr>
        <w:tc>
          <w:tcPr>
            <w:tcW w:w="2187" w:type="pct"/>
            <w:vAlign w:val="center"/>
          </w:tcPr>
          <w:p w14:paraId="44B0DEEA" w14:textId="77777777" w:rsidR="00D3557C" w:rsidRPr="007C4700" w:rsidRDefault="00D3557C" w:rsidP="00E23B67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2813" w:type="pct"/>
            <w:vAlign w:val="center"/>
          </w:tcPr>
          <w:p w14:paraId="50648A54" w14:textId="77777777" w:rsidR="00D3557C" w:rsidRPr="007C4700" w:rsidRDefault="00D3557C" w:rsidP="00E23B67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</w:tr>
      <w:tr w:rsidR="00671F2A" w:rsidRPr="007C4700" w14:paraId="57ACADC1" w14:textId="77777777" w:rsidTr="00430DED">
        <w:trPr>
          <w:trHeight w:val="319"/>
          <w:jc w:val="center"/>
        </w:trPr>
        <w:tc>
          <w:tcPr>
            <w:tcW w:w="2187" w:type="pct"/>
            <w:shd w:val="clear" w:color="auto" w:fill="44546A" w:themeFill="text2"/>
            <w:vAlign w:val="center"/>
          </w:tcPr>
          <w:p w14:paraId="08B37FC5" w14:textId="569E4D65" w:rsidR="00671F2A" w:rsidRPr="007C4700" w:rsidRDefault="00F43BDB" w:rsidP="00E23B67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ATE</w:t>
            </w:r>
            <w:r w:rsidR="00D3557C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="00671F2A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</w:t>
            </w:r>
            <w:proofErr w:type="spellStart"/>
            <w:r w:rsidR="00671F2A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d</w:t>
            </w:r>
            <w:proofErr w:type="spellEnd"/>
            <w:r w:rsidR="00671F2A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mm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yyy</w:t>
            </w:r>
            <w:proofErr w:type="spellEnd"/>
            <w:r w:rsidR="00671F2A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2813" w:type="pct"/>
            <w:shd w:val="clear" w:color="auto" w:fill="FFFFFF" w:themeFill="background1"/>
            <w:vAlign w:val="center"/>
          </w:tcPr>
          <w:p w14:paraId="69395632" w14:textId="77777777" w:rsidR="00671F2A" w:rsidRPr="007C4700" w:rsidRDefault="00671F2A" w:rsidP="00E23B67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1692AD0B" w14:textId="12E8771C" w:rsidR="00671F2A" w:rsidRPr="007C4700" w:rsidRDefault="00D3557C" w:rsidP="005A553F">
      <w:pPr>
        <w:rPr>
          <w:rFonts w:ascii="Arial" w:hAnsi="Arial" w:cs="Arial"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color w:val="002060"/>
          <w:sz w:val="18"/>
          <w:szCs w:val="18"/>
          <w:lang w:val="en-US"/>
        </w:rPr>
        <w:t xml:space="preserve">(*) </w:t>
      </w:r>
      <w:r w:rsidR="00F43BDB" w:rsidRPr="007C4700">
        <w:rPr>
          <w:rFonts w:ascii="Arial" w:hAnsi="Arial" w:cs="Arial"/>
          <w:color w:val="002060"/>
          <w:sz w:val="18"/>
          <w:szCs w:val="18"/>
          <w:lang w:val="en-US"/>
        </w:rPr>
        <w:t xml:space="preserve">Indicate all </w:t>
      </w:r>
      <w:r w:rsidR="00C00A98" w:rsidRPr="007C4700">
        <w:rPr>
          <w:rFonts w:ascii="Arial" w:hAnsi="Arial" w:cs="Arial"/>
          <w:color w:val="002060"/>
          <w:sz w:val="18"/>
          <w:szCs w:val="18"/>
          <w:lang w:val="en-US"/>
        </w:rPr>
        <w:t>positions for which you are applying</w:t>
      </w:r>
      <w:r w:rsidRPr="007C4700">
        <w:rPr>
          <w:rFonts w:ascii="Arial" w:hAnsi="Arial" w:cs="Arial"/>
          <w:color w:val="002060"/>
          <w:sz w:val="18"/>
          <w:szCs w:val="18"/>
          <w:lang w:val="en-US"/>
        </w:rPr>
        <w:t>.</w:t>
      </w:r>
      <w:r w:rsidR="00F43BDB" w:rsidRPr="007C4700">
        <w:rPr>
          <w:rFonts w:ascii="Arial" w:hAnsi="Arial" w:cs="Arial"/>
          <w:color w:val="002060"/>
          <w:sz w:val="18"/>
          <w:szCs w:val="18"/>
          <w:lang w:val="en-US"/>
        </w:rPr>
        <w:t xml:space="preserve"> Add rows if </w:t>
      </w:r>
      <w:proofErr w:type="gramStart"/>
      <w:r w:rsidR="00F43BDB" w:rsidRPr="007C4700">
        <w:rPr>
          <w:rFonts w:ascii="Arial" w:hAnsi="Arial" w:cs="Arial"/>
          <w:color w:val="002060"/>
          <w:sz w:val="18"/>
          <w:szCs w:val="18"/>
          <w:lang w:val="en-US"/>
        </w:rPr>
        <w:t>is it</w:t>
      </w:r>
      <w:proofErr w:type="gramEnd"/>
      <w:r w:rsidR="00F43BDB" w:rsidRPr="007C4700">
        <w:rPr>
          <w:rFonts w:ascii="Arial" w:hAnsi="Arial" w:cs="Arial"/>
          <w:color w:val="002060"/>
          <w:sz w:val="18"/>
          <w:szCs w:val="18"/>
          <w:lang w:val="en-US"/>
        </w:rPr>
        <w:t xml:space="preserve"> necessary.</w:t>
      </w:r>
    </w:p>
    <w:p w14:paraId="5176F83B" w14:textId="77777777" w:rsidR="00C93C51" w:rsidRPr="007C4700" w:rsidRDefault="00C93C51" w:rsidP="005A553F">
      <w:pPr>
        <w:rPr>
          <w:rFonts w:ascii="Arial" w:hAnsi="Arial" w:cs="Arial"/>
          <w:sz w:val="20"/>
          <w:szCs w:val="20"/>
          <w:lang w:val="en-US"/>
        </w:rPr>
      </w:pPr>
    </w:p>
    <w:p w14:paraId="4134C2DA" w14:textId="77777777" w:rsidR="00C93C51" w:rsidRPr="007C4700" w:rsidRDefault="00C93C51" w:rsidP="005A553F">
      <w:pPr>
        <w:rPr>
          <w:rFonts w:ascii="Arial" w:hAnsi="Arial" w:cs="Arial"/>
          <w:sz w:val="20"/>
          <w:szCs w:val="20"/>
          <w:lang w:val="en-US"/>
        </w:rPr>
      </w:pPr>
    </w:p>
    <w:p w14:paraId="325FDC7D" w14:textId="2C75CF23" w:rsidR="00D3557C" w:rsidRPr="007C4700" w:rsidRDefault="00CD0357" w:rsidP="002D2E6A">
      <w:pPr>
        <w:pStyle w:val="Prrafodelista"/>
        <w:spacing w:after="0" w:line="240" w:lineRule="auto"/>
        <w:ind w:left="0"/>
        <w:rPr>
          <w:rFonts w:ascii="Arial" w:hAnsi="Arial" w:cs="Arial"/>
          <w:b/>
          <w:color w:val="002060"/>
          <w:sz w:val="18"/>
          <w:szCs w:val="18"/>
        </w:rPr>
      </w:pPr>
      <w:r w:rsidRPr="007C4700">
        <w:rPr>
          <w:rFonts w:ascii="Arial" w:hAnsi="Arial" w:cs="Arial"/>
          <w:b/>
          <w:color w:val="002060"/>
          <w:sz w:val="18"/>
          <w:szCs w:val="18"/>
        </w:rPr>
        <w:t>I.</w:t>
      </w:r>
      <w:r w:rsidRPr="007C4700">
        <w:rPr>
          <w:rFonts w:ascii="Arial" w:hAnsi="Arial" w:cs="Arial"/>
          <w:b/>
          <w:color w:val="002060"/>
          <w:sz w:val="18"/>
          <w:szCs w:val="18"/>
        </w:rPr>
        <w:tab/>
      </w:r>
      <w:r w:rsidR="00462E08" w:rsidRPr="007C4700">
        <w:rPr>
          <w:rFonts w:ascii="Arial" w:hAnsi="Arial" w:cs="Arial"/>
          <w:b/>
          <w:color w:val="002060"/>
          <w:sz w:val="18"/>
          <w:szCs w:val="18"/>
        </w:rPr>
        <w:t>PERSONAL BACKGROUND</w:t>
      </w:r>
      <w:r w:rsidR="00C9352C" w:rsidRPr="007C4700">
        <w:rPr>
          <w:rFonts w:ascii="Arial" w:hAnsi="Arial" w:cs="Arial"/>
          <w:b/>
          <w:color w:val="002060"/>
          <w:sz w:val="18"/>
          <w:szCs w:val="18"/>
        </w:rPr>
        <w:t xml:space="preserve">                    </w:t>
      </w:r>
    </w:p>
    <w:p w14:paraId="229A6946" w14:textId="77777777" w:rsidR="00D3557C" w:rsidRPr="007C4700" w:rsidRDefault="00D3557C" w:rsidP="005A553F">
      <w:pPr>
        <w:rPr>
          <w:rFonts w:ascii="Arial" w:hAnsi="Arial" w:cs="Arial"/>
          <w:b/>
          <w:sz w:val="10"/>
          <w:szCs w:val="10"/>
        </w:rPr>
      </w:pPr>
    </w:p>
    <w:tbl>
      <w:tblPr>
        <w:tblW w:w="102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31"/>
        <w:gridCol w:w="3260"/>
        <w:gridCol w:w="3685"/>
      </w:tblGrid>
      <w:tr w:rsidR="005A553F" w:rsidRPr="007C4700" w14:paraId="096B5DDF" w14:textId="77777777" w:rsidTr="002D2E6A">
        <w:trPr>
          <w:jc w:val="center"/>
        </w:trPr>
        <w:tc>
          <w:tcPr>
            <w:tcW w:w="3331" w:type="dxa"/>
            <w:tcBorders>
              <w:bottom w:val="single" w:sz="4" w:space="0" w:color="auto"/>
            </w:tcBorders>
            <w:shd w:val="clear" w:color="auto" w:fill="44546A" w:themeFill="text2"/>
          </w:tcPr>
          <w:p w14:paraId="18C56F4F" w14:textId="39D87336" w:rsidR="00D3557C" w:rsidRPr="007C4700" w:rsidRDefault="00462E08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PATERNAL SURNAME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44546A" w:themeFill="text2"/>
          </w:tcPr>
          <w:p w14:paraId="694BEB1C" w14:textId="64052DA8" w:rsidR="00D3557C" w:rsidRPr="007C4700" w:rsidRDefault="00462E08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MATERNAL SURNAME</w:t>
            </w:r>
          </w:p>
        </w:tc>
        <w:tc>
          <w:tcPr>
            <w:tcW w:w="3685" w:type="dxa"/>
            <w:tcBorders>
              <w:bottom w:val="single" w:sz="4" w:space="0" w:color="auto"/>
            </w:tcBorders>
            <w:shd w:val="clear" w:color="auto" w:fill="44546A" w:themeFill="text2"/>
          </w:tcPr>
          <w:p w14:paraId="208780F8" w14:textId="123F7E67" w:rsidR="00D3557C" w:rsidRPr="007C4700" w:rsidRDefault="00462E08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FIRST NAMES</w:t>
            </w:r>
          </w:p>
        </w:tc>
      </w:tr>
      <w:tr w:rsidR="00D3557C" w:rsidRPr="007C4700" w14:paraId="4967AE3D" w14:textId="77777777" w:rsidTr="008E7941">
        <w:trPr>
          <w:trHeight w:val="410"/>
          <w:jc w:val="center"/>
        </w:trPr>
        <w:tc>
          <w:tcPr>
            <w:tcW w:w="3331" w:type="dxa"/>
            <w:tcBorders>
              <w:bottom w:val="single" w:sz="4" w:space="0" w:color="auto"/>
            </w:tcBorders>
            <w:vAlign w:val="center"/>
          </w:tcPr>
          <w:p w14:paraId="76FCFB31" w14:textId="77777777" w:rsidR="00D3557C" w:rsidRPr="007C4700" w:rsidRDefault="00D3557C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  <w:tc>
          <w:tcPr>
            <w:tcW w:w="3260" w:type="dxa"/>
            <w:tcBorders>
              <w:bottom w:val="single" w:sz="4" w:space="0" w:color="auto"/>
            </w:tcBorders>
            <w:vAlign w:val="center"/>
          </w:tcPr>
          <w:p w14:paraId="623D7611" w14:textId="32BD5AD6" w:rsidR="00D3557C" w:rsidRPr="007C4700" w:rsidRDefault="00D3557C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  <w:tc>
          <w:tcPr>
            <w:tcW w:w="3685" w:type="dxa"/>
            <w:tcBorders>
              <w:bottom w:val="single" w:sz="4" w:space="0" w:color="auto"/>
            </w:tcBorders>
            <w:vAlign w:val="center"/>
          </w:tcPr>
          <w:p w14:paraId="6AE76056" w14:textId="77777777" w:rsidR="00D3557C" w:rsidRPr="007C4700" w:rsidRDefault="00D3557C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</w:tr>
      <w:tr w:rsidR="005A553F" w:rsidRPr="007C4700" w14:paraId="37CF1C53" w14:textId="77777777" w:rsidTr="002D2E6A">
        <w:trPr>
          <w:cantSplit/>
          <w:jc w:val="center"/>
        </w:trPr>
        <w:tc>
          <w:tcPr>
            <w:tcW w:w="10276" w:type="dxa"/>
            <w:gridSpan w:val="3"/>
            <w:tcBorders>
              <w:bottom w:val="single" w:sz="4" w:space="0" w:color="auto"/>
            </w:tcBorders>
            <w:shd w:val="clear" w:color="auto" w:fill="44546A" w:themeFill="text2"/>
          </w:tcPr>
          <w:p w14:paraId="299442B0" w14:textId="02783334" w:rsidR="00A77A4F" w:rsidRPr="007C4700" w:rsidRDefault="00603F99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RUT</w:t>
            </w:r>
            <w:r w:rsidR="003616EF"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 xml:space="preserve"> </w:t>
            </w: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/</w:t>
            </w:r>
            <w:r w:rsidR="003616EF"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 xml:space="preserve"> </w:t>
            </w: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PAS</w:t>
            </w:r>
            <w:r w:rsidR="00462E08"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SPORT</w:t>
            </w:r>
          </w:p>
        </w:tc>
      </w:tr>
      <w:tr w:rsidR="00A77A4F" w:rsidRPr="007C4700" w14:paraId="511FA757" w14:textId="77777777" w:rsidTr="008E7941">
        <w:trPr>
          <w:cantSplit/>
          <w:trHeight w:val="477"/>
          <w:jc w:val="center"/>
        </w:trPr>
        <w:tc>
          <w:tcPr>
            <w:tcW w:w="10276" w:type="dxa"/>
            <w:gridSpan w:val="3"/>
            <w:tcBorders>
              <w:bottom w:val="single" w:sz="4" w:space="0" w:color="auto"/>
            </w:tcBorders>
            <w:vAlign w:val="center"/>
          </w:tcPr>
          <w:p w14:paraId="1F7E7372" w14:textId="77777777" w:rsidR="00A77A4F" w:rsidRPr="007C4700" w:rsidRDefault="00A77A4F" w:rsidP="008E7941">
            <w:pPr>
              <w:jc w:val="center"/>
              <w:rPr>
                <w:rFonts w:ascii="Arial" w:eastAsia="Times New Roman" w:hAnsi="Arial" w:cs="Arial"/>
                <w:color w:val="002060"/>
                <w:sz w:val="18"/>
                <w:szCs w:val="18"/>
                <w:lang w:eastAsia="es-ES"/>
              </w:rPr>
            </w:pPr>
          </w:p>
        </w:tc>
      </w:tr>
      <w:tr w:rsidR="00A77A4F" w:rsidRPr="007C4700" w14:paraId="5B4248AB" w14:textId="77777777" w:rsidTr="00DF2C2B">
        <w:trPr>
          <w:cantSplit/>
          <w:trHeight w:val="50"/>
          <w:jc w:val="center"/>
        </w:trPr>
        <w:tc>
          <w:tcPr>
            <w:tcW w:w="3331" w:type="dxa"/>
            <w:tcBorders>
              <w:bottom w:val="single" w:sz="4" w:space="0" w:color="auto"/>
            </w:tcBorders>
            <w:shd w:val="clear" w:color="auto" w:fill="44546A" w:themeFill="text2"/>
          </w:tcPr>
          <w:p w14:paraId="4663A705" w14:textId="3AA31F8B" w:rsidR="00A77A4F" w:rsidRPr="007C4700" w:rsidRDefault="00603F99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NA</w:t>
            </w:r>
            <w:r w:rsidR="00462E08"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TIONALITY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44546A" w:themeFill="text2"/>
          </w:tcPr>
          <w:p w14:paraId="780B52AA" w14:textId="1C1B0365" w:rsidR="00A77A4F" w:rsidRPr="007C4700" w:rsidRDefault="00462E08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BIRTHDATE</w:t>
            </w:r>
          </w:p>
        </w:tc>
        <w:tc>
          <w:tcPr>
            <w:tcW w:w="3685" w:type="dxa"/>
            <w:tcBorders>
              <w:bottom w:val="single" w:sz="4" w:space="0" w:color="auto"/>
            </w:tcBorders>
            <w:shd w:val="clear" w:color="auto" w:fill="44546A" w:themeFill="text2"/>
          </w:tcPr>
          <w:p w14:paraId="656F3A84" w14:textId="1B6F3C96" w:rsidR="002D2E6A" w:rsidRPr="007C4700" w:rsidRDefault="00C00A98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GENDER</w:t>
            </w:r>
          </w:p>
          <w:p w14:paraId="7724D668" w14:textId="1F124E5E" w:rsidR="00A77A4F" w:rsidRPr="007C4700" w:rsidRDefault="00603F99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(</w:t>
            </w:r>
            <w:r w:rsidR="00462E08"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FEMALE/MALE</w:t>
            </w: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)</w:t>
            </w:r>
          </w:p>
        </w:tc>
      </w:tr>
      <w:tr w:rsidR="00A77A4F" w:rsidRPr="007C4700" w14:paraId="05E63ACB" w14:textId="77777777" w:rsidTr="008E7941">
        <w:trPr>
          <w:cantSplit/>
          <w:trHeight w:val="431"/>
          <w:jc w:val="center"/>
        </w:trPr>
        <w:tc>
          <w:tcPr>
            <w:tcW w:w="3331" w:type="dxa"/>
            <w:tcBorders>
              <w:bottom w:val="single" w:sz="4" w:space="0" w:color="auto"/>
            </w:tcBorders>
          </w:tcPr>
          <w:p w14:paraId="18EAAFC0" w14:textId="77777777" w:rsidR="00A77A4F" w:rsidRPr="007C4700" w:rsidRDefault="00A77A4F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7E65143D" w14:textId="77777777" w:rsidR="00A77A4F" w:rsidRPr="007C4700" w:rsidRDefault="00A77A4F" w:rsidP="008E7941">
            <w:pPr>
              <w:jc w:val="center"/>
              <w:rPr>
                <w:rFonts w:ascii="Arial" w:eastAsia="Times New Roman" w:hAnsi="Arial" w:cs="Arial"/>
                <w:color w:val="002060"/>
                <w:sz w:val="18"/>
                <w:szCs w:val="18"/>
                <w:lang w:eastAsia="es-ES"/>
              </w:rPr>
            </w:pPr>
          </w:p>
        </w:tc>
        <w:tc>
          <w:tcPr>
            <w:tcW w:w="3685" w:type="dxa"/>
            <w:tcBorders>
              <w:bottom w:val="single" w:sz="4" w:space="0" w:color="auto"/>
            </w:tcBorders>
          </w:tcPr>
          <w:p w14:paraId="06C670E8" w14:textId="77777777" w:rsidR="00A77A4F" w:rsidRPr="007C4700" w:rsidRDefault="00A77A4F" w:rsidP="008E7941">
            <w:pPr>
              <w:jc w:val="center"/>
              <w:rPr>
                <w:rFonts w:ascii="Arial" w:eastAsia="Times New Roman" w:hAnsi="Arial" w:cs="Arial"/>
                <w:color w:val="002060"/>
                <w:sz w:val="18"/>
                <w:szCs w:val="18"/>
                <w:lang w:eastAsia="es-ES"/>
              </w:rPr>
            </w:pPr>
          </w:p>
        </w:tc>
      </w:tr>
      <w:tr w:rsidR="005A553F" w:rsidRPr="007C4700" w14:paraId="407F0E6C" w14:textId="77777777" w:rsidTr="002D2E6A">
        <w:trPr>
          <w:cantSplit/>
          <w:jc w:val="center"/>
        </w:trPr>
        <w:tc>
          <w:tcPr>
            <w:tcW w:w="10276" w:type="dxa"/>
            <w:gridSpan w:val="3"/>
            <w:shd w:val="clear" w:color="auto" w:fill="44546A" w:themeFill="text2"/>
          </w:tcPr>
          <w:p w14:paraId="6C6A2E4C" w14:textId="204B1E2F" w:rsidR="00D3557C" w:rsidRPr="007C4700" w:rsidRDefault="00462E08" w:rsidP="008E7941">
            <w:pPr>
              <w:keepNext/>
              <w:widowControl w:val="0"/>
              <w:snapToGrid w:val="0"/>
              <w:jc w:val="center"/>
              <w:outlineLvl w:val="1"/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18"/>
                <w:lang w:eastAsia="es-ES"/>
              </w:rPr>
              <w:t>PERSONAL ADDRESS</w:t>
            </w:r>
          </w:p>
        </w:tc>
      </w:tr>
      <w:tr w:rsidR="00D3557C" w:rsidRPr="007C4700" w14:paraId="643A07BB" w14:textId="77777777" w:rsidTr="00E23B67">
        <w:trPr>
          <w:cantSplit/>
          <w:trHeight w:val="342"/>
          <w:jc w:val="center"/>
        </w:trPr>
        <w:tc>
          <w:tcPr>
            <w:tcW w:w="10276" w:type="dxa"/>
            <w:gridSpan w:val="3"/>
            <w:tcBorders>
              <w:bottom w:val="single" w:sz="4" w:space="0" w:color="auto"/>
            </w:tcBorders>
          </w:tcPr>
          <w:p w14:paraId="281261AE" w14:textId="77777777" w:rsidR="00D3557C" w:rsidRPr="007C4700" w:rsidRDefault="00D3557C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</w:tr>
      <w:tr w:rsidR="005A553F" w:rsidRPr="007C4700" w14:paraId="7F1A8F4F" w14:textId="77777777" w:rsidTr="002D2E6A">
        <w:trPr>
          <w:cantSplit/>
          <w:jc w:val="center"/>
        </w:trPr>
        <w:tc>
          <w:tcPr>
            <w:tcW w:w="3331" w:type="dxa"/>
            <w:shd w:val="clear" w:color="auto" w:fill="44546A" w:themeFill="text2"/>
          </w:tcPr>
          <w:p w14:paraId="214781A1" w14:textId="6FF3C92A" w:rsidR="00D3557C" w:rsidRPr="007C4700" w:rsidRDefault="00603F99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CO</w:t>
            </w:r>
            <w:r w:rsidR="00462E08"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UNTY</w:t>
            </w:r>
          </w:p>
        </w:tc>
        <w:tc>
          <w:tcPr>
            <w:tcW w:w="3260" w:type="dxa"/>
            <w:shd w:val="clear" w:color="auto" w:fill="44546A" w:themeFill="text2"/>
          </w:tcPr>
          <w:p w14:paraId="4F44B828" w14:textId="3D98F25D" w:rsidR="00D3557C" w:rsidRPr="007C4700" w:rsidRDefault="00603F99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CI</w:t>
            </w:r>
            <w:r w:rsidR="00462E08"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TY</w:t>
            </w:r>
          </w:p>
        </w:tc>
        <w:tc>
          <w:tcPr>
            <w:tcW w:w="3685" w:type="dxa"/>
            <w:shd w:val="clear" w:color="auto" w:fill="44546A" w:themeFill="text2"/>
          </w:tcPr>
          <w:p w14:paraId="1A59B8FD" w14:textId="6CA10CB4" w:rsidR="00D3557C" w:rsidRPr="007C4700" w:rsidRDefault="00CD593D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REGION / COUNTRY</w:t>
            </w:r>
          </w:p>
        </w:tc>
      </w:tr>
      <w:tr w:rsidR="00D3557C" w:rsidRPr="007C4700" w14:paraId="3D8FC349" w14:textId="77777777" w:rsidTr="00E23B67">
        <w:trPr>
          <w:cantSplit/>
          <w:trHeight w:val="350"/>
          <w:jc w:val="center"/>
        </w:trPr>
        <w:tc>
          <w:tcPr>
            <w:tcW w:w="3331" w:type="dxa"/>
            <w:tcBorders>
              <w:bottom w:val="single" w:sz="4" w:space="0" w:color="auto"/>
            </w:tcBorders>
          </w:tcPr>
          <w:p w14:paraId="394CECC6" w14:textId="77777777" w:rsidR="00D3557C" w:rsidRPr="007C4700" w:rsidRDefault="00D3557C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572444B1" w14:textId="77777777" w:rsidR="00D3557C" w:rsidRPr="007C4700" w:rsidRDefault="00D3557C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  <w:tc>
          <w:tcPr>
            <w:tcW w:w="3685" w:type="dxa"/>
            <w:tcBorders>
              <w:bottom w:val="single" w:sz="4" w:space="0" w:color="auto"/>
            </w:tcBorders>
          </w:tcPr>
          <w:p w14:paraId="256C0F32" w14:textId="77777777" w:rsidR="00D3557C" w:rsidRPr="007C4700" w:rsidRDefault="00D3557C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</w:tr>
      <w:tr w:rsidR="00166EF9" w:rsidRPr="007C4700" w14:paraId="255C7C9E" w14:textId="77777777" w:rsidTr="00094356">
        <w:trPr>
          <w:cantSplit/>
          <w:jc w:val="center"/>
        </w:trPr>
        <w:tc>
          <w:tcPr>
            <w:tcW w:w="10276" w:type="dxa"/>
            <w:gridSpan w:val="3"/>
            <w:shd w:val="clear" w:color="auto" w:fill="44546A" w:themeFill="text2"/>
          </w:tcPr>
          <w:p w14:paraId="5F4CEE3D" w14:textId="4ED67D66" w:rsidR="00166EF9" w:rsidRPr="007C4700" w:rsidRDefault="00CD593D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NTACT</w:t>
            </w:r>
            <w:r w:rsidR="00E11A5A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TELEPHONES NUMBERS</w:t>
            </w:r>
          </w:p>
        </w:tc>
      </w:tr>
      <w:tr w:rsidR="00166EF9" w:rsidRPr="007C4700" w14:paraId="62E386EB" w14:textId="77777777" w:rsidTr="00E23B67">
        <w:trPr>
          <w:cantSplit/>
          <w:trHeight w:val="330"/>
          <w:jc w:val="center"/>
        </w:trPr>
        <w:tc>
          <w:tcPr>
            <w:tcW w:w="10276" w:type="dxa"/>
            <w:gridSpan w:val="3"/>
          </w:tcPr>
          <w:p w14:paraId="02B1324E" w14:textId="77777777" w:rsidR="00166EF9" w:rsidRPr="007C4700" w:rsidRDefault="00166EF9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</w:tr>
      <w:tr w:rsidR="005A553F" w:rsidRPr="00EE68CD" w14:paraId="0F4062BE" w14:textId="77777777" w:rsidTr="002D2E6A">
        <w:trPr>
          <w:cantSplit/>
          <w:jc w:val="center"/>
        </w:trPr>
        <w:tc>
          <w:tcPr>
            <w:tcW w:w="10276" w:type="dxa"/>
            <w:gridSpan w:val="3"/>
            <w:shd w:val="clear" w:color="auto" w:fill="44546A" w:themeFill="text2"/>
          </w:tcPr>
          <w:p w14:paraId="0F5371C6" w14:textId="7C137FE8" w:rsidR="00A77A4F" w:rsidRPr="007C4700" w:rsidRDefault="00CD593D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val="en-US"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val="en-US" w:eastAsia="es-ES"/>
              </w:rPr>
              <w:t>AUTHORIZED E-MAIL FOR THE CURRENT APPLICATION</w:t>
            </w:r>
          </w:p>
        </w:tc>
      </w:tr>
      <w:tr w:rsidR="00A77A4F" w:rsidRPr="00EE68CD" w14:paraId="07642F7A" w14:textId="77777777" w:rsidTr="00E23B67">
        <w:trPr>
          <w:cantSplit/>
          <w:trHeight w:val="352"/>
          <w:jc w:val="center"/>
        </w:trPr>
        <w:tc>
          <w:tcPr>
            <w:tcW w:w="10276" w:type="dxa"/>
            <w:gridSpan w:val="3"/>
          </w:tcPr>
          <w:p w14:paraId="378F16A3" w14:textId="77777777" w:rsidR="00A77A4F" w:rsidRPr="007C4700" w:rsidRDefault="00A77A4F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val="en-US" w:eastAsia="es-ES"/>
              </w:rPr>
            </w:pPr>
          </w:p>
        </w:tc>
      </w:tr>
    </w:tbl>
    <w:p w14:paraId="55F30EB1" w14:textId="77777777" w:rsidR="005050B0" w:rsidRPr="007C4700" w:rsidRDefault="005050B0" w:rsidP="005A553F">
      <w:pPr>
        <w:rPr>
          <w:rFonts w:ascii="Arial" w:hAnsi="Arial" w:cs="Arial"/>
          <w:b/>
          <w:sz w:val="20"/>
          <w:szCs w:val="20"/>
          <w:lang w:val="en-US"/>
        </w:rPr>
      </w:pPr>
    </w:p>
    <w:p w14:paraId="297E2101" w14:textId="2225FF19" w:rsidR="00D3557C" w:rsidRPr="007C4700" w:rsidRDefault="005050B0" w:rsidP="005A553F">
      <w:pPr>
        <w:rPr>
          <w:rFonts w:ascii="Arial" w:hAnsi="Arial" w:cs="Arial"/>
          <w:b/>
          <w:sz w:val="20"/>
          <w:szCs w:val="20"/>
          <w:lang w:val="en-US"/>
        </w:rPr>
      </w:pPr>
      <w:r w:rsidRPr="007C4700">
        <w:rPr>
          <w:rFonts w:ascii="Arial" w:hAnsi="Arial" w:cs="Arial"/>
          <w:b/>
          <w:noProof/>
          <w:sz w:val="20"/>
          <w:szCs w:val="20"/>
          <w:lang w:eastAsia="es-C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B81855" wp14:editId="55CC09FA">
                <wp:simplePos x="0" y="0"/>
                <wp:positionH relativeFrom="column">
                  <wp:posOffset>152400</wp:posOffset>
                </wp:positionH>
                <wp:positionV relativeFrom="paragraph">
                  <wp:posOffset>134620</wp:posOffset>
                </wp:positionV>
                <wp:extent cx="6070600" cy="1092200"/>
                <wp:effectExtent l="0" t="0" r="25400" b="12700"/>
                <wp:wrapNone/>
                <wp:docPr id="2" name="2 Rectángulo redondead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0600" cy="1092200"/>
                        </a:xfrm>
                        <a:prstGeom prst="roundRect">
                          <a:avLst>
                            <a:gd name="adj" fmla="val 6202"/>
                          </a:avLst>
                        </a:prstGeom>
                        <a:noFill/>
                        <a:ln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03103B" w14:textId="1A430430" w:rsidR="00BD29A2" w:rsidRPr="00CD593D" w:rsidRDefault="00CD593D" w:rsidP="00CD593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2060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CD593D">
                              <w:rPr>
                                <w:rFonts w:ascii="Arial" w:hAnsi="Arial" w:cs="Arial"/>
                                <w:b/>
                                <w:color w:val="002060"/>
                                <w:sz w:val="28"/>
                                <w:szCs w:val="28"/>
                                <w:lang w:val="en-US"/>
                              </w:rPr>
                              <w:t xml:space="preserve">ALL THE INFORMATION PROVIDED IN THE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2060"/>
                                <w:sz w:val="28"/>
                                <w:szCs w:val="28"/>
                                <w:lang w:val="en-US"/>
                              </w:rPr>
                              <w:t xml:space="preserve">NEXT </w:t>
                            </w:r>
                            <w:r w:rsidRPr="00CD593D">
                              <w:rPr>
                                <w:rFonts w:ascii="Arial" w:hAnsi="Arial" w:cs="Arial"/>
                                <w:b/>
                                <w:color w:val="002060"/>
                                <w:sz w:val="28"/>
                                <w:szCs w:val="28"/>
                                <w:lang w:val="en-US"/>
                              </w:rPr>
                              <w:t xml:space="preserve">SECTIONS MUST BE ACCOMPANIED BY THE RESPECTIVE FORMAL EVIDENCE THAT ACCOUNT ITS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2060"/>
                                <w:sz w:val="28"/>
                                <w:szCs w:val="28"/>
                                <w:lang w:val="en-US"/>
                              </w:rPr>
                              <w:t>VERAC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6B81855" id="2 Rectángulo redondeado" o:spid="_x0000_s1026" style="position:absolute;left:0;text-align:left;margin-left:12pt;margin-top:10.6pt;width:478pt;height:8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0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" filled="f" strokecolor="#002060" strokeweight="1pt">
                <v:stroke joinstyle="miter"/>
                <v:textbox>
                  <w:txbxContent>
                    <w:p w14:paraId="6E03103B" w14:textId="1A430430" w:rsidR="00BD29A2" w:rsidRPr="00CD593D" w:rsidRDefault="00CD593D" w:rsidP="00CD593D">
                      <w:pPr>
                        <w:jc w:val="center"/>
                        <w:rPr>
                          <w:rFonts w:ascii="Arial" w:hAnsi="Arial" w:cs="Arial"/>
                          <w:b/>
                          <w:color w:val="002060"/>
                          <w:sz w:val="28"/>
                          <w:szCs w:val="28"/>
                          <w:lang w:val="en-US"/>
                        </w:rPr>
                      </w:pPr>
                      <w:r w:rsidRPr="00CD593D">
                        <w:rPr>
                          <w:rFonts w:ascii="Arial" w:hAnsi="Arial" w:cs="Arial"/>
                          <w:b/>
                          <w:color w:val="002060"/>
                          <w:sz w:val="28"/>
                          <w:szCs w:val="28"/>
                          <w:lang w:val="en-US"/>
                        </w:rPr>
                        <w:t xml:space="preserve">ALL THE INFORMATION PROVIDED IN THE </w:t>
                      </w:r>
                      <w:r>
                        <w:rPr>
                          <w:rFonts w:ascii="Arial" w:hAnsi="Arial" w:cs="Arial"/>
                          <w:b/>
                          <w:color w:val="002060"/>
                          <w:sz w:val="28"/>
                          <w:szCs w:val="28"/>
                          <w:lang w:val="en-US"/>
                        </w:rPr>
                        <w:t xml:space="preserve">NEXT </w:t>
                      </w:r>
                      <w:r w:rsidRPr="00CD593D">
                        <w:rPr>
                          <w:rFonts w:ascii="Arial" w:hAnsi="Arial" w:cs="Arial"/>
                          <w:b/>
                          <w:color w:val="002060"/>
                          <w:sz w:val="28"/>
                          <w:szCs w:val="28"/>
                          <w:lang w:val="en-US"/>
                        </w:rPr>
                        <w:t xml:space="preserve">SECTIONS MUST BE ACCOMPANIED BY THE RESPECTIVE FORMAL EVIDENCE THAT ACCOUNT ITS </w:t>
                      </w:r>
                      <w:r>
                        <w:rPr>
                          <w:rFonts w:ascii="Arial" w:hAnsi="Arial" w:cs="Arial"/>
                          <w:b/>
                          <w:color w:val="002060"/>
                          <w:sz w:val="28"/>
                          <w:szCs w:val="28"/>
                          <w:lang w:val="en-US"/>
                        </w:rPr>
                        <w:t>VERACIT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6C4FA5A" w14:textId="77777777" w:rsidR="00D3557C" w:rsidRPr="007C4700" w:rsidRDefault="00D3557C" w:rsidP="005A553F">
      <w:pPr>
        <w:rPr>
          <w:rFonts w:ascii="Arial" w:hAnsi="Arial" w:cs="Arial"/>
          <w:b/>
          <w:sz w:val="20"/>
          <w:szCs w:val="20"/>
          <w:lang w:val="en-US"/>
        </w:rPr>
      </w:pPr>
    </w:p>
    <w:p w14:paraId="2DC54A7A" w14:textId="77777777" w:rsidR="00D3557C" w:rsidRPr="007C4700" w:rsidRDefault="00D3557C" w:rsidP="005A553F">
      <w:pPr>
        <w:rPr>
          <w:rFonts w:ascii="Arial" w:hAnsi="Arial" w:cs="Arial"/>
          <w:b/>
          <w:sz w:val="20"/>
          <w:szCs w:val="20"/>
          <w:lang w:val="en-US"/>
        </w:rPr>
      </w:pPr>
    </w:p>
    <w:p w14:paraId="625EE5E9" w14:textId="77777777" w:rsidR="005A553F" w:rsidRPr="007C4700" w:rsidRDefault="005A553F" w:rsidP="005A553F">
      <w:pPr>
        <w:rPr>
          <w:rFonts w:ascii="Arial" w:hAnsi="Arial" w:cs="Arial"/>
          <w:b/>
          <w:sz w:val="20"/>
          <w:szCs w:val="20"/>
          <w:lang w:val="en-US"/>
        </w:rPr>
      </w:pPr>
    </w:p>
    <w:p w14:paraId="6DA6FA20" w14:textId="77777777" w:rsidR="00A77A4F" w:rsidRPr="007C4700" w:rsidRDefault="00A77A4F" w:rsidP="005A553F">
      <w:pPr>
        <w:rPr>
          <w:rFonts w:ascii="Arial" w:hAnsi="Arial" w:cs="Arial"/>
          <w:b/>
          <w:sz w:val="20"/>
          <w:szCs w:val="20"/>
          <w:lang w:val="en-US"/>
        </w:rPr>
      </w:pPr>
    </w:p>
    <w:p w14:paraId="39D69FB4" w14:textId="77777777" w:rsidR="00360558" w:rsidRPr="007C4700" w:rsidRDefault="00360558" w:rsidP="005A553F">
      <w:pPr>
        <w:rPr>
          <w:rFonts w:ascii="Arial" w:hAnsi="Arial" w:cs="Arial"/>
          <w:b/>
          <w:sz w:val="20"/>
          <w:szCs w:val="20"/>
          <w:lang w:val="en-US"/>
        </w:rPr>
      </w:pPr>
    </w:p>
    <w:p w14:paraId="79B97C73" w14:textId="77777777" w:rsidR="00A77A4F" w:rsidRPr="007C4700" w:rsidRDefault="00A77A4F" w:rsidP="005A553F">
      <w:pPr>
        <w:rPr>
          <w:rFonts w:ascii="Arial" w:hAnsi="Arial" w:cs="Arial"/>
          <w:b/>
          <w:sz w:val="20"/>
          <w:szCs w:val="20"/>
          <w:lang w:val="en-US"/>
        </w:rPr>
      </w:pPr>
    </w:p>
    <w:p w14:paraId="5BE85398" w14:textId="77777777" w:rsidR="00D3557C" w:rsidRPr="007C4700" w:rsidRDefault="00D3557C" w:rsidP="005A553F">
      <w:pPr>
        <w:rPr>
          <w:rFonts w:ascii="Arial" w:hAnsi="Arial" w:cs="Arial"/>
          <w:b/>
          <w:sz w:val="20"/>
          <w:szCs w:val="20"/>
          <w:lang w:val="en-US"/>
        </w:rPr>
      </w:pPr>
    </w:p>
    <w:p w14:paraId="7ADBC5F5" w14:textId="77777777" w:rsidR="00A92C66" w:rsidRPr="007C4700" w:rsidRDefault="00C9352C" w:rsidP="00D82BB6">
      <w:pPr>
        <w:rPr>
          <w:rFonts w:ascii="Arial" w:hAnsi="Arial" w:cs="Arial"/>
          <w:b/>
          <w:sz w:val="20"/>
          <w:szCs w:val="20"/>
          <w:lang w:val="en-US"/>
        </w:rPr>
      </w:pPr>
      <w:r w:rsidRPr="007C4700">
        <w:rPr>
          <w:rFonts w:ascii="Arial" w:hAnsi="Arial" w:cs="Arial"/>
          <w:b/>
          <w:sz w:val="20"/>
          <w:szCs w:val="20"/>
          <w:lang w:val="en-US"/>
        </w:rPr>
        <w:t xml:space="preserve">                </w:t>
      </w:r>
    </w:p>
    <w:p w14:paraId="01C74D74" w14:textId="77777777" w:rsidR="005050B0" w:rsidRPr="007C4700" w:rsidRDefault="005050B0" w:rsidP="00A126A1">
      <w:pPr>
        <w:spacing w:after="160" w:line="259" w:lineRule="auto"/>
        <w:jc w:val="left"/>
        <w:rPr>
          <w:rFonts w:ascii="Arial" w:hAnsi="Arial" w:cs="Arial"/>
          <w:b/>
          <w:color w:val="FF0000"/>
          <w:sz w:val="20"/>
          <w:szCs w:val="20"/>
          <w:lang w:val="en-US"/>
        </w:rPr>
      </w:pPr>
    </w:p>
    <w:p w14:paraId="6020BE58" w14:textId="24052ECC" w:rsidR="00EA3608" w:rsidRPr="007C4700" w:rsidRDefault="00D82BB6" w:rsidP="00A126A1">
      <w:pPr>
        <w:spacing w:after="160" w:line="259" w:lineRule="auto"/>
        <w:jc w:val="left"/>
        <w:rPr>
          <w:rFonts w:ascii="Arial" w:hAnsi="Arial" w:cs="Arial"/>
          <w:b/>
          <w:sz w:val="20"/>
          <w:szCs w:val="20"/>
          <w:lang w:val="en-US"/>
        </w:rPr>
      </w:pPr>
      <w:r w:rsidRPr="007C4700">
        <w:rPr>
          <w:rFonts w:ascii="Arial" w:hAnsi="Arial" w:cs="Arial"/>
          <w:b/>
          <w:sz w:val="20"/>
          <w:szCs w:val="20"/>
          <w:lang w:val="en-US"/>
        </w:rPr>
        <w:br w:type="page"/>
      </w:r>
    </w:p>
    <w:p w14:paraId="7AAB7524" w14:textId="11E704B7" w:rsidR="00EA3608" w:rsidRPr="007C4700" w:rsidRDefault="00EA3608" w:rsidP="00EA3608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lastRenderedPageBreak/>
        <w:t>II.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5E0709">
        <w:rPr>
          <w:rFonts w:ascii="Arial" w:hAnsi="Arial" w:cs="Arial"/>
          <w:b/>
          <w:color w:val="002060"/>
          <w:sz w:val="18"/>
          <w:szCs w:val="18"/>
          <w:lang w:val="en-US"/>
        </w:rPr>
        <w:t>EDUCATION</w:t>
      </w:r>
      <w:r w:rsidR="00CD593D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BACKGROUND</w:t>
      </w:r>
    </w:p>
    <w:p w14:paraId="1EB9E469" w14:textId="77777777" w:rsidR="00EA3608" w:rsidRPr="007C4700" w:rsidRDefault="00EA3608" w:rsidP="00EA3608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5C7C4D36" w14:textId="17D99BC6" w:rsidR="00EA3608" w:rsidRPr="007C4700" w:rsidRDefault="00EA3608" w:rsidP="00EA3608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2.1. 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CD593D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ACADEMIC TRAINING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</w:t>
      </w:r>
    </w:p>
    <w:p w14:paraId="27AAEBE2" w14:textId="77777777" w:rsidR="00EA3608" w:rsidRPr="007C4700" w:rsidRDefault="00EA3608" w:rsidP="00EA3608">
      <w:pPr>
        <w:rPr>
          <w:rFonts w:ascii="Arial" w:hAnsi="Arial" w:cs="Arial"/>
          <w:b/>
          <w:color w:val="002060"/>
          <w:sz w:val="6"/>
          <w:szCs w:val="6"/>
          <w:lang w:val="en-US"/>
        </w:rPr>
      </w:pP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2934"/>
        <w:gridCol w:w="2434"/>
        <w:gridCol w:w="1820"/>
        <w:gridCol w:w="1555"/>
        <w:gridCol w:w="1553"/>
      </w:tblGrid>
      <w:tr w:rsidR="00EA3608" w:rsidRPr="007C4700" w14:paraId="1756409C" w14:textId="77777777" w:rsidTr="00094356">
        <w:trPr>
          <w:trHeight w:val="397"/>
          <w:jc w:val="center"/>
        </w:trPr>
        <w:tc>
          <w:tcPr>
            <w:tcW w:w="1425" w:type="pct"/>
            <w:shd w:val="clear" w:color="auto" w:fill="44546A" w:themeFill="text2"/>
            <w:vAlign w:val="center"/>
          </w:tcPr>
          <w:p w14:paraId="6327F9B7" w14:textId="55189687" w:rsidR="00EA3608" w:rsidRPr="007C4700" w:rsidRDefault="00CD593D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UNIVERSITY PROF</w:t>
            </w:r>
            <w:r w:rsidR="006B613C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S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IONAL TITLES</w:t>
            </w:r>
          </w:p>
        </w:tc>
        <w:tc>
          <w:tcPr>
            <w:tcW w:w="1182" w:type="pct"/>
            <w:shd w:val="clear" w:color="auto" w:fill="44546A" w:themeFill="text2"/>
            <w:vAlign w:val="center"/>
          </w:tcPr>
          <w:p w14:paraId="0FA3DFAA" w14:textId="3FA338D7" w:rsidR="00EA3608" w:rsidRPr="007C4700" w:rsidRDefault="00EA3608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UNIVERSI</w:t>
            </w:r>
            <w:r w:rsidR="00CD593D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Y</w:t>
            </w:r>
          </w:p>
        </w:tc>
        <w:tc>
          <w:tcPr>
            <w:tcW w:w="884" w:type="pct"/>
            <w:shd w:val="clear" w:color="auto" w:fill="44546A" w:themeFill="text2"/>
            <w:vAlign w:val="center"/>
          </w:tcPr>
          <w:p w14:paraId="1CC82BBE" w14:textId="1D8B3488" w:rsidR="00EA3608" w:rsidRPr="007C4700" w:rsidRDefault="00AF1D7F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UNTRY</w:t>
            </w:r>
          </w:p>
        </w:tc>
        <w:tc>
          <w:tcPr>
            <w:tcW w:w="755" w:type="pct"/>
            <w:shd w:val="clear" w:color="auto" w:fill="44546A" w:themeFill="text2"/>
            <w:vAlign w:val="center"/>
          </w:tcPr>
          <w:p w14:paraId="4642C73A" w14:textId="25F11272" w:rsidR="00EA3608" w:rsidRPr="007C4700" w:rsidRDefault="00AF1D7F" w:rsidP="00CF328B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URATION</w:t>
            </w:r>
            <w:r w:rsidR="00CF328B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(</w:t>
            </w:r>
            <w:proofErr w:type="spellStart"/>
            <w:r w:rsidR="00CF328B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</w:t>
            </w:r>
            <w:r w:rsidR="00EA3608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meste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</w:t>
            </w:r>
            <w:r w:rsidR="00EA3608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</w:t>
            </w:r>
            <w:proofErr w:type="spellEnd"/>
            <w:r w:rsidR="00EA3608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754" w:type="pct"/>
            <w:shd w:val="clear" w:color="auto" w:fill="44546A" w:themeFill="text2"/>
            <w:vAlign w:val="center"/>
          </w:tcPr>
          <w:p w14:paraId="0AE1E68C" w14:textId="49E19F6B" w:rsidR="00EA3608" w:rsidRPr="007C4700" w:rsidRDefault="00AF1D7F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BTENTION YEAR</w:t>
            </w:r>
          </w:p>
        </w:tc>
      </w:tr>
      <w:tr w:rsidR="00EA3608" w:rsidRPr="007C4700" w14:paraId="4C919573" w14:textId="77777777" w:rsidTr="00F25819">
        <w:trPr>
          <w:trHeight w:val="351"/>
          <w:jc w:val="center"/>
        </w:trPr>
        <w:tc>
          <w:tcPr>
            <w:tcW w:w="1425" w:type="pct"/>
            <w:vAlign w:val="center"/>
          </w:tcPr>
          <w:p w14:paraId="62F9598A" w14:textId="77777777" w:rsidR="00EA3608" w:rsidRPr="007C4700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82" w:type="pct"/>
            <w:vAlign w:val="center"/>
          </w:tcPr>
          <w:p w14:paraId="12ECFE2B" w14:textId="77777777" w:rsidR="00EA3608" w:rsidRPr="007C4700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84" w:type="pct"/>
            <w:vAlign w:val="center"/>
          </w:tcPr>
          <w:p w14:paraId="28DF74D7" w14:textId="77777777" w:rsidR="00EA3608" w:rsidRPr="007C4700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55" w:type="pct"/>
            <w:vAlign w:val="center"/>
          </w:tcPr>
          <w:p w14:paraId="1F921EF2" w14:textId="77777777" w:rsidR="00EA3608" w:rsidRPr="007C4700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54" w:type="pct"/>
            <w:vAlign w:val="center"/>
          </w:tcPr>
          <w:p w14:paraId="43B9DE4A" w14:textId="77777777" w:rsidR="00EA3608" w:rsidRPr="007C4700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EA3608" w:rsidRPr="007C4700" w14:paraId="7E3D4DAF" w14:textId="77777777" w:rsidTr="00F25819">
        <w:trPr>
          <w:trHeight w:val="351"/>
          <w:jc w:val="center"/>
        </w:trPr>
        <w:tc>
          <w:tcPr>
            <w:tcW w:w="1425" w:type="pct"/>
            <w:vAlign w:val="center"/>
          </w:tcPr>
          <w:p w14:paraId="081F2B15" w14:textId="77777777" w:rsidR="00EA3608" w:rsidRPr="007C4700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82" w:type="pct"/>
            <w:vAlign w:val="center"/>
          </w:tcPr>
          <w:p w14:paraId="2EC470FD" w14:textId="77777777" w:rsidR="00EA3608" w:rsidRPr="007C4700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84" w:type="pct"/>
            <w:vAlign w:val="center"/>
          </w:tcPr>
          <w:p w14:paraId="412F61C4" w14:textId="77777777" w:rsidR="00EA3608" w:rsidRPr="007C4700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55" w:type="pct"/>
            <w:vAlign w:val="center"/>
          </w:tcPr>
          <w:p w14:paraId="51C67D76" w14:textId="77777777" w:rsidR="00EA3608" w:rsidRPr="007C4700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54" w:type="pct"/>
            <w:vAlign w:val="center"/>
          </w:tcPr>
          <w:p w14:paraId="46C7E8DD" w14:textId="77777777" w:rsidR="00EA3608" w:rsidRPr="007C4700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10DA25E4" w14:textId="77777777" w:rsidR="00EA3608" w:rsidRPr="007C4700" w:rsidRDefault="00EA3608" w:rsidP="00EA3608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6"/>
          <w:szCs w:val="6"/>
        </w:rPr>
      </w:pP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3474"/>
        <w:gridCol w:w="2755"/>
        <w:gridCol w:w="1450"/>
        <w:gridCol w:w="2617"/>
      </w:tblGrid>
      <w:tr w:rsidR="00EA3608" w:rsidRPr="007C4700" w14:paraId="608E521C" w14:textId="77777777" w:rsidTr="00094356">
        <w:trPr>
          <w:trHeight w:val="397"/>
          <w:jc w:val="center"/>
        </w:trPr>
        <w:tc>
          <w:tcPr>
            <w:tcW w:w="1687" w:type="pct"/>
            <w:shd w:val="clear" w:color="auto" w:fill="44546A" w:themeFill="text2"/>
            <w:vAlign w:val="center"/>
          </w:tcPr>
          <w:p w14:paraId="1BEC6449" w14:textId="79F4AA0B" w:rsidR="00EA3608" w:rsidRPr="007C4700" w:rsidRDefault="00AF1D7F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ACADEMIC DEGREES</w:t>
            </w:r>
          </w:p>
          <w:p w14:paraId="56D010CC" w14:textId="12C0C5E2" w:rsidR="00EA3608" w:rsidRPr="007C4700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</w:t>
            </w:r>
            <w:r w:rsidR="00AF1D7F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Bachelor</w:t>
            </w:r>
            <w:r w:rsidR="00E11A5A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´s</w:t>
            </w:r>
            <w:r w:rsidR="00AF1D7F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, Master</w:t>
            </w:r>
            <w:r w:rsidR="00E11A5A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´s</w:t>
            </w:r>
            <w:r w:rsidR="00AF1D7F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, Ph.D.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)</w:t>
            </w:r>
          </w:p>
        </w:tc>
        <w:tc>
          <w:tcPr>
            <w:tcW w:w="1338" w:type="pct"/>
            <w:shd w:val="clear" w:color="auto" w:fill="44546A" w:themeFill="text2"/>
            <w:vAlign w:val="center"/>
          </w:tcPr>
          <w:p w14:paraId="07213881" w14:textId="3027868D" w:rsidR="00EA3608" w:rsidRPr="007C4700" w:rsidRDefault="00AF1D7F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UNIVERSITY</w:t>
            </w:r>
          </w:p>
        </w:tc>
        <w:tc>
          <w:tcPr>
            <w:tcW w:w="704" w:type="pct"/>
            <w:shd w:val="clear" w:color="auto" w:fill="44546A" w:themeFill="text2"/>
            <w:vAlign w:val="center"/>
          </w:tcPr>
          <w:p w14:paraId="208170E7" w14:textId="66F8241A" w:rsidR="00EA3608" w:rsidRPr="007C4700" w:rsidRDefault="00AF1D7F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UNTRY</w:t>
            </w:r>
          </w:p>
        </w:tc>
        <w:tc>
          <w:tcPr>
            <w:tcW w:w="1271" w:type="pct"/>
            <w:shd w:val="clear" w:color="auto" w:fill="44546A" w:themeFill="text2"/>
            <w:vAlign w:val="center"/>
          </w:tcPr>
          <w:p w14:paraId="20D4FEB3" w14:textId="764085B5" w:rsidR="00EA3608" w:rsidRPr="007C4700" w:rsidRDefault="00AF1D7F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BTENTION DATE</w:t>
            </w:r>
          </w:p>
          <w:p w14:paraId="263BD605" w14:textId="11B814C0" w:rsidR="00EA3608" w:rsidRPr="007C4700" w:rsidRDefault="00CF328B" w:rsidP="00CF328B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</w:t>
            </w:r>
            <w:r w:rsidR="00AF1D7F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nth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="00AF1D7F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</w:tr>
      <w:tr w:rsidR="00EA3608" w:rsidRPr="007C4700" w14:paraId="18232476" w14:textId="77777777" w:rsidTr="00F25819">
        <w:trPr>
          <w:trHeight w:val="361"/>
          <w:jc w:val="center"/>
        </w:trPr>
        <w:tc>
          <w:tcPr>
            <w:tcW w:w="1687" w:type="pct"/>
            <w:vAlign w:val="center"/>
          </w:tcPr>
          <w:p w14:paraId="4EF0E346" w14:textId="77777777" w:rsidR="00EA3608" w:rsidRPr="007C4700" w:rsidRDefault="00EA3608" w:rsidP="00E23B67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8" w:type="pct"/>
            <w:vAlign w:val="center"/>
          </w:tcPr>
          <w:p w14:paraId="0A4BCBE0" w14:textId="77777777" w:rsidR="00EA3608" w:rsidRPr="007C4700" w:rsidRDefault="00EA3608" w:rsidP="00E23B67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  <w:vAlign w:val="center"/>
          </w:tcPr>
          <w:p w14:paraId="18D902E1" w14:textId="77777777" w:rsidR="00EA3608" w:rsidRPr="007C4700" w:rsidRDefault="00EA3608" w:rsidP="00E23B67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pct"/>
            <w:vAlign w:val="center"/>
          </w:tcPr>
          <w:p w14:paraId="5850358C" w14:textId="77777777" w:rsidR="00EA3608" w:rsidRPr="007C4700" w:rsidRDefault="00EA3608" w:rsidP="00E23B67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A3608" w:rsidRPr="007C4700" w14:paraId="6321FC49" w14:textId="77777777" w:rsidTr="00F25819">
        <w:trPr>
          <w:trHeight w:val="361"/>
          <w:jc w:val="center"/>
        </w:trPr>
        <w:tc>
          <w:tcPr>
            <w:tcW w:w="1687" w:type="pct"/>
            <w:vAlign w:val="center"/>
          </w:tcPr>
          <w:p w14:paraId="173A8C3A" w14:textId="77777777" w:rsidR="00EA3608" w:rsidRPr="007C4700" w:rsidRDefault="00EA3608" w:rsidP="00E23B67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8" w:type="pct"/>
            <w:vAlign w:val="center"/>
          </w:tcPr>
          <w:p w14:paraId="3C2239E1" w14:textId="77777777" w:rsidR="00EA3608" w:rsidRPr="007C4700" w:rsidRDefault="00EA3608" w:rsidP="00E23B67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  <w:vAlign w:val="center"/>
          </w:tcPr>
          <w:p w14:paraId="0813380C" w14:textId="77777777" w:rsidR="00EA3608" w:rsidRPr="007C4700" w:rsidRDefault="00EA3608" w:rsidP="00E23B67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pct"/>
            <w:vAlign w:val="center"/>
          </w:tcPr>
          <w:p w14:paraId="6459C686" w14:textId="77777777" w:rsidR="00EA3608" w:rsidRPr="007C4700" w:rsidRDefault="00EA3608" w:rsidP="00E23B67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084B999" w14:textId="77777777" w:rsidR="00E73042" w:rsidRPr="007C4700" w:rsidRDefault="00E73042" w:rsidP="00E73042">
      <w:pPr>
        <w:jc w:val="left"/>
        <w:rPr>
          <w:rFonts w:ascii="Arial" w:hAnsi="Arial" w:cs="Arial"/>
          <w:b/>
          <w:color w:val="002060"/>
          <w:sz w:val="18"/>
          <w:szCs w:val="18"/>
        </w:rPr>
      </w:pPr>
    </w:p>
    <w:p w14:paraId="5C463CBE" w14:textId="6CE760CE" w:rsidR="00C9352C" w:rsidRPr="007C4700" w:rsidRDefault="00EA3608" w:rsidP="00E73042">
      <w:pPr>
        <w:jc w:val="left"/>
        <w:rPr>
          <w:rFonts w:ascii="Arial" w:hAnsi="Arial" w:cs="Arial"/>
          <w:color w:val="002060"/>
          <w:sz w:val="18"/>
          <w:szCs w:val="18"/>
        </w:rPr>
      </w:pPr>
      <w:r w:rsidRPr="007C4700">
        <w:rPr>
          <w:rFonts w:ascii="Arial" w:hAnsi="Arial" w:cs="Arial"/>
          <w:b/>
          <w:color w:val="002060"/>
          <w:sz w:val="18"/>
          <w:szCs w:val="18"/>
        </w:rPr>
        <w:t>2.2.</w:t>
      </w:r>
      <w:r w:rsidRPr="007C4700">
        <w:rPr>
          <w:rFonts w:ascii="Arial" w:hAnsi="Arial" w:cs="Arial"/>
          <w:b/>
          <w:color w:val="002060"/>
          <w:sz w:val="18"/>
          <w:szCs w:val="18"/>
        </w:rPr>
        <w:tab/>
      </w:r>
      <w:r w:rsidR="005E0709">
        <w:rPr>
          <w:rFonts w:ascii="Arial" w:hAnsi="Arial" w:cs="Arial"/>
          <w:b/>
          <w:color w:val="002060"/>
          <w:sz w:val="18"/>
          <w:szCs w:val="18"/>
        </w:rPr>
        <w:t>EMPLOYMENT</w:t>
      </w:r>
      <w:r w:rsidR="00AF1D7F" w:rsidRPr="007C4700">
        <w:rPr>
          <w:rFonts w:ascii="Arial" w:hAnsi="Arial" w:cs="Arial"/>
          <w:b/>
          <w:color w:val="002060"/>
          <w:sz w:val="18"/>
          <w:szCs w:val="18"/>
        </w:rPr>
        <w:t xml:space="preserve"> BACKGROUND</w:t>
      </w:r>
    </w:p>
    <w:p w14:paraId="0D951EDE" w14:textId="7AB56B48" w:rsidR="00671F2A" w:rsidRPr="007C4700" w:rsidRDefault="00E11A5A" w:rsidP="00E73042">
      <w:pPr>
        <w:pStyle w:val="Prrafodelista"/>
        <w:spacing w:after="0" w:line="240" w:lineRule="auto"/>
        <w:ind w:left="0"/>
        <w:rPr>
          <w:rFonts w:ascii="Arial" w:hAnsi="Arial" w:cs="Arial"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color w:val="002060"/>
          <w:sz w:val="18"/>
          <w:szCs w:val="18"/>
          <w:lang w:val="en-US"/>
        </w:rPr>
        <w:t>Specify your current employment status, academic or non-academic (if applicable):</w:t>
      </w:r>
    </w:p>
    <w:p w14:paraId="2CCDD5F5" w14:textId="77777777" w:rsidR="00671F2A" w:rsidRPr="007C4700" w:rsidRDefault="00671F2A" w:rsidP="005A553F">
      <w:pPr>
        <w:pStyle w:val="Prrafodelista"/>
        <w:spacing w:after="0" w:line="240" w:lineRule="auto"/>
        <w:ind w:left="0"/>
        <w:jc w:val="center"/>
        <w:rPr>
          <w:rFonts w:ascii="Arial" w:hAnsi="Arial" w:cs="Arial"/>
          <w:sz w:val="6"/>
          <w:szCs w:val="6"/>
          <w:lang w:val="en-US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2505"/>
        <w:gridCol w:w="2656"/>
        <w:gridCol w:w="2479"/>
        <w:gridCol w:w="2656"/>
      </w:tblGrid>
      <w:tr w:rsidR="005A553F" w:rsidRPr="00EE68CD" w14:paraId="4950BA7B" w14:textId="77777777" w:rsidTr="005A553F">
        <w:trPr>
          <w:trHeight w:val="397"/>
        </w:trPr>
        <w:tc>
          <w:tcPr>
            <w:tcW w:w="1216" w:type="pct"/>
            <w:shd w:val="clear" w:color="auto" w:fill="44546A" w:themeFill="text2"/>
            <w:vAlign w:val="center"/>
          </w:tcPr>
          <w:p w14:paraId="03012FA4" w14:textId="6B6ECB8E" w:rsidR="00AF1D7F" w:rsidRPr="007C4700" w:rsidRDefault="00AF1D7F" w:rsidP="00AF1D7F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CURRENT CONTRACT TYPE</w:t>
            </w:r>
          </w:p>
          <w:p w14:paraId="6F95F164" w14:textId="391A030F" w:rsidR="00671F2A" w:rsidRPr="007C4700" w:rsidRDefault="00964BA3" w:rsidP="0070613C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(Tenured, Permanent, </w:t>
            </w:r>
            <w:r w:rsidR="008325F5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Indefinite, 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At-Fee, </w:t>
            </w:r>
            <w:r w:rsidR="0065366F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Temporary, Fixed-Term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, </w:t>
            </w:r>
            <w:r w:rsidR="008325F5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etc.</w:t>
            </w:r>
            <w:r w:rsidR="00671F2A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)</w:t>
            </w:r>
          </w:p>
        </w:tc>
        <w:tc>
          <w:tcPr>
            <w:tcW w:w="1290" w:type="pct"/>
            <w:shd w:val="clear" w:color="auto" w:fill="44546A" w:themeFill="text2"/>
            <w:vAlign w:val="center"/>
          </w:tcPr>
          <w:p w14:paraId="665A7DEA" w14:textId="54884459" w:rsidR="00671F2A" w:rsidRPr="007C4700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</w:t>
            </w:r>
            <w:r w:rsidR="00964BA3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ON</w:t>
            </w:r>
          </w:p>
        </w:tc>
        <w:tc>
          <w:tcPr>
            <w:tcW w:w="1204" w:type="pct"/>
            <w:shd w:val="clear" w:color="auto" w:fill="44546A" w:themeFill="text2"/>
            <w:vAlign w:val="center"/>
          </w:tcPr>
          <w:p w14:paraId="389D6C20" w14:textId="597D0B78" w:rsidR="00956808" w:rsidRPr="007C4700" w:rsidRDefault="00964BA3" w:rsidP="009568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ACADEMIC HIERARCHY</w:t>
            </w:r>
          </w:p>
          <w:p w14:paraId="0A49D39B" w14:textId="6D39D4D9" w:rsidR="00671F2A" w:rsidRPr="007C4700" w:rsidRDefault="00671F2A" w:rsidP="009E63A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</w:t>
            </w:r>
            <w:r w:rsidR="008325F5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Full-professor, Associate-professor, Assistant-professor, Other, Not-apply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)</w:t>
            </w:r>
          </w:p>
        </w:tc>
        <w:tc>
          <w:tcPr>
            <w:tcW w:w="1290" w:type="pct"/>
            <w:shd w:val="clear" w:color="auto" w:fill="44546A" w:themeFill="text2"/>
            <w:vAlign w:val="center"/>
          </w:tcPr>
          <w:p w14:paraId="4D479BD4" w14:textId="7FB119C0" w:rsidR="00671F2A" w:rsidRPr="007C4700" w:rsidRDefault="008325F5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CONTRACT </w:t>
            </w:r>
            <w:r w:rsidR="00A424E7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SCHEDULE</w:t>
            </w:r>
          </w:p>
          <w:p w14:paraId="08809E97" w14:textId="784DEB36" w:rsidR="00671F2A" w:rsidRPr="007C4700" w:rsidRDefault="008F14E5" w:rsidP="009E63A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</w:t>
            </w:r>
            <w:r w:rsidR="008325F5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Full-time, Part-time)</w:t>
            </w:r>
          </w:p>
        </w:tc>
      </w:tr>
      <w:tr w:rsidR="00671F2A" w:rsidRPr="00EE68CD" w14:paraId="51816795" w14:textId="77777777" w:rsidTr="00F25819">
        <w:trPr>
          <w:trHeight w:val="395"/>
        </w:trPr>
        <w:tc>
          <w:tcPr>
            <w:tcW w:w="1216" w:type="pct"/>
            <w:vAlign w:val="center"/>
          </w:tcPr>
          <w:p w14:paraId="390EE04B" w14:textId="77777777" w:rsidR="00671F2A" w:rsidRPr="007C4700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290" w:type="pct"/>
            <w:vAlign w:val="center"/>
          </w:tcPr>
          <w:p w14:paraId="0ABF6E66" w14:textId="77777777" w:rsidR="00671F2A" w:rsidRPr="007C4700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204" w:type="pct"/>
            <w:vAlign w:val="center"/>
          </w:tcPr>
          <w:p w14:paraId="6CFAE7AA" w14:textId="77777777" w:rsidR="00671F2A" w:rsidRPr="007C4700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290" w:type="pct"/>
            <w:vAlign w:val="center"/>
          </w:tcPr>
          <w:p w14:paraId="70964FD4" w14:textId="77777777" w:rsidR="00671F2A" w:rsidRPr="007C4700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671F2A" w:rsidRPr="00EE68CD" w14:paraId="128432FE" w14:textId="77777777" w:rsidTr="00F25819">
        <w:trPr>
          <w:trHeight w:val="395"/>
        </w:trPr>
        <w:tc>
          <w:tcPr>
            <w:tcW w:w="1216" w:type="pct"/>
            <w:vAlign w:val="center"/>
          </w:tcPr>
          <w:p w14:paraId="6C6FAACC" w14:textId="77777777" w:rsidR="00671F2A" w:rsidRPr="007C4700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290" w:type="pct"/>
            <w:tcBorders>
              <w:bottom w:val="single" w:sz="4" w:space="0" w:color="auto"/>
            </w:tcBorders>
            <w:vAlign w:val="center"/>
          </w:tcPr>
          <w:p w14:paraId="12F854FD" w14:textId="77777777" w:rsidR="00671F2A" w:rsidRPr="007C4700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204" w:type="pct"/>
            <w:tcBorders>
              <w:bottom w:val="single" w:sz="4" w:space="0" w:color="auto"/>
            </w:tcBorders>
            <w:vAlign w:val="center"/>
          </w:tcPr>
          <w:p w14:paraId="5BE13192" w14:textId="77777777" w:rsidR="00671F2A" w:rsidRPr="007C4700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290" w:type="pct"/>
            <w:vAlign w:val="center"/>
          </w:tcPr>
          <w:p w14:paraId="693788B3" w14:textId="77777777" w:rsidR="00671F2A" w:rsidRPr="007C4700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655536" w:rsidRPr="007C4700" w14:paraId="25E3BC39" w14:textId="77777777" w:rsidTr="00F25819">
        <w:trPr>
          <w:trHeight w:val="395"/>
        </w:trPr>
        <w:tc>
          <w:tcPr>
            <w:tcW w:w="1216" w:type="pct"/>
            <w:vMerge w:val="restart"/>
            <w:tcBorders>
              <w:right w:val="single" w:sz="4" w:space="0" w:color="auto"/>
            </w:tcBorders>
            <w:vAlign w:val="center"/>
          </w:tcPr>
          <w:p w14:paraId="74A4E654" w14:textId="42BA9CCE" w:rsidR="00655536" w:rsidRPr="007C4700" w:rsidRDefault="00A424E7" w:rsidP="00C82409">
            <w:pPr>
              <w:pStyle w:val="Prrafodelista"/>
              <w:spacing w:after="0" w:line="240" w:lineRule="auto"/>
              <w:ind w:left="0"/>
              <w:jc w:val="right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  <w:t xml:space="preserve">If you are non-academic, please indicate </w:t>
            </w:r>
            <w:r w:rsidR="006B613C" w:rsidRPr="007C4700"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  <w:t xml:space="preserve">the </w:t>
            </w:r>
            <w:r w:rsidRPr="007C4700"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  <w:t>position, organization</w:t>
            </w:r>
            <w:r w:rsidR="006B613C" w:rsidRPr="007C4700"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  <w:t>,</w:t>
            </w:r>
            <w:r w:rsidRPr="007C4700"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  <w:t xml:space="preserve"> and date from which you hold the position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5251D39" w14:textId="2F5875B3" w:rsidR="00655536" w:rsidRPr="007C4700" w:rsidRDefault="00A424E7" w:rsidP="00655536">
            <w:pPr>
              <w:pStyle w:val="Prrafodelista"/>
              <w:spacing w:after="0" w:line="240" w:lineRule="auto"/>
              <w:ind w:left="0"/>
              <w:jc w:val="right"/>
              <w:rPr>
                <w:rFonts w:ascii="Arial" w:hAnsi="Arial" w:cs="Arial"/>
                <w:color w:val="002060"/>
                <w:sz w:val="18"/>
                <w:szCs w:val="18"/>
              </w:rPr>
            </w:pPr>
            <w:r w:rsidRPr="007C4700">
              <w:rPr>
                <w:rFonts w:ascii="Arial" w:hAnsi="Arial" w:cs="Arial"/>
                <w:color w:val="002060"/>
                <w:sz w:val="18"/>
                <w:szCs w:val="18"/>
              </w:rPr>
              <w:t>Position</w:t>
            </w:r>
            <w:r w:rsidR="00655536" w:rsidRPr="007C4700">
              <w:rPr>
                <w:rFonts w:ascii="Arial" w:hAnsi="Arial" w:cs="Arial"/>
                <w:color w:val="002060"/>
                <w:sz w:val="18"/>
                <w:szCs w:val="18"/>
              </w:rPr>
              <w:t>:</w:t>
            </w:r>
          </w:p>
        </w:tc>
        <w:tc>
          <w:tcPr>
            <w:tcW w:w="24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BDF0586" w14:textId="77777777" w:rsidR="00655536" w:rsidRPr="007C4700" w:rsidRDefault="00655536" w:rsidP="00655536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655536" w:rsidRPr="007C4700" w14:paraId="38CD290B" w14:textId="77777777" w:rsidTr="00F25819">
        <w:trPr>
          <w:trHeight w:val="395"/>
        </w:trPr>
        <w:tc>
          <w:tcPr>
            <w:tcW w:w="1216" w:type="pct"/>
            <w:vMerge/>
            <w:tcBorders>
              <w:right w:val="single" w:sz="4" w:space="0" w:color="auto"/>
            </w:tcBorders>
            <w:vAlign w:val="center"/>
          </w:tcPr>
          <w:p w14:paraId="2CB8A8AE" w14:textId="77777777" w:rsidR="00655536" w:rsidRPr="007C4700" w:rsidRDefault="00655536" w:rsidP="00EF1E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32BEA1C" w14:textId="4FC418C5" w:rsidR="00655536" w:rsidRPr="007C4700" w:rsidRDefault="00655536" w:rsidP="00655536">
            <w:pPr>
              <w:pStyle w:val="Prrafodelista"/>
              <w:spacing w:after="0" w:line="240" w:lineRule="auto"/>
              <w:ind w:left="0"/>
              <w:jc w:val="right"/>
              <w:rPr>
                <w:rFonts w:ascii="Arial" w:hAnsi="Arial" w:cs="Arial"/>
                <w:color w:val="002060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color w:val="002060"/>
                <w:sz w:val="18"/>
                <w:szCs w:val="18"/>
              </w:rPr>
              <w:t>Organiza</w:t>
            </w:r>
            <w:r w:rsidR="00A424E7" w:rsidRPr="007C4700">
              <w:rPr>
                <w:rFonts w:ascii="Arial" w:hAnsi="Arial" w:cs="Arial"/>
                <w:color w:val="002060"/>
                <w:sz w:val="18"/>
                <w:szCs w:val="18"/>
              </w:rPr>
              <w:t>tion</w:t>
            </w:r>
            <w:proofErr w:type="spellEnd"/>
            <w:r w:rsidRPr="007C4700">
              <w:rPr>
                <w:rFonts w:ascii="Arial" w:hAnsi="Arial" w:cs="Arial"/>
                <w:color w:val="002060"/>
                <w:sz w:val="18"/>
                <w:szCs w:val="18"/>
              </w:rPr>
              <w:t>:</w:t>
            </w:r>
          </w:p>
        </w:tc>
        <w:tc>
          <w:tcPr>
            <w:tcW w:w="24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6C11848" w14:textId="77777777" w:rsidR="00655536" w:rsidRPr="007C4700" w:rsidRDefault="00655536" w:rsidP="00655536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655536" w:rsidRPr="007C4700" w14:paraId="6C23EFF6" w14:textId="77777777" w:rsidTr="00F25819">
        <w:trPr>
          <w:trHeight w:val="395"/>
        </w:trPr>
        <w:tc>
          <w:tcPr>
            <w:tcW w:w="1216" w:type="pct"/>
            <w:vMerge/>
            <w:tcBorders>
              <w:right w:val="single" w:sz="4" w:space="0" w:color="auto"/>
            </w:tcBorders>
            <w:vAlign w:val="center"/>
          </w:tcPr>
          <w:p w14:paraId="31AC6F40" w14:textId="77777777" w:rsidR="00655536" w:rsidRPr="007C4700" w:rsidRDefault="00655536" w:rsidP="00EF1E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F34C570" w14:textId="56EC8C79" w:rsidR="00655536" w:rsidRPr="007C4700" w:rsidRDefault="00A424E7" w:rsidP="00655536">
            <w:pPr>
              <w:pStyle w:val="Prrafodelista"/>
              <w:spacing w:after="0" w:line="240" w:lineRule="auto"/>
              <w:ind w:left="0"/>
              <w:jc w:val="right"/>
              <w:rPr>
                <w:rFonts w:ascii="Arial" w:hAnsi="Arial" w:cs="Arial"/>
                <w:color w:val="002060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color w:val="002060"/>
                <w:sz w:val="18"/>
                <w:szCs w:val="18"/>
              </w:rPr>
              <w:t>Start</w:t>
            </w:r>
            <w:proofErr w:type="spellEnd"/>
            <w:r w:rsidRPr="007C4700">
              <w:rPr>
                <w:rFonts w:ascii="Arial" w:hAnsi="Arial" w:cs="Arial"/>
                <w:color w:val="002060"/>
                <w:sz w:val="18"/>
                <w:szCs w:val="18"/>
              </w:rPr>
              <w:t xml:space="preserve"> date</w:t>
            </w:r>
            <w:r w:rsidR="00655536" w:rsidRPr="007C4700">
              <w:rPr>
                <w:rFonts w:ascii="Arial" w:hAnsi="Arial" w:cs="Arial"/>
                <w:color w:val="002060"/>
                <w:sz w:val="18"/>
                <w:szCs w:val="18"/>
              </w:rPr>
              <w:t xml:space="preserve"> (</w:t>
            </w:r>
            <w:proofErr w:type="spellStart"/>
            <w:r w:rsidR="00655536" w:rsidRPr="007C4700">
              <w:rPr>
                <w:rFonts w:ascii="Arial" w:hAnsi="Arial" w:cs="Arial"/>
                <w:color w:val="002060"/>
                <w:sz w:val="18"/>
                <w:szCs w:val="18"/>
              </w:rPr>
              <w:t>m</w:t>
            </w:r>
            <w:r w:rsidRPr="007C4700">
              <w:rPr>
                <w:rFonts w:ascii="Arial" w:hAnsi="Arial" w:cs="Arial"/>
                <w:color w:val="002060"/>
                <w:sz w:val="18"/>
                <w:szCs w:val="18"/>
              </w:rPr>
              <w:t>onth</w:t>
            </w:r>
            <w:proofErr w:type="spellEnd"/>
            <w:r w:rsidR="00655536" w:rsidRPr="007C4700">
              <w:rPr>
                <w:rFonts w:ascii="Arial" w:hAnsi="Arial" w:cs="Arial"/>
                <w:color w:val="002060"/>
                <w:sz w:val="18"/>
                <w:szCs w:val="18"/>
              </w:rPr>
              <w:t>/</w:t>
            </w:r>
            <w:proofErr w:type="spellStart"/>
            <w:r w:rsidRPr="007C4700">
              <w:rPr>
                <w:rFonts w:ascii="Arial" w:hAnsi="Arial" w:cs="Arial"/>
                <w:color w:val="002060"/>
                <w:sz w:val="18"/>
                <w:szCs w:val="18"/>
              </w:rPr>
              <w:t>year</w:t>
            </w:r>
            <w:proofErr w:type="spellEnd"/>
            <w:r w:rsidR="00655536" w:rsidRPr="007C4700">
              <w:rPr>
                <w:rFonts w:ascii="Arial" w:hAnsi="Arial" w:cs="Arial"/>
                <w:color w:val="002060"/>
                <w:sz w:val="18"/>
                <w:szCs w:val="18"/>
              </w:rPr>
              <w:t>):</w:t>
            </w:r>
          </w:p>
        </w:tc>
        <w:tc>
          <w:tcPr>
            <w:tcW w:w="24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68735B3" w14:textId="77777777" w:rsidR="00655536" w:rsidRPr="007C4700" w:rsidRDefault="00655536" w:rsidP="00655536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39B9ABB3" w14:textId="77777777" w:rsidR="00671F2A" w:rsidRPr="007C4700" w:rsidRDefault="00671F2A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22FCCB45" w14:textId="77777777" w:rsidR="00634C3E" w:rsidRPr="007C4700" w:rsidRDefault="00634C3E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37669D67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76B145AB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09CA9561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3BD15F37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6A3E8490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7B70825E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26464C3B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71E7457A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5061558D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411BE25B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65C7989E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3536E441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15DF58F3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346412C2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7E3063F4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442231E0" w14:textId="77777777" w:rsidR="00CF328B" w:rsidRPr="007C4700" w:rsidRDefault="00CF328B" w:rsidP="005050B0">
      <w:pPr>
        <w:rPr>
          <w:rFonts w:ascii="Arial" w:hAnsi="Arial" w:cs="Arial"/>
          <w:b/>
          <w:color w:val="002060"/>
          <w:sz w:val="18"/>
          <w:szCs w:val="18"/>
        </w:rPr>
      </w:pPr>
    </w:p>
    <w:p w14:paraId="6EE02A5A" w14:textId="77777777" w:rsidR="00CF328B" w:rsidRPr="007C4700" w:rsidRDefault="00CF328B" w:rsidP="005050B0">
      <w:pPr>
        <w:rPr>
          <w:rFonts w:ascii="Arial" w:hAnsi="Arial" w:cs="Arial"/>
          <w:b/>
          <w:color w:val="002060"/>
          <w:sz w:val="18"/>
          <w:szCs w:val="18"/>
        </w:rPr>
      </w:pPr>
    </w:p>
    <w:p w14:paraId="28C59F94" w14:textId="77777777" w:rsidR="00CF328B" w:rsidRPr="007C4700" w:rsidRDefault="00CF328B" w:rsidP="005050B0">
      <w:pPr>
        <w:rPr>
          <w:rFonts w:ascii="Arial" w:hAnsi="Arial" w:cs="Arial"/>
          <w:b/>
          <w:color w:val="002060"/>
          <w:sz w:val="18"/>
          <w:szCs w:val="18"/>
        </w:rPr>
      </w:pPr>
    </w:p>
    <w:p w14:paraId="4087C55C" w14:textId="77777777" w:rsidR="00CF328B" w:rsidRPr="007C4700" w:rsidRDefault="00CF328B" w:rsidP="005050B0">
      <w:pPr>
        <w:rPr>
          <w:rFonts w:ascii="Arial" w:hAnsi="Arial" w:cs="Arial"/>
          <w:b/>
          <w:color w:val="002060"/>
          <w:sz w:val="18"/>
          <w:szCs w:val="18"/>
        </w:rPr>
      </w:pPr>
    </w:p>
    <w:p w14:paraId="3F977B30" w14:textId="77777777" w:rsidR="00DF2C2B" w:rsidRPr="007C4700" w:rsidRDefault="00DF2C2B">
      <w:pPr>
        <w:spacing w:after="160" w:line="259" w:lineRule="auto"/>
        <w:jc w:val="left"/>
        <w:rPr>
          <w:rFonts w:ascii="Arial" w:hAnsi="Arial" w:cs="Arial"/>
          <w:b/>
          <w:color w:val="002060"/>
          <w:sz w:val="18"/>
          <w:szCs w:val="18"/>
        </w:rPr>
      </w:pPr>
      <w:r w:rsidRPr="007C4700">
        <w:rPr>
          <w:rFonts w:ascii="Arial" w:hAnsi="Arial" w:cs="Arial"/>
          <w:b/>
          <w:color w:val="002060"/>
          <w:sz w:val="18"/>
          <w:szCs w:val="18"/>
        </w:rPr>
        <w:br w:type="page"/>
      </w:r>
    </w:p>
    <w:p w14:paraId="3434761C" w14:textId="2CAE487C" w:rsidR="005050B0" w:rsidRPr="007C4700" w:rsidRDefault="002D2E6A" w:rsidP="005050B0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lastRenderedPageBreak/>
        <w:t>I</w:t>
      </w:r>
      <w:r w:rsidR="00CD0357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I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I.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A424E7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TEACHING AND/OR PROFESSIONAL EXPERIENCE AND DISCIPLINARY IMPROVEMENT</w:t>
      </w:r>
      <w:r w:rsidR="005050B0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</w:t>
      </w:r>
    </w:p>
    <w:p w14:paraId="5BA3E092" w14:textId="77777777" w:rsidR="005050B0" w:rsidRPr="007C4700" w:rsidRDefault="005050B0" w:rsidP="005050B0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38EB170F" w14:textId="1872DCDD" w:rsidR="005050B0" w:rsidRPr="007C4700" w:rsidRDefault="005050B0" w:rsidP="005050B0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3.1. 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A424E7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TEACHING EXP</w:t>
      </w:r>
      <w:r w:rsidR="00E11A5A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E</w:t>
      </w:r>
      <w:r w:rsidR="00A424E7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RIENCE IN UNDERGRADUATE AND/OR POSTGRADUATE COURSES</w:t>
      </w:r>
    </w:p>
    <w:p w14:paraId="2DE06202" w14:textId="77777777" w:rsidR="005050B0" w:rsidRPr="007C4700" w:rsidRDefault="005050B0" w:rsidP="005050B0">
      <w:pPr>
        <w:rPr>
          <w:rFonts w:ascii="Arial" w:hAnsi="Arial" w:cs="Arial"/>
          <w:b/>
          <w:sz w:val="6"/>
          <w:szCs w:val="6"/>
          <w:lang w:val="en-US"/>
        </w:rPr>
      </w:pPr>
    </w:p>
    <w:tbl>
      <w:tblPr>
        <w:tblStyle w:val="Tablaconcuadrcula"/>
        <w:tblW w:w="4995" w:type="pct"/>
        <w:jc w:val="center"/>
        <w:tblLayout w:type="fixed"/>
        <w:tblLook w:val="04A0" w:firstRow="1" w:lastRow="0" w:firstColumn="1" w:lastColumn="0" w:noHBand="0" w:noVBand="1"/>
      </w:tblPr>
      <w:tblGrid>
        <w:gridCol w:w="1601"/>
        <w:gridCol w:w="1438"/>
        <w:gridCol w:w="1738"/>
        <w:gridCol w:w="2609"/>
        <w:gridCol w:w="1450"/>
        <w:gridCol w:w="1450"/>
      </w:tblGrid>
      <w:tr w:rsidR="005050B0" w:rsidRPr="007C4700" w14:paraId="304FBF14" w14:textId="77777777" w:rsidTr="00094356">
        <w:trPr>
          <w:trHeight w:val="397"/>
          <w:jc w:val="center"/>
        </w:trPr>
        <w:tc>
          <w:tcPr>
            <w:tcW w:w="5000" w:type="pct"/>
            <w:gridSpan w:val="6"/>
            <w:shd w:val="clear" w:color="auto" w:fill="44546A" w:themeFill="text2"/>
            <w:vAlign w:val="center"/>
          </w:tcPr>
          <w:p w14:paraId="42AADF92" w14:textId="774637E7" w:rsidR="005050B0" w:rsidRPr="007C4700" w:rsidRDefault="00A424E7" w:rsidP="00094356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UNDERGRADUATE</w:t>
            </w:r>
          </w:p>
        </w:tc>
      </w:tr>
      <w:tr w:rsidR="005050B0" w:rsidRPr="007C4700" w14:paraId="3171FC25" w14:textId="77777777" w:rsidTr="00094356">
        <w:trPr>
          <w:trHeight w:val="397"/>
          <w:jc w:val="center"/>
        </w:trPr>
        <w:tc>
          <w:tcPr>
            <w:tcW w:w="778" w:type="pct"/>
            <w:shd w:val="clear" w:color="auto" w:fill="44546A" w:themeFill="text2"/>
            <w:vAlign w:val="center"/>
          </w:tcPr>
          <w:p w14:paraId="7E623056" w14:textId="7BB44BF6" w:rsidR="005050B0" w:rsidRPr="007C4700" w:rsidRDefault="00A424E7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URSE</w:t>
            </w:r>
          </w:p>
        </w:tc>
        <w:tc>
          <w:tcPr>
            <w:tcW w:w="699" w:type="pct"/>
            <w:shd w:val="clear" w:color="auto" w:fill="44546A" w:themeFill="text2"/>
            <w:vAlign w:val="center"/>
          </w:tcPr>
          <w:p w14:paraId="17E55DCA" w14:textId="1700C907" w:rsidR="005050B0" w:rsidRPr="007C4700" w:rsidRDefault="00B91E4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AR</w:t>
            </w:r>
            <w:r w:rsidR="00CD5BCF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R</w:t>
            </w:r>
          </w:p>
        </w:tc>
        <w:tc>
          <w:tcPr>
            <w:tcW w:w="845" w:type="pct"/>
            <w:shd w:val="clear" w:color="auto" w:fill="44546A" w:themeFill="text2"/>
            <w:vAlign w:val="center"/>
          </w:tcPr>
          <w:p w14:paraId="554BBC50" w14:textId="42F50090" w:rsidR="005050B0" w:rsidRPr="007C4700" w:rsidRDefault="00B91E4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TION</w:t>
            </w:r>
          </w:p>
        </w:tc>
        <w:tc>
          <w:tcPr>
            <w:tcW w:w="1268" w:type="pct"/>
            <w:shd w:val="clear" w:color="auto" w:fill="44546A" w:themeFill="text2"/>
            <w:vAlign w:val="center"/>
          </w:tcPr>
          <w:p w14:paraId="5584302A" w14:textId="28DB8C52" w:rsidR="005050B0" w:rsidRPr="007C4700" w:rsidRDefault="00B91E42" w:rsidP="00094356">
            <w:pPr>
              <w:pStyle w:val="Prrafodelista"/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TEACHING POSITION</w:t>
            </w:r>
          </w:p>
          <w:p w14:paraId="4B3892B3" w14:textId="649B8855" w:rsidR="005050B0" w:rsidRPr="007C4700" w:rsidRDefault="005050B0" w:rsidP="00094356">
            <w:pPr>
              <w:pStyle w:val="Prrafodelista"/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</w:t>
            </w:r>
            <w:r w:rsidR="00B91E42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Full-professor, Associate-professor, Assistant-professor, Invited-professor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)</w:t>
            </w:r>
          </w:p>
        </w:tc>
        <w:tc>
          <w:tcPr>
            <w:tcW w:w="705" w:type="pct"/>
            <w:shd w:val="clear" w:color="auto" w:fill="44546A" w:themeFill="text2"/>
          </w:tcPr>
          <w:p w14:paraId="5460B5E4" w14:textId="7988133D" w:rsidR="00B91E42" w:rsidRPr="007C4700" w:rsidRDefault="00B91E42" w:rsidP="00B91E4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START DATE (Month/Year)</w:t>
            </w:r>
          </w:p>
          <w:p w14:paraId="1D2ED601" w14:textId="6174405D" w:rsidR="005050B0" w:rsidRPr="007C4700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05" w:type="pct"/>
            <w:shd w:val="clear" w:color="auto" w:fill="44546A" w:themeFill="text2"/>
          </w:tcPr>
          <w:p w14:paraId="01082B4E" w14:textId="331C6ADF" w:rsidR="005050B0" w:rsidRPr="007C4700" w:rsidRDefault="00B91E4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ND DATE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onth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</w:tr>
      <w:tr w:rsidR="001A1005" w:rsidRPr="007C4700" w14:paraId="2359E402" w14:textId="77777777" w:rsidTr="00430DED">
        <w:trPr>
          <w:trHeight w:val="333"/>
          <w:jc w:val="center"/>
        </w:trPr>
        <w:tc>
          <w:tcPr>
            <w:tcW w:w="778" w:type="pct"/>
            <w:vAlign w:val="center"/>
          </w:tcPr>
          <w:p w14:paraId="7CE2E2BE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99" w:type="pct"/>
            <w:vAlign w:val="center"/>
          </w:tcPr>
          <w:p w14:paraId="27218D6C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45" w:type="pct"/>
            <w:vAlign w:val="center"/>
          </w:tcPr>
          <w:p w14:paraId="4D3B23CD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68" w:type="pct"/>
            <w:vAlign w:val="center"/>
          </w:tcPr>
          <w:p w14:paraId="70D958D2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05" w:type="pct"/>
            <w:vAlign w:val="center"/>
          </w:tcPr>
          <w:p w14:paraId="5D3158F6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05" w:type="pct"/>
            <w:vAlign w:val="center"/>
          </w:tcPr>
          <w:p w14:paraId="492ECC21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1A1005" w:rsidRPr="007C4700" w14:paraId="68BB2AB7" w14:textId="77777777" w:rsidTr="00430DED">
        <w:trPr>
          <w:trHeight w:val="333"/>
          <w:jc w:val="center"/>
        </w:trPr>
        <w:tc>
          <w:tcPr>
            <w:tcW w:w="778" w:type="pct"/>
            <w:vAlign w:val="center"/>
          </w:tcPr>
          <w:p w14:paraId="4A8CE848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99" w:type="pct"/>
            <w:vAlign w:val="center"/>
          </w:tcPr>
          <w:p w14:paraId="1AB7FDE8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45" w:type="pct"/>
            <w:vAlign w:val="center"/>
          </w:tcPr>
          <w:p w14:paraId="1F946867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68" w:type="pct"/>
            <w:vAlign w:val="center"/>
          </w:tcPr>
          <w:p w14:paraId="1B75F6F6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05" w:type="pct"/>
            <w:vAlign w:val="center"/>
          </w:tcPr>
          <w:p w14:paraId="178FF00B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05" w:type="pct"/>
            <w:vAlign w:val="center"/>
          </w:tcPr>
          <w:p w14:paraId="07F8A413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1A1005" w:rsidRPr="007C4700" w14:paraId="66DBD31E" w14:textId="77777777" w:rsidTr="00430DED">
        <w:trPr>
          <w:trHeight w:val="333"/>
          <w:jc w:val="center"/>
        </w:trPr>
        <w:tc>
          <w:tcPr>
            <w:tcW w:w="778" w:type="pct"/>
            <w:vAlign w:val="center"/>
          </w:tcPr>
          <w:p w14:paraId="6F62A910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99" w:type="pct"/>
            <w:vAlign w:val="center"/>
          </w:tcPr>
          <w:p w14:paraId="36FCAAF2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45" w:type="pct"/>
            <w:vAlign w:val="center"/>
          </w:tcPr>
          <w:p w14:paraId="1636E18E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68" w:type="pct"/>
            <w:vAlign w:val="center"/>
          </w:tcPr>
          <w:p w14:paraId="5277BDAE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05" w:type="pct"/>
            <w:vAlign w:val="center"/>
          </w:tcPr>
          <w:p w14:paraId="56B4A5C9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05" w:type="pct"/>
            <w:vAlign w:val="center"/>
          </w:tcPr>
          <w:p w14:paraId="6B48E73C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1A3F1C83" w14:textId="77777777" w:rsidR="005050B0" w:rsidRPr="007C4700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12"/>
          <w:szCs w:val="12"/>
        </w:rPr>
      </w:pPr>
    </w:p>
    <w:tbl>
      <w:tblPr>
        <w:tblStyle w:val="Tablaconcuadrcula"/>
        <w:tblW w:w="4995" w:type="pct"/>
        <w:jc w:val="center"/>
        <w:tblLook w:val="04A0" w:firstRow="1" w:lastRow="0" w:firstColumn="1" w:lastColumn="0" w:noHBand="0" w:noVBand="1"/>
      </w:tblPr>
      <w:tblGrid>
        <w:gridCol w:w="1536"/>
        <w:gridCol w:w="1727"/>
        <w:gridCol w:w="1655"/>
        <w:gridCol w:w="2507"/>
        <w:gridCol w:w="1513"/>
        <w:gridCol w:w="1348"/>
      </w:tblGrid>
      <w:tr w:rsidR="005050B0" w:rsidRPr="007C4700" w14:paraId="5CBBB748" w14:textId="77777777" w:rsidTr="00094356">
        <w:trPr>
          <w:trHeight w:val="397"/>
          <w:jc w:val="center"/>
        </w:trPr>
        <w:tc>
          <w:tcPr>
            <w:tcW w:w="5000" w:type="pct"/>
            <w:gridSpan w:val="6"/>
            <w:shd w:val="clear" w:color="auto" w:fill="44546A" w:themeFill="text2"/>
            <w:vAlign w:val="center"/>
          </w:tcPr>
          <w:p w14:paraId="023595AD" w14:textId="0D13117C" w:rsidR="005050B0" w:rsidRPr="007C4700" w:rsidRDefault="005050B0" w:rsidP="00094356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OSTGRAD</w:t>
            </w:r>
            <w:r w:rsidR="00B91E42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UATE</w:t>
            </w:r>
          </w:p>
        </w:tc>
      </w:tr>
      <w:tr w:rsidR="00B91E42" w:rsidRPr="007C4700" w14:paraId="6EF65BFD" w14:textId="77777777" w:rsidTr="00DE3F5F">
        <w:trPr>
          <w:trHeight w:val="397"/>
          <w:jc w:val="center"/>
        </w:trPr>
        <w:tc>
          <w:tcPr>
            <w:tcW w:w="769" w:type="pct"/>
            <w:shd w:val="clear" w:color="auto" w:fill="44546A" w:themeFill="text2"/>
            <w:vAlign w:val="center"/>
          </w:tcPr>
          <w:p w14:paraId="28733028" w14:textId="0962A60B" w:rsidR="00B91E42" w:rsidRPr="007C4700" w:rsidRDefault="00B91E42" w:rsidP="00B91E4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URSE</w:t>
            </w:r>
          </w:p>
        </w:tc>
        <w:tc>
          <w:tcPr>
            <w:tcW w:w="728" w:type="pct"/>
            <w:shd w:val="clear" w:color="auto" w:fill="44546A" w:themeFill="text2"/>
            <w:vAlign w:val="center"/>
          </w:tcPr>
          <w:p w14:paraId="660B47B2" w14:textId="0867570E" w:rsidR="00B91E42" w:rsidRPr="007C4700" w:rsidRDefault="00B91E42" w:rsidP="00B91E4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OSTGRADUATE PROGRAMM</w:t>
            </w:r>
          </w:p>
        </w:tc>
        <w:tc>
          <w:tcPr>
            <w:tcW w:w="827" w:type="pct"/>
            <w:shd w:val="clear" w:color="auto" w:fill="44546A" w:themeFill="text2"/>
            <w:vAlign w:val="center"/>
          </w:tcPr>
          <w:p w14:paraId="59CA5759" w14:textId="794F8EA8" w:rsidR="00B91E42" w:rsidRPr="007C4700" w:rsidRDefault="00B91E42" w:rsidP="00B91E4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TION</w:t>
            </w:r>
          </w:p>
        </w:tc>
        <w:tc>
          <w:tcPr>
            <w:tcW w:w="1241" w:type="pct"/>
            <w:shd w:val="clear" w:color="auto" w:fill="44546A" w:themeFill="text2"/>
            <w:vAlign w:val="center"/>
          </w:tcPr>
          <w:p w14:paraId="0EDAB2F6" w14:textId="77777777" w:rsidR="00B91E42" w:rsidRPr="007C4700" w:rsidRDefault="00B91E42" w:rsidP="00B91E42">
            <w:pPr>
              <w:pStyle w:val="Prrafodelista"/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TEACHING POSITION</w:t>
            </w:r>
          </w:p>
          <w:p w14:paraId="218E0BA2" w14:textId="7BCC713D" w:rsidR="00B91E42" w:rsidRPr="007C4700" w:rsidRDefault="00B91E42" w:rsidP="00B91E42">
            <w:pPr>
              <w:pStyle w:val="Prrafodelista"/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Full-professor, Associate-professor, Assistant-professor, Invited-professor)</w:t>
            </w:r>
          </w:p>
        </w:tc>
        <w:tc>
          <w:tcPr>
            <w:tcW w:w="758" w:type="pct"/>
            <w:shd w:val="clear" w:color="auto" w:fill="44546A" w:themeFill="text2"/>
          </w:tcPr>
          <w:p w14:paraId="4062CD81" w14:textId="77777777" w:rsidR="00B91E42" w:rsidRPr="007C4700" w:rsidRDefault="00B91E42" w:rsidP="00B91E4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START DATE (Month/Year)</w:t>
            </w:r>
          </w:p>
          <w:p w14:paraId="62ED5ECB" w14:textId="47772211" w:rsidR="00B91E42" w:rsidRPr="007C4700" w:rsidRDefault="00B91E42" w:rsidP="00B91E4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77" w:type="pct"/>
            <w:shd w:val="clear" w:color="auto" w:fill="44546A" w:themeFill="text2"/>
          </w:tcPr>
          <w:p w14:paraId="772559E3" w14:textId="2B9EB856" w:rsidR="00B91E42" w:rsidRPr="007C4700" w:rsidRDefault="00B91E42" w:rsidP="00B91E4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ND DATE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onth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</w:tr>
      <w:tr w:rsidR="005050B0" w:rsidRPr="007C4700" w14:paraId="11B428D7" w14:textId="77777777" w:rsidTr="00430DED">
        <w:trPr>
          <w:trHeight w:val="337"/>
          <w:jc w:val="center"/>
        </w:trPr>
        <w:tc>
          <w:tcPr>
            <w:tcW w:w="769" w:type="pct"/>
            <w:vAlign w:val="center"/>
          </w:tcPr>
          <w:p w14:paraId="7C33E2EE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28" w:type="pct"/>
            <w:vAlign w:val="center"/>
          </w:tcPr>
          <w:p w14:paraId="6D95C58F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27" w:type="pct"/>
            <w:vAlign w:val="center"/>
          </w:tcPr>
          <w:p w14:paraId="25C8FDF4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41" w:type="pct"/>
            <w:vAlign w:val="center"/>
          </w:tcPr>
          <w:p w14:paraId="2AC34EFC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58" w:type="pct"/>
            <w:vAlign w:val="center"/>
          </w:tcPr>
          <w:p w14:paraId="21B9EF1E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77" w:type="pct"/>
            <w:vAlign w:val="center"/>
          </w:tcPr>
          <w:p w14:paraId="75171601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5050B0" w:rsidRPr="007C4700" w14:paraId="1D004CCA" w14:textId="77777777" w:rsidTr="00430DED">
        <w:trPr>
          <w:trHeight w:val="337"/>
          <w:jc w:val="center"/>
        </w:trPr>
        <w:tc>
          <w:tcPr>
            <w:tcW w:w="769" w:type="pct"/>
            <w:vAlign w:val="center"/>
          </w:tcPr>
          <w:p w14:paraId="478F78FA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28" w:type="pct"/>
            <w:vAlign w:val="center"/>
          </w:tcPr>
          <w:p w14:paraId="6620E37D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27" w:type="pct"/>
            <w:vAlign w:val="center"/>
          </w:tcPr>
          <w:p w14:paraId="16C415FE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41" w:type="pct"/>
            <w:vAlign w:val="center"/>
          </w:tcPr>
          <w:p w14:paraId="7B8C741B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58" w:type="pct"/>
            <w:vAlign w:val="center"/>
          </w:tcPr>
          <w:p w14:paraId="564F30E9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77" w:type="pct"/>
            <w:vAlign w:val="center"/>
          </w:tcPr>
          <w:p w14:paraId="37143349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5050B0" w:rsidRPr="007C4700" w14:paraId="5B5609A4" w14:textId="77777777" w:rsidTr="00430DED">
        <w:trPr>
          <w:trHeight w:val="337"/>
          <w:jc w:val="center"/>
        </w:trPr>
        <w:tc>
          <w:tcPr>
            <w:tcW w:w="769" w:type="pct"/>
            <w:vAlign w:val="center"/>
          </w:tcPr>
          <w:p w14:paraId="2F8EAFFC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28" w:type="pct"/>
            <w:vAlign w:val="center"/>
          </w:tcPr>
          <w:p w14:paraId="10021EC8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27" w:type="pct"/>
            <w:vAlign w:val="center"/>
          </w:tcPr>
          <w:p w14:paraId="3C639607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41" w:type="pct"/>
            <w:vAlign w:val="center"/>
          </w:tcPr>
          <w:p w14:paraId="537F6D4C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58" w:type="pct"/>
            <w:vAlign w:val="center"/>
          </w:tcPr>
          <w:p w14:paraId="5A90E5E2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77" w:type="pct"/>
            <w:vAlign w:val="center"/>
          </w:tcPr>
          <w:p w14:paraId="03CFF0D0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0EBCCD9F" w14:textId="77777777" w:rsidR="005050B0" w:rsidRPr="007C4700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18"/>
          <w:szCs w:val="18"/>
        </w:rPr>
      </w:pPr>
    </w:p>
    <w:p w14:paraId="7A948A9B" w14:textId="6C919658" w:rsidR="005050B0" w:rsidRPr="007C4700" w:rsidRDefault="00DE3F5F" w:rsidP="005050B0">
      <w:pPr>
        <w:rPr>
          <w:rFonts w:ascii="Arial" w:hAnsi="Arial" w:cs="Arial"/>
          <w:b/>
          <w:color w:val="002060"/>
          <w:sz w:val="18"/>
          <w:szCs w:val="18"/>
        </w:rPr>
      </w:pPr>
      <w:r w:rsidRPr="007C4700">
        <w:rPr>
          <w:rFonts w:ascii="Arial" w:hAnsi="Arial" w:cs="Arial"/>
          <w:b/>
          <w:color w:val="002060"/>
          <w:sz w:val="18"/>
          <w:szCs w:val="18"/>
        </w:rPr>
        <w:t>3.2</w:t>
      </w:r>
      <w:r w:rsidR="005050B0" w:rsidRPr="007C4700">
        <w:rPr>
          <w:rFonts w:ascii="Arial" w:hAnsi="Arial" w:cs="Arial"/>
          <w:b/>
          <w:color w:val="002060"/>
          <w:sz w:val="18"/>
          <w:szCs w:val="18"/>
        </w:rPr>
        <w:t xml:space="preserve">. </w:t>
      </w:r>
      <w:r w:rsidR="005050B0" w:rsidRPr="007C4700">
        <w:rPr>
          <w:rFonts w:ascii="Arial" w:hAnsi="Arial" w:cs="Arial"/>
          <w:b/>
          <w:color w:val="002060"/>
          <w:sz w:val="18"/>
          <w:szCs w:val="18"/>
        </w:rPr>
        <w:tab/>
      </w:r>
      <w:r w:rsidR="00397280" w:rsidRPr="007C4700">
        <w:rPr>
          <w:rFonts w:ascii="Arial" w:hAnsi="Arial" w:cs="Arial"/>
          <w:b/>
          <w:color w:val="002060"/>
          <w:sz w:val="18"/>
          <w:szCs w:val="18"/>
        </w:rPr>
        <w:t>PROFESSIONAL EXPERIENCE</w:t>
      </w:r>
    </w:p>
    <w:p w14:paraId="1C6297AD" w14:textId="77777777" w:rsidR="005050B0" w:rsidRPr="007C4700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6"/>
          <w:szCs w:val="6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615"/>
        <w:gridCol w:w="1701"/>
        <w:gridCol w:w="1583"/>
        <w:gridCol w:w="1316"/>
        <w:gridCol w:w="1316"/>
        <w:gridCol w:w="2765"/>
      </w:tblGrid>
      <w:tr w:rsidR="00397280" w:rsidRPr="00EE68CD" w14:paraId="6D083B7E" w14:textId="77777777" w:rsidTr="00CF328B">
        <w:trPr>
          <w:trHeight w:val="397"/>
        </w:trPr>
        <w:tc>
          <w:tcPr>
            <w:tcW w:w="810" w:type="pct"/>
            <w:shd w:val="clear" w:color="auto" w:fill="44546A" w:themeFill="text2"/>
            <w:vAlign w:val="center"/>
          </w:tcPr>
          <w:p w14:paraId="0D617B40" w14:textId="0A9AB75F" w:rsidR="005050B0" w:rsidRPr="007C4700" w:rsidRDefault="0039728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OSITION</w:t>
            </w:r>
          </w:p>
        </w:tc>
        <w:tc>
          <w:tcPr>
            <w:tcW w:w="852" w:type="pct"/>
            <w:shd w:val="clear" w:color="auto" w:fill="44546A" w:themeFill="text2"/>
            <w:vAlign w:val="center"/>
          </w:tcPr>
          <w:p w14:paraId="6FC210F3" w14:textId="2724671D" w:rsidR="005050B0" w:rsidRPr="007C4700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RGANIZA</w:t>
            </w:r>
            <w:r w:rsidR="0039728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</w:t>
            </w:r>
            <w:r w:rsidR="0039728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94" w:type="pct"/>
            <w:shd w:val="clear" w:color="auto" w:fill="44546A" w:themeFill="text2"/>
            <w:vAlign w:val="center"/>
          </w:tcPr>
          <w:p w14:paraId="03113E28" w14:textId="576CEBC0" w:rsidR="005050B0" w:rsidRPr="007C4700" w:rsidRDefault="0039728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ITY/COUNTRY</w:t>
            </w:r>
          </w:p>
        </w:tc>
        <w:tc>
          <w:tcPr>
            <w:tcW w:w="557" w:type="pct"/>
            <w:shd w:val="clear" w:color="auto" w:fill="44546A" w:themeFill="text2"/>
          </w:tcPr>
          <w:p w14:paraId="478A2C05" w14:textId="38D497B7" w:rsidR="005050B0" w:rsidRPr="007C4700" w:rsidRDefault="00397280" w:rsidP="00CF328B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TART DATE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onth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619" w:type="pct"/>
            <w:shd w:val="clear" w:color="auto" w:fill="44546A" w:themeFill="text2"/>
          </w:tcPr>
          <w:p w14:paraId="1AC78B18" w14:textId="0539462E" w:rsidR="005050B0" w:rsidRPr="007C4700" w:rsidRDefault="00397280" w:rsidP="00CF328B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END DATE (Month/Year)</w:t>
            </w:r>
          </w:p>
        </w:tc>
        <w:tc>
          <w:tcPr>
            <w:tcW w:w="1368" w:type="pct"/>
            <w:shd w:val="clear" w:color="auto" w:fill="44546A" w:themeFill="text2"/>
          </w:tcPr>
          <w:p w14:paraId="742FE8F0" w14:textId="731AA30A" w:rsidR="005050B0" w:rsidRPr="007C4700" w:rsidRDefault="00397280" w:rsidP="001E0319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val="en-US"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val="en-US" w:eastAsia="es-ES"/>
              </w:rPr>
              <w:t>BRIEF DESCRIPTION</w:t>
            </w:r>
            <w:r w:rsidR="005050B0"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val="en-US" w:eastAsia="es-ES"/>
              </w:rPr>
              <w:t xml:space="preserve"> </w:t>
            </w:r>
            <w:r w:rsidR="001E0319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Max. 100 characters with spaces</w:t>
            </w:r>
            <w:r w:rsidR="001E0319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)</w:t>
            </w:r>
          </w:p>
        </w:tc>
      </w:tr>
      <w:tr w:rsidR="00397280" w:rsidRPr="00EE68CD" w14:paraId="1819F70A" w14:textId="77777777" w:rsidTr="00430DED">
        <w:trPr>
          <w:trHeight w:val="353"/>
        </w:trPr>
        <w:tc>
          <w:tcPr>
            <w:tcW w:w="810" w:type="pct"/>
            <w:vAlign w:val="center"/>
          </w:tcPr>
          <w:p w14:paraId="6FDF37CC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52" w:type="pct"/>
            <w:vAlign w:val="center"/>
          </w:tcPr>
          <w:p w14:paraId="616C8405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794" w:type="pct"/>
            <w:vAlign w:val="center"/>
          </w:tcPr>
          <w:p w14:paraId="1B1197D9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557" w:type="pct"/>
            <w:vAlign w:val="center"/>
          </w:tcPr>
          <w:p w14:paraId="0CFB261E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619" w:type="pct"/>
            <w:vAlign w:val="center"/>
          </w:tcPr>
          <w:p w14:paraId="19F20EEA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368" w:type="pct"/>
            <w:vAlign w:val="center"/>
          </w:tcPr>
          <w:p w14:paraId="7632DB74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397280" w:rsidRPr="00EE68CD" w14:paraId="094688F6" w14:textId="77777777" w:rsidTr="00430DED">
        <w:trPr>
          <w:trHeight w:val="353"/>
        </w:trPr>
        <w:tc>
          <w:tcPr>
            <w:tcW w:w="810" w:type="pct"/>
            <w:vAlign w:val="center"/>
          </w:tcPr>
          <w:p w14:paraId="16DA89B3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52" w:type="pct"/>
            <w:vAlign w:val="center"/>
          </w:tcPr>
          <w:p w14:paraId="58E1497B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794" w:type="pct"/>
            <w:vAlign w:val="center"/>
          </w:tcPr>
          <w:p w14:paraId="55CCC907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557" w:type="pct"/>
            <w:vAlign w:val="center"/>
          </w:tcPr>
          <w:p w14:paraId="2C48E71D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619" w:type="pct"/>
            <w:vAlign w:val="center"/>
          </w:tcPr>
          <w:p w14:paraId="03D707A6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368" w:type="pct"/>
            <w:vAlign w:val="center"/>
          </w:tcPr>
          <w:p w14:paraId="6B4D230D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397280" w:rsidRPr="00EE68CD" w14:paraId="5C117993" w14:textId="77777777" w:rsidTr="00430DED">
        <w:trPr>
          <w:trHeight w:val="353"/>
        </w:trPr>
        <w:tc>
          <w:tcPr>
            <w:tcW w:w="810" w:type="pct"/>
            <w:vAlign w:val="center"/>
          </w:tcPr>
          <w:p w14:paraId="7200F3BF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52" w:type="pct"/>
            <w:tcBorders>
              <w:bottom w:val="single" w:sz="4" w:space="0" w:color="auto"/>
            </w:tcBorders>
            <w:vAlign w:val="center"/>
          </w:tcPr>
          <w:p w14:paraId="2993D0F0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794" w:type="pct"/>
            <w:tcBorders>
              <w:bottom w:val="single" w:sz="4" w:space="0" w:color="auto"/>
            </w:tcBorders>
            <w:vAlign w:val="center"/>
          </w:tcPr>
          <w:p w14:paraId="26C3460E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557" w:type="pct"/>
            <w:vAlign w:val="center"/>
          </w:tcPr>
          <w:p w14:paraId="2C6349C6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619" w:type="pct"/>
            <w:vAlign w:val="center"/>
          </w:tcPr>
          <w:p w14:paraId="7811FDBA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368" w:type="pct"/>
            <w:vAlign w:val="center"/>
          </w:tcPr>
          <w:p w14:paraId="653FCFBD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</w:tbl>
    <w:p w14:paraId="2571D62B" w14:textId="77777777" w:rsidR="005050B0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20"/>
          <w:szCs w:val="20"/>
          <w:lang w:val="en-US"/>
        </w:rPr>
      </w:pPr>
    </w:p>
    <w:p w14:paraId="1031EE5D" w14:textId="77777777" w:rsidR="00CD2060" w:rsidRDefault="00CD206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20"/>
          <w:szCs w:val="20"/>
          <w:lang w:val="en-US"/>
        </w:rPr>
      </w:pPr>
    </w:p>
    <w:p w14:paraId="113E4A38" w14:textId="58685FD7" w:rsidR="00CD2060" w:rsidRPr="000F7011" w:rsidRDefault="00CD2060" w:rsidP="00CD2060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AC0F53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3.3.  PARTICIPATION IN </w:t>
      </w:r>
      <w:r w:rsidR="000F7011" w:rsidRPr="00AC0F53">
        <w:rPr>
          <w:rFonts w:ascii="Arial" w:hAnsi="Arial" w:cs="Arial"/>
          <w:b/>
          <w:color w:val="002060"/>
          <w:sz w:val="18"/>
          <w:szCs w:val="18"/>
          <w:lang w:val="en-US"/>
        </w:rPr>
        <w:t>DOCTORAL/PH.D. PROGRAMS</w:t>
      </w:r>
    </w:p>
    <w:tbl>
      <w:tblPr>
        <w:tblStyle w:val="Tablaconcuadrcula"/>
        <w:tblW w:w="4945" w:type="pct"/>
        <w:tblLook w:val="04A0" w:firstRow="1" w:lastRow="0" w:firstColumn="1" w:lastColumn="0" w:noHBand="0" w:noVBand="1"/>
      </w:tblPr>
      <w:tblGrid>
        <w:gridCol w:w="4482"/>
        <w:gridCol w:w="2143"/>
        <w:gridCol w:w="1780"/>
        <w:gridCol w:w="1778"/>
      </w:tblGrid>
      <w:tr w:rsidR="00CD2060" w:rsidRPr="00CD2060" w14:paraId="7009147C" w14:textId="77777777" w:rsidTr="00CD2060">
        <w:trPr>
          <w:trHeight w:val="410"/>
        </w:trPr>
        <w:tc>
          <w:tcPr>
            <w:tcW w:w="2201" w:type="pct"/>
            <w:shd w:val="clear" w:color="auto" w:fill="44546A" w:themeFill="text2"/>
            <w:vAlign w:val="center"/>
          </w:tcPr>
          <w:p w14:paraId="2F39AF5D" w14:textId="468FBF84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OSGRADUATE PROGRAM</w:t>
            </w:r>
          </w:p>
        </w:tc>
        <w:tc>
          <w:tcPr>
            <w:tcW w:w="1052" w:type="pct"/>
            <w:shd w:val="clear" w:color="auto" w:fill="44546A" w:themeFill="text2"/>
            <w:vAlign w:val="center"/>
          </w:tcPr>
          <w:p w14:paraId="53095DAC" w14:textId="3FC5A162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TION</w:t>
            </w:r>
          </w:p>
        </w:tc>
        <w:tc>
          <w:tcPr>
            <w:tcW w:w="874" w:type="pct"/>
            <w:shd w:val="clear" w:color="auto" w:fill="44546A" w:themeFill="text2"/>
          </w:tcPr>
          <w:p w14:paraId="295B75FD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TART DATE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onth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874" w:type="pct"/>
            <w:shd w:val="clear" w:color="auto" w:fill="44546A" w:themeFill="text2"/>
          </w:tcPr>
          <w:p w14:paraId="34CA30F8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END DATE (Month/Year)</w:t>
            </w:r>
          </w:p>
        </w:tc>
      </w:tr>
      <w:tr w:rsidR="00CD2060" w:rsidRPr="00CD2060" w14:paraId="574908EB" w14:textId="77777777" w:rsidTr="00CD2060">
        <w:trPr>
          <w:trHeight w:val="365"/>
        </w:trPr>
        <w:tc>
          <w:tcPr>
            <w:tcW w:w="2201" w:type="pct"/>
            <w:vAlign w:val="center"/>
          </w:tcPr>
          <w:p w14:paraId="3D419609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052" w:type="pct"/>
            <w:vAlign w:val="center"/>
          </w:tcPr>
          <w:p w14:paraId="18259B75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74" w:type="pct"/>
            <w:vAlign w:val="center"/>
          </w:tcPr>
          <w:p w14:paraId="75C99637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74" w:type="pct"/>
            <w:vAlign w:val="center"/>
          </w:tcPr>
          <w:p w14:paraId="5194BD75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CD2060" w:rsidRPr="00CD2060" w14:paraId="6557B3B4" w14:textId="77777777" w:rsidTr="00CD2060">
        <w:trPr>
          <w:trHeight w:val="365"/>
        </w:trPr>
        <w:tc>
          <w:tcPr>
            <w:tcW w:w="2201" w:type="pct"/>
            <w:vAlign w:val="center"/>
          </w:tcPr>
          <w:p w14:paraId="08872758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052" w:type="pct"/>
            <w:vAlign w:val="center"/>
          </w:tcPr>
          <w:p w14:paraId="43FD21ED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74" w:type="pct"/>
            <w:vAlign w:val="center"/>
          </w:tcPr>
          <w:p w14:paraId="610B5B76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74" w:type="pct"/>
            <w:vAlign w:val="center"/>
          </w:tcPr>
          <w:p w14:paraId="0BC099F5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CD2060" w:rsidRPr="00CD2060" w14:paraId="1ADB4536" w14:textId="77777777" w:rsidTr="00CD2060">
        <w:trPr>
          <w:trHeight w:val="365"/>
        </w:trPr>
        <w:tc>
          <w:tcPr>
            <w:tcW w:w="2201" w:type="pct"/>
            <w:vAlign w:val="center"/>
          </w:tcPr>
          <w:p w14:paraId="45961968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052" w:type="pct"/>
            <w:tcBorders>
              <w:bottom w:val="single" w:sz="4" w:space="0" w:color="auto"/>
            </w:tcBorders>
            <w:vAlign w:val="center"/>
          </w:tcPr>
          <w:p w14:paraId="2A5994CE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74" w:type="pct"/>
            <w:vAlign w:val="center"/>
          </w:tcPr>
          <w:p w14:paraId="49AE7D80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74" w:type="pct"/>
            <w:vAlign w:val="center"/>
          </w:tcPr>
          <w:p w14:paraId="46116919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</w:tbl>
    <w:p w14:paraId="4202EC23" w14:textId="77777777" w:rsidR="00CD2060" w:rsidRDefault="00CD206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20"/>
          <w:szCs w:val="20"/>
          <w:lang w:val="en-US"/>
        </w:rPr>
      </w:pPr>
    </w:p>
    <w:p w14:paraId="50446FDA" w14:textId="74761BC9" w:rsidR="00CD2060" w:rsidRPr="00CD2060" w:rsidRDefault="00CD2060" w:rsidP="00CD2060">
      <w:pPr>
        <w:rPr>
          <w:rFonts w:ascii="Arial" w:hAnsi="Arial" w:cs="Arial"/>
          <w:b/>
          <w:color w:val="002060"/>
          <w:sz w:val="18"/>
          <w:szCs w:val="18"/>
        </w:rPr>
      </w:pPr>
      <w:r w:rsidRPr="00AC0F53">
        <w:rPr>
          <w:rFonts w:ascii="Arial" w:hAnsi="Arial" w:cs="Arial"/>
          <w:b/>
          <w:color w:val="002060"/>
          <w:sz w:val="18"/>
          <w:szCs w:val="18"/>
        </w:rPr>
        <w:t xml:space="preserve">3.4.  PARTICIPATION IN </w:t>
      </w:r>
      <w:proofErr w:type="gramStart"/>
      <w:r w:rsidR="000F7011" w:rsidRPr="00AC0F53">
        <w:rPr>
          <w:rFonts w:ascii="Arial" w:hAnsi="Arial" w:cs="Arial"/>
          <w:b/>
          <w:color w:val="002060"/>
          <w:sz w:val="18"/>
          <w:szCs w:val="18"/>
        </w:rPr>
        <w:t>MASTER</w:t>
      </w:r>
      <w:proofErr w:type="gramEnd"/>
      <w:r w:rsidR="000F7011" w:rsidRPr="00AC0F53">
        <w:rPr>
          <w:rFonts w:ascii="Arial" w:hAnsi="Arial" w:cs="Arial"/>
          <w:b/>
          <w:color w:val="002060"/>
          <w:sz w:val="18"/>
          <w:szCs w:val="18"/>
        </w:rPr>
        <w:t xml:space="preserve"> PROGRAMS</w:t>
      </w:r>
      <w:r>
        <w:rPr>
          <w:rFonts w:ascii="Arial" w:hAnsi="Arial" w:cs="Arial"/>
          <w:b/>
          <w:color w:val="002060"/>
          <w:sz w:val="18"/>
          <w:szCs w:val="18"/>
        </w:rPr>
        <w:t xml:space="preserve"> </w:t>
      </w:r>
    </w:p>
    <w:tbl>
      <w:tblPr>
        <w:tblStyle w:val="Tablaconcuadrcula"/>
        <w:tblW w:w="4945" w:type="pct"/>
        <w:tblLook w:val="04A0" w:firstRow="1" w:lastRow="0" w:firstColumn="1" w:lastColumn="0" w:noHBand="0" w:noVBand="1"/>
      </w:tblPr>
      <w:tblGrid>
        <w:gridCol w:w="4482"/>
        <w:gridCol w:w="2143"/>
        <w:gridCol w:w="1780"/>
        <w:gridCol w:w="1778"/>
      </w:tblGrid>
      <w:tr w:rsidR="00CD2060" w:rsidRPr="00CD2060" w14:paraId="65130FED" w14:textId="77777777" w:rsidTr="00A76CFE">
        <w:trPr>
          <w:trHeight w:val="410"/>
        </w:trPr>
        <w:tc>
          <w:tcPr>
            <w:tcW w:w="2201" w:type="pct"/>
            <w:shd w:val="clear" w:color="auto" w:fill="44546A" w:themeFill="text2"/>
            <w:vAlign w:val="center"/>
          </w:tcPr>
          <w:p w14:paraId="6C83D050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OSGRADUATE PROGRAM</w:t>
            </w:r>
          </w:p>
        </w:tc>
        <w:tc>
          <w:tcPr>
            <w:tcW w:w="1052" w:type="pct"/>
            <w:shd w:val="clear" w:color="auto" w:fill="44546A" w:themeFill="text2"/>
            <w:vAlign w:val="center"/>
          </w:tcPr>
          <w:p w14:paraId="17DB9044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TION</w:t>
            </w:r>
          </w:p>
        </w:tc>
        <w:tc>
          <w:tcPr>
            <w:tcW w:w="874" w:type="pct"/>
            <w:shd w:val="clear" w:color="auto" w:fill="44546A" w:themeFill="text2"/>
          </w:tcPr>
          <w:p w14:paraId="5D3A3647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TART DATE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onth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874" w:type="pct"/>
            <w:shd w:val="clear" w:color="auto" w:fill="44546A" w:themeFill="text2"/>
          </w:tcPr>
          <w:p w14:paraId="1D4116C4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END DATE (Month/Year)</w:t>
            </w:r>
          </w:p>
        </w:tc>
      </w:tr>
      <w:tr w:rsidR="00CD2060" w:rsidRPr="00CD2060" w14:paraId="2087911A" w14:textId="77777777" w:rsidTr="00A76CFE">
        <w:trPr>
          <w:trHeight w:val="365"/>
        </w:trPr>
        <w:tc>
          <w:tcPr>
            <w:tcW w:w="2201" w:type="pct"/>
            <w:vAlign w:val="center"/>
          </w:tcPr>
          <w:p w14:paraId="2756F62E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052" w:type="pct"/>
            <w:vAlign w:val="center"/>
          </w:tcPr>
          <w:p w14:paraId="4E2EF895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74" w:type="pct"/>
            <w:vAlign w:val="center"/>
          </w:tcPr>
          <w:p w14:paraId="7B035CF8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74" w:type="pct"/>
            <w:vAlign w:val="center"/>
          </w:tcPr>
          <w:p w14:paraId="4B128510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CD2060" w:rsidRPr="00CD2060" w14:paraId="73FF150C" w14:textId="77777777" w:rsidTr="00A76CFE">
        <w:trPr>
          <w:trHeight w:val="365"/>
        </w:trPr>
        <w:tc>
          <w:tcPr>
            <w:tcW w:w="2201" w:type="pct"/>
            <w:vAlign w:val="center"/>
          </w:tcPr>
          <w:p w14:paraId="0BD66791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052" w:type="pct"/>
            <w:vAlign w:val="center"/>
          </w:tcPr>
          <w:p w14:paraId="3B4FE657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74" w:type="pct"/>
            <w:vAlign w:val="center"/>
          </w:tcPr>
          <w:p w14:paraId="03446815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74" w:type="pct"/>
            <w:vAlign w:val="center"/>
          </w:tcPr>
          <w:p w14:paraId="7259A440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CD2060" w:rsidRPr="00CD2060" w14:paraId="0EB7A83A" w14:textId="77777777" w:rsidTr="00A76CFE">
        <w:trPr>
          <w:trHeight w:val="365"/>
        </w:trPr>
        <w:tc>
          <w:tcPr>
            <w:tcW w:w="2201" w:type="pct"/>
            <w:vAlign w:val="center"/>
          </w:tcPr>
          <w:p w14:paraId="1BD77090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052" w:type="pct"/>
            <w:tcBorders>
              <w:bottom w:val="single" w:sz="4" w:space="0" w:color="auto"/>
            </w:tcBorders>
            <w:vAlign w:val="center"/>
          </w:tcPr>
          <w:p w14:paraId="3305F9E3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74" w:type="pct"/>
            <w:vAlign w:val="center"/>
          </w:tcPr>
          <w:p w14:paraId="07504E70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74" w:type="pct"/>
            <w:vAlign w:val="center"/>
          </w:tcPr>
          <w:p w14:paraId="2EDDD16A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</w:tbl>
    <w:p w14:paraId="36BD6EF2" w14:textId="77777777" w:rsidR="00CD2060" w:rsidRDefault="00CD2060" w:rsidP="00CD206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20"/>
          <w:szCs w:val="20"/>
          <w:lang w:val="en-US"/>
        </w:rPr>
      </w:pPr>
    </w:p>
    <w:p w14:paraId="1C560465" w14:textId="77777777" w:rsidR="00CD2060" w:rsidRDefault="00CD2060" w:rsidP="00CD206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20"/>
          <w:szCs w:val="20"/>
          <w:lang w:val="en-US"/>
        </w:rPr>
      </w:pPr>
    </w:p>
    <w:p w14:paraId="0F51CD7A" w14:textId="77777777" w:rsidR="00CD2060" w:rsidRDefault="00CD206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20"/>
          <w:szCs w:val="20"/>
          <w:lang w:val="en-US"/>
        </w:rPr>
      </w:pPr>
    </w:p>
    <w:p w14:paraId="4E6B0EBD" w14:textId="77777777" w:rsidR="00CD2060" w:rsidRDefault="00CD206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20"/>
          <w:szCs w:val="20"/>
          <w:lang w:val="en-US"/>
        </w:rPr>
      </w:pPr>
    </w:p>
    <w:p w14:paraId="238AF3F7" w14:textId="77777777" w:rsidR="00CD2060" w:rsidRPr="007C4700" w:rsidRDefault="00CD206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20"/>
          <w:szCs w:val="20"/>
          <w:lang w:val="en-US"/>
        </w:rPr>
      </w:pPr>
    </w:p>
    <w:p w14:paraId="2F5BC050" w14:textId="3E9B8B43" w:rsidR="00DE3F5F" w:rsidRPr="007C4700" w:rsidRDefault="0044728D" w:rsidP="00DE3DE2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3.</w:t>
      </w:r>
      <w:r w:rsidR="00CD2060">
        <w:rPr>
          <w:rFonts w:ascii="Arial" w:hAnsi="Arial" w:cs="Arial"/>
          <w:b/>
          <w:color w:val="002060"/>
          <w:sz w:val="18"/>
          <w:szCs w:val="18"/>
          <w:lang w:val="en-US"/>
        </w:rPr>
        <w:t>5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. 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2B6945">
        <w:rPr>
          <w:rFonts w:ascii="Arial" w:hAnsi="Arial" w:cs="Arial"/>
          <w:b/>
          <w:color w:val="002060"/>
          <w:sz w:val="18"/>
          <w:szCs w:val="18"/>
          <w:lang w:val="en-US"/>
        </w:rPr>
        <w:t>MENTORING</w:t>
      </w:r>
      <w:r w:rsidR="00397280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</w:t>
      </w:r>
      <w:r w:rsidR="002B6945">
        <w:rPr>
          <w:rFonts w:ascii="Arial" w:hAnsi="Arial" w:cs="Arial"/>
          <w:b/>
          <w:color w:val="002060"/>
          <w:sz w:val="18"/>
          <w:szCs w:val="18"/>
          <w:lang w:val="en-US"/>
        </w:rPr>
        <w:t>(</w:t>
      </w:r>
      <w:r w:rsidR="00397280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UNDERGRADUATE AND POSTGRADUATE IN THE LAST </w:t>
      </w:r>
      <w:r w:rsidR="002B6945">
        <w:rPr>
          <w:rFonts w:ascii="Arial" w:hAnsi="Arial" w:cs="Arial"/>
          <w:b/>
          <w:color w:val="002060"/>
          <w:sz w:val="18"/>
          <w:szCs w:val="18"/>
          <w:lang w:val="en-US"/>
        </w:rPr>
        <w:t>FIVE</w:t>
      </w:r>
      <w:r w:rsidR="00397280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YEARS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)</w:t>
      </w:r>
    </w:p>
    <w:p w14:paraId="009B662D" w14:textId="77777777" w:rsidR="005050B0" w:rsidRPr="007C4700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6"/>
          <w:szCs w:val="6"/>
          <w:lang w:val="en-US"/>
        </w:rPr>
      </w:pP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762"/>
        <w:gridCol w:w="2034"/>
        <w:gridCol w:w="1946"/>
        <w:gridCol w:w="1946"/>
        <w:gridCol w:w="2012"/>
        <w:gridCol w:w="1596"/>
      </w:tblGrid>
      <w:tr w:rsidR="005050B0" w:rsidRPr="00EE68CD" w14:paraId="50326201" w14:textId="77777777" w:rsidTr="00094356">
        <w:trPr>
          <w:trHeight w:val="397"/>
          <w:jc w:val="center"/>
        </w:trPr>
        <w:tc>
          <w:tcPr>
            <w:tcW w:w="370" w:type="pct"/>
            <w:shd w:val="clear" w:color="auto" w:fill="44546A" w:themeFill="text2"/>
            <w:vAlign w:val="center"/>
          </w:tcPr>
          <w:p w14:paraId="051C6801" w14:textId="38648C86" w:rsidR="005050B0" w:rsidRPr="007C4700" w:rsidRDefault="00ED2318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</w:p>
        </w:tc>
        <w:tc>
          <w:tcPr>
            <w:tcW w:w="988" w:type="pct"/>
            <w:shd w:val="clear" w:color="auto" w:fill="44546A" w:themeFill="text2"/>
            <w:vAlign w:val="center"/>
          </w:tcPr>
          <w:p w14:paraId="2DCE951A" w14:textId="3AA6C7E8" w:rsidR="005050B0" w:rsidRPr="007C4700" w:rsidRDefault="00CC1FD4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ROJECT TITLE</w:t>
            </w:r>
          </w:p>
        </w:tc>
        <w:tc>
          <w:tcPr>
            <w:tcW w:w="945" w:type="pct"/>
            <w:shd w:val="clear" w:color="auto" w:fill="44546A" w:themeFill="text2"/>
            <w:vAlign w:val="center"/>
          </w:tcPr>
          <w:p w14:paraId="693ADCC3" w14:textId="2A10B9F5" w:rsidR="005050B0" w:rsidRPr="007C4700" w:rsidRDefault="00CC1FD4" w:rsidP="00CF328B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TUDENT NAME</w:t>
            </w:r>
          </w:p>
        </w:tc>
        <w:tc>
          <w:tcPr>
            <w:tcW w:w="945" w:type="pct"/>
            <w:shd w:val="clear" w:color="auto" w:fill="44546A" w:themeFill="text2"/>
            <w:vAlign w:val="center"/>
          </w:tcPr>
          <w:p w14:paraId="12340846" w14:textId="2F8DF349" w:rsidR="005050B0" w:rsidRPr="007C4700" w:rsidRDefault="00CC1FD4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BTAINED DEGREE</w:t>
            </w:r>
          </w:p>
        </w:tc>
        <w:tc>
          <w:tcPr>
            <w:tcW w:w="977" w:type="pct"/>
            <w:shd w:val="clear" w:color="auto" w:fill="44546A" w:themeFill="text2"/>
            <w:vAlign w:val="center"/>
          </w:tcPr>
          <w:p w14:paraId="712E1A54" w14:textId="3802618F" w:rsidR="005050B0" w:rsidRPr="007C4700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</w:t>
            </w:r>
            <w:r w:rsidR="00CC1FD4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ON</w:t>
            </w:r>
          </w:p>
        </w:tc>
        <w:tc>
          <w:tcPr>
            <w:tcW w:w="775" w:type="pct"/>
            <w:shd w:val="clear" w:color="auto" w:fill="44546A" w:themeFill="text2"/>
          </w:tcPr>
          <w:p w14:paraId="10B4EB80" w14:textId="4E657E45" w:rsidR="005050B0" w:rsidRPr="007C4700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ROL</w:t>
            </w:r>
            <w:r w:rsidR="00CC1FD4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E</w:t>
            </w:r>
          </w:p>
          <w:p w14:paraId="07BB3F08" w14:textId="1A3E5908" w:rsidR="005050B0" w:rsidRPr="007C4700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</w:t>
            </w:r>
            <w:r w:rsidR="00E11A5A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Ex: 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Gu</w:t>
            </w:r>
            <w:r w:rsidR="00CC1FD4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ide</w:t>
            </w:r>
            <w:r w:rsidR="00986CE8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,</w:t>
            </w:r>
          </w:p>
          <w:p w14:paraId="356DCBDB" w14:textId="465E9434" w:rsidR="005050B0" w:rsidRPr="007C4700" w:rsidRDefault="00CC1FD4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C</w:t>
            </w:r>
            <w:r w:rsidR="005050B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o-gu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ide</w:t>
            </w:r>
            <w:r w:rsidR="005050B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)</w:t>
            </w:r>
          </w:p>
        </w:tc>
      </w:tr>
      <w:tr w:rsidR="005050B0" w:rsidRPr="00EE68CD" w14:paraId="2F0CBA63" w14:textId="77777777" w:rsidTr="00430DED">
        <w:trPr>
          <w:trHeight w:val="333"/>
          <w:jc w:val="center"/>
        </w:trPr>
        <w:tc>
          <w:tcPr>
            <w:tcW w:w="370" w:type="pct"/>
            <w:vAlign w:val="center"/>
          </w:tcPr>
          <w:p w14:paraId="37E6AB36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88" w:type="pct"/>
            <w:vAlign w:val="center"/>
          </w:tcPr>
          <w:p w14:paraId="27431135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45" w:type="pct"/>
            <w:vAlign w:val="center"/>
          </w:tcPr>
          <w:p w14:paraId="52F7E8E2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45" w:type="pct"/>
            <w:vAlign w:val="center"/>
          </w:tcPr>
          <w:p w14:paraId="0BADFCA6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77" w:type="pct"/>
            <w:vAlign w:val="center"/>
          </w:tcPr>
          <w:p w14:paraId="2CC217EA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775" w:type="pct"/>
            <w:vAlign w:val="center"/>
          </w:tcPr>
          <w:p w14:paraId="2D1C3AE9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5050B0" w:rsidRPr="00EE68CD" w14:paraId="5237BB6A" w14:textId="77777777" w:rsidTr="00430DED">
        <w:trPr>
          <w:trHeight w:val="333"/>
          <w:jc w:val="center"/>
        </w:trPr>
        <w:tc>
          <w:tcPr>
            <w:tcW w:w="370" w:type="pct"/>
            <w:vAlign w:val="center"/>
          </w:tcPr>
          <w:p w14:paraId="16573538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88" w:type="pct"/>
            <w:vAlign w:val="center"/>
          </w:tcPr>
          <w:p w14:paraId="2AA1633C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45" w:type="pct"/>
            <w:vAlign w:val="center"/>
          </w:tcPr>
          <w:p w14:paraId="0C68CFFD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45" w:type="pct"/>
            <w:vAlign w:val="center"/>
          </w:tcPr>
          <w:p w14:paraId="2BFFD28F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77" w:type="pct"/>
            <w:vAlign w:val="center"/>
          </w:tcPr>
          <w:p w14:paraId="103D93E4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775" w:type="pct"/>
            <w:vAlign w:val="center"/>
          </w:tcPr>
          <w:p w14:paraId="255F406F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5050B0" w:rsidRPr="00EE68CD" w14:paraId="329531C5" w14:textId="77777777" w:rsidTr="00430DED">
        <w:trPr>
          <w:trHeight w:val="333"/>
          <w:jc w:val="center"/>
        </w:trPr>
        <w:tc>
          <w:tcPr>
            <w:tcW w:w="370" w:type="pct"/>
            <w:vAlign w:val="center"/>
          </w:tcPr>
          <w:p w14:paraId="3F1DAA39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88" w:type="pct"/>
            <w:vAlign w:val="center"/>
          </w:tcPr>
          <w:p w14:paraId="701828F1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45" w:type="pct"/>
            <w:vAlign w:val="center"/>
          </w:tcPr>
          <w:p w14:paraId="69E79664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45" w:type="pct"/>
            <w:vAlign w:val="center"/>
          </w:tcPr>
          <w:p w14:paraId="74816972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77" w:type="pct"/>
            <w:vAlign w:val="center"/>
          </w:tcPr>
          <w:p w14:paraId="23B72291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775" w:type="pct"/>
            <w:vAlign w:val="center"/>
          </w:tcPr>
          <w:p w14:paraId="43B5DABC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</w:tbl>
    <w:p w14:paraId="20A31362" w14:textId="77777777" w:rsidR="005050B0" w:rsidRPr="007C4700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18"/>
          <w:szCs w:val="18"/>
          <w:lang w:val="en-US"/>
        </w:rPr>
      </w:pPr>
    </w:p>
    <w:p w14:paraId="16EFA65D" w14:textId="08B3BEAD" w:rsidR="005050B0" w:rsidRPr="007C4700" w:rsidRDefault="00DE3DE2" w:rsidP="00DE3DE2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3.</w:t>
      </w:r>
      <w:r w:rsidR="00CD2060">
        <w:rPr>
          <w:rFonts w:ascii="Arial" w:hAnsi="Arial" w:cs="Arial"/>
          <w:b/>
          <w:color w:val="002060"/>
          <w:sz w:val="18"/>
          <w:szCs w:val="18"/>
          <w:lang w:val="en-US"/>
        </w:rPr>
        <w:t>6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. </w:t>
      </w:r>
      <w:r w:rsidR="00CC1FD4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EXP</w:t>
      </w:r>
      <w:r w:rsidR="006B613C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E</w:t>
      </w:r>
      <w:r w:rsidR="00CC1FD4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RIENCE IN ACADEMIC OR INSTITUTIONAL UNIVERSITY MANAG</w:t>
      </w:r>
      <w:r w:rsidR="006B613C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E</w:t>
      </w:r>
      <w:r w:rsidR="00CC1FD4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MENT</w:t>
      </w:r>
    </w:p>
    <w:p w14:paraId="02CDFDEE" w14:textId="77777777" w:rsidR="005050B0" w:rsidRPr="007C4700" w:rsidRDefault="005050B0" w:rsidP="005050B0">
      <w:pPr>
        <w:rPr>
          <w:rFonts w:ascii="Arial" w:hAnsi="Arial" w:cs="Arial"/>
          <w:b/>
          <w:color w:val="002060"/>
          <w:sz w:val="6"/>
          <w:szCs w:val="6"/>
          <w:lang w:val="en-US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546"/>
        <w:gridCol w:w="2285"/>
        <w:gridCol w:w="1566"/>
        <w:gridCol w:w="1316"/>
        <w:gridCol w:w="1316"/>
        <w:gridCol w:w="2267"/>
      </w:tblGrid>
      <w:tr w:rsidR="00CC1FD4" w:rsidRPr="00EE68CD" w14:paraId="74376E06" w14:textId="77777777" w:rsidTr="00CF328B">
        <w:trPr>
          <w:trHeight w:val="397"/>
        </w:trPr>
        <w:tc>
          <w:tcPr>
            <w:tcW w:w="811" w:type="pct"/>
            <w:shd w:val="clear" w:color="auto" w:fill="44546A" w:themeFill="text2"/>
            <w:vAlign w:val="center"/>
          </w:tcPr>
          <w:p w14:paraId="5C958A6C" w14:textId="69C3F568" w:rsidR="00CC1FD4" w:rsidRPr="007C4700" w:rsidRDefault="00CC1FD4" w:rsidP="00CC1FD4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OSITION</w:t>
            </w:r>
          </w:p>
        </w:tc>
        <w:tc>
          <w:tcPr>
            <w:tcW w:w="1170" w:type="pct"/>
            <w:shd w:val="clear" w:color="auto" w:fill="44546A" w:themeFill="text2"/>
            <w:vAlign w:val="center"/>
          </w:tcPr>
          <w:p w14:paraId="6FEC2EE4" w14:textId="323F56E9" w:rsidR="00CC1FD4" w:rsidRPr="007C4700" w:rsidRDefault="00CC1FD4" w:rsidP="00CC1FD4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TION</w:t>
            </w:r>
          </w:p>
        </w:tc>
        <w:tc>
          <w:tcPr>
            <w:tcW w:w="688" w:type="pct"/>
            <w:shd w:val="clear" w:color="auto" w:fill="44546A" w:themeFill="text2"/>
            <w:vAlign w:val="center"/>
          </w:tcPr>
          <w:p w14:paraId="52CFE2FA" w14:textId="12DC69F9" w:rsidR="00CC1FD4" w:rsidRPr="007C4700" w:rsidRDefault="00CC1FD4" w:rsidP="00CC1FD4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ITY/COUNTRY</w:t>
            </w:r>
          </w:p>
        </w:tc>
        <w:tc>
          <w:tcPr>
            <w:tcW w:w="551" w:type="pct"/>
            <w:shd w:val="clear" w:color="auto" w:fill="44546A" w:themeFill="text2"/>
          </w:tcPr>
          <w:p w14:paraId="0C437E4B" w14:textId="47DFD051" w:rsidR="00CC1FD4" w:rsidRPr="007C4700" w:rsidRDefault="00CC1FD4" w:rsidP="00CC1FD4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TART DATE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onth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619" w:type="pct"/>
            <w:shd w:val="clear" w:color="auto" w:fill="44546A" w:themeFill="text2"/>
          </w:tcPr>
          <w:p w14:paraId="1450C530" w14:textId="02FDA726" w:rsidR="00CC1FD4" w:rsidRPr="007C4700" w:rsidRDefault="00CC1FD4" w:rsidP="00CC1FD4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END DATE (Month/Year)</w:t>
            </w:r>
          </w:p>
        </w:tc>
        <w:tc>
          <w:tcPr>
            <w:tcW w:w="1161" w:type="pct"/>
            <w:shd w:val="clear" w:color="auto" w:fill="44546A" w:themeFill="text2"/>
          </w:tcPr>
          <w:p w14:paraId="79A96FEA" w14:textId="60DE7B59" w:rsidR="00CC1FD4" w:rsidRPr="007C4700" w:rsidRDefault="00CC1FD4" w:rsidP="00CC1FD4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val="en-US"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val="en-US" w:eastAsia="es-ES"/>
              </w:rPr>
              <w:t xml:space="preserve">BRIEF DESCRIPTION 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Max. 100 characters with spaces)</w:t>
            </w:r>
          </w:p>
        </w:tc>
      </w:tr>
      <w:tr w:rsidR="00DE3DE2" w:rsidRPr="00EE68CD" w14:paraId="62FD4FFA" w14:textId="77777777" w:rsidTr="00430DED">
        <w:trPr>
          <w:trHeight w:val="304"/>
        </w:trPr>
        <w:tc>
          <w:tcPr>
            <w:tcW w:w="811" w:type="pct"/>
            <w:vAlign w:val="center"/>
          </w:tcPr>
          <w:p w14:paraId="0D84CC80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170" w:type="pct"/>
            <w:vAlign w:val="center"/>
          </w:tcPr>
          <w:p w14:paraId="3AA608C4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688" w:type="pct"/>
            <w:vAlign w:val="center"/>
          </w:tcPr>
          <w:p w14:paraId="0EAB1EDF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551" w:type="pct"/>
            <w:vAlign w:val="center"/>
          </w:tcPr>
          <w:p w14:paraId="55CC186B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619" w:type="pct"/>
            <w:vAlign w:val="center"/>
          </w:tcPr>
          <w:p w14:paraId="11D19EAF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161" w:type="pct"/>
            <w:vAlign w:val="center"/>
          </w:tcPr>
          <w:p w14:paraId="31C162F0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DE3DE2" w:rsidRPr="00EE68CD" w14:paraId="4AE7D80F" w14:textId="77777777" w:rsidTr="00430DED">
        <w:trPr>
          <w:trHeight w:val="304"/>
        </w:trPr>
        <w:tc>
          <w:tcPr>
            <w:tcW w:w="811" w:type="pct"/>
            <w:vAlign w:val="center"/>
          </w:tcPr>
          <w:p w14:paraId="3527EED0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170" w:type="pct"/>
            <w:vAlign w:val="center"/>
          </w:tcPr>
          <w:p w14:paraId="5801679F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688" w:type="pct"/>
            <w:vAlign w:val="center"/>
          </w:tcPr>
          <w:p w14:paraId="48F1123B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551" w:type="pct"/>
            <w:vAlign w:val="center"/>
          </w:tcPr>
          <w:p w14:paraId="6355489C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619" w:type="pct"/>
            <w:vAlign w:val="center"/>
          </w:tcPr>
          <w:p w14:paraId="59CF6715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161" w:type="pct"/>
            <w:vAlign w:val="center"/>
          </w:tcPr>
          <w:p w14:paraId="04B26560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DE3DE2" w:rsidRPr="00EE68CD" w14:paraId="7F1FEFA3" w14:textId="77777777" w:rsidTr="00430DED">
        <w:trPr>
          <w:trHeight w:val="304"/>
        </w:trPr>
        <w:tc>
          <w:tcPr>
            <w:tcW w:w="811" w:type="pct"/>
            <w:vAlign w:val="center"/>
          </w:tcPr>
          <w:p w14:paraId="3B589C87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170" w:type="pct"/>
            <w:tcBorders>
              <w:bottom w:val="single" w:sz="4" w:space="0" w:color="auto"/>
            </w:tcBorders>
            <w:vAlign w:val="center"/>
          </w:tcPr>
          <w:p w14:paraId="5179C228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688" w:type="pct"/>
            <w:tcBorders>
              <w:bottom w:val="single" w:sz="4" w:space="0" w:color="auto"/>
            </w:tcBorders>
            <w:vAlign w:val="center"/>
          </w:tcPr>
          <w:p w14:paraId="471A4D93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551" w:type="pct"/>
            <w:vAlign w:val="center"/>
          </w:tcPr>
          <w:p w14:paraId="571EE076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619" w:type="pct"/>
            <w:vAlign w:val="center"/>
          </w:tcPr>
          <w:p w14:paraId="5695E376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161" w:type="pct"/>
            <w:vAlign w:val="center"/>
          </w:tcPr>
          <w:p w14:paraId="4F44027A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</w:tbl>
    <w:p w14:paraId="2ABE9E8C" w14:textId="53B07F7C" w:rsidR="00A361D1" w:rsidRPr="007C4700" w:rsidRDefault="00A361D1" w:rsidP="00332DA8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*</w:t>
      </w: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Management experience includes participation in directories, </w:t>
      </w:r>
      <w:r w:rsidR="005E0709">
        <w:rPr>
          <w:rFonts w:ascii="Arial" w:hAnsi="Arial" w:cs="Arial"/>
          <w:bCs/>
          <w:color w:val="002060"/>
          <w:sz w:val="18"/>
          <w:szCs w:val="18"/>
          <w:lang w:val="en-US"/>
        </w:rPr>
        <w:t>senior public service management positions</w:t>
      </w: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, professional associations, intervention projects</w:t>
      </w:r>
      <w:r w:rsidR="00CD5BCF"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,</w:t>
      </w: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 or equivalent.</w:t>
      </w:r>
    </w:p>
    <w:p w14:paraId="38D9C72D" w14:textId="6DD523EB" w:rsidR="005050B0" w:rsidRPr="007C4700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18"/>
          <w:szCs w:val="18"/>
          <w:lang w:val="en-US"/>
        </w:rPr>
      </w:pPr>
    </w:p>
    <w:p w14:paraId="0EB4BD1A" w14:textId="77777777" w:rsidR="00E73042" w:rsidRPr="007C4700" w:rsidRDefault="00E73042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18"/>
          <w:szCs w:val="18"/>
          <w:lang w:val="en-US"/>
        </w:rPr>
      </w:pPr>
    </w:p>
    <w:p w14:paraId="5763EC14" w14:textId="1883E279" w:rsidR="005050B0" w:rsidRPr="007C4700" w:rsidRDefault="001A1005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3.</w:t>
      </w:r>
      <w:r w:rsidR="00CD2060">
        <w:rPr>
          <w:rFonts w:ascii="Arial" w:hAnsi="Arial" w:cs="Arial"/>
          <w:b/>
          <w:color w:val="002060"/>
          <w:sz w:val="18"/>
          <w:szCs w:val="18"/>
          <w:lang w:val="en-US"/>
        </w:rPr>
        <w:t>7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.</w:t>
      </w:r>
      <w:r w:rsidR="005050B0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CC1FD4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EXPERIENCE IN </w:t>
      </w:r>
      <w:r w:rsidR="000642D5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OUTREACH</w:t>
      </w:r>
      <w:r w:rsidR="00CC1FD4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ACTIVITIES IN PRODUCTIVE AND SOCIAL </w:t>
      </w:r>
      <w:r w:rsidR="00E4053F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AREAS</w:t>
      </w:r>
    </w:p>
    <w:p w14:paraId="52C273C5" w14:textId="5A64B7B9" w:rsidR="00CD1FED" w:rsidRPr="007C4700" w:rsidRDefault="00CD1FED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bCs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Considers activities such as </w:t>
      </w:r>
      <w:r w:rsidR="006B613C"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d</w:t>
      </w: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iffusion or scientific dissemination; expert advice for </w:t>
      </w:r>
      <w:r w:rsidR="006B613C"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integrating</w:t>
      </w: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 scientific and disciplinary evidence in decision-making for public and private requests; participation in evaluation groups, technical committees, or other similar instances.</w:t>
      </w:r>
    </w:p>
    <w:tbl>
      <w:tblPr>
        <w:tblStyle w:val="Tablaconcuadrcula"/>
        <w:tblW w:w="4958" w:type="pct"/>
        <w:jc w:val="center"/>
        <w:tblLook w:val="04A0" w:firstRow="1" w:lastRow="0" w:firstColumn="1" w:lastColumn="0" w:noHBand="0" w:noVBand="1"/>
      </w:tblPr>
      <w:tblGrid>
        <w:gridCol w:w="1021"/>
        <w:gridCol w:w="2730"/>
        <w:gridCol w:w="3827"/>
        <w:gridCol w:w="2632"/>
      </w:tblGrid>
      <w:tr w:rsidR="001E0319" w:rsidRPr="007C4700" w14:paraId="41C312B8" w14:textId="77777777" w:rsidTr="00CB30F5">
        <w:trPr>
          <w:trHeight w:val="397"/>
          <w:jc w:val="center"/>
        </w:trPr>
        <w:tc>
          <w:tcPr>
            <w:tcW w:w="500" w:type="pct"/>
            <w:shd w:val="clear" w:color="auto" w:fill="44546A" w:themeFill="text2"/>
            <w:vAlign w:val="center"/>
          </w:tcPr>
          <w:p w14:paraId="3712E8DA" w14:textId="04F7EBF5" w:rsidR="001E0319" w:rsidRPr="007C4700" w:rsidRDefault="00CD1FED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</w:p>
        </w:tc>
        <w:tc>
          <w:tcPr>
            <w:tcW w:w="1337" w:type="pct"/>
            <w:shd w:val="clear" w:color="auto" w:fill="44546A" w:themeFill="text2"/>
            <w:vAlign w:val="center"/>
          </w:tcPr>
          <w:p w14:paraId="6B7BC5D7" w14:textId="69D04C62" w:rsidR="001E0319" w:rsidRPr="007C4700" w:rsidRDefault="00CD1FED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CTIVITY</w:t>
            </w:r>
          </w:p>
        </w:tc>
        <w:tc>
          <w:tcPr>
            <w:tcW w:w="1874" w:type="pct"/>
            <w:shd w:val="clear" w:color="auto" w:fill="44546A" w:themeFill="text2"/>
          </w:tcPr>
          <w:p w14:paraId="6E6F44B9" w14:textId="61D927A2" w:rsidR="001E0319" w:rsidRPr="007C4700" w:rsidRDefault="00CD1FED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val="en-US" w:eastAsia="es-ES"/>
              </w:rPr>
              <w:t xml:space="preserve">BRIEF DESCRIPTION 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Max. 100 characters with spaces)</w:t>
            </w:r>
          </w:p>
        </w:tc>
        <w:tc>
          <w:tcPr>
            <w:tcW w:w="1289" w:type="pct"/>
            <w:shd w:val="clear" w:color="auto" w:fill="44546A" w:themeFill="text2"/>
            <w:vAlign w:val="center"/>
          </w:tcPr>
          <w:p w14:paraId="1816E7B0" w14:textId="10A11697" w:rsidR="001E0319" w:rsidRPr="007C4700" w:rsidRDefault="001E0319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</w:t>
            </w:r>
            <w:r w:rsidR="00CD1FED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ON</w:t>
            </w:r>
          </w:p>
        </w:tc>
      </w:tr>
      <w:tr w:rsidR="001E0319" w:rsidRPr="007C4700" w14:paraId="769D6A74" w14:textId="77777777" w:rsidTr="00430DED">
        <w:trPr>
          <w:trHeight w:val="333"/>
          <w:jc w:val="center"/>
        </w:trPr>
        <w:tc>
          <w:tcPr>
            <w:tcW w:w="500" w:type="pct"/>
            <w:vAlign w:val="center"/>
          </w:tcPr>
          <w:p w14:paraId="73B1F721" w14:textId="77777777" w:rsidR="001E0319" w:rsidRPr="007C4700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37" w:type="pct"/>
            <w:vAlign w:val="center"/>
          </w:tcPr>
          <w:p w14:paraId="0D62A879" w14:textId="77777777" w:rsidR="001E0319" w:rsidRPr="007C4700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874" w:type="pct"/>
            <w:vAlign w:val="center"/>
          </w:tcPr>
          <w:p w14:paraId="1CE5EA9F" w14:textId="77777777" w:rsidR="001E0319" w:rsidRPr="007C4700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89" w:type="pct"/>
            <w:vAlign w:val="center"/>
          </w:tcPr>
          <w:p w14:paraId="6C0428C8" w14:textId="77777777" w:rsidR="001E0319" w:rsidRPr="007C4700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1E0319" w:rsidRPr="007C4700" w14:paraId="4197C6EB" w14:textId="77777777" w:rsidTr="00430DED">
        <w:trPr>
          <w:trHeight w:val="333"/>
          <w:jc w:val="center"/>
        </w:trPr>
        <w:tc>
          <w:tcPr>
            <w:tcW w:w="500" w:type="pct"/>
            <w:vAlign w:val="center"/>
          </w:tcPr>
          <w:p w14:paraId="1009D044" w14:textId="77777777" w:rsidR="001E0319" w:rsidRPr="007C4700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37" w:type="pct"/>
            <w:vAlign w:val="center"/>
          </w:tcPr>
          <w:p w14:paraId="6387785F" w14:textId="77777777" w:rsidR="001E0319" w:rsidRPr="007C4700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874" w:type="pct"/>
            <w:vAlign w:val="center"/>
          </w:tcPr>
          <w:p w14:paraId="5F21D324" w14:textId="77777777" w:rsidR="001E0319" w:rsidRPr="007C4700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89" w:type="pct"/>
            <w:vAlign w:val="center"/>
          </w:tcPr>
          <w:p w14:paraId="3D31FBDB" w14:textId="77777777" w:rsidR="001E0319" w:rsidRPr="007C4700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1E0319" w:rsidRPr="007C4700" w14:paraId="36516440" w14:textId="77777777" w:rsidTr="00430DED">
        <w:trPr>
          <w:trHeight w:val="333"/>
          <w:jc w:val="center"/>
        </w:trPr>
        <w:tc>
          <w:tcPr>
            <w:tcW w:w="500" w:type="pct"/>
            <w:vAlign w:val="center"/>
          </w:tcPr>
          <w:p w14:paraId="76B6EE59" w14:textId="77777777" w:rsidR="001E0319" w:rsidRPr="007C4700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37" w:type="pct"/>
            <w:vAlign w:val="center"/>
          </w:tcPr>
          <w:p w14:paraId="62E2C963" w14:textId="77777777" w:rsidR="001E0319" w:rsidRPr="007C4700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874" w:type="pct"/>
            <w:vAlign w:val="center"/>
          </w:tcPr>
          <w:p w14:paraId="3154BAF3" w14:textId="77777777" w:rsidR="001E0319" w:rsidRPr="007C4700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89" w:type="pct"/>
            <w:vAlign w:val="center"/>
          </w:tcPr>
          <w:p w14:paraId="591283A6" w14:textId="77777777" w:rsidR="001E0319" w:rsidRPr="007C4700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6B7FC922" w14:textId="77777777" w:rsidR="005050B0" w:rsidRPr="007C4700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18"/>
          <w:szCs w:val="18"/>
        </w:rPr>
      </w:pPr>
    </w:p>
    <w:p w14:paraId="20540E0C" w14:textId="26D739E5" w:rsidR="005050B0" w:rsidRPr="007C4700" w:rsidRDefault="00640E72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color w:val="002060"/>
          <w:sz w:val="18"/>
          <w:szCs w:val="18"/>
        </w:rPr>
      </w:pPr>
      <w:r w:rsidRPr="007C4700">
        <w:rPr>
          <w:rFonts w:ascii="Arial" w:hAnsi="Arial" w:cs="Arial"/>
          <w:b/>
          <w:color w:val="002060"/>
          <w:sz w:val="18"/>
          <w:szCs w:val="18"/>
        </w:rPr>
        <w:t>3.</w:t>
      </w:r>
      <w:r w:rsidR="00CD2060">
        <w:rPr>
          <w:rFonts w:ascii="Arial" w:hAnsi="Arial" w:cs="Arial"/>
          <w:b/>
          <w:color w:val="002060"/>
          <w:sz w:val="18"/>
          <w:szCs w:val="18"/>
        </w:rPr>
        <w:t>8</w:t>
      </w:r>
      <w:r w:rsidRPr="007C4700">
        <w:rPr>
          <w:rFonts w:ascii="Arial" w:hAnsi="Arial" w:cs="Arial"/>
          <w:b/>
          <w:color w:val="002060"/>
          <w:sz w:val="18"/>
          <w:szCs w:val="18"/>
        </w:rPr>
        <w:t>.</w:t>
      </w:r>
      <w:r w:rsidR="005050B0" w:rsidRPr="007C4700">
        <w:rPr>
          <w:rFonts w:ascii="Arial" w:hAnsi="Arial" w:cs="Arial"/>
          <w:b/>
          <w:color w:val="002060"/>
          <w:sz w:val="18"/>
          <w:szCs w:val="18"/>
        </w:rPr>
        <w:t xml:space="preserve"> </w:t>
      </w:r>
      <w:r w:rsidR="005050B0" w:rsidRPr="007C4700">
        <w:rPr>
          <w:rFonts w:ascii="Arial" w:hAnsi="Arial" w:cs="Arial"/>
          <w:b/>
          <w:color w:val="002060"/>
          <w:sz w:val="18"/>
          <w:szCs w:val="18"/>
        </w:rPr>
        <w:tab/>
      </w:r>
      <w:r w:rsidR="00CD1FED" w:rsidRPr="007C4700">
        <w:rPr>
          <w:rFonts w:ascii="Arial" w:hAnsi="Arial" w:cs="Arial"/>
          <w:b/>
          <w:color w:val="002060"/>
          <w:sz w:val="18"/>
          <w:szCs w:val="18"/>
        </w:rPr>
        <w:t>INTERNATIONAL COLLABORATION NETWORKS</w:t>
      </w:r>
    </w:p>
    <w:p w14:paraId="163EBA74" w14:textId="2002ECAF" w:rsidR="00CD1FED" w:rsidRPr="007C4700" w:rsidRDefault="00CD1FED" w:rsidP="00640E72">
      <w:pPr>
        <w:rPr>
          <w:rFonts w:ascii="Arial" w:hAnsi="Arial" w:cs="Arial"/>
          <w:bCs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Consider networks that are verifiable through scientific publications (minimum 2) or formal projects (minimum 1) in the last 5 years.</w:t>
      </w:r>
    </w:p>
    <w:p w14:paraId="083DE568" w14:textId="77777777" w:rsidR="005050B0" w:rsidRPr="007C4700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color w:val="002060"/>
          <w:sz w:val="6"/>
          <w:szCs w:val="6"/>
          <w:lang w:val="en-US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140"/>
        <w:gridCol w:w="4129"/>
        <w:gridCol w:w="5027"/>
      </w:tblGrid>
      <w:tr w:rsidR="005050B0" w:rsidRPr="007C4700" w14:paraId="07C231F4" w14:textId="77777777" w:rsidTr="00094356">
        <w:trPr>
          <w:trHeight w:val="397"/>
        </w:trPr>
        <w:tc>
          <w:tcPr>
            <w:tcW w:w="554" w:type="pct"/>
            <w:shd w:val="clear" w:color="auto" w:fill="44546A" w:themeFill="text2"/>
            <w:vAlign w:val="center"/>
          </w:tcPr>
          <w:p w14:paraId="49966C52" w14:textId="14FBA7DA" w:rsidR="005050B0" w:rsidRPr="007C4700" w:rsidRDefault="00CD1FED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</w:p>
        </w:tc>
        <w:tc>
          <w:tcPr>
            <w:tcW w:w="2005" w:type="pct"/>
            <w:shd w:val="clear" w:color="auto" w:fill="44546A" w:themeFill="text2"/>
            <w:vAlign w:val="center"/>
          </w:tcPr>
          <w:p w14:paraId="2AC65FB4" w14:textId="1B1AE07E" w:rsidR="005050B0" w:rsidRPr="007C4700" w:rsidRDefault="00CD1FED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TERNATIONAL COLLABORATION NAME</w:t>
            </w:r>
          </w:p>
        </w:tc>
        <w:tc>
          <w:tcPr>
            <w:tcW w:w="2441" w:type="pct"/>
            <w:shd w:val="clear" w:color="auto" w:fill="44546A" w:themeFill="text2"/>
            <w:vAlign w:val="center"/>
          </w:tcPr>
          <w:p w14:paraId="214487D9" w14:textId="2AD8E728" w:rsidR="00640E72" w:rsidRPr="00EE68CD" w:rsidRDefault="00CD1FED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fr-FR"/>
              </w:rPr>
            </w:pPr>
            <w:r w:rsidRPr="00EE68C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fr-FR"/>
              </w:rPr>
              <w:t>INTERNATIONAL COLLABORATION TYPE</w:t>
            </w:r>
          </w:p>
          <w:p w14:paraId="4CA84487" w14:textId="7E34067A" w:rsidR="00640E72" w:rsidRPr="00EE68CD" w:rsidRDefault="00640E7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fr-FR"/>
              </w:rPr>
            </w:pPr>
            <w:r w:rsidRPr="00EE68C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fr-FR"/>
              </w:rPr>
              <w:t xml:space="preserve">1. </w:t>
            </w:r>
            <w:r w:rsidR="005050B0" w:rsidRPr="00EE68C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fr-FR"/>
              </w:rPr>
              <w:t>PUBLICA</w:t>
            </w:r>
            <w:r w:rsidR="00CD1FED" w:rsidRPr="00EE68C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fr-FR"/>
              </w:rPr>
              <w:t>TION</w:t>
            </w:r>
            <w:r w:rsidR="005050B0" w:rsidRPr="00EE68C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fr-FR"/>
              </w:rPr>
              <w:t xml:space="preserve"> (APA</w:t>
            </w:r>
            <w:r w:rsidR="00CD1FED" w:rsidRPr="00EE68C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fr-FR"/>
              </w:rPr>
              <w:t xml:space="preserve"> FORMAT</w:t>
            </w:r>
            <w:r w:rsidR="005050B0" w:rsidRPr="00EE68C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fr-FR"/>
              </w:rPr>
              <w:t>)</w:t>
            </w:r>
          </w:p>
          <w:p w14:paraId="17525509" w14:textId="2E6185F9" w:rsidR="005050B0" w:rsidRPr="007C4700" w:rsidRDefault="00640E7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2. </w:t>
            </w:r>
            <w:r w:rsidR="005F42B3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ORMAL PROJECT</w:t>
            </w:r>
          </w:p>
          <w:p w14:paraId="4C94E92D" w14:textId="77777777" w:rsidR="005050B0" w:rsidRPr="007C4700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</w:tr>
      <w:tr w:rsidR="005050B0" w:rsidRPr="007C4700" w14:paraId="78486188" w14:textId="77777777" w:rsidTr="00430DED">
        <w:trPr>
          <w:trHeight w:val="333"/>
        </w:trPr>
        <w:tc>
          <w:tcPr>
            <w:tcW w:w="554" w:type="pct"/>
            <w:vAlign w:val="center"/>
          </w:tcPr>
          <w:p w14:paraId="4002FF82" w14:textId="5D1C464E" w:rsidR="005050B0" w:rsidRPr="007C4700" w:rsidRDefault="005050B0" w:rsidP="00640E7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2005" w:type="pct"/>
            <w:vAlign w:val="center"/>
          </w:tcPr>
          <w:p w14:paraId="4E10FBF6" w14:textId="77777777" w:rsidR="005050B0" w:rsidRPr="007C4700" w:rsidRDefault="005050B0" w:rsidP="00640E7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2441" w:type="pct"/>
            <w:vAlign w:val="center"/>
          </w:tcPr>
          <w:p w14:paraId="7C9EEF1F" w14:textId="77777777" w:rsidR="005050B0" w:rsidRPr="007C4700" w:rsidRDefault="005050B0" w:rsidP="00640E7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640E72" w:rsidRPr="007C4700" w14:paraId="1A903ED2" w14:textId="77777777" w:rsidTr="00430DED">
        <w:trPr>
          <w:trHeight w:val="333"/>
        </w:trPr>
        <w:tc>
          <w:tcPr>
            <w:tcW w:w="554" w:type="pct"/>
            <w:vAlign w:val="center"/>
          </w:tcPr>
          <w:p w14:paraId="6C8DC6C5" w14:textId="77777777" w:rsidR="00640E72" w:rsidRPr="007C4700" w:rsidRDefault="00640E7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2005" w:type="pct"/>
            <w:vAlign w:val="center"/>
          </w:tcPr>
          <w:p w14:paraId="160F63BD" w14:textId="77777777" w:rsidR="00640E72" w:rsidRPr="007C4700" w:rsidRDefault="00640E7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2441" w:type="pct"/>
            <w:vAlign w:val="center"/>
          </w:tcPr>
          <w:p w14:paraId="6771F9FD" w14:textId="77777777" w:rsidR="00640E72" w:rsidRPr="007C4700" w:rsidRDefault="00640E7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5050B0" w:rsidRPr="007C4700" w14:paraId="73A7D407" w14:textId="77777777" w:rsidTr="00430DED">
        <w:trPr>
          <w:trHeight w:val="333"/>
        </w:trPr>
        <w:tc>
          <w:tcPr>
            <w:tcW w:w="554" w:type="pct"/>
            <w:vAlign w:val="center"/>
          </w:tcPr>
          <w:p w14:paraId="0BD2A68E" w14:textId="77777777" w:rsidR="005050B0" w:rsidRPr="007C4700" w:rsidRDefault="005050B0" w:rsidP="00640E7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2005" w:type="pct"/>
            <w:vAlign w:val="center"/>
          </w:tcPr>
          <w:p w14:paraId="2B4C4AB6" w14:textId="77777777" w:rsidR="005050B0" w:rsidRPr="007C4700" w:rsidRDefault="005050B0" w:rsidP="00640E7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2441" w:type="pct"/>
            <w:vAlign w:val="center"/>
          </w:tcPr>
          <w:p w14:paraId="28DAF9A4" w14:textId="77777777" w:rsidR="005050B0" w:rsidRPr="007C4700" w:rsidRDefault="005050B0" w:rsidP="00640E7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087E0D61" w14:textId="77777777" w:rsidR="005050B0" w:rsidRPr="007C4700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18"/>
          <w:szCs w:val="18"/>
        </w:rPr>
      </w:pPr>
    </w:p>
    <w:p w14:paraId="6F637C32" w14:textId="410D6D29" w:rsidR="00094356" w:rsidRPr="007C4700" w:rsidRDefault="00094356" w:rsidP="00094356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bCs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3.</w:t>
      </w:r>
      <w:r w:rsidR="00CD2060">
        <w:rPr>
          <w:rFonts w:ascii="Arial" w:hAnsi="Arial" w:cs="Arial"/>
          <w:b/>
          <w:color w:val="002060"/>
          <w:sz w:val="18"/>
          <w:szCs w:val="18"/>
          <w:lang w:val="en-US"/>
        </w:rPr>
        <w:t>9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. 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F026C3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IMPROVEMENT THROUGH POSTDOCTORATE OR INTERNSHIPS</w:t>
      </w:r>
      <w:r w:rsidR="000F7011">
        <w:rPr>
          <w:rFonts w:ascii="Arial" w:hAnsi="Arial" w:cs="Arial"/>
          <w:b/>
          <w:color w:val="002060"/>
          <w:sz w:val="18"/>
          <w:szCs w:val="18"/>
          <w:lang w:val="en-US"/>
        </w:rPr>
        <w:t>.</w:t>
      </w:r>
    </w:p>
    <w:p w14:paraId="52481767" w14:textId="77777777" w:rsidR="00EA3608" w:rsidRPr="007C4700" w:rsidRDefault="00EA3608" w:rsidP="00EA3608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color w:val="002060"/>
          <w:sz w:val="6"/>
          <w:szCs w:val="6"/>
          <w:lang w:val="en-US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2105"/>
        <w:gridCol w:w="2709"/>
        <w:gridCol w:w="2850"/>
        <w:gridCol w:w="1316"/>
        <w:gridCol w:w="1316"/>
      </w:tblGrid>
      <w:tr w:rsidR="00F026C3" w:rsidRPr="007C4700" w14:paraId="2C0438A1" w14:textId="07E230F9" w:rsidTr="00F026C3">
        <w:trPr>
          <w:trHeight w:val="397"/>
        </w:trPr>
        <w:tc>
          <w:tcPr>
            <w:tcW w:w="1084" w:type="pct"/>
            <w:shd w:val="clear" w:color="auto" w:fill="44546A" w:themeFill="text2"/>
            <w:vAlign w:val="center"/>
          </w:tcPr>
          <w:p w14:paraId="44DF3797" w14:textId="608C2AB1" w:rsidR="00F026C3" w:rsidRPr="007C4700" w:rsidRDefault="00F026C3" w:rsidP="00F026C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M</w:t>
            </w:r>
            <w:r w:rsidR="006B613C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R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VEMENT TYPE</w:t>
            </w:r>
          </w:p>
          <w:p w14:paraId="256E0388" w14:textId="64A50E2F" w:rsidR="00F026C3" w:rsidRPr="007C4700" w:rsidRDefault="00F026C3" w:rsidP="00F026C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1. POSTDOCTORATE</w:t>
            </w:r>
          </w:p>
          <w:p w14:paraId="26BC47A3" w14:textId="3619FF35" w:rsidR="00F026C3" w:rsidRPr="007C4700" w:rsidRDefault="00F026C3" w:rsidP="00F026C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2. INTERNSHIP</w:t>
            </w:r>
          </w:p>
        </w:tc>
        <w:tc>
          <w:tcPr>
            <w:tcW w:w="1377" w:type="pct"/>
            <w:shd w:val="clear" w:color="auto" w:fill="44546A" w:themeFill="text2"/>
            <w:vAlign w:val="center"/>
          </w:tcPr>
          <w:p w14:paraId="49C56973" w14:textId="65D49060" w:rsidR="00F026C3" w:rsidRPr="007C4700" w:rsidRDefault="00F026C3" w:rsidP="00F026C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TION</w:t>
            </w:r>
          </w:p>
          <w:p w14:paraId="61DE6637" w14:textId="57E8AD47" w:rsidR="00F026C3" w:rsidRPr="007C4700" w:rsidRDefault="00F026C3" w:rsidP="00F026C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City, Country)</w:t>
            </w:r>
          </w:p>
        </w:tc>
        <w:tc>
          <w:tcPr>
            <w:tcW w:w="1445" w:type="pct"/>
            <w:shd w:val="clear" w:color="auto" w:fill="44546A" w:themeFill="text2"/>
          </w:tcPr>
          <w:p w14:paraId="67929903" w14:textId="64FF0A18" w:rsidR="00F026C3" w:rsidRPr="007C4700" w:rsidRDefault="00F026C3" w:rsidP="00F026C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GUIDE RESEARCHER / PROFESSOR</w:t>
            </w:r>
          </w:p>
        </w:tc>
        <w:tc>
          <w:tcPr>
            <w:tcW w:w="551" w:type="pct"/>
            <w:shd w:val="clear" w:color="auto" w:fill="44546A" w:themeFill="text2"/>
          </w:tcPr>
          <w:p w14:paraId="6CB5A199" w14:textId="28A66CDF" w:rsidR="00F026C3" w:rsidRPr="007C4700" w:rsidRDefault="00F026C3" w:rsidP="00F026C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TART DATE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onth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542" w:type="pct"/>
            <w:shd w:val="clear" w:color="auto" w:fill="44546A" w:themeFill="text2"/>
          </w:tcPr>
          <w:p w14:paraId="0B7D7057" w14:textId="34082D8D" w:rsidR="00F026C3" w:rsidRPr="007C4700" w:rsidRDefault="00F026C3" w:rsidP="00F026C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END DATE (Month/Year)</w:t>
            </w:r>
          </w:p>
        </w:tc>
      </w:tr>
      <w:tr w:rsidR="00094356" w:rsidRPr="007C4700" w14:paraId="492304B2" w14:textId="77777777" w:rsidTr="00F026C3">
        <w:trPr>
          <w:trHeight w:val="333"/>
        </w:trPr>
        <w:tc>
          <w:tcPr>
            <w:tcW w:w="1084" w:type="pct"/>
            <w:vAlign w:val="center"/>
          </w:tcPr>
          <w:p w14:paraId="5DA15B5D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77" w:type="pct"/>
            <w:vAlign w:val="center"/>
          </w:tcPr>
          <w:p w14:paraId="123AF4BA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45" w:type="pct"/>
            <w:vAlign w:val="center"/>
          </w:tcPr>
          <w:p w14:paraId="7ACB334C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607BDF7F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42" w:type="pct"/>
            <w:vAlign w:val="center"/>
          </w:tcPr>
          <w:p w14:paraId="0B39F2C4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094356" w:rsidRPr="007C4700" w14:paraId="0DE1D6C4" w14:textId="664B6FB4" w:rsidTr="00F026C3">
        <w:trPr>
          <w:trHeight w:val="333"/>
        </w:trPr>
        <w:tc>
          <w:tcPr>
            <w:tcW w:w="1084" w:type="pct"/>
            <w:vAlign w:val="center"/>
          </w:tcPr>
          <w:p w14:paraId="65BA1B50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77" w:type="pct"/>
            <w:vAlign w:val="center"/>
          </w:tcPr>
          <w:p w14:paraId="2FB6AB99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45" w:type="pct"/>
            <w:vAlign w:val="center"/>
          </w:tcPr>
          <w:p w14:paraId="1ED77C8E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5DAAB518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42" w:type="pct"/>
            <w:vAlign w:val="center"/>
          </w:tcPr>
          <w:p w14:paraId="77092BC5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094356" w:rsidRPr="007C4700" w14:paraId="13A70CC1" w14:textId="35E12D89" w:rsidTr="00F026C3">
        <w:trPr>
          <w:trHeight w:val="333"/>
        </w:trPr>
        <w:tc>
          <w:tcPr>
            <w:tcW w:w="1084" w:type="pct"/>
            <w:vAlign w:val="center"/>
          </w:tcPr>
          <w:p w14:paraId="0267C087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77" w:type="pct"/>
            <w:vAlign w:val="center"/>
          </w:tcPr>
          <w:p w14:paraId="6151A154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45" w:type="pct"/>
            <w:vAlign w:val="center"/>
          </w:tcPr>
          <w:p w14:paraId="54D5B1EE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7F491FC3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42" w:type="pct"/>
            <w:vAlign w:val="center"/>
          </w:tcPr>
          <w:p w14:paraId="1A9CBC1C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21E270D0" w14:textId="77777777" w:rsidR="00640E72" w:rsidRPr="007C4700" w:rsidRDefault="00640E72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18"/>
          <w:szCs w:val="18"/>
        </w:rPr>
      </w:pPr>
    </w:p>
    <w:p w14:paraId="15B64F6E" w14:textId="769ADAE8" w:rsidR="00094356" w:rsidRPr="007C4700" w:rsidRDefault="00094356" w:rsidP="00094356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bCs/>
          <w:color w:val="002060"/>
          <w:sz w:val="18"/>
          <w:szCs w:val="18"/>
        </w:rPr>
      </w:pPr>
      <w:r w:rsidRPr="007C4700">
        <w:rPr>
          <w:rFonts w:ascii="Arial" w:hAnsi="Arial" w:cs="Arial"/>
          <w:b/>
          <w:color w:val="002060"/>
          <w:sz w:val="18"/>
          <w:szCs w:val="18"/>
        </w:rPr>
        <w:t>3.</w:t>
      </w:r>
      <w:r w:rsidR="00CD2060">
        <w:rPr>
          <w:rFonts w:ascii="Arial" w:hAnsi="Arial" w:cs="Arial"/>
          <w:b/>
          <w:color w:val="002060"/>
          <w:sz w:val="18"/>
          <w:szCs w:val="18"/>
        </w:rPr>
        <w:t>10</w:t>
      </w:r>
      <w:r w:rsidRPr="007C4700">
        <w:rPr>
          <w:rFonts w:ascii="Arial" w:hAnsi="Arial" w:cs="Arial"/>
          <w:b/>
          <w:color w:val="002060"/>
          <w:sz w:val="18"/>
          <w:szCs w:val="18"/>
        </w:rPr>
        <w:t xml:space="preserve">. </w:t>
      </w:r>
      <w:r w:rsidRPr="007C4700">
        <w:rPr>
          <w:rFonts w:ascii="Arial" w:hAnsi="Arial" w:cs="Arial"/>
          <w:b/>
          <w:color w:val="002060"/>
          <w:sz w:val="18"/>
          <w:szCs w:val="18"/>
        </w:rPr>
        <w:tab/>
      </w:r>
      <w:r w:rsidR="00F026C3" w:rsidRPr="007C4700">
        <w:rPr>
          <w:rFonts w:ascii="Arial" w:hAnsi="Arial" w:cs="Arial"/>
          <w:b/>
          <w:color w:val="002060"/>
          <w:sz w:val="18"/>
          <w:szCs w:val="18"/>
        </w:rPr>
        <w:t>IMPROVEMENT WITH CERTIFICATION</w:t>
      </w:r>
    </w:p>
    <w:p w14:paraId="5D80F6C5" w14:textId="27ECCEB9" w:rsidR="00F026C3" w:rsidRPr="007C4700" w:rsidRDefault="00F026C3" w:rsidP="00094356">
      <w:pPr>
        <w:pStyle w:val="Prrafodelista"/>
        <w:spacing w:after="0" w:line="240" w:lineRule="auto"/>
        <w:ind w:left="0"/>
        <w:jc w:val="both"/>
        <w:rPr>
          <w:rFonts w:ascii="Arial" w:hAnsi="Arial" w:cs="Arial"/>
          <w:bCs/>
          <w:color w:val="002060"/>
          <w:sz w:val="20"/>
          <w:szCs w:val="20"/>
          <w:lang w:val="en-US"/>
        </w:rPr>
      </w:pPr>
      <w:r w:rsidRPr="007C4700">
        <w:rPr>
          <w:rFonts w:ascii="Arial" w:hAnsi="Arial" w:cs="Arial"/>
          <w:bCs/>
          <w:color w:val="002060"/>
          <w:sz w:val="20"/>
          <w:szCs w:val="20"/>
          <w:lang w:val="en-US"/>
        </w:rPr>
        <w:lastRenderedPageBreak/>
        <w:t xml:space="preserve">Consider certification of complementary and </w:t>
      </w:r>
      <w:r w:rsidR="008123FF" w:rsidRPr="007C4700">
        <w:rPr>
          <w:rFonts w:ascii="Arial" w:hAnsi="Arial" w:cs="Arial"/>
          <w:bCs/>
          <w:color w:val="002060"/>
          <w:sz w:val="20"/>
          <w:szCs w:val="20"/>
          <w:lang w:val="en-US"/>
        </w:rPr>
        <w:t>extension</w:t>
      </w:r>
      <w:r w:rsidRPr="007C4700">
        <w:rPr>
          <w:rFonts w:ascii="Arial" w:hAnsi="Arial" w:cs="Arial"/>
          <w:bCs/>
          <w:color w:val="002060"/>
          <w:sz w:val="20"/>
          <w:szCs w:val="20"/>
          <w:lang w:val="en-US"/>
        </w:rPr>
        <w:t xml:space="preserve"> studies in areas related to your professional development, such as improvement courses, courses in specialized techniques, postgraduate degrees and diplomas</w:t>
      </w:r>
      <w:r w:rsidR="005975F9" w:rsidRPr="007C4700">
        <w:rPr>
          <w:rFonts w:ascii="Arial" w:hAnsi="Arial" w:cs="Arial"/>
          <w:bCs/>
          <w:color w:val="002060"/>
          <w:sz w:val="20"/>
          <w:szCs w:val="20"/>
          <w:lang w:val="en-US"/>
        </w:rPr>
        <w:t xml:space="preserve"> courses</w:t>
      </w:r>
      <w:r w:rsidRPr="007C4700">
        <w:rPr>
          <w:rFonts w:ascii="Arial" w:hAnsi="Arial" w:cs="Arial"/>
          <w:bCs/>
          <w:color w:val="002060"/>
          <w:sz w:val="20"/>
          <w:szCs w:val="20"/>
          <w:lang w:val="en-US"/>
        </w:rPr>
        <w:t>.</w:t>
      </w:r>
    </w:p>
    <w:p w14:paraId="0768ECBF" w14:textId="77777777" w:rsidR="00094356" w:rsidRPr="007C4700" w:rsidRDefault="00094356" w:rsidP="00094356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color w:val="002060"/>
          <w:sz w:val="6"/>
          <w:szCs w:val="6"/>
          <w:lang w:val="en-US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3175"/>
        <w:gridCol w:w="1792"/>
        <w:gridCol w:w="2925"/>
        <w:gridCol w:w="1202"/>
        <w:gridCol w:w="1202"/>
      </w:tblGrid>
      <w:tr w:rsidR="008123FF" w:rsidRPr="007C4700" w14:paraId="60780603" w14:textId="77777777" w:rsidTr="00C141B0">
        <w:trPr>
          <w:trHeight w:val="397"/>
        </w:trPr>
        <w:tc>
          <w:tcPr>
            <w:tcW w:w="1567" w:type="pct"/>
            <w:shd w:val="clear" w:color="auto" w:fill="44546A" w:themeFill="text2"/>
          </w:tcPr>
          <w:p w14:paraId="54CD06BC" w14:textId="28997BC9" w:rsidR="008123FF" w:rsidRPr="007C4700" w:rsidRDefault="008123FF" w:rsidP="008123FF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TYPE</w:t>
            </w:r>
          </w:p>
          <w:p w14:paraId="1F11BC4B" w14:textId="32D3AFA3" w:rsidR="008123FF" w:rsidRPr="007C4700" w:rsidRDefault="008123FF" w:rsidP="008123FF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1. IMPROVEMENT COURSE</w:t>
            </w:r>
          </w:p>
          <w:p w14:paraId="27E65C81" w14:textId="1E97D077" w:rsidR="008123FF" w:rsidRPr="007C4700" w:rsidRDefault="008123FF" w:rsidP="008123FF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2. SPECIALIZED TECHNIQUE COURSE</w:t>
            </w:r>
          </w:p>
          <w:p w14:paraId="3D2E0A08" w14:textId="2D408AEA" w:rsidR="008123FF" w:rsidRPr="007C4700" w:rsidRDefault="008123FF" w:rsidP="008123FF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3. POSTGRADUATE</w:t>
            </w:r>
          </w:p>
          <w:p w14:paraId="7F973801" w14:textId="3D290379" w:rsidR="008123FF" w:rsidRPr="007C4700" w:rsidRDefault="008123FF" w:rsidP="008123FF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4. DIPLOMA</w:t>
            </w:r>
          </w:p>
        </w:tc>
        <w:tc>
          <w:tcPr>
            <w:tcW w:w="895" w:type="pct"/>
            <w:shd w:val="clear" w:color="auto" w:fill="44546A" w:themeFill="text2"/>
          </w:tcPr>
          <w:p w14:paraId="674C89A7" w14:textId="410FF357" w:rsidR="008123FF" w:rsidRPr="007C4700" w:rsidRDefault="008123FF" w:rsidP="008123FF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TION</w:t>
            </w:r>
          </w:p>
          <w:p w14:paraId="7E49BF47" w14:textId="4349B625" w:rsidR="008123FF" w:rsidRPr="007C4700" w:rsidRDefault="008123FF" w:rsidP="008123FF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City, Country)</w:t>
            </w:r>
          </w:p>
        </w:tc>
        <w:tc>
          <w:tcPr>
            <w:tcW w:w="1445" w:type="pct"/>
            <w:shd w:val="clear" w:color="auto" w:fill="44546A" w:themeFill="text2"/>
          </w:tcPr>
          <w:p w14:paraId="6E3C1168" w14:textId="410AF99C" w:rsidR="008123FF" w:rsidRPr="007C4700" w:rsidRDefault="008123FF" w:rsidP="008123FF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val="en-US" w:eastAsia="es-ES"/>
              </w:rPr>
              <w:t xml:space="preserve">BRIEF DESCRIPTION 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Max. 100 characters with spaces)</w:t>
            </w:r>
          </w:p>
        </w:tc>
        <w:tc>
          <w:tcPr>
            <w:tcW w:w="551" w:type="pct"/>
            <w:shd w:val="clear" w:color="auto" w:fill="44546A" w:themeFill="text2"/>
          </w:tcPr>
          <w:p w14:paraId="47A28CB5" w14:textId="46BBD799" w:rsidR="008123FF" w:rsidRPr="007C4700" w:rsidRDefault="008123FF" w:rsidP="008123FF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TART DATE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onth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542" w:type="pct"/>
            <w:shd w:val="clear" w:color="auto" w:fill="44546A" w:themeFill="text2"/>
          </w:tcPr>
          <w:p w14:paraId="1BBA9878" w14:textId="64D1F271" w:rsidR="008123FF" w:rsidRPr="007C4700" w:rsidRDefault="008123FF" w:rsidP="008123FF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END DATE (Month/Year)</w:t>
            </w:r>
          </w:p>
        </w:tc>
      </w:tr>
      <w:tr w:rsidR="00094356" w:rsidRPr="007C4700" w14:paraId="7EB3F033" w14:textId="77777777" w:rsidTr="00E73042">
        <w:trPr>
          <w:trHeight w:val="333"/>
        </w:trPr>
        <w:tc>
          <w:tcPr>
            <w:tcW w:w="1567" w:type="pct"/>
            <w:vAlign w:val="center"/>
          </w:tcPr>
          <w:p w14:paraId="778B99CC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95" w:type="pct"/>
            <w:vAlign w:val="center"/>
          </w:tcPr>
          <w:p w14:paraId="419818DA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45" w:type="pct"/>
            <w:vAlign w:val="center"/>
          </w:tcPr>
          <w:p w14:paraId="02FE32D9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6CF16587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42" w:type="pct"/>
            <w:vAlign w:val="center"/>
          </w:tcPr>
          <w:p w14:paraId="03D0DCD1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094356" w:rsidRPr="007C4700" w14:paraId="1A04D785" w14:textId="77777777" w:rsidTr="00E73042">
        <w:trPr>
          <w:trHeight w:val="333"/>
        </w:trPr>
        <w:tc>
          <w:tcPr>
            <w:tcW w:w="1567" w:type="pct"/>
            <w:vAlign w:val="center"/>
          </w:tcPr>
          <w:p w14:paraId="5812D028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95" w:type="pct"/>
            <w:vAlign w:val="center"/>
          </w:tcPr>
          <w:p w14:paraId="64C883A4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45" w:type="pct"/>
            <w:vAlign w:val="center"/>
          </w:tcPr>
          <w:p w14:paraId="7B6F271B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723C32AA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42" w:type="pct"/>
            <w:vAlign w:val="center"/>
          </w:tcPr>
          <w:p w14:paraId="0A708757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094356" w:rsidRPr="007C4700" w14:paraId="5277421D" w14:textId="77777777" w:rsidTr="00E73042">
        <w:trPr>
          <w:trHeight w:val="333"/>
        </w:trPr>
        <w:tc>
          <w:tcPr>
            <w:tcW w:w="1567" w:type="pct"/>
            <w:vAlign w:val="center"/>
          </w:tcPr>
          <w:p w14:paraId="46CCC4A9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95" w:type="pct"/>
            <w:vAlign w:val="center"/>
          </w:tcPr>
          <w:p w14:paraId="38A15BD7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45" w:type="pct"/>
            <w:vAlign w:val="center"/>
          </w:tcPr>
          <w:p w14:paraId="214D15C8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254968DB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42" w:type="pct"/>
            <w:vAlign w:val="center"/>
          </w:tcPr>
          <w:p w14:paraId="0C48732D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33DA5957" w14:textId="77777777" w:rsidR="00094356" w:rsidRPr="007C4700" w:rsidRDefault="00094356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18"/>
          <w:szCs w:val="18"/>
        </w:rPr>
      </w:pPr>
    </w:p>
    <w:p w14:paraId="5AA224E3" w14:textId="77777777" w:rsidR="00094356" w:rsidRPr="007C4700" w:rsidRDefault="00094356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18"/>
          <w:szCs w:val="18"/>
        </w:rPr>
      </w:pPr>
    </w:p>
    <w:p w14:paraId="17E39A55" w14:textId="440D85A9" w:rsidR="00671F2A" w:rsidRPr="007C4700" w:rsidRDefault="00DF2C2B" w:rsidP="00723F2E">
      <w:pPr>
        <w:spacing w:after="160" w:line="259" w:lineRule="auto"/>
        <w:jc w:val="left"/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I</w:t>
      </w:r>
      <w:r w:rsidR="00A13A10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V.</w:t>
      </w:r>
      <w:r w:rsidR="00A13A10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8123FF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RESEARCH EXP</w:t>
      </w:r>
      <w:r w:rsidR="006B613C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E</w:t>
      </w:r>
      <w:r w:rsidR="008123FF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RIENCE IN INVESTIGATION, DEVELOPMENT, INNOVATION AND CREATION</w:t>
      </w:r>
    </w:p>
    <w:p w14:paraId="492F3722" w14:textId="5FA6C4DB" w:rsidR="00DF2C2B" w:rsidRPr="007C4700" w:rsidRDefault="008123FF" w:rsidP="00206509">
      <w:pPr>
        <w:suppressAutoHyphens/>
        <w:rPr>
          <w:rFonts w:ascii="Arial" w:hAnsi="Arial" w:cs="Arial"/>
          <w:b/>
          <w:color w:val="002060"/>
          <w:spacing w:val="-2"/>
          <w:sz w:val="18"/>
          <w:szCs w:val="18"/>
        </w:rPr>
      </w:pPr>
      <w:r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IDENTIFICATION IN SCIENTIFIC DATABASE</w:t>
      </w:r>
    </w:p>
    <w:p w14:paraId="5F7065C7" w14:textId="77777777" w:rsidR="00DF2C2B" w:rsidRPr="007C4700" w:rsidRDefault="00DF2C2B" w:rsidP="00206509">
      <w:pPr>
        <w:suppressAutoHyphens/>
        <w:rPr>
          <w:rFonts w:ascii="Arial" w:hAnsi="Arial" w:cs="Arial"/>
          <w:b/>
          <w:color w:val="002060"/>
          <w:spacing w:val="-2"/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8628"/>
      </w:tblGrid>
      <w:tr w:rsidR="00DF2C2B" w:rsidRPr="00EE68CD" w14:paraId="70C3CD0E" w14:textId="77777777" w:rsidTr="004C4F41">
        <w:trPr>
          <w:trHeight w:val="286"/>
        </w:trPr>
        <w:tc>
          <w:tcPr>
            <w:tcW w:w="810" w:type="pct"/>
            <w:shd w:val="clear" w:color="auto" w:fill="44546A" w:themeFill="text2"/>
            <w:vAlign w:val="center"/>
          </w:tcPr>
          <w:p w14:paraId="645563FC" w14:textId="37C629E3" w:rsidR="00DF2C2B" w:rsidRPr="007C4700" w:rsidRDefault="008123FF" w:rsidP="00243F22">
            <w:pPr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Database</w:t>
            </w:r>
            <w:proofErr w:type="spellEnd"/>
          </w:p>
        </w:tc>
        <w:tc>
          <w:tcPr>
            <w:tcW w:w="4190" w:type="pct"/>
            <w:tcBorders>
              <w:bottom w:val="single" w:sz="4" w:space="0" w:color="auto"/>
            </w:tcBorders>
            <w:shd w:val="clear" w:color="auto" w:fill="44546A"/>
            <w:vAlign w:val="center"/>
          </w:tcPr>
          <w:p w14:paraId="32EAB238" w14:textId="088EADFC" w:rsidR="00DF2C2B" w:rsidRPr="007C4700" w:rsidRDefault="008123FF" w:rsidP="00243F22">
            <w:pPr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  <w:lang w:val="en-US"/>
              </w:rPr>
              <w:t>Direct access l</w:t>
            </w:r>
            <w:r w:rsidR="00300D7A" w:rsidRPr="007C4700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  <w:lang w:val="en-US"/>
              </w:rPr>
              <w:t xml:space="preserve">ink </w:t>
            </w:r>
            <w:r w:rsidRPr="007C4700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  <w:lang w:val="en-US"/>
              </w:rPr>
              <w:t>or identification code</w:t>
            </w:r>
          </w:p>
        </w:tc>
      </w:tr>
      <w:tr w:rsidR="00DF2C2B" w:rsidRPr="007C4700" w14:paraId="0B896974" w14:textId="77777777" w:rsidTr="004C4F41">
        <w:trPr>
          <w:trHeight w:val="286"/>
        </w:trPr>
        <w:tc>
          <w:tcPr>
            <w:tcW w:w="810" w:type="pct"/>
            <w:shd w:val="clear" w:color="auto" w:fill="44546A" w:themeFill="text2"/>
            <w:vAlign w:val="center"/>
          </w:tcPr>
          <w:p w14:paraId="6793DC5B" w14:textId="44522C4E" w:rsidR="00DF2C2B" w:rsidRPr="007C4700" w:rsidRDefault="00300D7A" w:rsidP="00243F22">
            <w:pPr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Scopus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 xml:space="preserve"> ID</w:t>
            </w:r>
            <w:r w:rsidR="003D0853" w:rsidRPr="007C4700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*</w:t>
            </w:r>
          </w:p>
        </w:tc>
        <w:tc>
          <w:tcPr>
            <w:tcW w:w="4190" w:type="pct"/>
            <w:tcBorders>
              <w:bottom w:val="single" w:sz="4" w:space="0" w:color="auto"/>
            </w:tcBorders>
            <w:vAlign w:val="center"/>
          </w:tcPr>
          <w:p w14:paraId="04C81990" w14:textId="64AE3B4E" w:rsidR="00DF2C2B" w:rsidRPr="007C4700" w:rsidRDefault="00DF2C2B" w:rsidP="00243F22">
            <w:pPr>
              <w:suppressAutoHyphens/>
              <w:jc w:val="left"/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</w:pPr>
          </w:p>
        </w:tc>
      </w:tr>
      <w:tr w:rsidR="00DF2C2B" w:rsidRPr="007C4700" w14:paraId="1E3C82F9" w14:textId="77777777" w:rsidTr="004C4F41">
        <w:trPr>
          <w:trHeight w:val="286"/>
        </w:trPr>
        <w:tc>
          <w:tcPr>
            <w:tcW w:w="810" w:type="pct"/>
            <w:shd w:val="clear" w:color="auto" w:fill="44546A" w:themeFill="text2"/>
          </w:tcPr>
          <w:p w14:paraId="319F4D33" w14:textId="1F7A90F8" w:rsidR="00DF2C2B" w:rsidRPr="007C4700" w:rsidRDefault="00300D7A" w:rsidP="00243F22">
            <w:pPr>
              <w:suppressAutoHyphens/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 xml:space="preserve">Google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Scholar</w:t>
            </w:r>
            <w:proofErr w:type="spellEnd"/>
            <w:r w:rsidR="003D0853" w:rsidRPr="007C4700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*</w:t>
            </w:r>
          </w:p>
        </w:tc>
        <w:tc>
          <w:tcPr>
            <w:tcW w:w="4190" w:type="pct"/>
            <w:vAlign w:val="center"/>
          </w:tcPr>
          <w:p w14:paraId="0038CDD1" w14:textId="0B261B59" w:rsidR="00DF2C2B" w:rsidRPr="007C4700" w:rsidRDefault="00DF2C2B" w:rsidP="00243F22">
            <w:pPr>
              <w:suppressAutoHyphens/>
              <w:jc w:val="left"/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</w:pPr>
          </w:p>
        </w:tc>
      </w:tr>
      <w:tr w:rsidR="00DF2C2B" w:rsidRPr="007C4700" w14:paraId="1815AE4E" w14:textId="77777777" w:rsidTr="004C4F41">
        <w:trPr>
          <w:trHeight w:val="286"/>
        </w:trPr>
        <w:tc>
          <w:tcPr>
            <w:tcW w:w="810" w:type="pct"/>
            <w:tcBorders>
              <w:bottom w:val="nil"/>
            </w:tcBorders>
            <w:shd w:val="clear" w:color="auto" w:fill="44546A" w:themeFill="text2"/>
          </w:tcPr>
          <w:p w14:paraId="12795F35" w14:textId="3C182B66" w:rsidR="00DF2C2B" w:rsidRPr="007C4700" w:rsidRDefault="00300D7A" w:rsidP="00243F22">
            <w:pPr>
              <w:suppressAutoHyphens/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ORCID</w:t>
            </w:r>
            <w:r w:rsidR="003D0853" w:rsidRPr="007C4700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*</w:t>
            </w:r>
          </w:p>
        </w:tc>
        <w:tc>
          <w:tcPr>
            <w:tcW w:w="4190" w:type="pct"/>
            <w:vAlign w:val="center"/>
          </w:tcPr>
          <w:p w14:paraId="7E582F26" w14:textId="4FF3CA0C" w:rsidR="00DF2C2B" w:rsidRPr="007C4700" w:rsidRDefault="00DF2C2B" w:rsidP="00243F22">
            <w:pPr>
              <w:suppressAutoHyphens/>
              <w:jc w:val="left"/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</w:pPr>
          </w:p>
        </w:tc>
      </w:tr>
    </w:tbl>
    <w:p w14:paraId="6440B91D" w14:textId="077DBAD6" w:rsidR="003D0853" w:rsidRPr="007C4700" w:rsidRDefault="003D0853" w:rsidP="00206509">
      <w:pPr>
        <w:suppressAutoHyphens/>
        <w:rPr>
          <w:rFonts w:ascii="Arial" w:hAnsi="Arial" w:cs="Arial"/>
          <w:b/>
          <w:color w:val="002060"/>
          <w:spacing w:val="-2"/>
          <w:sz w:val="18"/>
          <w:szCs w:val="18"/>
        </w:rPr>
      </w:pPr>
      <w:r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 xml:space="preserve">(*) </w:t>
      </w:r>
      <w:proofErr w:type="spellStart"/>
      <w:r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Mandatory</w:t>
      </w:r>
      <w:proofErr w:type="spellEnd"/>
      <w:r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 xml:space="preserve">. </w:t>
      </w:r>
    </w:p>
    <w:p w14:paraId="7D755ABC" w14:textId="77777777" w:rsidR="003D0853" w:rsidRPr="007C4700" w:rsidRDefault="003D0853" w:rsidP="00206509">
      <w:pPr>
        <w:suppressAutoHyphens/>
        <w:rPr>
          <w:rFonts w:ascii="Arial" w:hAnsi="Arial" w:cs="Arial"/>
          <w:b/>
          <w:color w:val="002060"/>
          <w:spacing w:val="-2"/>
          <w:sz w:val="18"/>
          <w:szCs w:val="18"/>
        </w:rPr>
      </w:pPr>
    </w:p>
    <w:p w14:paraId="11A47CA8" w14:textId="52CD59A0" w:rsidR="00E74F8F" w:rsidRPr="007C4700" w:rsidRDefault="005E0709" w:rsidP="00206509">
      <w:pPr>
        <w:suppressAutoHyphens/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</w:pPr>
      <w:r w:rsidRPr="005E0709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RESEARCH INTERESTS AND EXPERTISE</w:t>
      </w:r>
      <w:r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 xml:space="preserve"> </w:t>
      </w:r>
      <w:r w:rsidR="00F80FC4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(</w:t>
      </w:r>
      <w:r w:rsidR="008123FF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MAX</w:t>
      </w:r>
      <w:r w:rsidR="009C712B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.</w:t>
      </w:r>
      <w:r w:rsidR="00F80FC4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 xml:space="preserve"> 3</w:t>
      </w:r>
      <w:r w:rsidR="009C712B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 xml:space="preserve"> of 100 characters with spaces</w:t>
      </w:r>
      <w:r w:rsidR="00F80FC4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):</w:t>
      </w:r>
    </w:p>
    <w:p w14:paraId="6E4F0156" w14:textId="77777777" w:rsidR="00206509" w:rsidRPr="007C4700" w:rsidRDefault="00206509" w:rsidP="00206509">
      <w:pPr>
        <w:suppressAutoHyphens/>
        <w:rPr>
          <w:rFonts w:ascii="Arial" w:hAnsi="Arial" w:cs="Arial"/>
          <w:b/>
          <w:spacing w:val="-2"/>
          <w:sz w:val="10"/>
          <w:szCs w:val="10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8628"/>
      </w:tblGrid>
      <w:tr w:rsidR="00206509" w:rsidRPr="00CD2060" w14:paraId="23D59390" w14:textId="77777777" w:rsidTr="000F7011">
        <w:trPr>
          <w:trHeight w:val="286"/>
        </w:trPr>
        <w:tc>
          <w:tcPr>
            <w:tcW w:w="810" w:type="pct"/>
            <w:vMerge w:val="restart"/>
            <w:shd w:val="clear" w:color="auto" w:fill="323E4F" w:themeFill="text2" w:themeFillShade="BF"/>
            <w:vAlign w:val="center"/>
          </w:tcPr>
          <w:p w14:paraId="67F324F2" w14:textId="2E9E87C9" w:rsidR="00206509" w:rsidRPr="00EE68CD" w:rsidRDefault="009C712B" w:rsidP="00243F22">
            <w:pPr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  <w:lang w:val="en-US"/>
              </w:rPr>
            </w:pPr>
            <w:r w:rsidRPr="00EE68C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  <w:lang w:val="en-US"/>
              </w:rPr>
              <w:t>Research lines</w:t>
            </w:r>
            <w:r w:rsidR="00CD2060" w:rsidRPr="00EE68C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  <w:lang w:val="en-US"/>
              </w:rPr>
              <w:t xml:space="preserve"> </w:t>
            </w:r>
            <w:r w:rsidR="000F7011" w:rsidRPr="00EE68C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  <w:lang w:val="en-US"/>
              </w:rPr>
              <w:t>associated</w:t>
            </w:r>
            <w:r w:rsidR="00CD2060" w:rsidRPr="00EE68C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  <w:lang w:val="en-US"/>
              </w:rPr>
              <w:t xml:space="preserve"> </w:t>
            </w:r>
            <w:r w:rsidR="005E0709" w:rsidRPr="00EE68C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  <w:lang w:val="en-US"/>
              </w:rPr>
              <w:t xml:space="preserve">with </w:t>
            </w:r>
            <w:r w:rsidR="00CD2060" w:rsidRPr="00EE68C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  <w:lang w:val="en-US"/>
              </w:rPr>
              <w:t>ANID</w:t>
            </w:r>
            <w:r w:rsidR="005E0709" w:rsidRPr="00EE68C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  <w:lang w:val="en-US"/>
              </w:rPr>
              <w:t xml:space="preserve"> disciplines</w:t>
            </w:r>
          </w:p>
        </w:tc>
        <w:tc>
          <w:tcPr>
            <w:tcW w:w="4190" w:type="pct"/>
            <w:tcBorders>
              <w:bottom w:val="single" w:sz="4" w:space="0" w:color="auto"/>
            </w:tcBorders>
            <w:vAlign w:val="center"/>
          </w:tcPr>
          <w:p w14:paraId="42828282" w14:textId="77777777" w:rsidR="00206509" w:rsidRPr="00EE68CD" w:rsidRDefault="00206509" w:rsidP="00243F22">
            <w:pPr>
              <w:suppressAutoHyphens/>
              <w:jc w:val="left"/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</w:pPr>
            <w:r w:rsidRPr="00EE68CD"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  <w:t>1.</w:t>
            </w:r>
          </w:p>
        </w:tc>
      </w:tr>
      <w:tr w:rsidR="00206509" w:rsidRPr="00CD2060" w14:paraId="5E906CB7" w14:textId="77777777" w:rsidTr="000F7011">
        <w:trPr>
          <w:trHeight w:val="286"/>
        </w:trPr>
        <w:tc>
          <w:tcPr>
            <w:tcW w:w="810" w:type="pct"/>
            <w:vMerge/>
            <w:shd w:val="clear" w:color="auto" w:fill="323E4F" w:themeFill="text2" w:themeFillShade="BF"/>
          </w:tcPr>
          <w:p w14:paraId="538AC916" w14:textId="77777777" w:rsidR="00206509" w:rsidRPr="00EE68CD" w:rsidRDefault="00206509" w:rsidP="00243F22">
            <w:pPr>
              <w:suppressAutoHyphens/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</w:pPr>
          </w:p>
        </w:tc>
        <w:tc>
          <w:tcPr>
            <w:tcW w:w="4190" w:type="pct"/>
            <w:vAlign w:val="center"/>
          </w:tcPr>
          <w:p w14:paraId="5E041B19" w14:textId="77777777" w:rsidR="00206509" w:rsidRPr="00EE68CD" w:rsidRDefault="00206509" w:rsidP="00243F22">
            <w:pPr>
              <w:suppressAutoHyphens/>
              <w:jc w:val="left"/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</w:pPr>
            <w:r w:rsidRPr="00EE68CD"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  <w:t>2.</w:t>
            </w:r>
          </w:p>
        </w:tc>
      </w:tr>
      <w:tr w:rsidR="00206509" w:rsidRPr="00CD2060" w14:paraId="29BEF1FD" w14:textId="77777777" w:rsidTr="000F7011">
        <w:trPr>
          <w:trHeight w:val="286"/>
        </w:trPr>
        <w:tc>
          <w:tcPr>
            <w:tcW w:w="810" w:type="pct"/>
            <w:vMerge/>
            <w:shd w:val="clear" w:color="auto" w:fill="323E4F" w:themeFill="text2" w:themeFillShade="BF"/>
          </w:tcPr>
          <w:p w14:paraId="65A79221" w14:textId="77777777" w:rsidR="00206509" w:rsidRPr="00EE68CD" w:rsidRDefault="00206509" w:rsidP="00243F22">
            <w:pPr>
              <w:suppressAutoHyphens/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</w:pPr>
          </w:p>
        </w:tc>
        <w:tc>
          <w:tcPr>
            <w:tcW w:w="4190" w:type="pct"/>
            <w:vAlign w:val="center"/>
          </w:tcPr>
          <w:p w14:paraId="0AC7B031" w14:textId="77777777" w:rsidR="00206509" w:rsidRPr="00EE68CD" w:rsidRDefault="00206509" w:rsidP="00243F22">
            <w:pPr>
              <w:suppressAutoHyphens/>
              <w:jc w:val="left"/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</w:pPr>
            <w:r w:rsidRPr="00EE68CD"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  <w:t>3.</w:t>
            </w:r>
          </w:p>
        </w:tc>
      </w:tr>
      <w:tr w:rsidR="00CD2060" w:rsidRPr="007C4700" w14:paraId="68F19B08" w14:textId="77777777" w:rsidTr="000F7011">
        <w:trPr>
          <w:trHeight w:val="646"/>
        </w:trPr>
        <w:tc>
          <w:tcPr>
            <w:tcW w:w="810" w:type="pct"/>
            <w:tcBorders>
              <w:bottom w:val="nil"/>
            </w:tcBorders>
            <w:shd w:val="clear" w:color="auto" w:fill="323E4F" w:themeFill="text2" w:themeFillShade="BF"/>
          </w:tcPr>
          <w:p w14:paraId="26AC84AC" w14:textId="2EA6C6D8" w:rsidR="00CD2060" w:rsidRPr="000F7011" w:rsidRDefault="000F7011" w:rsidP="00243F22">
            <w:pPr>
              <w:suppressAutoHyphens/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</w:pPr>
            <w:proofErr w:type="spellStart"/>
            <w:r w:rsidRPr="000F7011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Postgraduate</w:t>
            </w:r>
            <w:proofErr w:type="spellEnd"/>
            <w:r w:rsidRPr="000F7011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 xml:space="preserve"> CNA área </w:t>
            </w:r>
            <w:proofErr w:type="spellStart"/>
            <w:r w:rsidRPr="000F7011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committee</w:t>
            </w:r>
            <w:proofErr w:type="spellEnd"/>
            <w:r w:rsidRPr="000F7011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*</w:t>
            </w:r>
          </w:p>
        </w:tc>
        <w:tc>
          <w:tcPr>
            <w:tcW w:w="4190" w:type="pct"/>
            <w:vAlign w:val="center"/>
          </w:tcPr>
          <w:p w14:paraId="436A8809" w14:textId="77777777" w:rsidR="00CD2060" w:rsidRPr="007C4700" w:rsidRDefault="00CD2060" w:rsidP="00243F22">
            <w:pPr>
              <w:suppressAutoHyphens/>
              <w:jc w:val="left"/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</w:pPr>
          </w:p>
        </w:tc>
      </w:tr>
    </w:tbl>
    <w:p w14:paraId="5313A49F" w14:textId="3A1D1FF1" w:rsidR="000F7011" w:rsidRPr="00EE68CD" w:rsidRDefault="000F7011" w:rsidP="000F7011">
      <w:pPr>
        <w:rPr>
          <w:rFonts w:ascii="Arial" w:hAnsi="Arial" w:cs="Arial"/>
          <w:b/>
          <w:color w:val="002060"/>
          <w:sz w:val="15"/>
          <w:szCs w:val="15"/>
          <w:lang w:val="es-ES_tradnl"/>
        </w:rPr>
      </w:pPr>
      <w:r w:rsidRPr="00EE68CD">
        <w:rPr>
          <w:rFonts w:ascii="Arial" w:hAnsi="Arial" w:cs="Arial"/>
          <w:b/>
          <w:color w:val="002060"/>
          <w:sz w:val="15"/>
          <w:szCs w:val="15"/>
          <w:lang w:val="es-ES_tradnl"/>
        </w:rPr>
        <w:t>*</w:t>
      </w:r>
      <w:hyperlink r:id="rId8" w:history="1">
        <w:r w:rsidRPr="00EE68CD">
          <w:rPr>
            <w:rStyle w:val="Hipervnculo"/>
            <w:sz w:val="15"/>
            <w:szCs w:val="15"/>
          </w:rPr>
          <w:t>https://www.cnachile.cl/paginas/acreditacion-postgrado.aspx</w:t>
        </w:r>
      </w:hyperlink>
    </w:p>
    <w:p w14:paraId="046BDCC3" w14:textId="2B13A998" w:rsidR="005E0709" w:rsidRPr="00EE68CD" w:rsidRDefault="005E0709" w:rsidP="000F7011">
      <w:pPr>
        <w:rPr>
          <w:rFonts w:ascii="Arial" w:hAnsi="Arial" w:cs="Arial"/>
          <w:b/>
          <w:color w:val="002060"/>
          <w:sz w:val="15"/>
          <w:szCs w:val="15"/>
          <w:lang w:val="es-ES_tradnl"/>
        </w:rPr>
      </w:pPr>
      <w:r w:rsidRPr="00EE68CD">
        <w:rPr>
          <w:rFonts w:ascii="Arial" w:hAnsi="Arial" w:cs="Arial"/>
          <w:b/>
          <w:color w:val="002060"/>
          <w:sz w:val="15"/>
          <w:szCs w:val="15"/>
          <w:lang w:val="es-ES_tradnl"/>
        </w:rPr>
        <w:t>**</w:t>
      </w:r>
      <w:hyperlink r:id="rId9" w:history="1">
        <w:r w:rsidRPr="00EE68CD">
          <w:rPr>
            <w:rStyle w:val="Hipervnculo"/>
            <w:sz w:val="15"/>
            <w:szCs w:val="15"/>
          </w:rPr>
          <w:t>https://s3.amazonaws.com/documentos.anid.cl/proyectoinvestigacion/2024/regular/postulacion/Disciplinas_Sectores_Aplicacion.pdf</w:t>
        </w:r>
      </w:hyperlink>
      <w:r w:rsidRPr="00EE68CD">
        <w:rPr>
          <w:rFonts w:ascii="Arial" w:hAnsi="Arial" w:cs="Arial"/>
          <w:b/>
          <w:color w:val="002060"/>
          <w:sz w:val="15"/>
          <w:szCs w:val="15"/>
          <w:lang w:val="es-ES_tradnl"/>
        </w:rPr>
        <w:t xml:space="preserve"> </w:t>
      </w:r>
    </w:p>
    <w:p w14:paraId="1D563481" w14:textId="77777777" w:rsidR="005C60A2" w:rsidRPr="007C4700" w:rsidRDefault="005C60A2" w:rsidP="005A553F">
      <w:pPr>
        <w:rPr>
          <w:rFonts w:ascii="Arial" w:hAnsi="Arial" w:cs="Arial"/>
          <w:b/>
          <w:color w:val="002060"/>
          <w:sz w:val="18"/>
          <w:szCs w:val="18"/>
          <w:lang w:val="es-ES_tradnl"/>
        </w:rPr>
      </w:pPr>
    </w:p>
    <w:p w14:paraId="748E26E5" w14:textId="77777777" w:rsidR="00F14F07" w:rsidRPr="007C4700" w:rsidRDefault="00F14F07" w:rsidP="005A553F">
      <w:pPr>
        <w:rPr>
          <w:rFonts w:ascii="Arial" w:hAnsi="Arial" w:cs="Arial"/>
          <w:b/>
          <w:color w:val="002060"/>
          <w:sz w:val="18"/>
          <w:szCs w:val="18"/>
          <w:lang w:val="es-ES_tradnl"/>
        </w:rPr>
      </w:pPr>
    </w:p>
    <w:p w14:paraId="0F28F82E" w14:textId="6BAAD72C" w:rsidR="005C60A2" w:rsidRPr="007C4700" w:rsidRDefault="001D3ADB" w:rsidP="001D3ADB">
      <w:pPr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4.</w:t>
      </w:r>
      <w:r w:rsidR="00F14F07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1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.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5E0709">
        <w:rPr>
          <w:rFonts w:ascii="Arial" w:hAnsi="Arial" w:cs="Arial"/>
          <w:b/>
          <w:color w:val="002060"/>
          <w:sz w:val="18"/>
          <w:szCs w:val="18"/>
          <w:lang w:val="en-US"/>
        </w:rPr>
        <w:t>PUBLICATIONS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</w:t>
      </w:r>
      <w:r w:rsidR="003D0853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(</w:t>
      </w:r>
      <w:proofErr w:type="spellStart"/>
      <w:r w:rsidR="003D0853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WoS</w:t>
      </w:r>
      <w:proofErr w:type="spellEnd"/>
      <w:r w:rsidR="00535910">
        <w:rPr>
          <w:rFonts w:ascii="Arial" w:hAnsi="Arial" w:cs="Arial"/>
          <w:b/>
          <w:color w:val="002060"/>
          <w:sz w:val="18"/>
          <w:szCs w:val="18"/>
          <w:lang w:val="en-US"/>
        </w:rPr>
        <w:t>/Scopus</w:t>
      </w:r>
      <w:r w:rsidR="003D0853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)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</w:t>
      </w:r>
      <w:r w:rsidR="009C712B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IN</w:t>
      </w:r>
      <w:r w:rsidR="006B613C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</w:t>
      </w:r>
      <w:r w:rsidR="009C712B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THE LAST 5 YEARS</w:t>
      </w:r>
    </w:p>
    <w:p w14:paraId="20200984" w14:textId="0A29343C" w:rsidR="009C712B" w:rsidRPr="007C4700" w:rsidRDefault="006B613C" w:rsidP="005A553F">
      <w:pPr>
        <w:rPr>
          <w:rFonts w:ascii="Arial" w:hAnsi="Arial" w:cs="Arial"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color w:val="002060"/>
          <w:sz w:val="18"/>
          <w:szCs w:val="18"/>
          <w:lang w:val="en-US"/>
        </w:rPr>
        <w:t>Thorough</w:t>
      </w:r>
      <w:r w:rsidR="009C712B" w:rsidRPr="007C4700">
        <w:rPr>
          <w:rFonts w:ascii="Arial" w:hAnsi="Arial" w:cs="Arial"/>
          <w:color w:val="002060"/>
          <w:sz w:val="18"/>
          <w:szCs w:val="18"/>
          <w:lang w:val="en-US"/>
        </w:rPr>
        <w:t xml:space="preserve">ly reference the </w:t>
      </w:r>
      <w:r w:rsidR="00CD5BCF" w:rsidRPr="007C4700">
        <w:rPr>
          <w:rFonts w:ascii="Arial" w:hAnsi="Arial" w:cs="Arial"/>
          <w:color w:val="002060"/>
          <w:sz w:val="18"/>
          <w:szCs w:val="18"/>
          <w:lang w:val="en-US"/>
        </w:rPr>
        <w:t>published, accepted, or in-press article</w:t>
      </w:r>
      <w:r w:rsidR="009C712B" w:rsidRPr="007C4700">
        <w:rPr>
          <w:rFonts w:ascii="Arial" w:hAnsi="Arial" w:cs="Arial"/>
          <w:color w:val="002060"/>
          <w:sz w:val="18"/>
          <w:szCs w:val="18"/>
          <w:lang w:val="en-US"/>
        </w:rPr>
        <w:t xml:space="preserve">s during the last </w:t>
      </w:r>
      <w:r w:rsidR="005E0709">
        <w:rPr>
          <w:rFonts w:ascii="Arial" w:hAnsi="Arial" w:cs="Arial"/>
          <w:color w:val="002060"/>
          <w:sz w:val="18"/>
          <w:szCs w:val="18"/>
          <w:lang w:val="en-US"/>
        </w:rPr>
        <w:t>five</w:t>
      </w:r>
      <w:r w:rsidR="005E0709" w:rsidRPr="007C4700">
        <w:rPr>
          <w:rFonts w:ascii="Arial" w:hAnsi="Arial" w:cs="Arial"/>
          <w:color w:val="002060"/>
          <w:sz w:val="18"/>
          <w:szCs w:val="18"/>
          <w:lang w:val="en-US"/>
        </w:rPr>
        <w:t xml:space="preserve"> </w:t>
      </w:r>
      <w:r w:rsidR="009C712B" w:rsidRPr="007C4700">
        <w:rPr>
          <w:rFonts w:ascii="Arial" w:hAnsi="Arial" w:cs="Arial"/>
          <w:color w:val="002060"/>
          <w:sz w:val="18"/>
          <w:szCs w:val="18"/>
          <w:lang w:val="en-US"/>
        </w:rPr>
        <w:t>years.</w:t>
      </w:r>
    </w:p>
    <w:p w14:paraId="036C5157" w14:textId="77777777" w:rsidR="002D7E50" w:rsidRPr="007C4700" w:rsidRDefault="002230C6" w:rsidP="005A553F">
      <w:pPr>
        <w:widowControl w:val="0"/>
        <w:tabs>
          <w:tab w:val="left" w:pos="-417"/>
          <w:tab w:val="left" w:pos="993"/>
        </w:tabs>
        <w:rPr>
          <w:rFonts w:ascii="Arial" w:hAnsi="Arial" w:cs="Arial"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color w:val="002060"/>
          <w:sz w:val="18"/>
          <w:szCs w:val="18"/>
          <w:lang w:val="en-US"/>
        </w:rPr>
        <w:tab/>
      </w:r>
      <w:r w:rsidR="002D7E50" w:rsidRPr="007C4700">
        <w:rPr>
          <w:rFonts w:ascii="Arial" w:hAnsi="Arial" w:cs="Arial"/>
          <w:color w:val="002060"/>
          <w:sz w:val="18"/>
          <w:szCs w:val="18"/>
          <w:lang w:val="en-US"/>
        </w:rPr>
        <w:tab/>
      </w:r>
    </w:p>
    <w:tbl>
      <w:tblPr>
        <w:tblStyle w:val="Tablaconcuadrcula"/>
        <w:tblW w:w="10296" w:type="dxa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822"/>
        <w:gridCol w:w="850"/>
        <w:gridCol w:w="992"/>
        <w:gridCol w:w="1546"/>
        <w:gridCol w:w="468"/>
        <w:gridCol w:w="900"/>
        <w:gridCol w:w="919"/>
        <w:gridCol w:w="450"/>
        <w:gridCol w:w="1369"/>
      </w:tblGrid>
      <w:tr w:rsidR="00E3785B" w:rsidRPr="007C4700" w14:paraId="3AC5A359" w14:textId="77777777" w:rsidTr="00D64420">
        <w:trPr>
          <w:trHeight w:val="75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7ADA6525" w14:textId="617C48CD" w:rsidR="00E3785B" w:rsidRPr="007C4700" w:rsidRDefault="00E3785B" w:rsidP="00243F2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ut</w:t>
            </w:r>
            <w:r w:rsidR="009C712B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h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s)</w:t>
            </w:r>
          </w:p>
        </w:tc>
        <w:tc>
          <w:tcPr>
            <w:tcW w:w="8316" w:type="dxa"/>
            <w:gridSpan w:val="9"/>
          </w:tcPr>
          <w:p w14:paraId="27672365" w14:textId="77777777" w:rsidR="00E3785B" w:rsidRPr="007C4700" w:rsidRDefault="00E3785B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E3785B" w:rsidRPr="007C4700" w14:paraId="01005177" w14:textId="77777777" w:rsidTr="00D64420">
        <w:trPr>
          <w:trHeight w:val="50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4B185603" w14:textId="1A1617D9" w:rsidR="00E3785B" w:rsidRPr="007C4700" w:rsidRDefault="009C712B" w:rsidP="00243F2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rticl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tle</w:t>
            </w:r>
            <w:proofErr w:type="spellEnd"/>
          </w:p>
        </w:tc>
        <w:tc>
          <w:tcPr>
            <w:tcW w:w="8316" w:type="dxa"/>
            <w:gridSpan w:val="9"/>
          </w:tcPr>
          <w:p w14:paraId="7FA89245" w14:textId="77777777" w:rsidR="00E3785B" w:rsidRPr="007C4700" w:rsidRDefault="00E3785B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A361D1" w:rsidRPr="007C4700" w14:paraId="2019660E" w14:textId="2C12CE78" w:rsidTr="00843F20">
        <w:trPr>
          <w:trHeight w:val="283"/>
          <w:jc w:val="center"/>
        </w:trPr>
        <w:tc>
          <w:tcPr>
            <w:tcW w:w="1980" w:type="dxa"/>
            <w:vMerge w:val="restart"/>
            <w:shd w:val="clear" w:color="auto" w:fill="44546A" w:themeFill="text2"/>
            <w:vAlign w:val="center"/>
          </w:tcPr>
          <w:p w14:paraId="0441E108" w14:textId="76E42AAB" w:rsidR="00A361D1" w:rsidRPr="007C4700" w:rsidRDefault="00A361D1" w:rsidP="00243F2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Journal</w:t>
            </w:r>
            <w:proofErr w:type="spellEnd"/>
          </w:p>
        </w:tc>
        <w:tc>
          <w:tcPr>
            <w:tcW w:w="4678" w:type="dxa"/>
            <w:gridSpan w:val="5"/>
            <w:vMerge w:val="restart"/>
          </w:tcPr>
          <w:p w14:paraId="6E62961E" w14:textId="77777777" w:rsidR="00A361D1" w:rsidRPr="007C4700" w:rsidRDefault="00A361D1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819" w:type="dxa"/>
            <w:gridSpan w:val="2"/>
            <w:shd w:val="clear" w:color="auto" w:fill="44546A" w:themeFill="text2"/>
          </w:tcPr>
          <w:p w14:paraId="19CFED41" w14:textId="77777777" w:rsidR="00A361D1" w:rsidRPr="007C4700" w:rsidRDefault="00A361D1" w:rsidP="00BD29A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dexing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oS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copus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1819" w:type="dxa"/>
            <w:gridSpan w:val="2"/>
            <w:shd w:val="clear" w:color="auto" w:fill="44546A" w:themeFill="text2"/>
          </w:tcPr>
          <w:p w14:paraId="68879FBE" w14:textId="1A26EAF1" w:rsidR="00A361D1" w:rsidRPr="007C4700" w:rsidRDefault="00A361D1" w:rsidP="00BD29A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Quartil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</w:tr>
      <w:tr w:rsidR="00A361D1" w:rsidRPr="007C4700" w14:paraId="69E26691" w14:textId="2062DDFE" w:rsidTr="00CF7F92">
        <w:trPr>
          <w:trHeight w:val="191"/>
          <w:jc w:val="center"/>
        </w:trPr>
        <w:tc>
          <w:tcPr>
            <w:tcW w:w="1980" w:type="dxa"/>
            <w:vMerge/>
            <w:shd w:val="clear" w:color="auto" w:fill="44546A" w:themeFill="text2"/>
            <w:vAlign w:val="center"/>
          </w:tcPr>
          <w:p w14:paraId="096CF47E" w14:textId="77777777" w:rsidR="00A361D1" w:rsidRPr="007C4700" w:rsidRDefault="00A361D1" w:rsidP="00243F2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4678" w:type="dxa"/>
            <w:gridSpan w:val="5"/>
            <w:vMerge/>
          </w:tcPr>
          <w:p w14:paraId="33EC2B3D" w14:textId="77777777" w:rsidR="00A361D1" w:rsidRPr="007C4700" w:rsidRDefault="00A361D1" w:rsidP="00243F2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9" w:type="dxa"/>
            <w:gridSpan w:val="2"/>
          </w:tcPr>
          <w:p w14:paraId="226D766D" w14:textId="77777777" w:rsidR="00A361D1" w:rsidRPr="007C4700" w:rsidRDefault="00A361D1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819" w:type="dxa"/>
            <w:gridSpan w:val="2"/>
          </w:tcPr>
          <w:p w14:paraId="0BEB1E83" w14:textId="50B3F291" w:rsidR="00A361D1" w:rsidRPr="007C4700" w:rsidRDefault="00A361D1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E3785B" w:rsidRPr="00EE68CD" w14:paraId="41F2533B" w14:textId="77777777" w:rsidTr="00243F22">
        <w:trPr>
          <w:trHeight w:val="189"/>
          <w:jc w:val="center"/>
        </w:trPr>
        <w:tc>
          <w:tcPr>
            <w:tcW w:w="1980" w:type="dxa"/>
            <w:vMerge w:val="restart"/>
            <w:shd w:val="clear" w:color="auto" w:fill="44546A" w:themeFill="text2"/>
            <w:vAlign w:val="center"/>
          </w:tcPr>
          <w:p w14:paraId="2D85C3EF" w14:textId="2A65FDB5" w:rsidR="00E3785B" w:rsidRPr="007C4700" w:rsidRDefault="009C712B" w:rsidP="00243F2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Bibliographic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eference</w:t>
            </w:r>
            <w:proofErr w:type="spellEnd"/>
          </w:p>
        </w:tc>
        <w:tc>
          <w:tcPr>
            <w:tcW w:w="822" w:type="dxa"/>
            <w:shd w:val="clear" w:color="auto" w:fill="44546A" w:themeFill="text2"/>
            <w:vAlign w:val="center"/>
          </w:tcPr>
          <w:p w14:paraId="7FBA79F1" w14:textId="5D4DDE3C" w:rsidR="00E3785B" w:rsidRPr="007C4700" w:rsidRDefault="009C712B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</w:p>
        </w:tc>
        <w:tc>
          <w:tcPr>
            <w:tcW w:w="850" w:type="dxa"/>
            <w:shd w:val="clear" w:color="auto" w:fill="44546A" w:themeFill="text2"/>
            <w:vAlign w:val="center"/>
          </w:tcPr>
          <w:p w14:paraId="2FE515C0" w14:textId="77777777" w:rsidR="00E3785B" w:rsidRPr="007C4700" w:rsidRDefault="00E3785B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Vol.</w:t>
            </w:r>
          </w:p>
        </w:tc>
        <w:tc>
          <w:tcPr>
            <w:tcW w:w="992" w:type="dxa"/>
            <w:shd w:val="clear" w:color="auto" w:fill="44546A" w:themeFill="text2"/>
            <w:vAlign w:val="center"/>
          </w:tcPr>
          <w:p w14:paraId="028042B1" w14:textId="77777777" w:rsidR="00E3785B" w:rsidRPr="007C4700" w:rsidRDefault="00E3785B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º</w:t>
            </w:r>
            <w:proofErr w:type="spellEnd"/>
          </w:p>
        </w:tc>
        <w:tc>
          <w:tcPr>
            <w:tcW w:w="1546" w:type="dxa"/>
            <w:shd w:val="clear" w:color="auto" w:fill="44546A" w:themeFill="text2"/>
            <w:vAlign w:val="center"/>
          </w:tcPr>
          <w:p w14:paraId="0D8B2EE9" w14:textId="2E402FE9" w:rsidR="00E3785B" w:rsidRPr="007C4700" w:rsidRDefault="009C712B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Start-end pages</w:t>
            </w:r>
          </w:p>
        </w:tc>
        <w:tc>
          <w:tcPr>
            <w:tcW w:w="4106" w:type="dxa"/>
            <w:gridSpan w:val="5"/>
            <w:shd w:val="clear" w:color="auto" w:fill="44546A" w:themeFill="text2"/>
            <w:vAlign w:val="center"/>
          </w:tcPr>
          <w:p w14:paraId="4D40EB5E" w14:textId="43982069" w:rsidR="00D64420" w:rsidRPr="007C4700" w:rsidRDefault="009C712B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Publication </w:t>
            </w:r>
            <w:proofErr w:type="gram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state</w:t>
            </w:r>
            <w:proofErr w:type="gramEnd"/>
          </w:p>
          <w:p w14:paraId="2F935360" w14:textId="58F70BF4" w:rsidR="00E3785B" w:rsidRPr="007C4700" w:rsidRDefault="000F37F6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</w:t>
            </w:r>
            <w:r w:rsidR="00DC4314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Mark</w:t>
            </w:r>
            <w:r w:rsidR="009C712B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 with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 X)</w:t>
            </w:r>
          </w:p>
        </w:tc>
      </w:tr>
      <w:tr w:rsidR="00E3785B" w:rsidRPr="007C4700" w14:paraId="30149F98" w14:textId="77777777" w:rsidTr="00243F22">
        <w:trPr>
          <w:trHeight w:val="196"/>
          <w:jc w:val="center"/>
        </w:trPr>
        <w:tc>
          <w:tcPr>
            <w:tcW w:w="1980" w:type="dxa"/>
            <w:vMerge/>
            <w:shd w:val="clear" w:color="auto" w:fill="44546A" w:themeFill="text2"/>
          </w:tcPr>
          <w:p w14:paraId="086FD19C" w14:textId="77777777" w:rsidR="00E3785B" w:rsidRPr="007C4700" w:rsidRDefault="00E3785B" w:rsidP="00243F2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</w:p>
        </w:tc>
        <w:tc>
          <w:tcPr>
            <w:tcW w:w="822" w:type="dxa"/>
            <w:vMerge w:val="restart"/>
          </w:tcPr>
          <w:p w14:paraId="44C8F29D" w14:textId="77777777" w:rsidR="00E3785B" w:rsidRPr="007C4700" w:rsidRDefault="00E3785B" w:rsidP="00243F2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Merge w:val="restart"/>
          </w:tcPr>
          <w:p w14:paraId="6C103990" w14:textId="77777777" w:rsidR="00E3785B" w:rsidRPr="007C4700" w:rsidRDefault="00E3785B" w:rsidP="00243F2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vMerge w:val="restart"/>
          </w:tcPr>
          <w:p w14:paraId="457D42EC" w14:textId="77777777" w:rsidR="00E3785B" w:rsidRPr="007C4700" w:rsidRDefault="00E3785B" w:rsidP="00243F2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546" w:type="dxa"/>
            <w:vMerge w:val="restart"/>
          </w:tcPr>
          <w:p w14:paraId="717D2A14" w14:textId="77777777" w:rsidR="00E3785B" w:rsidRPr="007C4700" w:rsidRDefault="00E3785B" w:rsidP="00243F2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368" w:type="dxa"/>
            <w:gridSpan w:val="2"/>
            <w:shd w:val="clear" w:color="auto" w:fill="44546A"/>
            <w:vAlign w:val="center"/>
          </w:tcPr>
          <w:p w14:paraId="69C43301" w14:textId="2360F886" w:rsidR="00E3785B" w:rsidRPr="007C4700" w:rsidRDefault="009C712B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ublished</w:t>
            </w:r>
            <w:proofErr w:type="spellEnd"/>
          </w:p>
        </w:tc>
        <w:tc>
          <w:tcPr>
            <w:tcW w:w="1369" w:type="dxa"/>
            <w:gridSpan w:val="2"/>
            <w:shd w:val="clear" w:color="auto" w:fill="44546A"/>
            <w:vAlign w:val="center"/>
          </w:tcPr>
          <w:p w14:paraId="26E5A361" w14:textId="6F60F88D" w:rsidR="00E3785B" w:rsidRPr="007C4700" w:rsidRDefault="009C712B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</w:t>
            </w:r>
            <w:r w:rsidR="006B613C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-p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ess</w:t>
            </w:r>
            <w:proofErr w:type="spellEnd"/>
          </w:p>
        </w:tc>
        <w:tc>
          <w:tcPr>
            <w:tcW w:w="1369" w:type="dxa"/>
            <w:shd w:val="clear" w:color="auto" w:fill="44546A"/>
            <w:vAlign w:val="center"/>
          </w:tcPr>
          <w:p w14:paraId="52B976EF" w14:textId="4A559E48" w:rsidR="00E3785B" w:rsidRPr="007C4700" w:rsidRDefault="00E3785B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c</w:t>
            </w:r>
            <w:r w:rsidR="00DC4314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pt</w:t>
            </w:r>
            <w:r w:rsidR="009C712B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d</w:t>
            </w:r>
            <w:proofErr w:type="spellEnd"/>
          </w:p>
        </w:tc>
      </w:tr>
      <w:tr w:rsidR="00E3785B" w:rsidRPr="007C4700" w14:paraId="6ED26928" w14:textId="77777777" w:rsidTr="00243F22">
        <w:trPr>
          <w:trHeight w:val="113"/>
          <w:jc w:val="center"/>
        </w:trPr>
        <w:tc>
          <w:tcPr>
            <w:tcW w:w="1980" w:type="dxa"/>
            <w:vMerge/>
            <w:shd w:val="clear" w:color="auto" w:fill="44546A" w:themeFill="text2"/>
          </w:tcPr>
          <w:p w14:paraId="223B4BDC" w14:textId="77777777" w:rsidR="00E3785B" w:rsidRPr="007C4700" w:rsidRDefault="00E3785B" w:rsidP="00243F2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22" w:type="dxa"/>
            <w:vMerge/>
          </w:tcPr>
          <w:p w14:paraId="57D9EEE4" w14:textId="77777777" w:rsidR="00E3785B" w:rsidRPr="007C4700" w:rsidRDefault="00E3785B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50" w:type="dxa"/>
            <w:vMerge/>
          </w:tcPr>
          <w:p w14:paraId="5EAE94F7" w14:textId="77777777" w:rsidR="00E3785B" w:rsidRPr="007C4700" w:rsidRDefault="00E3785B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6A95B666" w14:textId="77777777" w:rsidR="00E3785B" w:rsidRPr="007C4700" w:rsidRDefault="00E3785B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546" w:type="dxa"/>
            <w:vMerge/>
          </w:tcPr>
          <w:p w14:paraId="0C834BC3" w14:textId="77777777" w:rsidR="00E3785B" w:rsidRPr="007C4700" w:rsidRDefault="00E3785B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8" w:type="dxa"/>
            <w:gridSpan w:val="2"/>
            <w:vAlign w:val="center"/>
          </w:tcPr>
          <w:p w14:paraId="23FE301D" w14:textId="77777777" w:rsidR="00E3785B" w:rsidRPr="007C4700" w:rsidRDefault="00E3785B" w:rsidP="00243F2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gridSpan w:val="2"/>
            <w:vAlign w:val="center"/>
          </w:tcPr>
          <w:p w14:paraId="69888BD2" w14:textId="77777777" w:rsidR="00E3785B" w:rsidRPr="007C4700" w:rsidRDefault="00E3785B" w:rsidP="00243F2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vAlign w:val="center"/>
          </w:tcPr>
          <w:p w14:paraId="3668D57A" w14:textId="77777777" w:rsidR="00E3785B" w:rsidRPr="007C4700" w:rsidRDefault="00E3785B" w:rsidP="00243F2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C83E83" w:rsidRPr="007C4700" w14:paraId="051EFCEA" w14:textId="77777777" w:rsidTr="00243F22">
        <w:trPr>
          <w:trHeight w:val="173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19191A72" w14:textId="6304BB3D" w:rsidR="00C83E83" w:rsidRPr="007C4700" w:rsidRDefault="00C83E83" w:rsidP="00243F22">
            <w:pPr>
              <w:tabs>
                <w:tab w:val="left" w:pos="993"/>
              </w:tabs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OI</w:t>
            </w:r>
            <w:r w:rsidR="00A361D1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(</w:t>
            </w:r>
            <w:proofErr w:type="spellStart"/>
            <w:r w:rsidR="00A361D1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f</w:t>
            </w:r>
            <w:proofErr w:type="spellEnd"/>
            <w:r w:rsidR="00A361D1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="00A361D1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pply</w:t>
            </w:r>
            <w:proofErr w:type="spellEnd"/>
            <w:r w:rsidR="00A361D1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8316" w:type="dxa"/>
            <w:gridSpan w:val="9"/>
            <w:vAlign w:val="center"/>
          </w:tcPr>
          <w:p w14:paraId="73184514" w14:textId="77777777" w:rsidR="00C83E83" w:rsidRPr="007C4700" w:rsidRDefault="00C83E83" w:rsidP="00243F22">
            <w:pPr>
              <w:tabs>
                <w:tab w:val="left" w:pos="993"/>
              </w:tabs>
              <w:suppressAutoHyphens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E27AB0" w:rsidRPr="007C4700" w14:paraId="674D5CCD" w14:textId="77777777" w:rsidTr="00243F22">
        <w:trPr>
          <w:trHeight w:val="106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10D95F2C" w14:textId="762C1C46" w:rsidR="00E27AB0" w:rsidRPr="007C4700" w:rsidRDefault="009C712B" w:rsidP="00243F22">
            <w:pPr>
              <w:tabs>
                <w:tab w:val="left" w:pos="993"/>
              </w:tabs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Direct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eblink</w:t>
            </w:r>
            <w:proofErr w:type="spellEnd"/>
          </w:p>
        </w:tc>
        <w:tc>
          <w:tcPr>
            <w:tcW w:w="8316" w:type="dxa"/>
            <w:gridSpan w:val="9"/>
            <w:vAlign w:val="center"/>
          </w:tcPr>
          <w:p w14:paraId="7E24DD5E" w14:textId="77777777" w:rsidR="00E27AB0" w:rsidRPr="007C4700" w:rsidRDefault="00E27AB0" w:rsidP="00243F22">
            <w:pPr>
              <w:tabs>
                <w:tab w:val="left" w:pos="993"/>
              </w:tabs>
              <w:suppressAutoHyphens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78471110" w14:textId="01839552" w:rsidR="005B6373" w:rsidRPr="007C4700" w:rsidRDefault="005B6373" w:rsidP="005A553F">
      <w:pPr>
        <w:tabs>
          <w:tab w:val="left" w:pos="993"/>
        </w:tabs>
        <w:suppressAutoHyphens/>
        <w:ind w:right="408"/>
        <w:rPr>
          <w:rFonts w:ascii="Arial" w:hAnsi="Arial" w:cs="Arial"/>
          <w:color w:val="002060"/>
          <w:sz w:val="18"/>
          <w:szCs w:val="18"/>
        </w:rPr>
      </w:pPr>
    </w:p>
    <w:tbl>
      <w:tblPr>
        <w:tblStyle w:val="Tablaconcuadrcula"/>
        <w:tblW w:w="10296" w:type="dxa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822"/>
        <w:gridCol w:w="850"/>
        <w:gridCol w:w="992"/>
        <w:gridCol w:w="1546"/>
        <w:gridCol w:w="468"/>
        <w:gridCol w:w="900"/>
        <w:gridCol w:w="919"/>
        <w:gridCol w:w="450"/>
        <w:gridCol w:w="1369"/>
      </w:tblGrid>
      <w:tr w:rsidR="00A361D1" w:rsidRPr="007C4700" w14:paraId="7ED06552" w14:textId="77777777" w:rsidTr="00AC7FB2">
        <w:trPr>
          <w:trHeight w:val="75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279CD8CD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utho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s)</w:t>
            </w:r>
          </w:p>
        </w:tc>
        <w:tc>
          <w:tcPr>
            <w:tcW w:w="8316" w:type="dxa"/>
            <w:gridSpan w:val="9"/>
          </w:tcPr>
          <w:p w14:paraId="473607A7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A361D1" w:rsidRPr="007C4700" w14:paraId="3F740119" w14:textId="77777777" w:rsidTr="00AC7FB2">
        <w:trPr>
          <w:trHeight w:val="50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1BCC069C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rticl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tle</w:t>
            </w:r>
            <w:proofErr w:type="spellEnd"/>
          </w:p>
        </w:tc>
        <w:tc>
          <w:tcPr>
            <w:tcW w:w="8316" w:type="dxa"/>
            <w:gridSpan w:val="9"/>
          </w:tcPr>
          <w:p w14:paraId="7D26400C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A361D1" w:rsidRPr="007C4700" w14:paraId="3709085F" w14:textId="77777777" w:rsidTr="00AC7FB2">
        <w:trPr>
          <w:trHeight w:val="283"/>
          <w:jc w:val="center"/>
        </w:trPr>
        <w:tc>
          <w:tcPr>
            <w:tcW w:w="1980" w:type="dxa"/>
            <w:vMerge w:val="restart"/>
            <w:shd w:val="clear" w:color="auto" w:fill="44546A" w:themeFill="text2"/>
            <w:vAlign w:val="center"/>
          </w:tcPr>
          <w:p w14:paraId="605AF5EB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Journal</w:t>
            </w:r>
            <w:proofErr w:type="spellEnd"/>
          </w:p>
        </w:tc>
        <w:tc>
          <w:tcPr>
            <w:tcW w:w="4678" w:type="dxa"/>
            <w:gridSpan w:val="5"/>
            <w:vMerge w:val="restart"/>
          </w:tcPr>
          <w:p w14:paraId="1C993069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819" w:type="dxa"/>
            <w:gridSpan w:val="2"/>
            <w:shd w:val="clear" w:color="auto" w:fill="44546A" w:themeFill="text2"/>
          </w:tcPr>
          <w:p w14:paraId="3BE2DF2C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dexing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oS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copus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1819" w:type="dxa"/>
            <w:gridSpan w:val="2"/>
            <w:shd w:val="clear" w:color="auto" w:fill="44546A" w:themeFill="text2"/>
          </w:tcPr>
          <w:p w14:paraId="09986937" w14:textId="620FD0C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Quartil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</w:tr>
      <w:tr w:rsidR="00A361D1" w:rsidRPr="007C4700" w14:paraId="38F6F2CD" w14:textId="77777777" w:rsidTr="00AC7FB2">
        <w:trPr>
          <w:trHeight w:val="191"/>
          <w:jc w:val="center"/>
        </w:trPr>
        <w:tc>
          <w:tcPr>
            <w:tcW w:w="1980" w:type="dxa"/>
            <w:vMerge/>
            <w:shd w:val="clear" w:color="auto" w:fill="44546A" w:themeFill="text2"/>
            <w:vAlign w:val="center"/>
          </w:tcPr>
          <w:p w14:paraId="7092F07D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4678" w:type="dxa"/>
            <w:gridSpan w:val="5"/>
            <w:vMerge/>
          </w:tcPr>
          <w:p w14:paraId="5020CC4B" w14:textId="77777777" w:rsidR="00A361D1" w:rsidRPr="007C4700" w:rsidRDefault="00A361D1" w:rsidP="00AC7FB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9" w:type="dxa"/>
            <w:gridSpan w:val="2"/>
          </w:tcPr>
          <w:p w14:paraId="154A2DD8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819" w:type="dxa"/>
            <w:gridSpan w:val="2"/>
          </w:tcPr>
          <w:p w14:paraId="59CD6DB7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A361D1" w:rsidRPr="00EE68CD" w14:paraId="1445571A" w14:textId="77777777" w:rsidTr="00AC7FB2">
        <w:trPr>
          <w:trHeight w:val="189"/>
          <w:jc w:val="center"/>
        </w:trPr>
        <w:tc>
          <w:tcPr>
            <w:tcW w:w="1980" w:type="dxa"/>
            <w:vMerge w:val="restart"/>
            <w:shd w:val="clear" w:color="auto" w:fill="44546A" w:themeFill="text2"/>
            <w:vAlign w:val="center"/>
          </w:tcPr>
          <w:p w14:paraId="74CD7CD5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Bibliographic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lastRenderedPageBreak/>
              <w:t>reference</w:t>
            </w:r>
            <w:proofErr w:type="spellEnd"/>
          </w:p>
        </w:tc>
        <w:tc>
          <w:tcPr>
            <w:tcW w:w="822" w:type="dxa"/>
            <w:shd w:val="clear" w:color="auto" w:fill="44546A" w:themeFill="text2"/>
            <w:vAlign w:val="center"/>
          </w:tcPr>
          <w:p w14:paraId="0A3AF9D5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lastRenderedPageBreak/>
              <w:t>Year</w:t>
            </w:r>
            <w:proofErr w:type="spellEnd"/>
          </w:p>
        </w:tc>
        <w:tc>
          <w:tcPr>
            <w:tcW w:w="850" w:type="dxa"/>
            <w:shd w:val="clear" w:color="auto" w:fill="44546A" w:themeFill="text2"/>
            <w:vAlign w:val="center"/>
          </w:tcPr>
          <w:p w14:paraId="138F1D00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Vol.</w:t>
            </w:r>
          </w:p>
        </w:tc>
        <w:tc>
          <w:tcPr>
            <w:tcW w:w="992" w:type="dxa"/>
            <w:shd w:val="clear" w:color="auto" w:fill="44546A" w:themeFill="text2"/>
            <w:vAlign w:val="center"/>
          </w:tcPr>
          <w:p w14:paraId="74583A73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º</w:t>
            </w:r>
            <w:proofErr w:type="spellEnd"/>
          </w:p>
        </w:tc>
        <w:tc>
          <w:tcPr>
            <w:tcW w:w="1546" w:type="dxa"/>
            <w:shd w:val="clear" w:color="auto" w:fill="44546A" w:themeFill="text2"/>
            <w:vAlign w:val="center"/>
          </w:tcPr>
          <w:p w14:paraId="77C7497B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Start-end 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lastRenderedPageBreak/>
              <w:t>pages</w:t>
            </w:r>
          </w:p>
        </w:tc>
        <w:tc>
          <w:tcPr>
            <w:tcW w:w="4106" w:type="dxa"/>
            <w:gridSpan w:val="5"/>
            <w:shd w:val="clear" w:color="auto" w:fill="44546A" w:themeFill="text2"/>
            <w:vAlign w:val="center"/>
          </w:tcPr>
          <w:p w14:paraId="335AEFB1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lastRenderedPageBreak/>
              <w:t xml:space="preserve">Publication </w:t>
            </w:r>
            <w:proofErr w:type="gram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state</w:t>
            </w:r>
            <w:proofErr w:type="gramEnd"/>
          </w:p>
          <w:p w14:paraId="42AA2474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lastRenderedPageBreak/>
              <w:t>(Mark with X)</w:t>
            </w:r>
          </w:p>
        </w:tc>
      </w:tr>
      <w:tr w:rsidR="00A361D1" w:rsidRPr="007C4700" w14:paraId="0FB9F833" w14:textId="77777777" w:rsidTr="00AC7FB2">
        <w:trPr>
          <w:trHeight w:val="196"/>
          <w:jc w:val="center"/>
        </w:trPr>
        <w:tc>
          <w:tcPr>
            <w:tcW w:w="1980" w:type="dxa"/>
            <w:vMerge/>
            <w:shd w:val="clear" w:color="auto" w:fill="44546A" w:themeFill="text2"/>
          </w:tcPr>
          <w:p w14:paraId="432B3592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</w:p>
        </w:tc>
        <w:tc>
          <w:tcPr>
            <w:tcW w:w="822" w:type="dxa"/>
            <w:vMerge w:val="restart"/>
          </w:tcPr>
          <w:p w14:paraId="6BB2F38F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Merge w:val="restart"/>
          </w:tcPr>
          <w:p w14:paraId="4B36A6C4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vMerge w:val="restart"/>
          </w:tcPr>
          <w:p w14:paraId="0AA883C0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546" w:type="dxa"/>
            <w:vMerge w:val="restart"/>
          </w:tcPr>
          <w:p w14:paraId="7DD3085B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368" w:type="dxa"/>
            <w:gridSpan w:val="2"/>
            <w:shd w:val="clear" w:color="auto" w:fill="44546A"/>
            <w:vAlign w:val="center"/>
          </w:tcPr>
          <w:p w14:paraId="23F48053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ublished</w:t>
            </w:r>
            <w:proofErr w:type="spellEnd"/>
          </w:p>
        </w:tc>
        <w:tc>
          <w:tcPr>
            <w:tcW w:w="1369" w:type="dxa"/>
            <w:gridSpan w:val="2"/>
            <w:shd w:val="clear" w:color="auto" w:fill="44546A"/>
            <w:vAlign w:val="center"/>
          </w:tcPr>
          <w:p w14:paraId="75EBADF7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-press</w:t>
            </w:r>
            <w:proofErr w:type="spellEnd"/>
          </w:p>
        </w:tc>
        <w:tc>
          <w:tcPr>
            <w:tcW w:w="1369" w:type="dxa"/>
            <w:shd w:val="clear" w:color="auto" w:fill="44546A"/>
            <w:vAlign w:val="center"/>
          </w:tcPr>
          <w:p w14:paraId="6D7DD750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ccepted</w:t>
            </w:r>
            <w:proofErr w:type="spellEnd"/>
          </w:p>
        </w:tc>
      </w:tr>
      <w:tr w:rsidR="00A361D1" w:rsidRPr="007C4700" w14:paraId="575D1882" w14:textId="77777777" w:rsidTr="00AC7FB2">
        <w:trPr>
          <w:trHeight w:val="113"/>
          <w:jc w:val="center"/>
        </w:trPr>
        <w:tc>
          <w:tcPr>
            <w:tcW w:w="1980" w:type="dxa"/>
            <w:vMerge/>
            <w:shd w:val="clear" w:color="auto" w:fill="44546A" w:themeFill="text2"/>
          </w:tcPr>
          <w:p w14:paraId="6C7371CD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22" w:type="dxa"/>
            <w:vMerge/>
          </w:tcPr>
          <w:p w14:paraId="23E1A4EF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50" w:type="dxa"/>
            <w:vMerge/>
          </w:tcPr>
          <w:p w14:paraId="22812830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4FEF783A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546" w:type="dxa"/>
            <w:vMerge/>
          </w:tcPr>
          <w:p w14:paraId="30E42B27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8" w:type="dxa"/>
            <w:gridSpan w:val="2"/>
            <w:vAlign w:val="center"/>
          </w:tcPr>
          <w:p w14:paraId="3C584817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gridSpan w:val="2"/>
            <w:vAlign w:val="center"/>
          </w:tcPr>
          <w:p w14:paraId="21D27ACA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vAlign w:val="center"/>
          </w:tcPr>
          <w:p w14:paraId="22BD6875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A361D1" w:rsidRPr="007C4700" w14:paraId="49A93F0F" w14:textId="77777777" w:rsidTr="00AC7FB2">
        <w:trPr>
          <w:trHeight w:val="173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2982226C" w14:textId="77777777" w:rsidR="00A361D1" w:rsidRPr="007C4700" w:rsidRDefault="00A361D1" w:rsidP="00AC7FB2">
            <w:pPr>
              <w:tabs>
                <w:tab w:val="left" w:pos="993"/>
              </w:tabs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OI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f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pply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8316" w:type="dxa"/>
            <w:gridSpan w:val="9"/>
            <w:vAlign w:val="center"/>
          </w:tcPr>
          <w:p w14:paraId="006F51FE" w14:textId="77777777" w:rsidR="00A361D1" w:rsidRPr="007C4700" w:rsidRDefault="00A361D1" w:rsidP="00AC7FB2">
            <w:pPr>
              <w:tabs>
                <w:tab w:val="left" w:pos="993"/>
              </w:tabs>
              <w:suppressAutoHyphens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A361D1" w:rsidRPr="007C4700" w14:paraId="1A78D25F" w14:textId="77777777" w:rsidTr="00AC7FB2">
        <w:trPr>
          <w:trHeight w:val="106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7CE50EB8" w14:textId="77777777" w:rsidR="00A361D1" w:rsidRPr="007C4700" w:rsidRDefault="00A361D1" w:rsidP="00AC7FB2">
            <w:pPr>
              <w:tabs>
                <w:tab w:val="left" w:pos="993"/>
              </w:tabs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Direct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eblink</w:t>
            </w:r>
            <w:proofErr w:type="spellEnd"/>
          </w:p>
        </w:tc>
        <w:tc>
          <w:tcPr>
            <w:tcW w:w="8316" w:type="dxa"/>
            <w:gridSpan w:val="9"/>
            <w:vAlign w:val="center"/>
          </w:tcPr>
          <w:p w14:paraId="7A72A034" w14:textId="77777777" w:rsidR="00A361D1" w:rsidRPr="007C4700" w:rsidRDefault="00A361D1" w:rsidP="00AC7FB2">
            <w:pPr>
              <w:tabs>
                <w:tab w:val="left" w:pos="993"/>
              </w:tabs>
              <w:suppressAutoHyphens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300414C0" w14:textId="282B3425" w:rsidR="00A361D1" w:rsidRPr="007C4700" w:rsidRDefault="00A361D1" w:rsidP="005A553F">
      <w:pPr>
        <w:tabs>
          <w:tab w:val="left" w:pos="993"/>
        </w:tabs>
        <w:suppressAutoHyphens/>
        <w:ind w:right="408"/>
        <w:rPr>
          <w:rFonts w:ascii="Arial" w:hAnsi="Arial" w:cs="Arial"/>
          <w:color w:val="002060"/>
          <w:sz w:val="18"/>
          <w:szCs w:val="18"/>
        </w:rPr>
      </w:pPr>
    </w:p>
    <w:tbl>
      <w:tblPr>
        <w:tblStyle w:val="Tablaconcuadrcula"/>
        <w:tblW w:w="10296" w:type="dxa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822"/>
        <w:gridCol w:w="850"/>
        <w:gridCol w:w="992"/>
        <w:gridCol w:w="1546"/>
        <w:gridCol w:w="468"/>
        <w:gridCol w:w="900"/>
        <w:gridCol w:w="919"/>
        <w:gridCol w:w="450"/>
        <w:gridCol w:w="1369"/>
      </w:tblGrid>
      <w:tr w:rsidR="00A361D1" w:rsidRPr="007C4700" w14:paraId="4111D278" w14:textId="77777777" w:rsidTr="00AC7FB2">
        <w:trPr>
          <w:trHeight w:val="75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64E39A0B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utho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s)</w:t>
            </w:r>
          </w:p>
        </w:tc>
        <w:tc>
          <w:tcPr>
            <w:tcW w:w="8316" w:type="dxa"/>
            <w:gridSpan w:val="9"/>
          </w:tcPr>
          <w:p w14:paraId="0A9995BB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A361D1" w:rsidRPr="007C4700" w14:paraId="211A5229" w14:textId="77777777" w:rsidTr="00AC7FB2">
        <w:trPr>
          <w:trHeight w:val="50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63C40D86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rticl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tle</w:t>
            </w:r>
            <w:proofErr w:type="spellEnd"/>
          </w:p>
        </w:tc>
        <w:tc>
          <w:tcPr>
            <w:tcW w:w="8316" w:type="dxa"/>
            <w:gridSpan w:val="9"/>
          </w:tcPr>
          <w:p w14:paraId="7347B5E7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A361D1" w:rsidRPr="007C4700" w14:paraId="06D940A2" w14:textId="77777777" w:rsidTr="00AC7FB2">
        <w:trPr>
          <w:trHeight w:val="283"/>
          <w:jc w:val="center"/>
        </w:trPr>
        <w:tc>
          <w:tcPr>
            <w:tcW w:w="1980" w:type="dxa"/>
            <w:vMerge w:val="restart"/>
            <w:shd w:val="clear" w:color="auto" w:fill="44546A" w:themeFill="text2"/>
            <w:vAlign w:val="center"/>
          </w:tcPr>
          <w:p w14:paraId="09CEB076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Journal</w:t>
            </w:r>
            <w:proofErr w:type="spellEnd"/>
          </w:p>
        </w:tc>
        <w:tc>
          <w:tcPr>
            <w:tcW w:w="4678" w:type="dxa"/>
            <w:gridSpan w:val="5"/>
            <w:vMerge w:val="restart"/>
          </w:tcPr>
          <w:p w14:paraId="59544FDE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819" w:type="dxa"/>
            <w:gridSpan w:val="2"/>
            <w:shd w:val="clear" w:color="auto" w:fill="44546A" w:themeFill="text2"/>
          </w:tcPr>
          <w:p w14:paraId="1288EFE9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dexing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oS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copus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1819" w:type="dxa"/>
            <w:gridSpan w:val="2"/>
            <w:shd w:val="clear" w:color="auto" w:fill="44546A" w:themeFill="text2"/>
          </w:tcPr>
          <w:p w14:paraId="2A688594" w14:textId="13C94919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Quartil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</w:tr>
      <w:tr w:rsidR="00A361D1" w:rsidRPr="007C4700" w14:paraId="662B2E83" w14:textId="77777777" w:rsidTr="00AC7FB2">
        <w:trPr>
          <w:trHeight w:val="191"/>
          <w:jc w:val="center"/>
        </w:trPr>
        <w:tc>
          <w:tcPr>
            <w:tcW w:w="1980" w:type="dxa"/>
            <w:vMerge/>
            <w:shd w:val="clear" w:color="auto" w:fill="44546A" w:themeFill="text2"/>
            <w:vAlign w:val="center"/>
          </w:tcPr>
          <w:p w14:paraId="57912D5D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4678" w:type="dxa"/>
            <w:gridSpan w:val="5"/>
            <w:vMerge/>
          </w:tcPr>
          <w:p w14:paraId="7786308F" w14:textId="77777777" w:rsidR="00A361D1" w:rsidRPr="007C4700" w:rsidRDefault="00A361D1" w:rsidP="00AC7FB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9" w:type="dxa"/>
            <w:gridSpan w:val="2"/>
          </w:tcPr>
          <w:p w14:paraId="7201CDBD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819" w:type="dxa"/>
            <w:gridSpan w:val="2"/>
          </w:tcPr>
          <w:p w14:paraId="4A3ECC29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A361D1" w:rsidRPr="00EE68CD" w14:paraId="3CDE2F49" w14:textId="77777777" w:rsidTr="00AC7FB2">
        <w:trPr>
          <w:trHeight w:val="189"/>
          <w:jc w:val="center"/>
        </w:trPr>
        <w:tc>
          <w:tcPr>
            <w:tcW w:w="1980" w:type="dxa"/>
            <w:vMerge w:val="restart"/>
            <w:shd w:val="clear" w:color="auto" w:fill="44546A" w:themeFill="text2"/>
            <w:vAlign w:val="center"/>
          </w:tcPr>
          <w:p w14:paraId="21A44DD4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Bibliographic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eference</w:t>
            </w:r>
            <w:proofErr w:type="spellEnd"/>
          </w:p>
        </w:tc>
        <w:tc>
          <w:tcPr>
            <w:tcW w:w="822" w:type="dxa"/>
            <w:shd w:val="clear" w:color="auto" w:fill="44546A" w:themeFill="text2"/>
            <w:vAlign w:val="center"/>
          </w:tcPr>
          <w:p w14:paraId="374A899E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</w:p>
        </w:tc>
        <w:tc>
          <w:tcPr>
            <w:tcW w:w="850" w:type="dxa"/>
            <w:shd w:val="clear" w:color="auto" w:fill="44546A" w:themeFill="text2"/>
            <w:vAlign w:val="center"/>
          </w:tcPr>
          <w:p w14:paraId="418E56CD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Vol.</w:t>
            </w:r>
          </w:p>
        </w:tc>
        <w:tc>
          <w:tcPr>
            <w:tcW w:w="992" w:type="dxa"/>
            <w:shd w:val="clear" w:color="auto" w:fill="44546A" w:themeFill="text2"/>
            <w:vAlign w:val="center"/>
          </w:tcPr>
          <w:p w14:paraId="0CA4DF9A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º</w:t>
            </w:r>
            <w:proofErr w:type="spellEnd"/>
          </w:p>
        </w:tc>
        <w:tc>
          <w:tcPr>
            <w:tcW w:w="1546" w:type="dxa"/>
            <w:shd w:val="clear" w:color="auto" w:fill="44546A" w:themeFill="text2"/>
            <w:vAlign w:val="center"/>
          </w:tcPr>
          <w:p w14:paraId="2C22C45A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Start-end pages</w:t>
            </w:r>
          </w:p>
        </w:tc>
        <w:tc>
          <w:tcPr>
            <w:tcW w:w="4106" w:type="dxa"/>
            <w:gridSpan w:val="5"/>
            <w:shd w:val="clear" w:color="auto" w:fill="44546A" w:themeFill="text2"/>
            <w:vAlign w:val="center"/>
          </w:tcPr>
          <w:p w14:paraId="4CD38D62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Publication </w:t>
            </w:r>
            <w:proofErr w:type="gram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state</w:t>
            </w:r>
            <w:proofErr w:type="gramEnd"/>
          </w:p>
          <w:p w14:paraId="6AE3B686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Mark with X)</w:t>
            </w:r>
          </w:p>
        </w:tc>
      </w:tr>
      <w:tr w:rsidR="00A361D1" w:rsidRPr="007C4700" w14:paraId="627C3C48" w14:textId="77777777" w:rsidTr="00AC7FB2">
        <w:trPr>
          <w:trHeight w:val="196"/>
          <w:jc w:val="center"/>
        </w:trPr>
        <w:tc>
          <w:tcPr>
            <w:tcW w:w="1980" w:type="dxa"/>
            <w:vMerge/>
            <w:shd w:val="clear" w:color="auto" w:fill="44546A" w:themeFill="text2"/>
          </w:tcPr>
          <w:p w14:paraId="32C8E00F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</w:p>
        </w:tc>
        <w:tc>
          <w:tcPr>
            <w:tcW w:w="822" w:type="dxa"/>
            <w:vMerge w:val="restart"/>
          </w:tcPr>
          <w:p w14:paraId="5F485F70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Merge w:val="restart"/>
          </w:tcPr>
          <w:p w14:paraId="76822A2B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vMerge w:val="restart"/>
          </w:tcPr>
          <w:p w14:paraId="7A98B5B1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546" w:type="dxa"/>
            <w:vMerge w:val="restart"/>
          </w:tcPr>
          <w:p w14:paraId="4F7F5417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368" w:type="dxa"/>
            <w:gridSpan w:val="2"/>
            <w:shd w:val="clear" w:color="auto" w:fill="44546A"/>
            <w:vAlign w:val="center"/>
          </w:tcPr>
          <w:p w14:paraId="62C9DBE2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ublished</w:t>
            </w:r>
            <w:proofErr w:type="spellEnd"/>
          </w:p>
        </w:tc>
        <w:tc>
          <w:tcPr>
            <w:tcW w:w="1369" w:type="dxa"/>
            <w:gridSpan w:val="2"/>
            <w:shd w:val="clear" w:color="auto" w:fill="44546A"/>
            <w:vAlign w:val="center"/>
          </w:tcPr>
          <w:p w14:paraId="75054BA8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-press</w:t>
            </w:r>
            <w:proofErr w:type="spellEnd"/>
          </w:p>
        </w:tc>
        <w:tc>
          <w:tcPr>
            <w:tcW w:w="1369" w:type="dxa"/>
            <w:shd w:val="clear" w:color="auto" w:fill="44546A"/>
            <w:vAlign w:val="center"/>
          </w:tcPr>
          <w:p w14:paraId="67347513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ccepted</w:t>
            </w:r>
            <w:proofErr w:type="spellEnd"/>
          </w:p>
        </w:tc>
      </w:tr>
      <w:tr w:rsidR="00A361D1" w:rsidRPr="007C4700" w14:paraId="510776B8" w14:textId="77777777" w:rsidTr="00AC7FB2">
        <w:trPr>
          <w:trHeight w:val="113"/>
          <w:jc w:val="center"/>
        </w:trPr>
        <w:tc>
          <w:tcPr>
            <w:tcW w:w="1980" w:type="dxa"/>
            <w:vMerge/>
            <w:shd w:val="clear" w:color="auto" w:fill="44546A" w:themeFill="text2"/>
          </w:tcPr>
          <w:p w14:paraId="532182F4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22" w:type="dxa"/>
            <w:vMerge/>
          </w:tcPr>
          <w:p w14:paraId="47A99A97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50" w:type="dxa"/>
            <w:vMerge/>
          </w:tcPr>
          <w:p w14:paraId="509C656D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1AEBE6E2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546" w:type="dxa"/>
            <w:vMerge/>
          </w:tcPr>
          <w:p w14:paraId="67052F3C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8" w:type="dxa"/>
            <w:gridSpan w:val="2"/>
            <w:vAlign w:val="center"/>
          </w:tcPr>
          <w:p w14:paraId="4CF20768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gridSpan w:val="2"/>
            <w:vAlign w:val="center"/>
          </w:tcPr>
          <w:p w14:paraId="7C130F39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vAlign w:val="center"/>
          </w:tcPr>
          <w:p w14:paraId="023BF3E0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A361D1" w:rsidRPr="007C4700" w14:paraId="2EA565FA" w14:textId="77777777" w:rsidTr="00AC7FB2">
        <w:trPr>
          <w:trHeight w:val="173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26626057" w14:textId="77777777" w:rsidR="00A361D1" w:rsidRPr="007C4700" w:rsidRDefault="00A361D1" w:rsidP="00AC7FB2">
            <w:pPr>
              <w:tabs>
                <w:tab w:val="left" w:pos="993"/>
              </w:tabs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OI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f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pply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8316" w:type="dxa"/>
            <w:gridSpan w:val="9"/>
            <w:vAlign w:val="center"/>
          </w:tcPr>
          <w:p w14:paraId="2716BEE0" w14:textId="77777777" w:rsidR="00A361D1" w:rsidRPr="007C4700" w:rsidRDefault="00A361D1" w:rsidP="00AC7FB2">
            <w:pPr>
              <w:tabs>
                <w:tab w:val="left" w:pos="993"/>
              </w:tabs>
              <w:suppressAutoHyphens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A361D1" w:rsidRPr="007C4700" w14:paraId="75796B42" w14:textId="77777777" w:rsidTr="00AC7FB2">
        <w:trPr>
          <w:trHeight w:val="106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1A45F00E" w14:textId="77777777" w:rsidR="00A361D1" w:rsidRPr="007C4700" w:rsidRDefault="00A361D1" w:rsidP="00AC7FB2">
            <w:pPr>
              <w:tabs>
                <w:tab w:val="left" w:pos="993"/>
              </w:tabs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Direct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eblink</w:t>
            </w:r>
            <w:proofErr w:type="spellEnd"/>
          </w:p>
        </w:tc>
        <w:tc>
          <w:tcPr>
            <w:tcW w:w="8316" w:type="dxa"/>
            <w:gridSpan w:val="9"/>
            <w:vAlign w:val="center"/>
          </w:tcPr>
          <w:p w14:paraId="08170076" w14:textId="77777777" w:rsidR="00A361D1" w:rsidRPr="007C4700" w:rsidRDefault="00A361D1" w:rsidP="00AC7FB2">
            <w:pPr>
              <w:tabs>
                <w:tab w:val="left" w:pos="993"/>
              </w:tabs>
              <w:suppressAutoHyphens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1DEE15D7" w14:textId="5C64ED97" w:rsidR="00411ABB" w:rsidRPr="007C4700" w:rsidRDefault="000F37F6" w:rsidP="005A553F">
      <w:pPr>
        <w:tabs>
          <w:tab w:val="left" w:pos="993"/>
        </w:tabs>
        <w:suppressAutoHyphens/>
        <w:ind w:right="408"/>
        <w:rPr>
          <w:rFonts w:ascii="Arial" w:hAnsi="Arial" w:cs="Arial"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color w:val="002060"/>
          <w:sz w:val="18"/>
          <w:szCs w:val="18"/>
          <w:lang w:val="en-US"/>
        </w:rPr>
        <w:t xml:space="preserve">(*) </w:t>
      </w:r>
      <w:r w:rsidR="005975F9" w:rsidRPr="007C4700">
        <w:rPr>
          <w:rFonts w:ascii="Arial" w:hAnsi="Arial" w:cs="Arial"/>
          <w:color w:val="002060"/>
          <w:sz w:val="18"/>
          <w:szCs w:val="18"/>
          <w:lang w:val="en-US"/>
        </w:rPr>
        <w:t>Add more tables as needed</w:t>
      </w:r>
      <w:r w:rsidRPr="007C4700">
        <w:rPr>
          <w:rFonts w:ascii="Arial" w:hAnsi="Arial" w:cs="Arial"/>
          <w:color w:val="002060"/>
          <w:sz w:val="18"/>
          <w:szCs w:val="18"/>
          <w:lang w:val="en-US"/>
        </w:rPr>
        <w:t>.</w:t>
      </w:r>
    </w:p>
    <w:p w14:paraId="51C8AC20" w14:textId="655589BA" w:rsidR="005C60A2" w:rsidRPr="007C4700" w:rsidRDefault="00D34823" w:rsidP="005A553F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    </w:t>
      </w:r>
      <w:r w:rsidR="00615B88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</w:t>
      </w:r>
    </w:p>
    <w:p w14:paraId="1D918B00" w14:textId="77777777" w:rsidR="00CD5BCF" w:rsidRPr="007C4700" w:rsidRDefault="00CD5BCF" w:rsidP="005A553F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2A8D242B" w14:textId="3673BC00" w:rsidR="00DC4314" w:rsidRPr="007C4700" w:rsidRDefault="00B531D7" w:rsidP="005A553F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4.2. </w:t>
      </w:r>
      <w:r w:rsidR="003D0853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TEC</w:t>
      </w:r>
      <w:r w:rsidR="002D5EBD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HNICAL PUBLICATIONS IN THE LAST </w:t>
      </w:r>
      <w:r w:rsidR="003D0853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5 </w:t>
      </w:r>
      <w:r w:rsidR="002D5EBD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YEARS</w:t>
      </w:r>
    </w:p>
    <w:p w14:paraId="7C2A5691" w14:textId="7F47FCD9" w:rsidR="00B531D7" w:rsidRPr="007C4700" w:rsidRDefault="00B531D7" w:rsidP="005A553F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tbl>
      <w:tblPr>
        <w:tblStyle w:val="Tablaconcuadrcula"/>
        <w:tblW w:w="10296" w:type="dxa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822"/>
        <w:gridCol w:w="850"/>
        <w:gridCol w:w="992"/>
        <w:gridCol w:w="1546"/>
        <w:gridCol w:w="1368"/>
        <w:gridCol w:w="1369"/>
        <w:gridCol w:w="1369"/>
      </w:tblGrid>
      <w:tr w:rsidR="00B531D7" w:rsidRPr="007C4700" w14:paraId="716C05D5" w14:textId="77777777" w:rsidTr="00AC7FB2">
        <w:trPr>
          <w:trHeight w:val="75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5187FED0" w14:textId="77777777" w:rsidR="00B531D7" w:rsidRPr="007C4700" w:rsidRDefault="00B531D7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utho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s)</w:t>
            </w:r>
          </w:p>
        </w:tc>
        <w:tc>
          <w:tcPr>
            <w:tcW w:w="8316" w:type="dxa"/>
            <w:gridSpan w:val="7"/>
          </w:tcPr>
          <w:p w14:paraId="69475A9C" w14:textId="77777777" w:rsidR="00B531D7" w:rsidRPr="007C4700" w:rsidRDefault="00B531D7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531D7" w:rsidRPr="007C4700" w14:paraId="4CCA16B1" w14:textId="77777777" w:rsidTr="00AC7FB2">
        <w:trPr>
          <w:trHeight w:val="50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5828C38C" w14:textId="77777777" w:rsidR="00B531D7" w:rsidRPr="007C4700" w:rsidRDefault="00B531D7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rticl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tle</w:t>
            </w:r>
            <w:proofErr w:type="spellEnd"/>
          </w:p>
        </w:tc>
        <w:tc>
          <w:tcPr>
            <w:tcW w:w="8316" w:type="dxa"/>
            <w:gridSpan w:val="7"/>
          </w:tcPr>
          <w:p w14:paraId="2EE2C5C6" w14:textId="77777777" w:rsidR="00B531D7" w:rsidRPr="007C4700" w:rsidRDefault="00B531D7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531D7" w:rsidRPr="007C4700" w14:paraId="13AB727B" w14:textId="77777777" w:rsidTr="00DF2A7A">
        <w:trPr>
          <w:trHeight w:val="500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7FD5755D" w14:textId="77777777" w:rsidR="00B531D7" w:rsidRPr="007C4700" w:rsidRDefault="00B531D7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Journal</w:t>
            </w:r>
            <w:proofErr w:type="spellEnd"/>
          </w:p>
        </w:tc>
        <w:tc>
          <w:tcPr>
            <w:tcW w:w="8316" w:type="dxa"/>
            <w:gridSpan w:val="7"/>
          </w:tcPr>
          <w:p w14:paraId="4CF95129" w14:textId="3061B774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531D7" w:rsidRPr="00EE68CD" w14:paraId="60682A3D" w14:textId="77777777" w:rsidTr="00AC7FB2">
        <w:trPr>
          <w:trHeight w:val="189"/>
          <w:jc w:val="center"/>
        </w:trPr>
        <w:tc>
          <w:tcPr>
            <w:tcW w:w="1980" w:type="dxa"/>
            <w:vMerge w:val="restart"/>
            <w:shd w:val="clear" w:color="auto" w:fill="44546A" w:themeFill="text2"/>
            <w:vAlign w:val="center"/>
          </w:tcPr>
          <w:p w14:paraId="6D10DB81" w14:textId="628EFF5F" w:rsidR="00B531D7" w:rsidRPr="007C4700" w:rsidRDefault="00B531D7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Bibliographic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eferenc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f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ppl</w:t>
            </w:r>
            <w:r w:rsidR="00CD5BCF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cabl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822" w:type="dxa"/>
            <w:shd w:val="clear" w:color="auto" w:fill="44546A" w:themeFill="text2"/>
            <w:vAlign w:val="center"/>
          </w:tcPr>
          <w:p w14:paraId="3AC1D2E8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</w:p>
        </w:tc>
        <w:tc>
          <w:tcPr>
            <w:tcW w:w="850" w:type="dxa"/>
            <w:shd w:val="clear" w:color="auto" w:fill="44546A" w:themeFill="text2"/>
            <w:vAlign w:val="center"/>
          </w:tcPr>
          <w:p w14:paraId="38C4EF9D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Vol.</w:t>
            </w:r>
          </w:p>
        </w:tc>
        <w:tc>
          <w:tcPr>
            <w:tcW w:w="992" w:type="dxa"/>
            <w:shd w:val="clear" w:color="auto" w:fill="44546A" w:themeFill="text2"/>
            <w:vAlign w:val="center"/>
          </w:tcPr>
          <w:p w14:paraId="762931FF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º</w:t>
            </w:r>
            <w:proofErr w:type="spellEnd"/>
          </w:p>
        </w:tc>
        <w:tc>
          <w:tcPr>
            <w:tcW w:w="1546" w:type="dxa"/>
            <w:shd w:val="clear" w:color="auto" w:fill="44546A" w:themeFill="text2"/>
            <w:vAlign w:val="center"/>
          </w:tcPr>
          <w:p w14:paraId="25700D48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Start-end pages</w:t>
            </w:r>
          </w:p>
        </w:tc>
        <w:tc>
          <w:tcPr>
            <w:tcW w:w="4106" w:type="dxa"/>
            <w:gridSpan w:val="3"/>
            <w:shd w:val="clear" w:color="auto" w:fill="44546A" w:themeFill="text2"/>
            <w:vAlign w:val="center"/>
          </w:tcPr>
          <w:p w14:paraId="56BA508E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Publication </w:t>
            </w:r>
            <w:proofErr w:type="gram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state</w:t>
            </w:r>
            <w:proofErr w:type="gramEnd"/>
          </w:p>
          <w:p w14:paraId="44B149C7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Mark with X)</w:t>
            </w:r>
          </w:p>
        </w:tc>
      </w:tr>
      <w:tr w:rsidR="00B531D7" w:rsidRPr="007C4700" w14:paraId="4323069D" w14:textId="77777777" w:rsidTr="00AC7FB2">
        <w:trPr>
          <w:trHeight w:val="196"/>
          <w:jc w:val="center"/>
        </w:trPr>
        <w:tc>
          <w:tcPr>
            <w:tcW w:w="1980" w:type="dxa"/>
            <w:vMerge/>
            <w:shd w:val="clear" w:color="auto" w:fill="44546A" w:themeFill="text2"/>
          </w:tcPr>
          <w:p w14:paraId="172942ED" w14:textId="77777777" w:rsidR="00B531D7" w:rsidRPr="007C4700" w:rsidRDefault="00B531D7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</w:p>
        </w:tc>
        <w:tc>
          <w:tcPr>
            <w:tcW w:w="822" w:type="dxa"/>
            <w:vMerge w:val="restart"/>
          </w:tcPr>
          <w:p w14:paraId="24F92CA1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Merge w:val="restart"/>
          </w:tcPr>
          <w:p w14:paraId="0631EE9D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vMerge w:val="restart"/>
          </w:tcPr>
          <w:p w14:paraId="449BB382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546" w:type="dxa"/>
            <w:vMerge w:val="restart"/>
          </w:tcPr>
          <w:p w14:paraId="24425E17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368" w:type="dxa"/>
            <w:shd w:val="clear" w:color="auto" w:fill="44546A"/>
            <w:vAlign w:val="center"/>
          </w:tcPr>
          <w:p w14:paraId="2120665C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ublished</w:t>
            </w:r>
            <w:proofErr w:type="spellEnd"/>
          </w:p>
        </w:tc>
        <w:tc>
          <w:tcPr>
            <w:tcW w:w="1369" w:type="dxa"/>
            <w:shd w:val="clear" w:color="auto" w:fill="44546A"/>
            <w:vAlign w:val="center"/>
          </w:tcPr>
          <w:p w14:paraId="73038E44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-press</w:t>
            </w:r>
            <w:proofErr w:type="spellEnd"/>
          </w:p>
        </w:tc>
        <w:tc>
          <w:tcPr>
            <w:tcW w:w="1369" w:type="dxa"/>
            <w:shd w:val="clear" w:color="auto" w:fill="44546A"/>
            <w:vAlign w:val="center"/>
          </w:tcPr>
          <w:p w14:paraId="6A75C568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ccepted</w:t>
            </w:r>
            <w:proofErr w:type="spellEnd"/>
          </w:p>
        </w:tc>
      </w:tr>
      <w:tr w:rsidR="00B531D7" w:rsidRPr="007C4700" w14:paraId="5EF9C7B6" w14:textId="77777777" w:rsidTr="00AC7FB2">
        <w:trPr>
          <w:trHeight w:val="113"/>
          <w:jc w:val="center"/>
        </w:trPr>
        <w:tc>
          <w:tcPr>
            <w:tcW w:w="1980" w:type="dxa"/>
            <w:vMerge/>
            <w:shd w:val="clear" w:color="auto" w:fill="44546A" w:themeFill="text2"/>
          </w:tcPr>
          <w:p w14:paraId="31C19B17" w14:textId="77777777" w:rsidR="00B531D7" w:rsidRPr="007C4700" w:rsidRDefault="00B531D7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22" w:type="dxa"/>
            <w:vMerge/>
          </w:tcPr>
          <w:p w14:paraId="6B6783F7" w14:textId="77777777" w:rsidR="00B531D7" w:rsidRPr="007C4700" w:rsidRDefault="00B531D7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50" w:type="dxa"/>
            <w:vMerge/>
          </w:tcPr>
          <w:p w14:paraId="7D3E86EC" w14:textId="77777777" w:rsidR="00B531D7" w:rsidRPr="007C4700" w:rsidRDefault="00B531D7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62CB1706" w14:textId="77777777" w:rsidR="00B531D7" w:rsidRPr="007C4700" w:rsidRDefault="00B531D7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546" w:type="dxa"/>
            <w:vMerge/>
          </w:tcPr>
          <w:p w14:paraId="243F34CC" w14:textId="77777777" w:rsidR="00B531D7" w:rsidRPr="007C4700" w:rsidRDefault="00B531D7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8" w:type="dxa"/>
            <w:vAlign w:val="center"/>
          </w:tcPr>
          <w:p w14:paraId="27D93400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vAlign w:val="center"/>
          </w:tcPr>
          <w:p w14:paraId="52ACBF30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vAlign w:val="center"/>
          </w:tcPr>
          <w:p w14:paraId="482F7073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531D7" w:rsidRPr="007C4700" w14:paraId="6C2598DE" w14:textId="77777777" w:rsidTr="00AC7FB2">
        <w:trPr>
          <w:trHeight w:val="106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3518C506" w14:textId="77777777" w:rsidR="00B531D7" w:rsidRPr="007C4700" w:rsidRDefault="00B531D7" w:rsidP="00AC7FB2">
            <w:pPr>
              <w:tabs>
                <w:tab w:val="left" w:pos="993"/>
              </w:tabs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Direct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eblink</w:t>
            </w:r>
            <w:proofErr w:type="spellEnd"/>
          </w:p>
        </w:tc>
        <w:tc>
          <w:tcPr>
            <w:tcW w:w="8316" w:type="dxa"/>
            <w:gridSpan w:val="7"/>
            <w:vAlign w:val="center"/>
          </w:tcPr>
          <w:p w14:paraId="124B41BD" w14:textId="77777777" w:rsidR="00B531D7" w:rsidRPr="007C4700" w:rsidRDefault="00B531D7" w:rsidP="00AC7FB2">
            <w:pPr>
              <w:tabs>
                <w:tab w:val="left" w:pos="993"/>
              </w:tabs>
              <w:suppressAutoHyphens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4FFD891A" w14:textId="77777777" w:rsidR="00B531D7" w:rsidRPr="007C4700" w:rsidRDefault="00B531D7" w:rsidP="00B531D7">
      <w:pPr>
        <w:tabs>
          <w:tab w:val="left" w:pos="993"/>
        </w:tabs>
        <w:suppressAutoHyphens/>
        <w:ind w:right="408"/>
        <w:rPr>
          <w:rFonts w:ascii="Arial" w:hAnsi="Arial" w:cs="Arial"/>
          <w:color w:val="002060"/>
          <w:sz w:val="18"/>
          <w:szCs w:val="18"/>
          <w:lang w:val="en-US"/>
        </w:rPr>
      </w:pPr>
    </w:p>
    <w:tbl>
      <w:tblPr>
        <w:tblStyle w:val="Tablaconcuadrcula"/>
        <w:tblW w:w="10296" w:type="dxa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822"/>
        <w:gridCol w:w="850"/>
        <w:gridCol w:w="992"/>
        <w:gridCol w:w="1546"/>
        <w:gridCol w:w="1368"/>
        <w:gridCol w:w="1369"/>
        <w:gridCol w:w="1369"/>
      </w:tblGrid>
      <w:tr w:rsidR="00B531D7" w:rsidRPr="007C4700" w14:paraId="6DD2FF0C" w14:textId="77777777" w:rsidTr="00AC7FB2">
        <w:trPr>
          <w:trHeight w:val="75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0FC199A3" w14:textId="77777777" w:rsidR="00B531D7" w:rsidRPr="007C4700" w:rsidRDefault="00B531D7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utho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s)</w:t>
            </w:r>
          </w:p>
        </w:tc>
        <w:tc>
          <w:tcPr>
            <w:tcW w:w="8316" w:type="dxa"/>
            <w:gridSpan w:val="7"/>
          </w:tcPr>
          <w:p w14:paraId="112FB22C" w14:textId="77777777" w:rsidR="00B531D7" w:rsidRPr="007C4700" w:rsidRDefault="00B531D7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531D7" w:rsidRPr="007C4700" w14:paraId="4980109A" w14:textId="77777777" w:rsidTr="00AC7FB2">
        <w:trPr>
          <w:trHeight w:val="50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528F70FC" w14:textId="77777777" w:rsidR="00B531D7" w:rsidRPr="007C4700" w:rsidRDefault="00B531D7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rticl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tle</w:t>
            </w:r>
            <w:proofErr w:type="spellEnd"/>
          </w:p>
        </w:tc>
        <w:tc>
          <w:tcPr>
            <w:tcW w:w="8316" w:type="dxa"/>
            <w:gridSpan w:val="7"/>
          </w:tcPr>
          <w:p w14:paraId="63EE56AD" w14:textId="77777777" w:rsidR="00B531D7" w:rsidRPr="007C4700" w:rsidRDefault="00B531D7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531D7" w:rsidRPr="007C4700" w14:paraId="72CCA346" w14:textId="77777777" w:rsidTr="00AC7FB2">
        <w:trPr>
          <w:trHeight w:val="500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5109B10C" w14:textId="77777777" w:rsidR="00B531D7" w:rsidRPr="007C4700" w:rsidRDefault="00B531D7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Journal</w:t>
            </w:r>
            <w:proofErr w:type="spellEnd"/>
          </w:p>
        </w:tc>
        <w:tc>
          <w:tcPr>
            <w:tcW w:w="8316" w:type="dxa"/>
            <w:gridSpan w:val="7"/>
          </w:tcPr>
          <w:p w14:paraId="7BD9EFAC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531D7" w:rsidRPr="00EE68CD" w14:paraId="66BDF967" w14:textId="77777777" w:rsidTr="00AC7FB2">
        <w:trPr>
          <w:trHeight w:val="189"/>
          <w:jc w:val="center"/>
        </w:trPr>
        <w:tc>
          <w:tcPr>
            <w:tcW w:w="1980" w:type="dxa"/>
            <w:vMerge w:val="restart"/>
            <w:shd w:val="clear" w:color="auto" w:fill="44546A" w:themeFill="text2"/>
            <w:vAlign w:val="center"/>
          </w:tcPr>
          <w:p w14:paraId="2FA0B622" w14:textId="07ADBEB3" w:rsidR="00B531D7" w:rsidRPr="007C4700" w:rsidRDefault="00B531D7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Bibliographic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eferenc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f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ppl</w:t>
            </w:r>
            <w:r w:rsidR="00CD5BCF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cabl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822" w:type="dxa"/>
            <w:shd w:val="clear" w:color="auto" w:fill="44546A" w:themeFill="text2"/>
            <w:vAlign w:val="center"/>
          </w:tcPr>
          <w:p w14:paraId="4377FA03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</w:p>
        </w:tc>
        <w:tc>
          <w:tcPr>
            <w:tcW w:w="850" w:type="dxa"/>
            <w:shd w:val="clear" w:color="auto" w:fill="44546A" w:themeFill="text2"/>
            <w:vAlign w:val="center"/>
          </w:tcPr>
          <w:p w14:paraId="6CBF1FC0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Vol.</w:t>
            </w:r>
          </w:p>
        </w:tc>
        <w:tc>
          <w:tcPr>
            <w:tcW w:w="992" w:type="dxa"/>
            <w:shd w:val="clear" w:color="auto" w:fill="44546A" w:themeFill="text2"/>
            <w:vAlign w:val="center"/>
          </w:tcPr>
          <w:p w14:paraId="7B3200B5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º</w:t>
            </w:r>
            <w:proofErr w:type="spellEnd"/>
          </w:p>
        </w:tc>
        <w:tc>
          <w:tcPr>
            <w:tcW w:w="1546" w:type="dxa"/>
            <w:shd w:val="clear" w:color="auto" w:fill="44546A" w:themeFill="text2"/>
            <w:vAlign w:val="center"/>
          </w:tcPr>
          <w:p w14:paraId="4852189D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Start-end pages</w:t>
            </w:r>
          </w:p>
        </w:tc>
        <w:tc>
          <w:tcPr>
            <w:tcW w:w="4106" w:type="dxa"/>
            <w:gridSpan w:val="3"/>
            <w:shd w:val="clear" w:color="auto" w:fill="44546A" w:themeFill="text2"/>
            <w:vAlign w:val="center"/>
          </w:tcPr>
          <w:p w14:paraId="1087186E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Publication </w:t>
            </w:r>
            <w:proofErr w:type="gram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state</w:t>
            </w:r>
            <w:proofErr w:type="gramEnd"/>
          </w:p>
          <w:p w14:paraId="29C0DBD3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Mark with X)</w:t>
            </w:r>
          </w:p>
        </w:tc>
      </w:tr>
      <w:tr w:rsidR="00B531D7" w:rsidRPr="007C4700" w14:paraId="3A084EF9" w14:textId="77777777" w:rsidTr="00AC7FB2">
        <w:trPr>
          <w:trHeight w:val="196"/>
          <w:jc w:val="center"/>
        </w:trPr>
        <w:tc>
          <w:tcPr>
            <w:tcW w:w="1980" w:type="dxa"/>
            <w:vMerge/>
            <w:shd w:val="clear" w:color="auto" w:fill="44546A" w:themeFill="text2"/>
          </w:tcPr>
          <w:p w14:paraId="2115D6C3" w14:textId="77777777" w:rsidR="00B531D7" w:rsidRPr="007C4700" w:rsidRDefault="00B531D7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</w:p>
        </w:tc>
        <w:tc>
          <w:tcPr>
            <w:tcW w:w="822" w:type="dxa"/>
            <w:vMerge w:val="restart"/>
          </w:tcPr>
          <w:p w14:paraId="5DDCB15B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Merge w:val="restart"/>
          </w:tcPr>
          <w:p w14:paraId="768CEAF0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vMerge w:val="restart"/>
          </w:tcPr>
          <w:p w14:paraId="171DF532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546" w:type="dxa"/>
            <w:vMerge w:val="restart"/>
          </w:tcPr>
          <w:p w14:paraId="73544A50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368" w:type="dxa"/>
            <w:shd w:val="clear" w:color="auto" w:fill="44546A"/>
            <w:vAlign w:val="center"/>
          </w:tcPr>
          <w:p w14:paraId="03B3E663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ublished</w:t>
            </w:r>
            <w:proofErr w:type="spellEnd"/>
          </w:p>
        </w:tc>
        <w:tc>
          <w:tcPr>
            <w:tcW w:w="1369" w:type="dxa"/>
            <w:shd w:val="clear" w:color="auto" w:fill="44546A"/>
            <w:vAlign w:val="center"/>
          </w:tcPr>
          <w:p w14:paraId="279A193E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-press</w:t>
            </w:r>
            <w:proofErr w:type="spellEnd"/>
          </w:p>
        </w:tc>
        <w:tc>
          <w:tcPr>
            <w:tcW w:w="1369" w:type="dxa"/>
            <w:shd w:val="clear" w:color="auto" w:fill="44546A"/>
            <w:vAlign w:val="center"/>
          </w:tcPr>
          <w:p w14:paraId="5DC7189E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ccepted</w:t>
            </w:r>
            <w:proofErr w:type="spellEnd"/>
          </w:p>
        </w:tc>
      </w:tr>
      <w:tr w:rsidR="00B531D7" w:rsidRPr="007C4700" w14:paraId="5FD17C7C" w14:textId="77777777" w:rsidTr="00AC7FB2">
        <w:trPr>
          <w:trHeight w:val="113"/>
          <w:jc w:val="center"/>
        </w:trPr>
        <w:tc>
          <w:tcPr>
            <w:tcW w:w="1980" w:type="dxa"/>
            <w:vMerge/>
            <w:shd w:val="clear" w:color="auto" w:fill="44546A" w:themeFill="text2"/>
          </w:tcPr>
          <w:p w14:paraId="6BCA7DAC" w14:textId="77777777" w:rsidR="00B531D7" w:rsidRPr="007C4700" w:rsidRDefault="00B531D7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22" w:type="dxa"/>
            <w:vMerge/>
          </w:tcPr>
          <w:p w14:paraId="524419CF" w14:textId="77777777" w:rsidR="00B531D7" w:rsidRPr="007C4700" w:rsidRDefault="00B531D7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50" w:type="dxa"/>
            <w:vMerge/>
          </w:tcPr>
          <w:p w14:paraId="199EEA73" w14:textId="77777777" w:rsidR="00B531D7" w:rsidRPr="007C4700" w:rsidRDefault="00B531D7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009505DD" w14:textId="77777777" w:rsidR="00B531D7" w:rsidRPr="007C4700" w:rsidRDefault="00B531D7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546" w:type="dxa"/>
            <w:vMerge/>
          </w:tcPr>
          <w:p w14:paraId="700E98B8" w14:textId="77777777" w:rsidR="00B531D7" w:rsidRPr="007C4700" w:rsidRDefault="00B531D7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8" w:type="dxa"/>
            <w:vAlign w:val="center"/>
          </w:tcPr>
          <w:p w14:paraId="7B05B5D7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vAlign w:val="center"/>
          </w:tcPr>
          <w:p w14:paraId="251DED2C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vAlign w:val="center"/>
          </w:tcPr>
          <w:p w14:paraId="08207267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531D7" w:rsidRPr="007C4700" w14:paraId="75CE47AB" w14:textId="77777777" w:rsidTr="00AC7FB2">
        <w:trPr>
          <w:trHeight w:val="106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02A17B31" w14:textId="77777777" w:rsidR="00B531D7" w:rsidRPr="007C4700" w:rsidRDefault="00B531D7" w:rsidP="00AC7FB2">
            <w:pPr>
              <w:tabs>
                <w:tab w:val="left" w:pos="993"/>
              </w:tabs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Direct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eblink</w:t>
            </w:r>
            <w:proofErr w:type="spellEnd"/>
          </w:p>
        </w:tc>
        <w:tc>
          <w:tcPr>
            <w:tcW w:w="8316" w:type="dxa"/>
            <w:gridSpan w:val="7"/>
            <w:vAlign w:val="center"/>
          </w:tcPr>
          <w:p w14:paraId="07FFA7A0" w14:textId="77777777" w:rsidR="00B531D7" w:rsidRPr="007C4700" w:rsidRDefault="00B531D7" w:rsidP="00AC7FB2">
            <w:pPr>
              <w:tabs>
                <w:tab w:val="left" w:pos="993"/>
              </w:tabs>
              <w:suppressAutoHyphens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21212628" w14:textId="77777777" w:rsidR="00B531D7" w:rsidRPr="007C4700" w:rsidRDefault="00B531D7" w:rsidP="00B531D7">
      <w:pPr>
        <w:tabs>
          <w:tab w:val="left" w:pos="993"/>
        </w:tabs>
        <w:suppressAutoHyphens/>
        <w:ind w:right="408"/>
        <w:rPr>
          <w:rFonts w:ascii="Arial" w:hAnsi="Arial" w:cs="Arial"/>
          <w:color w:val="002060"/>
          <w:sz w:val="18"/>
          <w:szCs w:val="18"/>
          <w:lang w:val="en-US"/>
        </w:rPr>
      </w:pPr>
    </w:p>
    <w:p w14:paraId="6B40CF68" w14:textId="4C818D93" w:rsidR="00B531D7" w:rsidRPr="007C4700" w:rsidRDefault="00B531D7" w:rsidP="00B531D7">
      <w:pPr>
        <w:tabs>
          <w:tab w:val="left" w:pos="993"/>
        </w:tabs>
        <w:suppressAutoHyphens/>
        <w:ind w:right="408"/>
        <w:rPr>
          <w:rFonts w:ascii="Arial" w:hAnsi="Arial" w:cs="Arial"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color w:val="002060"/>
          <w:sz w:val="18"/>
          <w:szCs w:val="18"/>
          <w:lang w:val="en-US"/>
        </w:rPr>
        <w:t>(*) Add more tables as needed.</w:t>
      </w:r>
    </w:p>
    <w:p w14:paraId="07BBFA8F" w14:textId="77777777" w:rsidR="00B531D7" w:rsidRPr="007C4700" w:rsidRDefault="00B531D7" w:rsidP="005A553F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377337FC" w14:textId="1F9DF4F5" w:rsidR="00B82500" w:rsidRPr="007C4700" w:rsidRDefault="005B6373" w:rsidP="005B6373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4.</w:t>
      </w:r>
      <w:r w:rsidR="002D5EBD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3.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DC4314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PARTICIPATION IN RESEARCH PROJECTS, DEVELOPMENT, OR INNOVATION IN THE LAST 5 YEARS</w:t>
      </w:r>
    </w:p>
    <w:p w14:paraId="2745D0A9" w14:textId="00BB4C3E" w:rsidR="00DC4314" w:rsidRPr="007C4700" w:rsidRDefault="00DC4314" w:rsidP="00D64420">
      <w:pPr>
        <w:tabs>
          <w:tab w:val="left" w:pos="993"/>
        </w:tabs>
        <w:suppressAutoHyphens/>
        <w:ind w:right="408"/>
        <w:rPr>
          <w:rFonts w:ascii="Arial" w:hAnsi="Arial" w:cs="Arial"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color w:val="002060"/>
          <w:sz w:val="18"/>
          <w:szCs w:val="18"/>
          <w:lang w:val="en-US"/>
        </w:rPr>
        <w:t>Consider awarding projects in competitive tenders from relevant national agencies (ANID-Chile or a related agency of another country) or international (European Commission or related organisms) in the last 5 years.</w:t>
      </w:r>
    </w:p>
    <w:p w14:paraId="5A3799CF" w14:textId="77777777" w:rsidR="00B82500" w:rsidRPr="007C4700" w:rsidRDefault="00B82500" w:rsidP="00B82500">
      <w:pPr>
        <w:jc w:val="left"/>
        <w:rPr>
          <w:rFonts w:ascii="Arial" w:hAnsi="Arial" w:cs="Arial"/>
          <w:b/>
          <w:color w:val="002060"/>
          <w:sz w:val="10"/>
          <w:szCs w:val="10"/>
          <w:lang w:val="en-US"/>
        </w:rPr>
      </w:pP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842"/>
        <w:gridCol w:w="968"/>
        <w:gridCol w:w="2331"/>
        <w:gridCol w:w="1987"/>
        <w:gridCol w:w="1876"/>
        <w:gridCol w:w="2292"/>
      </w:tblGrid>
      <w:tr w:rsidR="00B73F1B" w:rsidRPr="007C4700" w14:paraId="4BAE5F8F" w14:textId="77777777" w:rsidTr="008E7941">
        <w:trPr>
          <w:trHeight w:val="397"/>
          <w:jc w:val="center"/>
        </w:trPr>
        <w:tc>
          <w:tcPr>
            <w:tcW w:w="878" w:type="pct"/>
            <w:gridSpan w:val="2"/>
            <w:shd w:val="clear" w:color="auto" w:fill="44546A" w:themeFill="text2"/>
            <w:vAlign w:val="center"/>
          </w:tcPr>
          <w:p w14:paraId="22147D2F" w14:textId="14794EAA" w:rsidR="00B82500" w:rsidRPr="007C4700" w:rsidRDefault="00DC4314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</w:p>
        </w:tc>
        <w:tc>
          <w:tcPr>
            <w:tcW w:w="1132" w:type="pct"/>
            <w:vMerge w:val="restart"/>
            <w:shd w:val="clear" w:color="auto" w:fill="44546A" w:themeFill="text2"/>
            <w:vAlign w:val="center"/>
          </w:tcPr>
          <w:p w14:paraId="07132588" w14:textId="512AC046" w:rsidR="00B82500" w:rsidRPr="007C4700" w:rsidRDefault="00B73F1B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ROJECT TITLE</w:t>
            </w:r>
          </w:p>
        </w:tc>
        <w:tc>
          <w:tcPr>
            <w:tcW w:w="965" w:type="pct"/>
            <w:vMerge w:val="restart"/>
            <w:shd w:val="clear" w:color="auto" w:fill="44546A" w:themeFill="text2"/>
            <w:vAlign w:val="center"/>
          </w:tcPr>
          <w:p w14:paraId="04938164" w14:textId="42424B72" w:rsidR="00B82500" w:rsidRPr="007C4700" w:rsidRDefault="00B73F1B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COMPETITIVE TENDER</w:t>
            </w:r>
          </w:p>
          <w:p w14:paraId="29D78889" w14:textId="2795DAE8" w:rsidR="00B82500" w:rsidRPr="007C4700" w:rsidRDefault="00B8250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</w:t>
            </w:r>
            <w:r w:rsidR="00B73F1B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FONDECYT, FONDEF, </w:t>
            </w:r>
            <w:r w:rsidR="00D6442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Horizon </w:t>
            </w:r>
            <w:r w:rsidR="003D0853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Europe</w:t>
            </w:r>
            <w:r w:rsidR="00D6442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, 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ot</w:t>
            </w:r>
            <w:r w:rsidR="005975F9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hers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)</w:t>
            </w:r>
          </w:p>
        </w:tc>
        <w:tc>
          <w:tcPr>
            <w:tcW w:w="911" w:type="pct"/>
            <w:vMerge w:val="restart"/>
            <w:shd w:val="clear" w:color="auto" w:fill="44546A" w:themeFill="text2"/>
            <w:vAlign w:val="center"/>
          </w:tcPr>
          <w:p w14:paraId="07301012" w14:textId="4EEC7873" w:rsidR="00B82500" w:rsidRPr="007C4700" w:rsidRDefault="00B73F1B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FINANCING FUNDS</w:t>
            </w:r>
            <w:r w:rsidR="00D6442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 </w:t>
            </w:r>
            <w:r w:rsidR="005C4F83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National or International</w:t>
            </w:r>
            <w:r w:rsidR="005C4F83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)</w:t>
            </w:r>
          </w:p>
        </w:tc>
        <w:tc>
          <w:tcPr>
            <w:tcW w:w="1114" w:type="pct"/>
            <w:vMerge w:val="restart"/>
            <w:shd w:val="clear" w:color="auto" w:fill="44546A" w:themeFill="text2"/>
          </w:tcPr>
          <w:p w14:paraId="59E530D8" w14:textId="60D5B1F6" w:rsidR="00B82500" w:rsidRPr="007C4700" w:rsidRDefault="00B8250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OL</w:t>
            </w:r>
            <w:r w:rsidR="00B73F1B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</w:t>
            </w:r>
          </w:p>
          <w:p w14:paraId="488FB20C" w14:textId="174FDA79" w:rsidR="00B82500" w:rsidRPr="007C4700" w:rsidRDefault="00B73F1B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(Principal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vestigator</w:t>
            </w:r>
            <w:proofErr w:type="spellEnd"/>
            <w:r w:rsidR="00B8250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, </w:t>
            </w:r>
            <w:proofErr w:type="gramStart"/>
            <w:r w:rsidR="00D6442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irector</w:t>
            </w:r>
            <w:proofErr w:type="gramEnd"/>
            <w:r w:rsidR="00D6442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, </w:t>
            </w:r>
            <w:r w:rsidR="00B8250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-</w:t>
            </w:r>
            <w:proofErr w:type="spellStart"/>
            <w:r w:rsidR="00B8250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vestiga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</w:t>
            </w:r>
            <w:r w:rsidR="00B8250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r</w:t>
            </w:r>
            <w:proofErr w:type="spellEnd"/>
            <w:r w:rsidR="00B8250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,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ltern</w:t>
            </w:r>
            <w:r w:rsidR="005975F9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t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gramStart"/>
            <w:r w:rsidR="00B8250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irector</w:t>
            </w:r>
            <w:proofErr w:type="gramEnd"/>
            <w:r w:rsidR="005975F9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="005975F9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r</w:t>
            </w:r>
            <w:proofErr w:type="spellEnd"/>
            <w:r w:rsidR="005975F9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="005975F9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ther</w:t>
            </w:r>
            <w:proofErr w:type="spellEnd"/>
            <w:r w:rsidR="005975F9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="005975F9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elated</w:t>
            </w:r>
            <w:proofErr w:type="spellEnd"/>
            <w:r w:rsidR="00B8250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</w:tr>
      <w:tr w:rsidR="00B73F1B" w:rsidRPr="007C4700" w14:paraId="474BA690" w14:textId="77777777" w:rsidTr="008E7941">
        <w:trPr>
          <w:trHeight w:val="335"/>
          <w:jc w:val="center"/>
        </w:trPr>
        <w:tc>
          <w:tcPr>
            <w:tcW w:w="409" w:type="pct"/>
            <w:shd w:val="clear" w:color="auto" w:fill="44546A" w:themeFill="text2"/>
            <w:vAlign w:val="center"/>
          </w:tcPr>
          <w:p w14:paraId="7B94CBAF" w14:textId="5EF8CC42" w:rsidR="00B82500" w:rsidRPr="007C4700" w:rsidRDefault="00B73F1B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tart</w:t>
            </w:r>
            <w:proofErr w:type="spellEnd"/>
          </w:p>
        </w:tc>
        <w:tc>
          <w:tcPr>
            <w:tcW w:w="470" w:type="pct"/>
            <w:shd w:val="clear" w:color="auto" w:fill="44546A" w:themeFill="text2"/>
            <w:vAlign w:val="center"/>
          </w:tcPr>
          <w:p w14:paraId="1656F781" w14:textId="155254F2" w:rsidR="00B82500" w:rsidRPr="007C4700" w:rsidRDefault="00B73F1B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nd</w:t>
            </w:r>
            <w:proofErr w:type="spellEnd"/>
          </w:p>
        </w:tc>
        <w:tc>
          <w:tcPr>
            <w:tcW w:w="1132" w:type="pct"/>
            <w:vMerge/>
            <w:shd w:val="clear" w:color="auto" w:fill="44546A" w:themeFill="text2"/>
            <w:vAlign w:val="center"/>
          </w:tcPr>
          <w:p w14:paraId="2161DE51" w14:textId="77777777" w:rsidR="00B82500" w:rsidRPr="007C4700" w:rsidRDefault="00B8250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965" w:type="pct"/>
            <w:vMerge/>
            <w:shd w:val="clear" w:color="auto" w:fill="44546A" w:themeFill="text2"/>
            <w:vAlign w:val="center"/>
          </w:tcPr>
          <w:p w14:paraId="429A83B8" w14:textId="77777777" w:rsidR="00B82500" w:rsidRPr="007C4700" w:rsidRDefault="00B8250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911" w:type="pct"/>
            <w:vMerge/>
            <w:shd w:val="clear" w:color="auto" w:fill="44546A" w:themeFill="text2"/>
          </w:tcPr>
          <w:p w14:paraId="3CBC0FD2" w14:textId="77777777" w:rsidR="00B82500" w:rsidRPr="007C4700" w:rsidRDefault="00B8250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114" w:type="pct"/>
            <w:vMerge/>
            <w:shd w:val="clear" w:color="auto" w:fill="44546A" w:themeFill="text2"/>
            <w:vAlign w:val="center"/>
          </w:tcPr>
          <w:p w14:paraId="15B7CD4C" w14:textId="77777777" w:rsidR="00B82500" w:rsidRPr="007C4700" w:rsidRDefault="00B8250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</w:tr>
      <w:tr w:rsidR="00B73F1B" w:rsidRPr="007C4700" w14:paraId="7A3ED807" w14:textId="77777777" w:rsidTr="008E7941">
        <w:trPr>
          <w:trHeight w:val="333"/>
          <w:jc w:val="center"/>
        </w:trPr>
        <w:tc>
          <w:tcPr>
            <w:tcW w:w="409" w:type="pct"/>
            <w:shd w:val="clear" w:color="auto" w:fill="FFFFFF" w:themeFill="background1"/>
            <w:vAlign w:val="center"/>
          </w:tcPr>
          <w:p w14:paraId="3C41C6DE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70" w:type="pct"/>
            <w:shd w:val="clear" w:color="auto" w:fill="FFFFFF" w:themeFill="background1"/>
            <w:vAlign w:val="center"/>
          </w:tcPr>
          <w:p w14:paraId="42770359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2" w:type="pct"/>
            <w:vAlign w:val="center"/>
          </w:tcPr>
          <w:p w14:paraId="6AC838DC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5" w:type="pct"/>
            <w:vAlign w:val="center"/>
          </w:tcPr>
          <w:p w14:paraId="1E3A2D5C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11" w:type="pct"/>
            <w:vAlign w:val="center"/>
          </w:tcPr>
          <w:p w14:paraId="38EAE961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4" w:type="pct"/>
            <w:vAlign w:val="center"/>
          </w:tcPr>
          <w:p w14:paraId="2708089B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73F1B" w:rsidRPr="007C4700" w14:paraId="26670197" w14:textId="77777777" w:rsidTr="008E7941">
        <w:trPr>
          <w:trHeight w:val="333"/>
          <w:jc w:val="center"/>
        </w:trPr>
        <w:tc>
          <w:tcPr>
            <w:tcW w:w="409" w:type="pct"/>
            <w:shd w:val="clear" w:color="auto" w:fill="FFFFFF" w:themeFill="background1"/>
            <w:vAlign w:val="center"/>
          </w:tcPr>
          <w:p w14:paraId="57F28DCF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70" w:type="pct"/>
            <w:shd w:val="clear" w:color="auto" w:fill="FFFFFF" w:themeFill="background1"/>
            <w:vAlign w:val="center"/>
          </w:tcPr>
          <w:p w14:paraId="0F37356A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2" w:type="pct"/>
            <w:vAlign w:val="center"/>
          </w:tcPr>
          <w:p w14:paraId="5408D69C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5" w:type="pct"/>
            <w:vAlign w:val="center"/>
          </w:tcPr>
          <w:p w14:paraId="721DF3DD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11" w:type="pct"/>
            <w:vAlign w:val="center"/>
          </w:tcPr>
          <w:p w14:paraId="02215349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4" w:type="pct"/>
            <w:vAlign w:val="center"/>
          </w:tcPr>
          <w:p w14:paraId="5384BD82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73F1B" w:rsidRPr="007C4700" w14:paraId="6C0D729A" w14:textId="77777777" w:rsidTr="008E7941">
        <w:trPr>
          <w:trHeight w:val="333"/>
          <w:jc w:val="center"/>
        </w:trPr>
        <w:tc>
          <w:tcPr>
            <w:tcW w:w="409" w:type="pct"/>
            <w:shd w:val="clear" w:color="auto" w:fill="FFFFFF" w:themeFill="background1"/>
            <w:vAlign w:val="center"/>
          </w:tcPr>
          <w:p w14:paraId="58B4D4C5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70" w:type="pct"/>
            <w:shd w:val="clear" w:color="auto" w:fill="FFFFFF" w:themeFill="background1"/>
            <w:vAlign w:val="center"/>
          </w:tcPr>
          <w:p w14:paraId="2C537E62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2" w:type="pct"/>
            <w:vAlign w:val="center"/>
          </w:tcPr>
          <w:p w14:paraId="1A242FE6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5" w:type="pct"/>
            <w:vAlign w:val="center"/>
          </w:tcPr>
          <w:p w14:paraId="794E4A2A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11" w:type="pct"/>
            <w:vAlign w:val="center"/>
          </w:tcPr>
          <w:p w14:paraId="4B8035A0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4" w:type="pct"/>
            <w:vAlign w:val="center"/>
          </w:tcPr>
          <w:p w14:paraId="10962B72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5FBB81E6" w14:textId="22006081" w:rsidR="00B82500" w:rsidRPr="007C4700" w:rsidRDefault="00B82500" w:rsidP="00723F2E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300E8857" w14:textId="3E3ACC8E" w:rsidR="00CC2EFF" w:rsidRPr="007C4700" w:rsidRDefault="002D5EBD" w:rsidP="003D0853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4.4. </w:t>
      </w:r>
      <w:r w:rsidR="003D0853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CD5BCF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PARTICIPATION</w:t>
      </w:r>
      <w:r w:rsidR="00CC2EFF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IN PROFESSIONAL PROJECTS IN THE LAST YEARS </w:t>
      </w:r>
    </w:p>
    <w:p w14:paraId="05A18CE3" w14:textId="47B17D60" w:rsidR="00CC2EFF" w:rsidRPr="007C4700" w:rsidRDefault="00CC2EFF" w:rsidP="00CC2EFF">
      <w:pPr>
        <w:tabs>
          <w:tab w:val="left" w:pos="993"/>
        </w:tabs>
        <w:suppressAutoHyphens/>
        <w:ind w:right="408"/>
        <w:rPr>
          <w:rFonts w:ascii="inherit" w:hAnsi="inherit"/>
          <w:color w:val="202124"/>
          <w:sz w:val="42"/>
          <w:szCs w:val="42"/>
          <w:lang w:val="en-US"/>
        </w:rPr>
      </w:pP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Consider the award </w:t>
      </w:r>
      <w:r w:rsidR="00CD5BCF"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of</w:t>
      </w: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 projects in competitive tenders from relevant national agencies (ANID-Chile) or international (European Commission or others)</w:t>
      </w:r>
      <w:r w:rsidR="002B6945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 and</w:t>
      </w: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 consultancies, technical assistance</w:t>
      </w:r>
      <w:r w:rsidR="00CD5BCF"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,</w:t>
      </w: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 or advisory services in the last </w:t>
      </w:r>
      <w:r w:rsidR="002B6945">
        <w:rPr>
          <w:rFonts w:ascii="Arial" w:hAnsi="Arial" w:cs="Arial"/>
          <w:bCs/>
          <w:color w:val="002060"/>
          <w:sz w:val="18"/>
          <w:szCs w:val="18"/>
          <w:lang w:val="en-US"/>
        </w:rPr>
        <w:t>five</w:t>
      </w:r>
      <w:r w:rsidR="002B6945"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 </w:t>
      </w: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years.</w:t>
      </w:r>
    </w:p>
    <w:p w14:paraId="6B9C945F" w14:textId="77777777" w:rsidR="00CC2EFF" w:rsidRPr="007C4700" w:rsidRDefault="00CC2EFF" w:rsidP="002D5EBD">
      <w:pPr>
        <w:jc w:val="left"/>
        <w:rPr>
          <w:rFonts w:ascii="Arial" w:hAnsi="Arial" w:cs="Arial"/>
          <w:b/>
          <w:color w:val="002060"/>
          <w:sz w:val="10"/>
          <w:szCs w:val="10"/>
          <w:lang w:val="en-US"/>
        </w:rPr>
      </w:pP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842"/>
        <w:gridCol w:w="968"/>
        <w:gridCol w:w="2331"/>
        <w:gridCol w:w="1987"/>
        <w:gridCol w:w="1876"/>
        <w:gridCol w:w="2292"/>
      </w:tblGrid>
      <w:tr w:rsidR="002D5EBD" w:rsidRPr="00EE68CD" w14:paraId="227935CE" w14:textId="77777777" w:rsidTr="00AC7FB2">
        <w:trPr>
          <w:trHeight w:val="397"/>
          <w:jc w:val="center"/>
        </w:trPr>
        <w:tc>
          <w:tcPr>
            <w:tcW w:w="878" w:type="pct"/>
            <w:gridSpan w:val="2"/>
            <w:shd w:val="clear" w:color="auto" w:fill="44546A" w:themeFill="text2"/>
            <w:vAlign w:val="center"/>
          </w:tcPr>
          <w:p w14:paraId="664624E5" w14:textId="3E66EFDC" w:rsidR="002D5EBD" w:rsidRPr="007C4700" w:rsidRDefault="00CC2EFF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</w:p>
        </w:tc>
        <w:tc>
          <w:tcPr>
            <w:tcW w:w="1132" w:type="pct"/>
            <w:vMerge w:val="restart"/>
            <w:shd w:val="clear" w:color="auto" w:fill="44546A" w:themeFill="text2"/>
            <w:vAlign w:val="center"/>
          </w:tcPr>
          <w:p w14:paraId="2C024C25" w14:textId="1925FC2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PROJECT TITLE </w:t>
            </w:r>
          </w:p>
        </w:tc>
        <w:tc>
          <w:tcPr>
            <w:tcW w:w="965" w:type="pct"/>
            <w:vMerge w:val="restart"/>
            <w:shd w:val="clear" w:color="auto" w:fill="44546A" w:themeFill="text2"/>
            <w:vAlign w:val="center"/>
          </w:tcPr>
          <w:p w14:paraId="6F2FF0F2" w14:textId="7B9DCD57" w:rsidR="002D5EBD" w:rsidRPr="007C4700" w:rsidRDefault="00CC2EFF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TION</w:t>
            </w:r>
          </w:p>
        </w:tc>
        <w:tc>
          <w:tcPr>
            <w:tcW w:w="911" w:type="pct"/>
            <w:vMerge w:val="restart"/>
            <w:shd w:val="clear" w:color="auto" w:fill="44546A" w:themeFill="text2"/>
            <w:vAlign w:val="center"/>
          </w:tcPr>
          <w:p w14:paraId="1D3B5506" w14:textId="6F515313" w:rsidR="002D5EBD" w:rsidRPr="007C4700" w:rsidRDefault="00CC2EFF" w:rsidP="00CC2EFF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FINANCING FUNDS (Publico r Private) (Budget) </w:t>
            </w:r>
          </w:p>
        </w:tc>
        <w:tc>
          <w:tcPr>
            <w:tcW w:w="1114" w:type="pct"/>
            <w:vMerge w:val="restart"/>
            <w:shd w:val="clear" w:color="auto" w:fill="44546A" w:themeFill="text2"/>
          </w:tcPr>
          <w:p w14:paraId="08398A3F" w14:textId="1A92B697" w:rsidR="002D5EBD" w:rsidRPr="007C4700" w:rsidRDefault="00CC2EFF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DEVELOPED </w:t>
            </w:r>
            <w:proofErr w:type="gram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PRODUCT </w:t>
            </w:r>
            <w:r w:rsidR="002D5EBD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 (</w:t>
            </w:r>
            <w:proofErr w:type="gram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Technical Report, Patent</w:t>
            </w:r>
            <w:r w:rsidR="003D0853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,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 and product)</w:t>
            </w:r>
          </w:p>
        </w:tc>
      </w:tr>
      <w:tr w:rsidR="002D5EBD" w:rsidRPr="007C4700" w14:paraId="61915E07" w14:textId="77777777" w:rsidTr="00AC7FB2">
        <w:trPr>
          <w:trHeight w:val="335"/>
          <w:jc w:val="center"/>
        </w:trPr>
        <w:tc>
          <w:tcPr>
            <w:tcW w:w="409" w:type="pct"/>
            <w:shd w:val="clear" w:color="auto" w:fill="44546A" w:themeFill="text2"/>
            <w:vAlign w:val="center"/>
          </w:tcPr>
          <w:p w14:paraId="1F11EC0A" w14:textId="24F1CB9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tart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470" w:type="pct"/>
            <w:shd w:val="clear" w:color="auto" w:fill="44546A" w:themeFill="text2"/>
            <w:vAlign w:val="center"/>
          </w:tcPr>
          <w:p w14:paraId="0D990B0F" w14:textId="33AC8B7F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nd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1132" w:type="pct"/>
            <w:vMerge/>
            <w:shd w:val="clear" w:color="auto" w:fill="44546A" w:themeFill="text2"/>
            <w:vAlign w:val="center"/>
          </w:tcPr>
          <w:p w14:paraId="434A069B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965" w:type="pct"/>
            <w:vMerge/>
            <w:shd w:val="clear" w:color="auto" w:fill="44546A" w:themeFill="text2"/>
            <w:vAlign w:val="center"/>
          </w:tcPr>
          <w:p w14:paraId="09EC3F14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911" w:type="pct"/>
            <w:vMerge/>
            <w:shd w:val="clear" w:color="auto" w:fill="44546A" w:themeFill="text2"/>
          </w:tcPr>
          <w:p w14:paraId="473CA2C7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114" w:type="pct"/>
            <w:vMerge/>
            <w:shd w:val="clear" w:color="auto" w:fill="44546A" w:themeFill="text2"/>
            <w:vAlign w:val="center"/>
          </w:tcPr>
          <w:p w14:paraId="7C3D9530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</w:tr>
      <w:tr w:rsidR="002D5EBD" w:rsidRPr="007C4700" w14:paraId="55BFFD53" w14:textId="77777777" w:rsidTr="00AC7FB2">
        <w:trPr>
          <w:trHeight w:val="333"/>
          <w:jc w:val="center"/>
        </w:trPr>
        <w:tc>
          <w:tcPr>
            <w:tcW w:w="409" w:type="pct"/>
            <w:shd w:val="clear" w:color="auto" w:fill="FFFFFF" w:themeFill="background1"/>
            <w:vAlign w:val="center"/>
          </w:tcPr>
          <w:p w14:paraId="20D11BAB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70" w:type="pct"/>
            <w:shd w:val="clear" w:color="auto" w:fill="FFFFFF" w:themeFill="background1"/>
            <w:vAlign w:val="center"/>
          </w:tcPr>
          <w:p w14:paraId="111F42E5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2" w:type="pct"/>
            <w:vAlign w:val="center"/>
          </w:tcPr>
          <w:p w14:paraId="77560183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5" w:type="pct"/>
            <w:vAlign w:val="center"/>
          </w:tcPr>
          <w:p w14:paraId="3984F2E1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11" w:type="pct"/>
            <w:vAlign w:val="center"/>
          </w:tcPr>
          <w:p w14:paraId="3C6677FB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4" w:type="pct"/>
            <w:vAlign w:val="center"/>
          </w:tcPr>
          <w:p w14:paraId="4215B4A5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2D5EBD" w:rsidRPr="007C4700" w14:paraId="3EAE351F" w14:textId="77777777" w:rsidTr="00AC7FB2">
        <w:trPr>
          <w:trHeight w:val="333"/>
          <w:jc w:val="center"/>
        </w:trPr>
        <w:tc>
          <w:tcPr>
            <w:tcW w:w="409" w:type="pct"/>
            <w:shd w:val="clear" w:color="auto" w:fill="FFFFFF" w:themeFill="background1"/>
            <w:vAlign w:val="center"/>
          </w:tcPr>
          <w:p w14:paraId="41663BC2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70" w:type="pct"/>
            <w:shd w:val="clear" w:color="auto" w:fill="FFFFFF" w:themeFill="background1"/>
            <w:vAlign w:val="center"/>
          </w:tcPr>
          <w:p w14:paraId="0A0F5CD1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2" w:type="pct"/>
            <w:vAlign w:val="center"/>
          </w:tcPr>
          <w:p w14:paraId="0A688184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5" w:type="pct"/>
            <w:vAlign w:val="center"/>
          </w:tcPr>
          <w:p w14:paraId="663D5248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11" w:type="pct"/>
            <w:vAlign w:val="center"/>
          </w:tcPr>
          <w:p w14:paraId="598A903C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4" w:type="pct"/>
            <w:vAlign w:val="center"/>
          </w:tcPr>
          <w:p w14:paraId="33CC4635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2D5EBD" w:rsidRPr="007C4700" w14:paraId="1B9D5753" w14:textId="77777777" w:rsidTr="00AC7FB2">
        <w:trPr>
          <w:trHeight w:val="333"/>
          <w:jc w:val="center"/>
        </w:trPr>
        <w:tc>
          <w:tcPr>
            <w:tcW w:w="409" w:type="pct"/>
            <w:shd w:val="clear" w:color="auto" w:fill="FFFFFF" w:themeFill="background1"/>
            <w:vAlign w:val="center"/>
          </w:tcPr>
          <w:p w14:paraId="3C38C63F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70" w:type="pct"/>
            <w:shd w:val="clear" w:color="auto" w:fill="FFFFFF" w:themeFill="background1"/>
            <w:vAlign w:val="center"/>
          </w:tcPr>
          <w:p w14:paraId="691A2C83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2" w:type="pct"/>
            <w:vAlign w:val="center"/>
          </w:tcPr>
          <w:p w14:paraId="2C2A7E53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5" w:type="pct"/>
            <w:vAlign w:val="center"/>
          </w:tcPr>
          <w:p w14:paraId="753CFCBB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11" w:type="pct"/>
            <w:vAlign w:val="center"/>
          </w:tcPr>
          <w:p w14:paraId="3FB8962F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4" w:type="pct"/>
            <w:vAlign w:val="center"/>
          </w:tcPr>
          <w:p w14:paraId="2766537B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7E2BC31F" w14:textId="77777777" w:rsidR="002D5EBD" w:rsidRPr="007C4700" w:rsidRDefault="002D5EBD" w:rsidP="002D5EBD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3D902CA4" w14:textId="77777777" w:rsidR="00CC2EFF" w:rsidRPr="007C4700" w:rsidRDefault="00CC2EFF" w:rsidP="002D5EBD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74010163" w14:textId="77777777" w:rsidR="00CC2EFF" w:rsidRPr="007C4700" w:rsidRDefault="00CC2EFF" w:rsidP="002D5EBD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2B1E64BD" w14:textId="1CDEEB71" w:rsidR="002D5EBD" w:rsidRPr="007C4700" w:rsidRDefault="002D5EBD" w:rsidP="002D5EBD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4.5. </w:t>
      </w:r>
      <w:r w:rsidR="00CC2EFF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PARTICIPATION IN </w:t>
      </w:r>
      <w:r w:rsidR="003D0853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PUBLIC </w:t>
      </w:r>
      <w:r w:rsidR="00CC2EFF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POLICIES IN THE LAST YEARS</w:t>
      </w:r>
    </w:p>
    <w:p w14:paraId="480B7E2D" w14:textId="77777777" w:rsidR="002D5EBD" w:rsidRPr="007C4700" w:rsidRDefault="002D5EBD" w:rsidP="002D5EBD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2728"/>
        <w:gridCol w:w="968"/>
        <w:gridCol w:w="2327"/>
        <w:gridCol w:w="1985"/>
        <w:gridCol w:w="2288"/>
      </w:tblGrid>
      <w:tr w:rsidR="002D5EBD" w:rsidRPr="007C4700" w14:paraId="718AA52F" w14:textId="77777777" w:rsidTr="00AC7FB2">
        <w:trPr>
          <w:trHeight w:val="397"/>
          <w:jc w:val="center"/>
        </w:trPr>
        <w:tc>
          <w:tcPr>
            <w:tcW w:w="1795" w:type="pct"/>
            <w:gridSpan w:val="2"/>
            <w:shd w:val="clear" w:color="auto" w:fill="44546A" w:themeFill="text2"/>
            <w:vAlign w:val="center"/>
          </w:tcPr>
          <w:p w14:paraId="7BF4642D" w14:textId="47879125" w:rsidR="002D5EBD" w:rsidRPr="007C4700" w:rsidRDefault="00CC2EFF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S</w:t>
            </w:r>
          </w:p>
        </w:tc>
        <w:tc>
          <w:tcPr>
            <w:tcW w:w="1130" w:type="pct"/>
            <w:vMerge w:val="restart"/>
            <w:shd w:val="clear" w:color="auto" w:fill="44546A" w:themeFill="text2"/>
            <w:vAlign w:val="center"/>
          </w:tcPr>
          <w:p w14:paraId="69B41EC3" w14:textId="6FCB4741" w:rsidR="002D5EBD" w:rsidRPr="007C4700" w:rsidRDefault="00CC2EFF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TERVENTION THEME</w:t>
            </w:r>
          </w:p>
        </w:tc>
        <w:tc>
          <w:tcPr>
            <w:tcW w:w="964" w:type="pct"/>
            <w:vMerge w:val="restart"/>
            <w:shd w:val="clear" w:color="auto" w:fill="44546A" w:themeFill="text2"/>
            <w:vAlign w:val="center"/>
          </w:tcPr>
          <w:p w14:paraId="3E0D07F7" w14:textId="10EE4B63" w:rsidR="002D5EBD" w:rsidRPr="007C4700" w:rsidRDefault="00CC2EFF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APPLICANT ENTITY </w:t>
            </w:r>
          </w:p>
        </w:tc>
        <w:tc>
          <w:tcPr>
            <w:tcW w:w="1112" w:type="pct"/>
            <w:vMerge w:val="restart"/>
            <w:shd w:val="clear" w:color="auto" w:fill="44546A" w:themeFill="text2"/>
            <w:vAlign w:val="center"/>
          </w:tcPr>
          <w:p w14:paraId="14F76281" w14:textId="20CEBE0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OL</w:t>
            </w:r>
            <w:r w:rsidR="00CC2EFF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</w:t>
            </w:r>
          </w:p>
        </w:tc>
      </w:tr>
      <w:tr w:rsidR="002D5EBD" w:rsidRPr="007C4700" w14:paraId="59D768D0" w14:textId="77777777" w:rsidTr="00AC7FB2">
        <w:trPr>
          <w:trHeight w:val="335"/>
          <w:jc w:val="center"/>
        </w:trPr>
        <w:tc>
          <w:tcPr>
            <w:tcW w:w="1325" w:type="pct"/>
            <w:shd w:val="clear" w:color="auto" w:fill="44546A" w:themeFill="text2"/>
            <w:vAlign w:val="center"/>
          </w:tcPr>
          <w:p w14:paraId="6EEFF05C" w14:textId="12974C56" w:rsidR="002D5EBD" w:rsidRPr="007C4700" w:rsidRDefault="00CC2EFF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tart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469" w:type="pct"/>
            <w:shd w:val="clear" w:color="auto" w:fill="44546A" w:themeFill="text2"/>
            <w:vAlign w:val="center"/>
          </w:tcPr>
          <w:p w14:paraId="05E4F608" w14:textId="5E13086C" w:rsidR="002D5EBD" w:rsidRPr="007C4700" w:rsidRDefault="00CC2EFF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nd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1130" w:type="pct"/>
            <w:vMerge/>
            <w:shd w:val="clear" w:color="auto" w:fill="44546A" w:themeFill="text2"/>
            <w:vAlign w:val="center"/>
          </w:tcPr>
          <w:p w14:paraId="3BBF4714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964" w:type="pct"/>
            <w:vMerge/>
            <w:shd w:val="clear" w:color="auto" w:fill="44546A" w:themeFill="text2"/>
            <w:vAlign w:val="center"/>
          </w:tcPr>
          <w:p w14:paraId="3416B09E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112" w:type="pct"/>
            <w:vMerge/>
            <w:shd w:val="clear" w:color="auto" w:fill="44546A" w:themeFill="text2"/>
            <w:vAlign w:val="center"/>
          </w:tcPr>
          <w:p w14:paraId="65827BE2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</w:tr>
      <w:tr w:rsidR="002D5EBD" w:rsidRPr="007C4700" w14:paraId="01BBA9A5" w14:textId="77777777" w:rsidTr="00AC7FB2">
        <w:trPr>
          <w:trHeight w:val="333"/>
          <w:jc w:val="center"/>
        </w:trPr>
        <w:tc>
          <w:tcPr>
            <w:tcW w:w="1325" w:type="pct"/>
            <w:shd w:val="clear" w:color="auto" w:fill="FFFFFF" w:themeFill="background1"/>
            <w:vAlign w:val="center"/>
          </w:tcPr>
          <w:p w14:paraId="37DCD9FE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69" w:type="pct"/>
            <w:shd w:val="clear" w:color="auto" w:fill="FFFFFF" w:themeFill="background1"/>
            <w:vAlign w:val="center"/>
          </w:tcPr>
          <w:p w14:paraId="2EA3A45D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0" w:type="pct"/>
            <w:vAlign w:val="center"/>
          </w:tcPr>
          <w:p w14:paraId="56E55B60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4" w:type="pct"/>
            <w:vAlign w:val="center"/>
          </w:tcPr>
          <w:p w14:paraId="37EF58AD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2" w:type="pct"/>
            <w:vAlign w:val="center"/>
          </w:tcPr>
          <w:p w14:paraId="7429C6C7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2D5EBD" w:rsidRPr="007C4700" w14:paraId="7B22C9BF" w14:textId="77777777" w:rsidTr="00AC7FB2">
        <w:trPr>
          <w:trHeight w:val="333"/>
          <w:jc w:val="center"/>
        </w:trPr>
        <w:tc>
          <w:tcPr>
            <w:tcW w:w="1325" w:type="pct"/>
            <w:shd w:val="clear" w:color="auto" w:fill="FFFFFF" w:themeFill="background1"/>
            <w:vAlign w:val="center"/>
          </w:tcPr>
          <w:p w14:paraId="1767E168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69" w:type="pct"/>
            <w:shd w:val="clear" w:color="auto" w:fill="FFFFFF" w:themeFill="background1"/>
            <w:vAlign w:val="center"/>
          </w:tcPr>
          <w:p w14:paraId="073F0AAF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0" w:type="pct"/>
            <w:vAlign w:val="center"/>
          </w:tcPr>
          <w:p w14:paraId="18899306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4" w:type="pct"/>
            <w:vAlign w:val="center"/>
          </w:tcPr>
          <w:p w14:paraId="70DA108A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2" w:type="pct"/>
            <w:vAlign w:val="center"/>
          </w:tcPr>
          <w:p w14:paraId="78B96348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2D5EBD" w:rsidRPr="007C4700" w14:paraId="329868EA" w14:textId="77777777" w:rsidTr="00AC7FB2">
        <w:trPr>
          <w:trHeight w:val="333"/>
          <w:jc w:val="center"/>
        </w:trPr>
        <w:tc>
          <w:tcPr>
            <w:tcW w:w="1325" w:type="pct"/>
            <w:shd w:val="clear" w:color="auto" w:fill="FFFFFF" w:themeFill="background1"/>
            <w:vAlign w:val="center"/>
          </w:tcPr>
          <w:p w14:paraId="00A2A9B0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69" w:type="pct"/>
            <w:shd w:val="clear" w:color="auto" w:fill="FFFFFF" w:themeFill="background1"/>
            <w:vAlign w:val="center"/>
          </w:tcPr>
          <w:p w14:paraId="7B547DCE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0" w:type="pct"/>
            <w:vAlign w:val="center"/>
          </w:tcPr>
          <w:p w14:paraId="736B42DE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4" w:type="pct"/>
            <w:vAlign w:val="center"/>
          </w:tcPr>
          <w:p w14:paraId="74F12DC4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2" w:type="pct"/>
            <w:vAlign w:val="center"/>
          </w:tcPr>
          <w:p w14:paraId="6375A06D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0382E9EB" w14:textId="2005A37A" w:rsidR="002D5EBD" w:rsidRPr="007C4700" w:rsidRDefault="002D5EBD" w:rsidP="00723F2E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28A52B88" w14:textId="32B796F4" w:rsidR="00D1001B" w:rsidRPr="007C4700" w:rsidRDefault="00F14F07" w:rsidP="00D1001B">
      <w:pPr>
        <w:suppressAutoHyphens/>
        <w:rPr>
          <w:rFonts w:ascii="Arial" w:hAnsi="Arial" w:cs="Arial"/>
          <w:b/>
          <w:color w:val="002060"/>
          <w:spacing w:val="-2"/>
          <w:sz w:val="18"/>
          <w:szCs w:val="18"/>
        </w:rPr>
      </w:pPr>
      <w:r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4.</w:t>
      </w:r>
      <w:r w:rsidR="00CC2EFF"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6.</w:t>
      </w:r>
      <w:r w:rsidR="005B6373"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ab/>
        <w:t>PATENTS (INTE</w:t>
      </w:r>
      <w:r w:rsidR="006B613C"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L</w:t>
      </w:r>
      <w:r w:rsidR="005B6373"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LECTUAL</w:t>
      </w:r>
      <w:r w:rsidR="00B73F1B"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 xml:space="preserve"> </w:t>
      </w:r>
      <w:proofErr w:type="gramStart"/>
      <w:r w:rsidR="00B73F1B"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PROPERTY</w:t>
      </w:r>
      <w:r w:rsidR="005B6373"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)</w:t>
      </w:r>
      <w:r w:rsidR="003D0853"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*</w:t>
      </w:r>
      <w:proofErr w:type="gramEnd"/>
    </w:p>
    <w:p w14:paraId="6383B5D4" w14:textId="77777777" w:rsidR="00C35A86" w:rsidRPr="007C4700" w:rsidRDefault="00C35A86" w:rsidP="005A553F">
      <w:pPr>
        <w:tabs>
          <w:tab w:val="left" w:pos="993"/>
          <w:tab w:val="left" w:pos="10915"/>
        </w:tabs>
        <w:ind w:right="51"/>
        <w:rPr>
          <w:rFonts w:ascii="Arial" w:hAnsi="Arial" w:cs="Arial"/>
          <w:b/>
          <w:color w:val="002060"/>
          <w:sz w:val="10"/>
          <w:szCs w:val="10"/>
          <w:lang w:val="es-ES_tradn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9"/>
        <w:gridCol w:w="1569"/>
        <w:gridCol w:w="2586"/>
        <w:gridCol w:w="2222"/>
        <w:gridCol w:w="2220"/>
      </w:tblGrid>
      <w:tr w:rsidR="0026386D" w:rsidRPr="007C4700" w14:paraId="366240CD" w14:textId="4C96B1B7" w:rsidTr="0026386D">
        <w:trPr>
          <w:trHeight w:val="914"/>
        </w:trPr>
        <w:tc>
          <w:tcPr>
            <w:tcW w:w="825" w:type="pct"/>
            <w:shd w:val="clear" w:color="auto" w:fill="44546A" w:themeFill="text2"/>
            <w:vAlign w:val="center"/>
          </w:tcPr>
          <w:p w14:paraId="4EE37369" w14:textId="162E5F42" w:rsidR="0026386D" w:rsidRPr="007C4700" w:rsidRDefault="00B73F1B" w:rsidP="000E0726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VENTOR(S) NAMES</w:t>
            </w:r>
          </w:p>
        </w:tc>
        <w:tc>
          <w:tcPr>
            <w:tcW w:w="762" w:type="pct"/>
            <w:shd w:val="clear" w:color="auto" w:fill="44546A" w:themeFill="text2"/>
            <w:vAlign w:val="center"/>
          </w:tcPr>
          <w:p w14:paraId="06CF647B" w14:textId="47FD73C1" w:rsidR="0026386D" w:rsidRPr="007C4700" w:rsidRDefault="00B73F1B" w:rsidP="000E0726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ATENT NAME</w:t>
            </w:r>
          </w:p>
        </w:tc>
        <w:tc>
          <w:tcPr>
            <w:tcW w:w="1256" w:type="pct"/>
            <w:shd w:val="clear" w:color="auto" w:fill="44546A" w:themeFill="text2"/>
            <w:vAlign w:val="center"/>
          </w:tcPr>
          <w:p w14:paraId="5D4E7449" w14:textId="6DEE5367" w:rsidR="0026386D" w:rsidRPr="007C4700" w:rsidRDefault="00B73F1B" w:rsidP="00D1001B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PROPERTY TYPE, COUNTRY, NUMBER, AND CLASSIFICATION</w:t>
            </w:r>
          </w:p>
        </w:tc>
        <w:tc>
          <w:tcPr>
            <w:tcW w:w="1079" w:type="pct"/>
            <w:shd w:val="clear" w:color="auto" w:fill="44546A" w:themeFill="text2"/>
            <w:vAlign w:val="center"/>
          </w:tcPr>
          <w:p w14:paraId="25CFF7CD" w14:textId="60E3B069" w:rsidR="0026386D" w:rsidRPr="007C4700" w:rsidRDefault="007B00E8" w:rsidP="005A553F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OFFICIAL GRANT DATE</w:t>
            </w:r>
            <w:r w:rsidR="0026386D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, 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APPLICATION NUMBER, APPLICATION DATE, APPLICATION STATE, PAGES</w:t>
            </w:r>
          </w:p>
        </w:tc>
        <w:tc>
          <w:tcPr>
            <w:tcW w:w="1079" w:type="pct"/>
            <w:shd w:val="clear" w:color="auto" w:fill="44546A" w:themeFill="text2"/>
            <w:vAlign w:val="center"/>
          </w:tcPr>
          <w:p w14:paraId="4C2C9617" w14:textId="0D01BD99" w:rsidR="0026386D" w:rsidRPr="007C4700" w:rsidRDefault="005C4F83" w:rsidP="005C4F8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EB</w:t>
            </w:r>
            <w:r w:rsidR="007B00E8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ACCESS</w:t>
            </w:r>
          </w:p>
        </w:tc>
      </w:tr>
      <w:tr w:rsidR="0026386D" w:rsidRPr="007C4700" w14:paraId="655E5657" w14:textId="6586DDAD" w:rsidTr="0026386D">
        <w:trPr>
          <w:trHeight w:val="327"/>
        </w:trPr>
        <w:tc>
          <w:tcPr>
            <w:tcW w:w="825" w:type="pct"/>
            <w:shd w:val="clear" w:color="auto" w:fill="FFFFFF" w:themeFill="background1"/>
            <w:vAlign w:val="center"/>
          </w:tcPr>
          <w:p w14:paraId="725CBD54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762" w:type="pct"/>
            <w:shd w:val="clear" w:color="auto" w:fill="FFFFFF" w:themeFill="background1"/>
            <w:vAlign w:val="center"/>
          </w:tcPr>
          <w:p w14:paraId="6AD83CF1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56" w:type="pct"/>
            <w:vAlign w:val="center"/>
          </w:tcPr>
          <w:p w14:paraId="04A6EC74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79" w:type="pct"/>
            <w:vAlign w:val="center"/>
          </w:tcPr>
          <w:p w14:paraId="12C9DE35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79" w:type="pct"/>
          </w:tcPr>
          <w:p w14:paraId="01F31037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26386D" w:rsidRPr="007C4700" w14:paraId="108CFAA1" w14:textId="64C1C3B4" w:rsidTr="0026386D">
        <w:trPr>
          <w:trHeight w:val="327"/>
        </w:trPr>
        <w:tc>
          <w:tcPr>
            <w:tcW w:w="825" w:type="pct"/>
            <w:shd w:val="clear" w:color="auto" w:fill="FFFFFF" w:themeFill="background1"/>
            <w:vAlign w:val="center"/>
          </w:tcPr>
          <w:p w14:paraId="6F23458F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762" w:type="pct"/>
            <w:shd w:val="clear" w:color="auto" w:fill="FFFFFF" w:themeFill="background1"/>
            <w:vAlign w:val="center"/>
          </w:tcPr>
          <w:p w14:paraId="373065C0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56" w:type="pct"/>
            <w:vAlign w:val="center"/>
          </w:tcPr>
          <w:p w14:paraId="56BC58AE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79" w:type="pct"/>
            <w:vAlign w:val="center"/>
          </w:tcPr>
          <w:p w14:paraId="12A2F490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79" w:type="pct"/>
          </w:tcPr>
          <w:p w14:paraId="787DB34C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26386D" w:rsidRPr="007C4700" w14:paraId="395E567D" w14:textId="09545277" w:rsidTr="0026386D">
        <w:trPr>
          <w:trHeight w:val="327"/>
        </w:trPr>
        <w:tc>
          <w:tcPr>
            <w:tcW w:w="825" w:type="pct"/>
            <w:shd w:val="clear" w:color="auto" w:fill="FFFFFF" w:themeFill="background1"/>
            <w:vAlign w:val="center"/>
          </w:tcPr>
          <w:p w14:paraId="0B779C74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762" w:type="pct"/>
            <w:shd w:val="clear" w:color="auto" w:fill="FFFFFF" w:themeFill="background1"/>
            <w:vAlign w:val="center"/>
          </w:tcPr>
          <w:p w14:paraId="06B9B6D5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56" w:type="pct"/>
            <w:vAlign w:val="center"/>
          </w:tcPr>
          <w:p w14:paraId="1DA7AEB2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79" w:type="pct"/>
            <w:vAlign w:val="center"/>
          </w:tcPr>
          <w:p w14:paraId="44E5A7AC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79" w:type="pct"/>
          </w:tcPr>
          <w:p w14:paraId="02EC496B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7328CD8D" w14:textId="3419C11E" w:rsidR="00D1001B" w:rsidRPr="007C4700" w:rsidRDefault="003D0853" w:rsidP="003D0853">
      <w:pPr>
        <w:suppressAutoHyphens/>
        <w:rPr>
          <w:rFonts w:ascii="Arial" w:hAnsi="Arial" w:cs="Arial"/>
          <w:b/>
          <w:color w:val="002060"/>
          <w:spacing w:val="-2"/>
          <w:sz w:val="18"/>
          <w:szCs w:val="18"/>
        </w:rPr>
      </w:pPr>
      <w:r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*</w:t>
      </w:r>
      <w:proofErr w:type="spellStart"/>
      <w:r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Consider</w:t>
      </w:r>
      <w:proofErr w:type="spellEnd"/>
      <w:r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 xml:space="preserve"> </w:t>
      </w:r>
      <w:proofErr w:type="spellStart"/>
      <w:r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Patent</w:t>
      </w:r>
      <w:proofErr w:type="spellEnd"/>
      <w:r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 xml:space="preserve"> </w:t>
      </w:r>
      <w:proofErr w:type="spellStart"/>
      <w:r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applications</w:t>
      </w:r>
      <w:proofErr w:type="spellEnd"/>
    </w:p>
    <w:p w14:paraId="30B1146C" w14:textId="77777777" w:rsidR="003D0853" w:rsidRPr="007C4700" w:rsidRDefault="003D0853" w:rsidP="005A553F">
      <w:pPr>
        <w:tabs>
          <w:tab w:val="left" w:pos="993"/>
          <w:tab w:val="left" w:pos="10915"/>
        </w:tabs>
        <w:suppressAutoHyphens/>
        <w:ind w:right="-91"/>
        <w:rPr>
          <w:rFonts w:ascii="Arial" w:hAnsi="Arial" w:cs="Arial"/>
          <w:b/>
          <w:sz w:val="18"/>
          <w:szCs w:val="18"/>
        </w:rPr>
      </w:pPr>
    </w:p>
    <w:p w14:paraId="692E84BC" w14:textId="41096F6E" w:rsidR="004625A7" w:rsidRPr="007C4700" w:rsidRDefault="00F14F07" w:rsidP="00D1001B">
      <w:pPr>
        <w:suppressAutoHyphens/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4.</w:t>
      </w:r>
      <w:r w:rsidR="00CC2EFF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7</w:t>
      </w:r>
      <w:r w:rsidR="00BA55DD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.</w:t>
      </w:r>
      <w:r w:rsidR="00BA55DD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ab/>
      </w:r>
      <w:r w:rsidR="007B00E8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AWARDS AND DISTINCTIONS THAT RECOGNIZE THE PERFORMANCE</w:t>
      </w:r>
      <w:r w:rsidR="00FB1D78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 xml:space="preserve"> AND OUTSTANDING CONTRIBUTION IN AN AREA</w:t>
      </w:r>
    </w:p>
    <w:p w14:paraId="04B13A96" w14:textId="4762B271" w:rsidR="00D1001B" w:rsidRPr="007C4700" w:rsidRDefault="002A39C4" w:rsidP="00D1001B">
      <w:pPr>
        <w:suppressAutoHyphens/>
        <w:rPr>
          <w:rFonts w:ascii="Arial" w:hAnsi="Arial" w:cs="Arial"/>
          <w:b/>
          <w:spacing w:val="-2"/>
          <w:sz w:val="10"/>
          <w:szCs w:val="10"/>
        </w:rPr>
      </w:pPr>
      <w:proofErr w:type="spellStart"/>
      <w:r w:rsidRPr="007C4700">
        <w:rPr>
          <w:rFonts w:ascii="Arial" w:hAnsi="Arial" w:cs="Arial"/>
          <w:color w:val="002060"/>
          <w:spacing w:val="-2"/>
          <w:sz w:val="20"/>
          <w:szCs w:val="20"/>
        </w:rPr>
        <w:t>Scholarships</w:t>
      </w:r>
      <w:proofErr w:type="spellEnd"/>
      <w:r w:rsidRPr="007C4700">
        <w:rPr>
          <w:rFonts w:ascii="Arial" w:hAnsi="Arial" w:cs="Arial"/>
          <w:color w:val="002060"/>
          <w:spacing w:val="-2"/>
          <w:sz w:val="20"/>
          <w:szCs w:val="20"/>
        </w:rPr>
        <w:t xml:space="preserve"> are </w:t>
      </w:r>
      <w:proofErr w:type="spellStart"/>
      <w:r w:rsidRPr="007C4700">
        <w:rPr>
          <w:rFonts w:ascii="Arial" w:hAnsi="Arial" w:cs="Arial"/>
          <w:color w:val="002060"/>
          <w:spacing w:val="-2"/>
          <w:sz w:val="20"/>
          <w:szCs w:val="20"/>
        </w:rPr>
        <w:t>not</w:t>
      </w:r>
      <w:proofErr w:type="spellEnd"/>
      <w:r w:rsidRPr="007C4700">
        <w:rPr>
          <w:rFonts w:ascii="Arial" w:hAnsi="Arial" w:cs="Arial"/>
          <w:color w:val="002060"/>
          <w:spacing w:val="-2"/>
          <w:sz w:val="20"/>
          <w:szCs w:val="20"/>
        </w:rPr>
        <w:t xml:space="preserve"> </w:t>
      </w:r>
      <w:proofErr w:type="spellStart"/>
      <w:r w:rsidRPr="007C4700">
        <w:rPr>
          <w:rFonts w:ascii="Arial" w:hAnsi="Arial" w:cs="Arial"/>
          <w:color w:val="002060"/>
          <w:spacing w:val="-2"/>
          <w:sz w:val="20"/>
          <w:szCs w:val="20"/>
        </w:rPr>
        <w:t>considered</w:t>
      </w:r>
      <w:proofErr w:type="spellEnd"/>
      <w:r w:rsidRPr="007C4700">
        <w:rPr>
          <w:rFonts w:ascii="Arial" w:hAnsi="Arial" w:cs="Arial"/>
          <w:color w:val="002060"/>
          <w:spacing w:val="-2"/>
          <w:sz w:val="20"/>
          <w:szCs w:val="20"/>
        </w:rPr>
        <w:t>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3"/>
        <w:gridCol w:w="1940"/>
        <w:gridCol w:w="2061"/>
        <w:gridCol w:w="2061"/>
        <w:gridCol w:w="2061"/>
      </w:tblGrid>
      <w:tr w:rsidR="00D1001B" w:rsidRPr="007C4700" w14:paraId="6F779425" w14:textId="77777777" w:rsidTr="008E307A">
        <w:trPr>
          <w:trHeight w:val="454"/>
          <w:jc w:val="center"/>
        </w:trPr>
        <w:tc>
          <w:tcPr>
            <w:tcW w:w="1055" w:type="pct"/>
            <w:shd w:val="clear" w:color="auto" w:fill="44546A" w:themeFill="text2"/>
            <w:vAlign w:val="center"/>
          </w:tcPr>
          <w:p w14:paraId="1E214C42" w14:textId="6732EBA6" w:rsidR="00D1001B" w:rsidRPr="007C4700" w:rsidRDefault="00FB1D78" w:rsidP="00D1001B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942" w:type="pct"/>
            <w:shd w:val="clear" w:color="auto" w:fill="44546A" w:themeFill="text2"/>
            <w:vAlign w:val="center"/>
          </w:tcPr>
          <w:p w14:paraId="7E77498D" w14:textId="226F3B50" w:rsidR="00D1001B" w:rsidRPr="007C4700" w:rsidRDefault="00FB1D78" w:rsidP="00D1001B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GRANT ORGANIZATION</w:t>
            </w:r>
          </w:p>
        </w:tc>
        <w:tc>
          <w:tcPr>
            <w:tcW w:w="1001" w:type="pct"/>
            <w:shd w:val="clear" w:color="auto" w:fill="44546A" w:themeFill="text2"/>
            <w:vAlign w:val="center"/>
          </w:tcPr>
          <w:p w14:paraId="414DB4A9" w14:textId="4689CA32" w:rsidR="00D1001B" w:rsidRPr="007C4700" w:rsidRDefault="00FB1D78" w:rsidP="00D1001B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</w:p>
        </w:tc>
        <w:tc>
          <w:tcPr>
            <w:tcW w:w="1001" w:type="pct"/>
            <w:shd w:val="clear" w:color="auto" w:fill="44546A" w:themeFill="text2"/>
            <w:vAlign w:val="center"/>
          </w:tcPr>
          <w:p w14:paraId="5D189CC5" w14:textId="0365A0CD" w:rsidR="00D1001B" w:rsidRPr="007C4700" w:rsidRDefault="00FB1D78" w:rsidP="00D1001B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UNTRY</w:t>
            </w:r>
          </w:p>
        </w:tc>
        <w:tc>
          <w:tcPr>
            <w:tcW w:w="1001" w:type="pct"/>
            <w:shd w:val="clear" w:color="auto" w:fill="44546A" w:themeFill="text2"/>
            <w:vAlign w:val="center"/>
          </w:tcPr>
          <w:p w14:paraId="1443288E" w14:textId="296ECCBB" w:rsidR="00D1001B" w:rsidRPr="007C4700" w:rsidRDefault="00FB1D78" w:rsidP="00D1001B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EB ACCESS</w:t>
            </w:r>
          </w:p>
        </w:tc>
      </w:tr>
      <w:tr w:rsidR="00D1001B" w:rsidRPr="007C4700" w14:paraId="2C08A6C4" w14:textId="77777777" w:rsidTr="00434E9D">
        <w:trPr>
          <w:trHeight w:val="319"/>
          <w:jc w:val="center"/>
        </w:trPr>
        <w:tc>
          <w:tcPr>
            <w:tcW w:w="1055" w:type="pct"/>
            <w:vAlign w:val="center"/>
          </w:tcPr>
          <w:p w14:paraId="597B30FF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942" w:type="pct"/>
            <w:vAlign w:val="center"/>
          </w:tcPr>
          <w:p w14:paraId="661393A8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vAlign w:val="center"/>
          </w:tcPr>
          <w:p w14:paraId="181478E3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vAlign w:val="center"/>
          </w:tcPr>
          <w:p w14:paraId="646E62AC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vAlign w:val="center"/>
          </w:tcPr>
          <w:p w14:paraId="79CC41E3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</w:tr>
      <w:tr w:rsidR="00D1001B" w:rsidRPr="007C4700" w14:paraId="37C6265C" w14:textId="77777777" w:rsidTr="00434E9D">
        <w:trPr>
          <w:trHeight w:val="319"/>
          <w:jc w:val="center"/>
        </w:trPr>
        <w:tc>
          <w:tcPr>
            <w:tcW w:w="1055" w:type="pct"/>
            <w:vAlign w:val="center"/>
          </w:tcPr>
          <w:p w14:paraId="62F26612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942" w:type="pct"/>
            <w:vAlign w:val="center"/>
          </w:tcPr>
          <w:p w14:paraId="0842BB93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vAlign w:val="center"/>
          </w:tcPr>
          <w:p w14:paraId="0322B39F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vAlign w:val="center"/>
          </w:tcPr>
          <w:p w14:paraId="65519D99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vAlign w:val="center"/>
          </w:tcPr>
          <w:p w14:paraId="0717D154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</w:tr>
      <w:tr w:rsidR="00D1001B" w:rsidRPr="007C4700" w14:paraId="68D424C2" w14:textId="77777777" w:rsidTr="00434E9D">
        <w:trPr>
          <w:trHeight w:val="319"/>
          <w:jc w:val="center"/>
        </w:trPr>
        <w:tc>
          <w:tcPr>
            <w:tcW w:w="1055" w:type="pct"/>
            <w:vAlign w:val="center"/>
          </w:tcPr>
          <w:p w14:paraId="47BA5CA8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942" w:type="pct"/>
            <w:vAlign w:val="center"/>
          </w:tcPr>
          <w:p w14:paraId="53816C93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vAlign w:val="center"/>
          </w:tcPr>
          <w:p w14:paraId="272F318C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vAlign w:val="center"/>
          </w:tcPr>
          <w:p w14:paraId="588CA226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vAlign w:val="center"/>
          </w:tcPr>
          <w:p w14:paraId="263560ED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</w:tr>
    </w:tbl>
    <w:p w14:paraId="207D808F" w14:textId="7F003E4B" w:rsidR="002A39C4" w:rsidRDefault="00BA55DD" w:rsidP="002A39C4">
      <w:pPr>
        <w:suppressAutoHyphens/>
        <w:rPr>
          <w:rFonts w:ascii="Arial" w:hAnsi="Arial" w:cs="Arial"/>
          <w:b/>
          <w:sz w:val="18"/>
          <w:szCs w:val="18"/>
        </w:rPr>
      </w:pPr>
      <w:r w:rsidRPr="007C4700">
        <w:rPr>
          <w:rFonts w:ascii="Arial" w:hAnsi="Arial" w:cs="Arial"/>
          <w:b/>
          <w:sz w:val="18"/>
          <w:szCs w:val="18"/>
        </w:rPr>
        <w:t xml:space="preserve">   </w:t>
      </w:r>
    </w:p>
    <w:p w14:paraId="1FEE7385" w14:textId="77777777" w:rsidR="002B6945" w:rsidRDefault="002B6945" w:rsidP="002A39C4">
      <w:pPr>
        <w:suppressAutoHyphens/>
        <w:rPr>
          <w:rFonts w:ascii="Arial" w:hAnsi="Arial" w:cs="Arial"/>
          <w:b/>
          <w:sz w:val="18"/>
          <w:szCs w:val="18"/>
        </w:rPr>
      </w:pPr>
    </w:p>
    <w:p w14:paraId="584C14A8" w14:textId="77777777" w:rsidR="002B6945" w:rsidRDefault="002B6945" w:rsidP="002A39C4">
      <w:pPr>
        <w:suppressAutoHyphens/>
        <w:rPr>
          <w:rFonts w:ascii="Arial" w:hAnsi="Arial" w:cs="Arial"/>
          <w:b/>
          <w:sz w:val="18"/>
          <w:szCs w:val="18"/>
        </w:rPr>
      </w:pPr>
    </w:p>
    <w:p w14:paraId="30603020" w14:textId="77777777" w:rsidR="002B6945" w:rsidRDefault="002B6945" w:rsidP="002A39C4">
      <w:pPr>
        <w:suppressAutoHyphens/>
        <w:rPr>
          <w:rFonts w:ascii="Arial" w:hAnsi="Arial" w:cs="Arial"/>
          <w:b/>
          <w:sz w:val="18"/>
          <w:szCs w:val="18"/>
        </w:rPr>
      </w:pPr>
    </w:p>
    <w:p w14:paraId="45065AD3" w14:textId="77777777" w:rsidR="002B6945" w:rsidRDefault="002B6945" w:rsidP="002A39C4">
      <w:pPr>
        <w:suppressAutoHyphens/>
        <w:rPr>
          <w:rFonts w:ascii="Arial" w:hAnsi="Arial" w:cs="Arial"/>
          <w:b/>
          <w:sz w:val="18"/>
          <w:szCs w:val="18"/>
        </w:rPr>
      </w:pPr>
    </w:p>
    <w:p w14:paraId="3137CD73" w14:textId="77777777" w:rsidR="002B6945" w:rsidRDefault="002B6945" w:rsidP="002A39C4">
      <w:pPr>
        <w:suppressAutoHyphens/>
        <w:rPr>
          <w:rFonts w:ascii="Arial" w:hAnsi="Arial" w:cs="Arial"/>
          <w:b/>
          <w:sz w:val="18"/>
          <w:szCs w:val="18"/>
        </w:rPr>
      </w:pPr>
    </w:p>
    <w:p w14:paraId="1EE2E6CA" w14:textId="77777777" w:rsidR="002B6945" w:rsidRPr="007C4700" w:rsidRDefault="002B6945" w:rsidP="002A39C4">
      <w:pPr>
        <w:suppressAutoHyphens/>
        <w:rPr>
          <w:rFonts w:ascii="Arial" w:hAnsi="Arial" w:cs="Arial"/>
          <w:color w:val="002060"/>
          <w:spacing w:val="-2"/>
          <w:sz w:val="20"/>
          <w:szCs w:val="20"/>
        </w:rPr>
      </w:pPr>
    </w:p>
    <w:p w14:paraId="2D931D50" w14:textId="09B9A5ED" w:rsidR="000B708E" w:rsidRPr="007C4700" w:rsidRDefault="000B708E" w:rsidP="005A553F">
      <w:pPr>
        <w:jc w:val="left"/>
        <w:rPr>
          <w:rFonts w:ascii="Arial" w:hAnsi="Arial" w:cs="Arial"/>
          <w:b/>
          <w:color w:val="002060"/>
          <w:sz w:val="18"/>
          <w:szCs w:val="18"/>
        </w:rPr>
      </w:pPr>
    </w:p>
    <w:p w14:paraId="39C8A66D" w14:textId="2ADB9D40" w:rsidR="00434E9D" w:rsidRPr="007C4700" w:rsidRDefault="00F14F07" w:rsidP="00434E9D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4.</w:t>
      </w:r>
      <w:r w:rsidR="00CC2EFF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8</w:t>
      </w:r>
      <w:r w:rsidR="00434E9D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.</w:t>
      </w:r>
      <w:r w:rsidR="00722E90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       </w:t>
      </w:r>
      <w:r w:rsidR="00E016B5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AUT</w:t>
      </w:r>
      <w:r w:rsidR="003D0853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HORSHIP</w:t>
      </w:r>
      <w:r w:rsidR="00E016B5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OF BOOK(S) AND/OR BOOK CHAPTER(S) WITH AN EDITORIAL BOARD</w:t>
      </w:r>
    </w:p>
    <w:p w14:paraId="61E6CE2A" w14:textId="77777777" w:rsidR="00434E9D" w:rsidRPr="007C4700" w:rsidRDefault="00434E9D" w:rsidP="00434E9D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7269FA48" w14:textId="6B3DD3C1" w:rsidR="00B82500" w:rsidRPr="007C4700" w:rsidRDefault="00E016B5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s-ES_tradnl"/>
        </w:rPr>
      </w:pPr>
      <w:proofErr w:type="spellStart"/>
      <w:r w:rsidRPr="007C4700">
        <w:rPr>
          <w:rFonts w:ascii="Arial" w:hAnsi="Arial" w:cs="Arial"/>
          <w:b/>
          <w:color w:val="002060"/>
          <w:sz w:val="18"/>
          <w:szCs w:val="18"/>
        </w:rPr>
        <w:t>Books</w:t>
      </w:r>
      <w:proofErr w:type="spellEnd"/>
      <w:r w:rsidRPr="007C4700">
        <w:rPr>
          <w:rFonts w:ascii="Arial" w:hAnsi="Arial" w:cs="Arial"/>
          <w:b/>
          <w:color w:val="002060"/>
          <w:sz w:val="18"/>
          <w:szCs w:val="18"/>
        </w:rPr>
        <w:t xml:space="preserve"> </w:t>
      </w:r>
      <w:proofErr w:type="spellStart"/>
      <w:r w:rsidRPr="007C4700">
        <w:rPr>
          <w:rFonts w:ascii="Arial" w:hAnsi="Arial" w:cs="Arial"/>
          <w:b/>
          <w:color w:val="002060"/>
          <w:sz w:val="18"/>
          <w:szCs w:val="18"/>
        </w:rPr>
        <w:t>with</w:t>
      </w:r>
      <w:proofErr w:type="spellEnd"/>
      <w:r w:rsidRPr="007C4700">
        <w:rPr>
          <w:rFonts w:ascii="Arial" w:hAnsi="Arial" w:cs="Arial"/>
          <w:b/>
          <w:color w:val="002060"/>
          <w:sz w:val="18"/>
          <w:szCs w:val="18"/>
        </w:rPr>
        <w:t xml:space="preserve"> Editorial </w:t>
      </w:r>
      <w:proofErr w:type="spellStart"/>
      <w:r w:rsidRPr="007C4700">
        <w:rPr>
          <w:rFonts w:ascii="Arial" w:hAnsi="Arial" w:cs="Arial"/>
          <w:b/>
          <w:color w:val="002060"/>
          <w:sz w:val="18"/>
          <w:szCs w:val="18"/>
        </w:rPr>
        <w:t>Board</w:t>
      </w:r>
      <w:proofErr w:type="spellEnd"/>
    </w:p>
    <w:p w14:paraId="66B38BCC" w14:textId="77777777" w:rsidR="00B82500" w:rsidRPr="007C4700" w:rsidRDefault="00B82500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sz w:val="6"/>
          <w:szCs w:val="6"/>
        </w:rPr>
      </w:pPr>
    </w:p>
    <w:tbl>
      <w:tblPr>
        <w:tblW w:w="5138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999"/>
        <w:gridCol w:w="2330"/>
        <w:gridCol w:w="1559"/>
        <w:gridCol w:w="1418"/>
        <w:gridCol w:w="1601"/>
        <w:gridCol w:w="1597"/>
      </w:tblGrid>
      <w:tr w:rsidR="00B82500" w:rsidRPr="007C4700" w14:paraId="5D56C05E" w14:textId="77777777" w:rsidTr="00434E9D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110703D4" w14:textId="6F2A665F" w:rsidR="00B82500" w:rsidRPr="007C4700" w:rsidRDefault="00E016B5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utho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s)</w:t>
            </w:r>
          </w:p>
        </w:tc>
        <w:tc>
          <w:tcPr>
            <w:tcW w:w="4048" w:type="pct"/>
            <w:gridSpan w:val="5"/>
          </w:tcPr>
          <w:p w14:paraId="552A9303" w14:textId="77777777" w:rsidR="00B82500" w:rsidRPr="007C4700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B82500" w:rsidRPr="007C4700" w14:paraId="7E16B0E8" w14:textId="77777777" w:rsidTr="00434E9D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641EADAA" w14:textId="2978F427" w:rsidR="00B82500" w:rsidRPr="007C4700" w:rsidRDefault="00E016B5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Book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tle</w:t>
            </w:r>
            <w:proofErr w:type="spellEnd"/>
            <w:r w:rsidR="00B8250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4048" w:type="pct"/>
            <w:gridSpan w:val="5"/>
          </w:tcPr>
          <w:p w14:paraId="07F93298" w14:textId="77777777" w:rsidR="00B82500" w:rsidRPr="007C4700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82500" w:rsidRPr="007C4700" w14:paraId="2D997400" w14:textId="77777777" w:rsidTr="00434E9D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478D9D41" w14:textId="74E3D3AB" w:rsidR="00B82500" w:rsidRPr="007C4700" w:rsidRDefault="00E016B5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am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Publisher(s)</w:t>
            </w:r>
          </w:p>
        </w:tc>
        <w:tc>
          <w:tcPr>
            <w:tcW w:w="4048" w:type="pct"/>
            <w:gridSpan w:val="5"/>
          </w:tcPr>
          <w:p w14:paraId="1ED6B2E3" w14:textId="77777777" w:rsidR="00B82500" w:rsidRPr="007C4700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B82500" w:rsidRPr="007C4700" w14:paraId="2F2AEE53" w14:textId="77777777" w:rsidTr="00434E9D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7303ED0D" w14:textId="77777777" w:rsidR="00B82500" w:rsidRPr="007C4700" w:rsidRDefault="00B82500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ditorial</w:t>
            </w:r>
          </w:p>
        </w:tc>
        <w:tc>
          <w:tcPr>
            <w:tcW w:w="4048" w:type="pct"/>
            <w:gridSpan w:val="5"/>
          </w:tcPr>
          <w:p w14:paraId="78AA0FBE" w14:textId="77777777" w:rsidR="00B82500" w:rsidRPr="007C4700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B82500" w:rsidRPr="007C4700" w14:paraId="00FE584E" w14:textId="77777777" w:rsidTr="00434E9D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1D05BB33" w14:textId="3064BEE9" w:rsidR="00B82500" w:rsidRPr="007C4700" w:rsidRDefault="00E016B5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ISBN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Code</w:t>
            </w:r>
            <w:proofErr w:type="spellEnd"/>
          </w:p>
        </w:tc>
        <w:tc>
          <w:tcPr>
            <w:tcW w:w="4048" w:type="pct"/>
            <w:gridSpan w:val="5"/>
          </w:tcPr>
          <w:p w14:paraId="7FEB4D38" w14:textId="77777777" w:rsidR="00B82500" w:rsidRPr="007C4700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B82500" w:rsidRPr="007C4700" w14:paraId="0A983CE3" w14:textId="77777777" w:rsidTr="00434E9D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388E5EA9" w14:textId="5BC2A422" w:rsidR="00B82500" w:rsidRPr="007C4700" w:rsidRDefault="00E016B5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Country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of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Publication</w:t>
            </w:r>
            <w:proofErr w:type="spellEnd"/>
          </w:p>
        </w:tc>
        <w:tc>
          <w:tcPr>
            <w:tcW w:w="1109" w:type="pct"/>
          </w:tcPr>
          <w:p w14:paraId="48D24752" w14:textId="77777777" w:rsidR="00B82500" w:rsidRPr="007C4700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  <w:tc>
          <w:tcPr>
            <w:tcW w:w="742" w:type="pct"/>
            <w:shd w:val="clear" w:color="auto" w:fill="44546A" w:themeFill="text2"/>
          </w:tcPr>
          <w:p w14:paraId="4606F67F" w14:textId="1213F28E" w:rsidR="00B82500" w:rsidRPr="007C4700" w:rsidRDefault="00E016B5" w:rsidP="00094356">
            <w:pPr>
              <w:rPr>
                <w:rFonts w:ascii="Arial" w:hAnsi="Arial" w:cs="Arial"/>
                <w:b/>
                <w:sz w:val="18"/>
                <w:szCs w:val="18"/>
                <w:lang w:val="es-ES_tradnl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Yea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of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publication</w:t>
            </w:r>
            <w:proofErr w:type="spellEnd"/>
            <w:r w:rsidR="00B8250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 </w:t>
            </w:r>
          </w:p>
        </w:tc>
        <w:tc>
          <w:tcPr>
            <w:tcW w:w="675" w:type="pct"/>
          </w:tcPr>
          <w:p w14:paraId="142B3A95" w14:textId="77777777" w:rsidR="00B82500" w:rsidRPr="007C4700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  <w:tc>
          <w:tcPr>
            <w:tcW w:w="762" w:type="pct"/>
            <w:shd w:val="clear" w:color="auto" w:fill="44546A" w:themeFill="text2"/>
          </w:tcPr>
          <w:p w14:paraId="597334CD" w14:textId="450FC803" w:rsidR="00B82500" w:rsidRPr="007C4700" w:rsidRDefault="00E016B5" w:rsidP="00094356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Page start-end</w:t>
            </w:r>
          </w:p>
        </w:tc>
        <w:tc>
          <w:tcPr>
            <w:tcW w:w="760" w:type="pct"/>
          </w:tcPr>
          <w:p w14:paraId="33BD9209" w14:textId="77777777" w:rsidR="00B82500" w:rsidRPr="007C4700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n-GB"/>
              </w:rPr>
            </w:pPr>
          </w:p>
        </w:tc>
      </w:tr>
      <w:tr w:rsidR="00B82500" w:rsidRPr="007C4700" w14:paraId="1F135C8B" w14:textId="77777777" w:rsidTr="00434E9D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0D648D3C" w14:textId="78BDA4AA" w:rsidR="00B82500" w:rsidRPr="007C4700" w:rsidRDefault="00E016B5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Direct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eblink</w:t>
            </w:r>
            <w:proofErr w:type="spellEnd"/>
          </w:p>
        </w:tc>
        <w:tc>
          <w:tcPr>
            <w:tcW w:w="4048" w:type="pct"/>
            <w:gridSpan w:val="5"/>
          </w:tcPr>
          <w:p w14:paraId="658AF62F" w14:textId="77777777" w:rsidR="00B82500" w:rsidRPr="007C4700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n-GB"/>
              </w:rPr>
            </w:pPr>
          </w:p>
        </w:tc>
      </w:tr>
    </w:tbl>
    <w:p w14:paraId="4E8C038F" w14:textId="2676BF40" w:rsidR="00434E9D" w:rsidRPr="007C4700" w:rsidRDefault="00B82500" w:rsidP="00B82500">
      <w:pPr>
        <w:tabs>
          <w:tab w:val="left" w:pos="993"/>
        </w:tabs>
        <w:suppressAutoHyphens/>
        <w:ind w:right="408"/>
        <w:rPr>
          <w:rFonts w:ascii="Arial" w:hAnsi="Arial" w:cs="Arial"/>
          <w:bCs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(*) </w:t>
      </w:r>
      <w:r w:rsidR="00E016B5"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Add more tables as needed</w:t>
      </w:r>
    </w:p>
    <w:p w14:paraId="0A65CB13" w14:textId="77777777" w:rsidR="00434E9D" w:rsidRPr="007C4700" w:rsidRDefault="00434E9D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216719EF" w14:textId="1E631501" w:rsidR="00434E9D" w:rsidRPr="007C4700" w:rsidRDefault="00434E9D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5A299BF5" w14:textId="3BB83CC9" w:rsidR="006B613C" w:rsidRPr="007C4700" w:rsidRDefault="006B613C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2600B593" w14:textId="044297FB" w:rsidR="00CC2EFF" w:rsidRPr="007C4700" w:rsidRDefault="00CC2EFF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09CD27EB" w14:textId="1E810A89" w:rsidR="00CC2EFF" w:rsidRPr="007C4700" w:rsidRDefault="00CC2EFF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577DEB08" w14:textId="14AE73C4" w:rsidR="00CC2EFF" w:rsidRPr="007C4700" w:rsidRDefault="00CC2EFF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039BE23A" w14:textId="77777777" w:rsidR="00CC2EFF" w:rsidRPr="007C4700" w:rsidRDefault="00CC2EFF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0B5AB8D9" w14:textId="77777777" w:rsidR="00434E9D" w:rsidRPr="007C4700" w:rsidRDefault="00434E9D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04A57F85" w14:textId="2E8B43EC" w:rsidR="00B82500" w:rsidRPr="007C4700" w:rsidRDefault="00E016B5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Book chapters with Editorial Board</w:t>
      </w:r>
    </w:p>
    <w:p w14:paraId="5C19CDEF" w14:textId="77777777" w:rsidR="00B82500" w:rsidRPr="007C4700" w:rsidRDefault="00B82500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6"/>
          <w:szCs w:val="6"/>
          <w:lang w:val="en-US"/>
        </w:rPr>
      </w:pPr>
    </w:p>
    <w:tbl>
      <w:tblPr>
        <w:tblW w:w="5138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999"/>
        <w:gridCol w:w="2330"/>
        <w:gridCol w:w="1559"/>
        <w:gridCol w:w="1418"/>
        <w:gridCol w:w="1601"/>
        <w:gridCol w:w="1597"/>
      </w:tblGrid>
      <w:tr w:rsidR="00434E9D" w:rsidRPr="007C4700" w14:paraId="6F53CFD1" w14:textId="77777777" w:rsidTr="00BD29A2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5BF1A7DA" w14:textId="4E156DFA" w:rsidR="00434E9D" w:rsidRPr="007C4700" w:rsidRDefault="00E016B5" w:rsidP="00BD29A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utho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s)</w:t>
            </w:r>
          </w:p>
        </w:tc>
        <w:tc>
          <w:tcPr>
            <w:tcW w:w="4048" w:type="pct"/>
            <w:gridSpan w:val="5"/>
          </w:tcPr>
          <w:p w14:paraId="60C1367A" w14:textId="77777777" w:rsidR="00434E9D" w:rsidRPr="007C4700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434E9D" w:rsidRPr="007C4700" w14:paraId="700B5EB9" w14:textId="77777777" w:rsidTr="00BD29A2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7D587B89" w14:textId="3B3EBE18" w:rsidR="00434E9D" w:rsidRPr="007C4700" w:rsidRDefault="00E016B5" w:rsidP="00BD29A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Book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tle</w:t>
            </w:r>
            <w:proofErr w:type="spellEnd"/>
            <w:r w:rsidR="00434E9D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4048" w:type="pct"/>
            <w:gridSpan w:val="5"/>
          </w:tcPr>
          <w:p w14:paraId="4688254A" w14:textId="77777777" w:rsidR="00434E9D" w:rsidRPr="007C4700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434E9D" w:rsidRPr="007C4700" w14:paraId="3F3B1D0A" w14:textId="77777777" w:rsidTr="00BD29A2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2F881E0A" w14:textId="49989A8D" w:rsidR="00434E9D" w:rsidRPr="007C4700" w:rsidRDefault="00E016B5" w:rsidP="00BD29A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hapte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tle</w:t>
            </w:r>
            <w:proofErr w:type="spellEnd"/>
          </w:p>
        </w:tc>
        <w:tc>
          <w:tcPr>
            <w:tcW w:w="4048" w:type="pct"/>
            <w:gridSpan w:val="5"/>
          </w:tcPr>
          <w:p w14:paraId="13F52939" w14:textId="77777777" w:rsidR="00434E9D" w:rsidRPr="007C4700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434E9D" w:rsidRPr="007C4700" w14:paraId="1E52E3EC" w14:textId="77777777" w:rsidTr="00BD29A2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7F3DCD0C" w14:textId="47C30F67" w:rsidR="00434E9D" w:rsidRPr="007C4700" w:rsidRDefault="00E82836" w:rsidP="00BD29A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am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Publisher(s)</w:t>
            </w:r>
          </w:p>
        </w:tc>
        <w:tc>
          <w:tcPr>
            <w:tcW w:w="4048" w:type="pct"/>
            <w:gridSpan w:val="5"/>
          </w:tcPr>
          <w:p w14:paraId="00F050A8" w14:textId="77777777" w:rsidR="00434E9D" w:rsidRPr="007C4700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434E9D" w:rsidRPr="007C4700" w14:paraId="647C1855" w14:textId="77777777" w:rsidTr="00BD29A2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6CFE92A0" w14:textId="77777777" w:rsidR="00434E9D" w:rsidRPr="007C4700" w:rsidRDefault="00434E9D" w:rsidP="00BD29A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ditorial</w:t>
            </w:r>
          </w:p>
        </w:tc>
        <w:tc>
          <w:tcPr>
            <w:tcW w:w="4048" w:type="pct"/>
            <w:gridSpan w:val="5"/>
          </w:tcPr>
          <w:p w14:paraId="7D4BEAD0" w14:textId="77777777" w:rsidR="00434E9D" w:rsidRPr="007C4700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434E9D" w:rsidRPr="007C4700" w14:paraId="77EC1053" w14:textId="77777777" w:rsidTr="00BD29A2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07BE6EF1" w14:textId="2AD3541B" w:rsidR="00434E9D" w:rsidRPr="007C4700" w:rsidRDefault="00E82836" w:rsidP="00BD29A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ISBN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Code</w:t>
            </w:r>
            <w:proofErr w:type="spellEnd"/>
          </w:p>
        </w:tc>
        <w:tc>
          <w:tcPr>
            <w:tcW w:w="4048" w:type="pct"/>
            <w:gridSpan w:val="5"/>
          </w:tcPr>
          <w:p w14:paraId="2FB2C2E8" w14:textId="77777777" w:rsidR="00434E9D" w:rsidRPr="007C4700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434E9D" w:rsidRPr="007C4700" w14:paraId="24ADFEC3" w14:textId="77777777" w:rsidTr="00BD29A2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363B3C62" w14:textId="23611483" w:rsidR="00434E9D" w:rsidRPr="007C4700" w:rsidRDefault="00E82836" w:rsidP="00BD29A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Country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of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Publication</w:t>
            </w:r>
            <w:proofErr w:type="spellEnd"/>
          </w:p>
        </w:tc>
        <w:tc>
          <w:tcPr>
            <w:tcW w:w="1109" w:type="pct"/>
          </w:tcPr>
          <w:p w14:paraId="19885BBD" w14:textId="77777777" w:rsidR="00434E9D" w:rsidRPr="007C4700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  <w:tc>
          <w:tcPr>
            <w:tcW w:w="742" w:type="pct"/>
            <w:shd w:val="clear" w:color="auto" w:fill="44546A" w:themeFill="text2"/>
          </w:tcPr>
          <w:p w14:paraId="1F3416DD" w14:textId="18CF8C8C" w:rsidR="00434E9D" w:rsidRPr="007C4700" w:rsidRDefault="00E82836" w:rsidP="00BD29A2">
            <w:pPr>
              <w:rPr>
                <w:rFonts w:ascii="Arial" w:hAnsi="Arial" w:cs="Arial"/>
                <w:b/>
                <w:sz w:val="18"/>
                <w:szCs w:val="18"/>
                <w:lang w:val="es-ES_tradnl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Yea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of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publication</w:t>
            </w:r>
            <w:proofErr w:type="spellEnd"/>
            <w:r w:rsidR="00434E9D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 </w:t>
            </w:r>
          </w:p>
        </w:tc>
        <w:tc>
          <w:tcPr>
            <w:tcW w:w="675" w:type="pct"/>
          </w:tcPr>
          <w:p w14:paraId="2C5DCE6A" w14:textId="77777777" w:rsidR="00434E9D" w:rsidRPr="007C4700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  <w:tc>
          <w:tcPr>
            <w:tcW w:w="762" w:type="pct"/>
            <w:shd w:val="clear" w:color="auto" w:fill="44546A" w:themeFill="text2"/>
          </w:tcPr>
          <w:p w14:paraId="25C47FD7" w14:textId="06AE42A3" w:rsidR="00434E9D" w:rsidRPr="007C4700" w:rsidRDefault="00E82836" w:rsidP="00BD29A2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Page start-end</w:t>
            </w:r>
          </w:p>
        </w:tc>
        <w:tc>
          <w:tcPr>
            <w:tcW w:w="760" w:type="pct"/>
          </w:tcPr>
          <w:p w14:paraId="7E6931F2" w14:textId="77777777" w:rsidR="00434E9D" w:rsidRPr="007C4700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n-GB"/>
              </w:rPr>
            </w:pPr>
          </w:p>
        </w:tc>
      </w:tr>
      <w:tr w:rsidR="00434E9D" w:rsidRPr="007C4700" w14:paraId="4331134A" w14:textId="77777777" w:rsidTr="00BD29A2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42133D68" w14:textId="0950E29E" w:rsidR="00434E9D" w:rsidRPr="007C4700" w:rsidRDefault="00E82836" w:rsidP="00BD29A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Direct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eblink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4048" w:type="pct"/>
            <w:gridSpan w:val="5"/>
          </w:tcPr>
          <w:p w14:paraId="77278BF4" w14:textId="77777777" w:rsidR="00434E9D" w:rsidRPr="007C4700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n-GB"/>
              </w:rPr>
            </w:pPr>
          </w:p>
        </w:tc>
      </w:tr>
    </w:tbl>
    <w:p w14:paraId="4E0611A2" w14:textId="53C3876F" w:rsidR="00434E9D" w:rsidRPr="007C4700" w:rsidRDefault="00434E9D" w:rsidP="00434E9D">
      <w:pPr>
        <w:tabs>
          <w:tab w:val="left" w:pos="993"/>
        </w:tabs>
        <w:suppressAutoHyphens/>
        <w:ind w:right="408"/>
        <w:rPr>
          <w:rFonts w:ascii="Arial" w:hAnsi="Arial" w:cs="Arial"/>
          <w:bCs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(*) </w:t>
      </w:r>
      <w:r w:rsidR="00E82836"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Add more tables as needed</w:t>
      </w: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.</w:t>
      </w:r>
    </w:p>
    <w:p w14:paraId="32721A33" w14:textId="77777777" w:rsidR="00434E9D" w:rsidRPr="007C4700" w:rsidRDefault="00434E9D" w:rsidP="005A553F">
      <w:pPr>
        <w:jc w:val="left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472430B4" w14:textId="47B15355" w:rsidR="00B82500" w:rsidRPr="007C4700" w:rsidRDefault="00F14F07" w:rsidP="00E82836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4.</w:t>
      </w:r>
      <w:r w:rsidR="00CC2EFF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9</w:t>
      </w:r>
      <w:r w:rsidR="00722E90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.        </w:t>
      </w:r>
      <w:r w:rsidR="00E82836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PARTICIPATION IN NATIONAL OR INTERNATIONAL CONGRESSES IN THE LAST 5 YEARS (MAXIMUM 5)</w:t>
      </w:r>
    </w:p>
    <w:p w14:paraId="526D5523" w14:textId="77777777" w:rsidR="00B82500" w:rsidRPr="007C4700" w:rsidRDefault="00B82500" w:rsidP="00B82500">
      <w:pPr>
        <w:tabs>
          <w:tab w:val="left" w:pos="-417"/>
          <w:tab w:val="left" w:pos="142"/>
          <w:tab w:val="left" w:pos="851"/>
        </w:tabs>
        <w:suppressAutoHyphens/>
        <w:rPr>
          <w:rFonts w:ascii="Arial" w:hAnsi="Arial" w:cs="Arial"/>
          <w:color w:val="002060"/>
          <w:sz w:val="10"/>
          <w:szCs w:val="10"/>
          <w:lang w:val="en-US"/>
        </w:rPr>
      </w:pPr>
    </w:p>
    <w:tbl>
      <w:tblPr>
        <w:tblW w:w="5138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143"/>
        <w:gridCol w:w="4109"/>
        <w:gridCol w:w="4252"/>
      </w:tblGrid>
      <w:tr w:rsidR="00B82500" w:rsidRPr="007C4700" w14:paraId="10B58438" w14:textId="77777777" w:rsidTr="00722E90">
        <w:trPr>
          <w:trHeight w:val="414"/>
        </w:trPr>
        <w:tc>
          <w:tcPr>
            <w:tcW w:w="1020" w:type="pct"/>
            <w:shd w:val="clear" w:color="auto" w:fill="44546A" w:themeFill="text2"/>
            <w:vAlign w:val="center"/>
          </w:tcPr>
          <w:p w14:paraId="47680132" w14:textId="31A08719" w:rsidR="00B82500" w:rsidRPr="007C4700" w:rsidRDefault="00E82836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Author(s)</w:t>
            </w:r>
          </w:p>
        </w:tc>
        <w:tc>
          <w:tcPr>
            <w:tcW w:w="3980" w:type="pct"/>
            <w:gridSpan w:val="2"/>
            <w:vAlign w:val="center"/>
          </w:tcPr>
          <w:p w14:paraId="7C02C110" w14:textId="77777777" w:rsidR="00B82500" w:rsidRPr="007C4700" w:rsidRDefault="00B82500" w:rsidP="00094356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B82500" w:rsidRPr="007C4700" w14:paraId="476B57D0" w14:textId="77777777" w:rsidTr="00722E90">
        <w:trPr>
          <w:trHeight w:val="414"/>
        </w:trPr>
        <w:tc>
          <w:tcPr>
            <w:tcW w:w="1020" w:type="pct"/>
            <w:shd w:val="clear" w:color="auto" w:fill="44546A" w:themeFill="text2"/>
            <w:vAlign w:val="center"/>
          </w:tcPr>
          <w:p w14:paraId="1E9E0022" w14:textId="102C1557" w:rsidR="00B82500" w:rsidRPr="007C4700" w:rsidRDefault="00E82836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Title of the paper</w:t>
            </w:r>
          </w:p>
        </w:tc>
        <w:tc>
          <w:tcPr>
            <w:tcW w:w="3980" w:type="pct"/>
            <w:gridSpan w:val="2"/>
            <w:vAlign w:val="center"/>
          </w:tcPr>
          <w:p w14:paraId="2E77DD23" w14:textId="77777777" w:rsidR="00B82500" w:rsidRPr="007C4700" w:rsidRDefault="00B82500" w:rsidP="00094356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B82500" w:rsidRPr="00EE68CD" w14:paraId="02C65918" w14:textId="77777777" w:rsidTr="00722E90">
        <w:trPr>
          <w:trHeight w:val="414"/>
        </w:trPr>
        <w:tc>
          <w:tcPr>
            <w:tcW w:w="1020" w:type="pct"/>
            <w:shd w:val="clear" w:color="auto" w:fill="44546A" w:themeFill="text2"/>
          </w:tcPr>
          <w:p w14:paraId="7C14A711" w14:textId="415D9A63" w:rsidR="00B82500" w:rsidRPr="007C4700" w:rsidRDefault="00E82836" w:rsidP="00094356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Type of presentation (oral, poster, others)</w:t>
            </w:r>
          </w:p>
        </w:tc>
        <w:tc>
          <w:tcPr>
            <w:tcW w:w="3980" w:type="pct"/>
            <w:gridSpan w:val="2"/>
            <w:vAlign w:val="center"/>
          </w:tcPr>
          <w:p w14:paraId="3F5A3595" w14:textId="77777777" w:rsidR="00B82500" w:rsidRPr="007C4700" w:rsidRDefault="00B82500" w:rsidP="00094356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B82500" w:rsidRPr="007C4700" w14:paraId="3E1BC23D" w14:textId="77777777" w:rsidTr="00722E90">
        <w:trPr>
          <w:trHeight w:val="414"/>
        </w:trPr>
        <w:tc>
          <w:tcPr>
            <w:tcW w:w="1020" w:type="pct"/>
            <w:shd w:val="clear" w:color="auto" w:fill="44546A" w:themeFill="text2"/>
            <w:vAlign w:val="center"/>
          </w:tcPr>
          <w:p w14:paraId="0E549788" w14:textId="59689F30" w:rsidR="00B82500" w:rsidRPr="007C4700" w:rsidRDefault="00E82836" w:rsidP="00722E90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Name of the event</w:t>
            </w:r>
          </w:p>
        </w:tc>
        <w:tc>
          <w:tcPr>
            <w:tcW w:w="3980" w:type="pct"/>
            <w:gridSpan w:val="2"/>
            <w:vAlign w:val="center"/>
          </w:tcPr>
          <w:p w14:paraId="5E45FD85" w14:textId="77777777" w:rsidR="00B82500" w:rsidRPr="007C4700" w:rsidRDefault="00B82500" w:rsidP="00094356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B82500" w:rsidRPr="007C4700" w14:paraId="5976D87C" w14:textId="77777777" w:rsidTr="00722E90">
        <w:trPr>
          <w:cantSplit/>
          <w:trHeight w:val="414"/>
        </w:trPr>
        <w:tc>
          <w:tcPr>
            <w:tcW w:w="1020" w:type="pct"/>
            <w:shd w:val="clear" w:color="auto" w:fill="44546A" w:themeFill="text2"/>
            <w:vAlign w:val="center"/>
          </w:tcPr>
          <w:p w14:paraId="49F77FB7" w14:textId="13F3B7CC" w:rsidR="00B82500" w:rsidRPr="007C4700" w:rsidRDefault="00E82836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Location </w:t>
            </w:r>
          </w:p>
        </w:tc>
        <w:tc>
          <w:tcPr>
            <w:tcW w:w="1956" w:type="pct"/>
            <w:vAlign w:val="center"/>
          </w:tcPr>
          <w:p w14:paraId="36EB7C5A" w14:textId="4BF83A7C" w:rsidR="00B82500" w:rsidRPr="007C4700" w:rsidRDefault="00E82836" w:rsidP="00094356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sz w:val="18"/>
                <w:szCs w:val="18"/>
                <w:lang w:val="en-US"/>
              </w:rPr>
              <w:t>Country</w:t>
            </w:r>
            <w:r w:rsidR="00B82500" w:rsidRPr="007C4700">
              <w:rPr>
                <w:rFonts w:ascii="Arial" w:hAnsi="Arial" w:cs="Arial"/>
                <w:sz w:val="18"/>
                <w:szCs w:val="18"/>
                <w:lang w:val="en-US"/>
              </w:rPr>
              <w:t xml:space="preserve">: </w:t>
            </w:r>
          </w:p>
        </w:tc>
        <w:tc>
          <w:tcPr>
            <w:tcW w:w="2024" w:type="pct"/>
            <w:vAlign w:val="center"/>
          </w:tcPr>
          <w:p w14:paraId="030E5F9E" w14:textId="6D3D7791" w:rsidR="00B82500" w:rsidRPr="007C4700" w:rsidRDefault="00E82836" w:rsidP="00094356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sz w:val="18"/>
                <w:szCs w:val="18"/>
                <w:lang w:val="en-US"/>
              </w:rPr>
              <w:t>City</w:t>
            </w:r>
            <w:r w:rsidR="00B82500" w:rsidRPr="007C4700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</w:tr>
      <w:tr w:rsidR="00B82500" w:rsidRPr="007C4700" w14:paraId="3B0494EB" w14:textId="77777777" w:rsidTr="00722E90">
        <w:trPr>
          <w:cantSplit/>
          <w:trHeight w:val="414"/>
        </w:trPr>
        <w:tc>
          <w:tcPr>
            <w:tcW w:w="1020" w:type="pct"/>
            <w:shd w:val="clear" w:color="auto" w:fill="44546A" w:themeFill="text2"/>
            <w:vAlign w:val="center"/>
          </w:tcPr>
          <w:p w14:paraId="44BB0F5F" w14:textId="44D5BF80" w:rsidR="00B82500" w:rsidRPr="007C4700" w:rsidRDefault="00E82836" w:rsidP="00722E90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ates</w:t>
            </w:r>
            <w:r w:rsidR="00722E9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(</w:t>
            </w:r>
            <w:proofErr w:type="spellStart"/>
            <w:r w:rsidR="00722E9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d</w:t>
            </w:r>
            <w:proofErr w:type="spellEnd"/>
            <w:r w:rsidR="00722E9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mm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yyy</w:t>
            </w:r>
            <w:proofErr w:type="spellEnd"/>
            <w:r w:rsidR="00722E9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3980" w:type="pct"/>
            <w:gridSpan w:val="2"/>
            <w:vAlign w:val="center"/>
          </w:tcPr>
          <w:p w14:paraId="57498873" w14:textId="77777777" w:rsidR="00B82500" w:rsidRPr="007C4700" w:rsidRDefault="00B82500" w:rsidP="0009435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2E90" w:rsidRPr="007C4700" w14:paraId="24EFE49A" w14:textId="77777777" w:rsidTr="00722E90">
        <w:trPr>
          <w:cantSplit/>
          <w:trHeight w:val="414"/>
        </w:trPr>
        <w:tc>
          <w:tcPr>
            <w:tcW w:w="1020" w:type="pct"/>
            <w:shd w:val="clear" w:color="auto" w:fill="44546A" w:themeFill="text2"/>
            <w:vAlign w:val="center"/>
          </w:tcPr>
          <w:p w14:paraId="64E99399" w14:textId="7F128E5A" w:rsidR="00722E90" w:rsidRPr="007C4700" w:rsidRDefault="00E82836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Direct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eblink</w:t>
            </w:r>
            <w:proofErr w:type="spellEnd"/>
          </w:p>
        </w:tc>
        <w:tc>
          <w:tcPr>
            <w:tcW w:w="3980" w:type="pct"/>
            <w:gridSpan w:val="2"/>
            <w:vAlign w:val="center"/>
          </w:tcPr>
          <w:p w14:paraId="6FD04B91" w14:textId="77777777" w:rsidR="00722E90" w:rsidRPr="007C4700" w:rsidRDefault="00722E90" w:rsidP="0009435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B6A25F5" w14:textId="77777777" w:rsidR="00E82836" w:rsidRPr="007C4700" w:rsidRDefault="00E82836" w:rsidP="00E82836">
      <w:pPr>
        <w:tabs>
          <w:tab w:val="left" w:pos="993"/>
        </w:tabs>
        <w:suppressAutoHyphens/>
        <w:ind w:right="408"/>
        <w:rPr>
          <w:rFonts w:ascii="Arial" w:hAnsi="Arial" w:cs="Arial"/>
          <w:bCs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(*) Add more tables as needed.</w:t>
      </w:r>
    </w:p>
    <w:p w14:paraId="438577ED" w14:textId="77777777" w:rsidR="00B82500" w:rsidRDefault="00B82500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7C64287C" w14:textId="77777777" w:rsidR="00D74C12" w:rsidRDefault="00D74C12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621C234C" w14:textId="77777777" w:rsidR="00665CBC" w:rsidRPr="007C4700" w:rsidRDefault="00665CBC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701B8742" w14:textId="2204A235" w:rsidR="00671F2A" w:rsidRPr="007C4700" w:rsidRDefault="00DC7FC2" w:rsidP="00DC7FC2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lastRenderedPageBreak/>
        <w:t>V.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E82836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OTHER BACKGROUND</w:t>
      </w:r>
      <w:r w:rsidR="006B613C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S</w:t>
      </w:r>
      <w:r w:rsidR="00E82836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THAT YOU CONSIDER RELEVANT TO HIGHLIGHT FOR </w:t>
      </w:r>
      <w:proofErr w:type="gramStart"/>
      <w:r w:rsidR="00E82836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YOU</w:t>
      </w:r>
      <w:proofErr w:type="gramEnd"/>
      <w:r w:rsidR="00E82836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APPLICATION, BASED ON YOU TRAINING </w:t>
      </w:r>
      <w:r w:rsidR="002B6945">
        <w:rPr>
          <w:rFonts w:ascii="Arial" w:hAnsi="Arial" w:cs="Arial"/>
          <w:b/>
          <w:color w:val="002060"/>
          <w:sz w:val="18"/>
          <w:szCs w:val="18"/>
          <w:lang w:val="en-US"/>
        </w:rPr>
        <w:t>AND</w:t>
      </w:r>
      <w:r w:rsidR="00E82836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PROFESSIONAL EXPERIENCE (</w:t>
      </w:r>
      <w:r w:rsidR="002B6945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Honors, Professional Societies, External Review activities, among others. </w:t>
      </w:r>
      <w:r w:rsidR="00E82836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Maximum 5)</w:t>
      </w:r>
    </w:p>
    <w:p w14:paraId="6B20D9BF" w14:textId="77777777" w:rsidR="000B708E" w:rsidRPr="007C4700" w:rsidRDefault="000B708E" w:rsidP="005A553F">
      <w:pPr>
        <w:pStyle w:val="Prrafodelista"/>
        <w:tabs>
          <w:tab w:val="left" w:pos="1276"/>
        </w:tabs>
        <w:spacing w:after="0" w:line="240" w:lineRule="auto"/>
        <w:ind w:left="0"/>
        <w:rPr>
          <w:rFonts w:ascii="Arial" w:hAnsi="Arial" w:cs="Arial"/>
          <w:b/>
          <w:color w:val="002060"/>
          <w:sz w:val="10"/>
          <w:szCs w:val="10"/>
          <w:lang w:val="en-US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0296"/>
      </w:tblGrid>
      <w:tr w:rsidR="00722E90" w:rsidRPr="00EE68CD" w14:paraId="69EFE134" w14:textId="77777777" w:rsidTr="00F14F07">
        <w:trPr>
          <w:trHeight w:val="291"/>
        </w:trPr>
        <w:tc>
          <w:tcPr>
            <w:tcW w:w="5000" w:type="pct"/>
            <w:vAlign w:val="center"/>
          </w:tcPr>
          <w:p w14:paraId="664E6E71" w14:textId="77777777" w:rsidR="00671F2A" w:rsidRPr="007C4700" w:rsidRDefault="00671F2A" w:rsidP="005A553F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722E90" w:rsidRPr="00EE68CD" w14:paraId="2D1533D1" w14:textId="77777777" w:rsidTr="00F14F07">
        <w:trPr>
          <w:trHeight w:val="291"/>
        </w:trPr>
        <w:tc>
          <w:tcPr>
            <w:tcW w:w="5000" w:type="pct"/>
            <w:vAlign w:val="center"/>
          </w:tcPr>
          <w:p w14:paraId="329F8745" w14:textId="77777777" w:rsidR="00671F2A" w:rsidRPr="007C4700" w:rsidRDefault="00671F2A" w:rsidP="005A553F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722E90" w:rsidRPr="00EE68CD" w14:paraId="1D1E31D7" w14:textId="77777777" w:rsidTr="00F14F07">
        <w:trPr>
          <w:trHeight w:val="291"/>
        </w:trPr>
        <w:tc>
          <w:tcPr>
            <w:tcW w:w="5000" w:type="pct"/>
            <w:vAlign w:val="center"/>
          </w:tcPr>
          <w:p w14:paraId="217192EC" w14:textId="77777777" w:rsidR="00671F2A" w:rsidRPr="007C4700" w:rsidRDefault="00671F2A" w:rsidP="005A553F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722E90" w:rsidRPr="00EE68CD" w14:paraId="5EE9B340" w14:textId="77777777" w:rsidTr="00F14F07">
        <w:trPr>
          <w:trHeight w:val="291"/>
        </w:trPr>
        <w:tc>
          <w:tcPr>
            <w:tcW w:w="5000" w:type="pct"/>
            <w:vAlign w:val="center"/>
          </w:tcPr>
          <w:p w14:paraId="2A6AD13C" w14:textId="77777777" w:rsidR="00DC7FC2" w:rsidRPr="007C4700" w:rsidRDefault="00DC7FC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F14F07" w:rsidRPr="00EE68CD" w14:paraId="66595138" w14:textId="77777777" w:rsidTr="00F14F07">
        <w:trPr>
          <w:trHeight w:val="291"/>
        </w:trPr>
        <w:tc>
          <w:tcPr>
            <w:tcW w:w="5000" w:type="pct"/>
            <w:vAlign w:val="center"/>
          </w:tcPr>
          <w:p w14:paraId="468E90E4" w14:textId="77777777" w:rsidR="00671F2A" w:rsidRPr="007C4700" w:rsidRDefault="00671F2A" w:rsidP="005A553F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</w:tbl>
    <w:p w14:paraId="0B8DBBBF" w14:textId="77777777" w:rsidR="00C35A86" w:rsidRPr="007C4700" w:rsidRDefault="00C35A86" w:rsidP="005A553F">
      <w:pPr>
        <w:ind w:right="1019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57683F2A" w14:textId="77777777" w:rsidR="00C35A86" w:rsidRPr="007C4700" w:rsidRDefault="00C35A86" w:rsidP="005A553F">
      <w:pPr>
        <w:ind w:right="1019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554C119D" w14:textId="77777777" w:rsidR="00C35A86" w:rsidRPr="007C4700" w:rsidRDefault="00C35A86" w:rsidP="005A553F">
      <w:pPr>
        <w:ind w:right="1019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624C8854" w14:textId="77777777" w:rsidR="005A553F" w:rsidRPr="007C4700" w:rsidRDefault="005A553F" w:rsidP="005A553F">
      <w:pPr>
        <w:ind w:right="1019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2D16E59E" w14:textId="77777777" w:rsidR="005A553F" w:rsidRPr="007C4700" w:rsidRDefault="005A553F" w:rsidP="005A553F">
      <w:pPr>
        <w:ind w:right="1019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6273B5D7" w14:textId="77777777" w:rsidR="005A553F" w:rsidRPr="007C4700" w:rsidRDefault="005A553F" w:rsidP="005A553F">
      <w:pPr>
        <w:ind w:right="1019"/>
        <w:rPr>
          <w:rFonts w:ascii="Arial" w:hAnsi="Arial" w:cs="Arial"/>
          <w:b/>
          <w:color w:val="002060"/>
          <w:sz w:val="20"/>
          <w:szCs w:val="20"/>
          <w:lang w:val="en-US"/>
        </w:rPr>
      </w:pPr>
    </w:p>
    <w:p w14:paraId="0C13D1F9" w14:textId="77777777" w:rsidR="008274BE" w:rsidRPr="007C4700" w:rsidRDefault="008274BE">
      <w:pPr>
        <w:spacing w:after="160" w:line="259" w:lineRule="auto"/>
        <w:jc w:val="left"/>
        <w:rPr>
          <w:rFonts w:ascii="Arial" w:hAnsi="Arial" w:cs="Arial"/>
          <w:b/>
          <w:color w:val="002060"/>
          <w:sz w:val="20"/>
          <w:szCs w:val="20"/>
          <w:lang w:val="en-US"/>
        </w:rPr>
      </w:pPr>
      <w:r w:rsidRPr="007C4700">
        <w:rPr>
          <w:rFonts w:ascii="Arial" w:hAnsi="Arial" w:cs="Arial"/>
          <w:b/>
          <w:color w:val="002060"/>
          <w:sz w:val="20"/>
          <w:szCs w:val="20"/>
          <w:lang w:val="en-US"/>
        </w:rPr>
        <w:br w:type="page"/>
      </w:r>
    </w:p>
    <w:p w14:paraId="6F6B0144" w14:textId="77777777" w:rsidR="008274BE" w:rsidRPr="007C4700" w:rsidRDefault="008274BE" w:rsidP="00DC7FC2">
      <w:pPr>
        <w:ind w:right="1019"/>
        <w:rPr>
          <w:rFonts w:ascii="Arial" w:hAnsi="Arial" w:cs="Arial"/>
          <w:b/>
          <w:color w:val="002060"/>
          <w:sz w:val="20"/>
          <w:szCs w:val="20"/>
          <w:lang w:val="en-US"/>
        </w:rPr>
      </w:pPr>
    </w:p>
    <w:p w14:paraId="771C764D" w14:textId="210BB056" w:rsidR="00A107F2" w:rsidRPr="007C4700" w:rsidRDefault="00DC7FC2" w:rsidP="00DC7FC2">
      <w:pPr>
        <w:ind w:right="1019"/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VII.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D8689D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REF</w:t>
      </w:r>
      <w:r w:rsidR="00E82836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ERENCES</w:t>
      </w:r>
    </w:p>
    <w:p w14:paraId="19F357B2" w14:textId="77777777" w:rsidR="00C35A86" w:rsidRPr="007C4700" w:rsidRDefault="00C35A86" w:rsidP="005A553F">
      <w:pPr>
        <w:pStyle w:val="Prrafodelista"/>
        <w:spacing w:after="0" w:line="240" w:lineRule="auto"/>
        <w:ind w:left="0" w:right="1019"/>
        <w:rPr>
          <w:rFonts w:ascii="Arial" w:hAnsi="Arial" w:cs="Arial"/>
          <w:b/>
          <w:color w:val="002060"/>
          <w:sz w:val="10"/>
          <w:szCs w:val="10"/>
          <w:lang w:val="en-US"/>
        </w:rPr>
      </w:pPr>
    </w:p>
    <w:p w14:paraId="2777F48C" w14:textId="342AE4E7" w:rsidR="00671F2A" w:rsidRPr="007C4700" w:rsidRDefault="00E82836" w:rsidP="008274BE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Include two names of academics or professionals who can provide references </w:t>
      </w:r>
      <w:r w:rsidR="00CD5BCF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for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their academics or professional performance </w:t>
      </w:r>
    </w:p>
    <w:p w14:paraId="6AF44026" w14:textId="77777777" w:rsidR="00E82836" w:rsidRPr="007C4700" w:rsidRDefault="00E82836" w:rsidP="008274BE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3FED7122" w14:textId="77777777" w:rsidR="00E70B01" w:rsidRPr="007C4700" w:rsidRDefault="00E70B01" w:rsidP="005A553F">
      <w:pPr>
        <w:ind w:right="1019"/>
        <w:rPr>
          <w:rFonts w:ascii="Arial" w:hAnsi="Arial" w:cs="Arial"/>
          <w:b/>
          <w:color w:val="002060"/>
          <w:sz w:val="6"/>
          <w:szCs w:val="6"/>
          <w:lang w:val="en-US"/>
        </w:rPr>
      </w:pPr>
    </w:p>
    <w:tbl>
      <w:tblPr>
        <w:tblW w:w="4998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591"/>
        <w:gridCol w:w="7627"/>
      </w:tblGrid>
      <w:tr w:rsidR="00E70B01" w:rsidRPr="007C4700" w14:paraId="2E89CA9E" w14:textId="77777777" w:rsidTr="00B95CDC">
        <w:trPr>
          <w:cantSplit/>
          <w:trHeight w:val="359"/>
        </w:trPr>
        <w:tc>
          <w:tcPr>
            <w:tcW w:w="1268" w:type="pct"/>
            <w:shd w:val="clear" w:color="auto" w:fill="44546A" w:themeFill="text2"/>
          </w:tcPr>
          <w:p w14:paraId="1319E9C4" w14:textId="7858EF19" w:rsidR="00E70B01" w:rsidRPr="007C4700" w:rsidRDefault="00E82836" w:rsidP="00E70B01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ULL NAME</w:t>
            </w:r>
          </w:p>
        </w:tc>
        <w:tc>
          <w:tcPr>
            <w:tcW w:w="3732" w:type="pct"/>
          </w:tcPr>
          <w:p w14:paraId="6429B175" w14:textId="77777777" w:rsidR="00E70B01" w:rsidRPr="007C4700" w:rsidRDefault="00E70B01" w:rsidP="00E70B01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E70B01" w:rsidRPr="007C4700" w14:paraId="25E47234" w14:textId="77777777" w:rsidTr="00B95CDC">
        <w:trPr>
          <w:cantSplit/>
          <w:trHeight w:val="359"/>
        </w:trPr>
        <w:tc>
          <w:tcPr>
            <w:tcW w:w="1268" w:type="pct"/>
            <w:shd w:val="clear" w:color="auto" w:fill="44546A" w:themeFill="text2"/>
          </w:tcPr>
          <w:p w14:paraId="772EE590" w14:textId="5C6BEBE7" w:rsidR="00E70B01" w:rsidRPr="007C4700" w:rsidRDefault="00E82836" w:rsidP="00E70B01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OSITION</w:t>
            </w:r>
          </w:p>
        </w:tc>
        <w:tc>
          <w:tcPr>
            <w:tcW w:w="3732" w:type="pct"/>
          </w:tcPr>
          <w:p w14:paraId="5D29C12B" w14:textId="77777777" w:rsidR="00E70B01" w:rsidRPr="007C4700" w:rsidRDefault="00E70B01" w:rsidP="00E70B01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E70B01" w:rsidRPr="007C4700" w14:paraId="53423043" w14:textId="77777777" w:rsidTr="00B95CDC">
        <w:trPr>
          <w:cantSplit/>
          <w:trHeight w:val="359"/>
        </w:trPr>
        <w:tc>
          <w:tcPr>
            <w:tcW w:w="1268" w:type="pct"/>
            <w:shd w:val="clear" w:color="auto" w:fill="44546A" w:themeFill="text2"/>
          </w:tcPr>
          <w:p w14:paraId="47FDF7BA" w14:textId="133AC2A9" w:rsidR="00E70B01" w:rsidRPr="007C4700" w:rsidRDefault="00E82836" w:rsidP="00E70B01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RGANIZATION</w:t>
            </w:r>
          </w:p>
        </w:tc>
        <w:tc>
          <w:tcPr>
            <w:tcW w:w="3732" w:type="pct"/>
          </w:tcPr>
          <w:p w14:paraId="7515754E" w14:textId="77777777" w:rsidR="00E70B01" w:rsidRPr="007C4700" w:rsidRDefault="00E70B01" w:rsidP="00E70B01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E70B01" w:rsidRPr="007C4700" w14:paraId="1E6583A2" w14:textId="77777777" w:rsidTr="00B95CDC">
        <w:trPr>
          <w:cantSplit/>
          <w:trHeight w:val="359"/>
        </w:trPr>
        <w:tc>
          <w:tcPr>
            <w:tcW w:w="1268" w:type="pct"/>
            <w:shd w:val="clear" w:color="auto" w:fill="44546A" w:themeFill="text2"/>
          </w:tcPr>
          <w:p w14:paraId="2D426F28" w14:textId="28EEA41F" w:rsidR="00E70B01" w:rsidRPr="007C4700" w:rsidRDefault="00E82836" w:rsidP="00E70B01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ELEPHONE</w:t>
            </w:r>
          </w:p>
        </w:tc>
        <w:tc>
          <w:tcPr>
            <w:tcW w:w="3732" w:type="pct"/>
          </w:tcPr>
          <w:p w14:paraId="68AF0BD3" w14:textId="77777777" w:rsidR="00E70B01" w:rsidRPr="007C4700" w:rsidRDefault="00E70B01" w:rsidP="00E70B01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E70B01" w:rsidRPr="007C4700" w14:paraId="2EA7C1E9" w14:textId="77777777" w:rsidTr="00B95CDC">
        <w:trPr>
          <w:cantSplit/>
          <w:trHeight w:val="359"/>
        </w:trPr>
        <w:tc>
          <w:tcPr>
            <w:tcW w:w="1268" w:type="pct"/>
            <w:shd w:val="clear" w:color="auto" w:fill="44546A" w:themeFill="text2"/>
          </w:tcPr>
          <w:p w14:paraId="3777997F" w14:textId="2EF4E228" w:rsidR="00E70B01" w:rsidRPr="007C4700" w:rsidRDefault="00E82836" w:rsidP="00E70B01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-MAIL</w:t>
            </w:r>
            <w:r w:rsidR="00E70B01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3732" w:type="pct"/>
          </w:tcPr>
          <w:p w14:paraId="02486718" w14:textId="77777777" w:rsidR="00E70B01" w:rsidRPr="007C4700" w:rsidRDefault="00E70B01" w:rsidP="00E70B01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</w:tbl>
    <w:p w14:paraId="74C6D857" w14:textId="77777777" w:rsidR="00E70B01" w:rsidRPr="007C4700" w:rsidRDefault="00E70B01" w:rsidP="005A553F">
      <w:pPr>
        <w:ind w:right="1019"/>
        <w:rPr>
          <w:rFonts w:ascii="Arial" w:hAnsi="Arial" w:cs="Arial"/>
          <w:b/>
          <w:color w:val="002060"/>
          <w:sz w:val="18"/>
          <w:szCs w:val="18"/>
        </w:rPr>
      </w:pPr>
    </w:p>
    <w:tbl>
      <w:tblPr>
        <w:tblW w:w="4998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591"/>
        <w:gridCol w:w="7627"/>
      </w:tblGrid>
      <w:tr w:rsidR="00561700" w:rsidRPr="007C4700" w14:paraId="53822697" w14:textId="77777777" w:rsidTr="00B95CDC">
        <w:trPr>
          <w:cantSplit/>
          <w:trHeight w:val="359"/>
        </w:trPr>
        <w:tc>
          <w:tcPr>
            <w:tcW w:w="1268" w:type="pct"/>
            <w:shd w:val="clear" w:color="auto" w:fill="44546A" w:themeFill="text2"/>
          </w:tcPr>
          <w:p w14:paraId="0B668A81" w14:textId="28D9C95F" w:rsidR="00561700" w:rsidRPr="007C4700" w:rsidRDefault="00561700" w:rsidP="00561700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ULL NAME</w:t>
            </w:r>
          </w:p>
        </w:tc>
        <w:tc>
          <w:tcPr>
            <w:tcW w:w="3732" w:type="pct"/>
          </w:tcPr>
          <w:p w14:paraId="77DC24F1" w14:textId="77777777" w:rsidR="00561700" w:rsidRPr="007C4700" w:rsidRDefault="00561700" w:rsidP="00561700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561700" w:rsidRPr="007C4700" w14:paraId="2DCC21F1" w14:textId="77777777" w:rsidTr="00B95CDC">
        <w:trPr>
          <w:cantSplit/>
          <w:trHeight w:val="359"/>
        </w:trPr>
        <w:tc>
          <w:tcPr>
            <w:tcW w:w="1268" w:type="pct"/>
            <w:shd w:val="clear" w:color="auto" w:fill="44546A" w:themeFill="text2"/>
          </w:tcPr>
          <w:p w14:paraId="430F3E34" w14:textId="4CB8BBF2" w:rsidR="00561700" w:rsidRPr="007C4700" w:rsidRDefault="00561700" w:rsidP="00561700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OSITION</w:t>
            </w:r>
          </w:p>
        </w:tc>
        <w:tc>
          <w:tcPr>
            <w:tcW w:w="3732" w:type="pct"/>
          </w:tcPr>
          <w:p w14:paraId="3AD23871" w14:textId="77777777" w:rsidR="00561700" w:rsidRPr="007C4700" w:rsidRDefault="00561700" w:rsidP="00561700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561700" w:rsidRPr="007C4700" w14:paraId="2EF462E5" w14:textId="77777777" w:rsidTr="00B95CDC">
        <w:trPr>
          <w:cantSplit/>
          <w:trHeight w:val="359"/>
        </w:trPr>
        <w:tc>
          <w:tcPr>
            <w:tcW w:w="1268" w:type="pct"/>
            <w:shd w:val="clear" w:color="auto" w:fill="44546A" w:themeFill="text2"/>
          </w:tcPr>
          <w:p w14:paraId="0B3EDAB1" w14:textId="694C8696" w:rsidR="00561700" w:rsidRPr="007C4700" w:rsidRDefault="00561700" w:rsidP="00561700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RGANIZATION</w:t>
            </w:r>
          </w:p>
        </w:tc>
        <w:tc>
          <w:tcPr>
            <w:tcW w:w="3732" w:type="pct"/>
          </w:tcPr>
          <w:p w14:paraId="05587E5D" w14:textId="77777777" w:rsidR="00561700" w:rsidRPr="007C4700" w:rsidRDefault="00561700" w:rsidP="00561700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561700" w:rsidRPr="007C4700" w14:paraId="011200AE" w14:textId="77777777" w:rsidTr="00B95CDC">
        <w:trPr>
          <w:cantSplit/>
          <w:trHeight w:val="359"/>
        </w:trPr>
        <w:tc>
          <w:tcPr>
            <w:tcW w:w="1268" w:type="pct"/>
            <w:shd w:val="clear" w:color="auto" w:fill="44546A" w:themeFill="text2"/>
          </w:tcPr>
          <w:p w14:paraId="7082AC00" w14:textId="5EFF3F4B" w:rsidR="00561700" w:rsidRPr="007C4700" w:rsidRDefault="00561700" w:rsidP="00561700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ELEPHONE</w:t>
            </w:r>
          </w:p>
        </w:tc>
        <w:tc>
          <w:tcPr>
            <w:tcW w:w="3732" w:type="pct"/>
          </w:tcPr>
          <w:p w14:paraId="600D80C5" w14:textId="77777777" w:rsidR="00561700" w:rsidRPr="007C4700" w:rsidRDefault="00561700" w:rsidP="00561700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561700" w:rsidRPr="00862126" w14:paraId="0D22FE2A" w14:textId="77777777" w:rsidTr="00B95CDC">
        <w:trPr>
          <w:cantSplit/>
          <w:trHeight w:val="359"/>
        </w:trPr>
        <w:tc>
          <w:tcPr>
            <w:tcW w:w="1268" w:type="pct"/>
            <w:shd w:val="clear" w:color="auto" w:fill="44546A" w:themeFill="text2"/>
          </w:tcPr>
          <w:p w14:paraId="2AB0B109" w14:textId="134A9FF2" w:rsidR="00561700" w:rsidRPr="00862126" w:rsidRDefault="00561700" w:rsidP="00561700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-MAIL</w:t>
            </w:r>
            <w:r w:rsidRPr="00862126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3732" w:type="pct"/>
          </w:tcPr>
          <w:p w14:paraId="578464FC" w14:textId="77777777" w:rsidR="00561700" w:rsidRPr="00722E90" w:rsidRDefault="00561700" w:rsidP="00561700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</w:tbl>
    <w:p w14:paraId="127D4E8D" w14:textId="77777777" w:rsidR="00E70B01" w:rsidRPr="00722E90" w:rsidRDefault="00E70B01" w:rsidP="005A553F">
      <w:pPr>
        <w:ind w:right="1019"/>
        <w:rPr>
          <w:rFonts w:ascii="Arial" w:hAnsi="Arial" w:cs="Arial"/>
          <w:b/>
          <w:color w:val="002060"/>
          <w:sz w:val="18"/>
          <w:szCs w:val="18"/>
        </w:rPr>
      </w:pPr>
    </w:p>
    <w:p w14:paraId="6C3B4106" w14:textId="77777777" w:rsidR="00E70B01" w:rsidRPr="00722E90" w:rsidRDefault="00E70B01" w:rsidP="005A553F">
      <w:pPr>
        <w:ind w:right="1019"/>
        <w:rPr>
          <w:rFonts w:ascii="Arial" w:hAnsi="Arial" w:cs="Arial"/>
          <w:b/>
          <w:color w:val="002060"/>
          <w:sz w:val="18"/>
          <w:szCs w:val="18"/>
        </w:rPr>
      </w:pPr>
    </w:p>
    <w:p w14:paraId="383A8029" w14:textId="77777777" w:rsidR="00E70B01" w:rsidRPr="00722E90" w:rsidRDefault="00E70B01" w:rsidP="005A553F">
      <w:pPr>
        <w:ind w:right="1019"/>
        <w:rPr>
          <w:rFonts w:ascii="Arial" w:hAnsi="Arial" w:cs="Arial"/>
          <w:b/>
          <w:color w:val="002060"/>
          <w:sz w:val="18"/>
          <w:szCs w:val="18"/>
        </w:rPr>
      </w:pPr>
    </w:p>
    <w:p w14:paraId="37537DD6" w14:textId="77777777" w:rsidR="00E70B01" w:rsidRPr="00722E90" w:rsidRDefault="00E70B01" w:rsidP="005A553F">
      <w:pPr>
        <w:ind w:right="1019"/>
        <w:rPr>
          <w:rFonts w:ascii="Arial" w:hAnsi="Arial" w:cs="Arial"/>
          <w:b/>
          <w:color w:val="002060"/>
          <w:sz w:val="18"/>
          <w:szCs w:val="18"/>
        </w:rPr>
      </w:pPr>
    </w:p>
    <w:p w14:paraId="190F4586" w14:textId="77777777" w:rsidR="00E70B01" w:rsidRPr="00722E90" w:rsidRDefault="00E70B01" w:rsidP="005A553F">
      <w:pPr>
        <w:ind w:right="1019"/>
        <w:rPr>
          <w:rFonts w:ascii="Arial" w:hAnsi="Arial" w:cs="Arial"/>
          <w:b/>
          <w:color w:val="002060"/>
          <w:sz w:val="18"/>
          <w:szCs w:val="18"/>
        </w:rPr>
      </w:pPr>
    </w:p>
    <w:p w14:paraId="79EAE3CB" w14:textId="77777777" w:rsidR="00E70B01" w:rsidRPr="00722E90" w:rsidRDefault="00E70B01" w:rsidP="005A553F">
      <w:pPr>
        <w:ind w:right="1019"/>
        <w:rPr>
          <w:rFonts w:ascii="Lucida Sans" w:hAnsi="Lucida Sans" w:cs="Arial"/>
          <w:b/>
          <w:color w:val="002060"/>
          <w:sz w:val="18"/>
          <w:szCs w:val="18"/>
        </w:rPr>
      </w:pPr>
    </w:p>
    <w:sectPr w:rsidR="00E70B01" w:rsidRPr="00722E90" w:rsidSect="007655D7">
      <w:headerReference w:type="default" r:id="rId10"/>
      <w:footerReference w:type="default" r:id="rId11"/>
      <w:pgSz w:w="12240" w:h="15840"/>
      <w:pgMar w:top="1440" w:right="1080" w:bottom="1440" w:left="1080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E73B3C" w14:textId="77777777" w:rsidR="00C01FDA" w:rsidRDefault="00C01FDA" w:rsidP="004B6FF3">
      <w:r>
        <w:separator/>
      </w:r>
    </w:p>
  </w:endnote>
  <w:endnote w:type="continuationSeparator" w:id="0">
    <w:p w14:paraId="27F5A597" w14:textId="77777777" w:rsidR="00C01FDA" w:rsidRDefault="00C01FDA" w:rsidP="004B6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86BE76" w14:textId="0E539BAA" w:rsidR="00BD29A2" w:rsidRPr="00C105B6" w:rsidRDefault="00C105B6" w:rsidP="004B6FF3">
    <w:pPr>
      <w:pStyle w:val="Piedepgina"/>
      <w:jc w:val="center"/>
      <w:rPr>
        <w:rFonts w:ascii="Arial" w:hAnsi="Arial" w:cs="Arial"/>
        <w:color w:val="1F4E79" w:themeColor="accent1" w:themeShade="80"/>
        <w:sz w:val="18"/>
      </w:rPr>
    </w:pPr>
    <w:r w:rsidRPr="00C105B6">
      <w:rPr>
        <w:rFonts w:ascii="Arial" w:hAnsi="Arial" w:cs="Arial"/>
        <w:color w:val="1F4E79" w:themeColor="accent1" w:themeShade="80"/>
        <w:sz w:val="18"/>
      </w:rPr>
      <w:t xml:space="preserve">Universidad </w:t>
    </w:r>
    <w:r>
      <w:rPr>
        <w:rFonts w:ascii="Arial" w:hAnsi="Arial" w:cs="Arial"/>
        <w:color w:val="1F4E79" w:themeColor="accent1" w:themeShade="80"/>
        <w:sz w:val="18"/>
      </w:rPr>
      <w:t xml:space="preserve">Tecnológica Metropolitana </w:t>
    </w:r>
  </w:p>
  <w:p w14:paraId="4BD3B83D" w14:textId="77777777" w:rsidR="00BD29A2" w:rsidRPr="00A77A4F" w:rsidRDefault="00BD29A2" w:rsidP="00A77A4F">
    <w:pPr>
      <w:pStyle w:val="Piedepgina"/>
      <w:jc w:val="center"/>
      <w:rPr>
        <w:rFonts w:ascii="Arial" w:hAnsi="Arial" w:cs="Arial"/>
        <w:color w:val="1F4E79" w:themeColor="accent1" w:themeShade="80"/>
        <w:sz w:val="18"/>
      </w:rPr>
    </w:pPr>
    <w:hyperlink r:id="rId1" w:history="1">
      <w:r w:rsidRPr="00A77A4F">
        <w:rPr>
          <w:rStyle w:val="Hipervnculo"/>
          <w:rFonts w:ascii="Arial" w:hAnsi="Arial" w:cs="Arial"/>
          <w:sz w:val="18"/>
        </w:rPr>
        <w:t>www.utem.cl</w:t>
      </w:r>
    </w:hyperlink>
  </w:p>
  <w:p w14:paraId="144FE8F6" w14:textId="77777777" w:rsidR="00BD29A2" w:rsidRPr="00A77A4F" w:rsidRDefault="00BD29A2" w:rsidP="002D7E50">
    <w:pPr>
      <w:pStyle w:val="Piedepgina"/>
      <w:jc w:val="center"/>
      <w:rPr>
        <w:rFonts w:ascii="Arial" w:hAnsi="Arial" w:cs="Arial"/>
        <w:color w:val="1F4E79" w:themeColor="accent1" w:themeShade="80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A07463" w14:textId="77777777" w:rsidR="00C01FDA" w:rsidRDefault="00C01FDA" w:rsidP="004B6FF3">
      <w:r>
        <w:separator/>
      </w:r>
    </w:p>
  </w:footnote>
  <w:footnote w:type="continuationSeparator" w:id="0">
    <w:p w14:paraId="75BF63EC" w14:textId="77777777" w:rsidR="00C01FDA" w:rsidRDefault="00C01FDA" w:rsidP="004B6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5D88CB" w14:textId="77777777" w:rsidR="00BD29A2" w:rsidRDefault="00BD29A2" w:rsidP="00DF2C2B">
    <w:pPr>
      <w:pStyle w:val="Encabezado"/>
      <w:pBdr>
        <w:bottom w:val="single" w:sz="4" w:space="0" w:color="auto"/>
      </w:pBdr>
      <w:tabs>
        <w:tab w:val="clear" w:pos="4419"/>
      </w:tabs>
      <w:jc w:val="left"/>
    </w:pPr>
    <w:r>
      <w:rPr>
        <w:noProof/>
        <w:lang w:eastAsia="es-CL"/>
      </w:rPr>
      <w:drawing>
        <wp:inline distT="0" distB="0" distL="0" distR="0" wp14:anchorId="3F57ACE7" wp14:editId="2190DD0E">
          <wp:extent cx="1562100" cy="443162"/>
          <wp:effectExtent l="0" t="0" r="0" b="0"/>
          <wp:docPr id="1" name="Imagen 1" descr="Imagen relacionad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n relacionada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0751" b="26661"/>
                  <a:stretch/>
                </pic:blipFill>
                <pic:spPr bwMode="auto">
                  <a:xfrm>
                    <a:off x="0" y="0"/>
                    <a:ext cx="1603500" cy="45490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D6490D"/>
    <w:multiLevelType w:val="multilevel"/>
    <w:tmpl w:val="554230E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  <w:sz w:val="20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2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sz w:val="2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sz w:val="2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  <w:sz w:val="20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/>
        <w:sz w:val="20"/>
      </w:rPr>
    </w:lvl>
  </w:abstractNum>
  <w:abstractNum w:abstractNumId="1" w15:restartNumberingAfterBreak="0">
    <w:nsid w:val="13880947"/>
    <w:multiLevelType w:val="multilevel"/>
    <w:tmpl w:val="45D8E8E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A5440F9"/>
    <w:multiLevelType w:val="hybridMultilevel"/>
    <w:tmpl w:val="421A3522"/>
    <w:lvl w:ilvl="0" w:tplc="68A4F924">
      <w:start w:val="1"/>
      <w:numFmt w:val="decimal"/>
      <w:lvlText w:val="3.1.%1"/>
      <w:lvlJc w:val="left"/>
      <w:pPr>
        <w:ind w:left="216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880" w:hanging="360"/>
      </w:pPr>
    </w:lvl>
    <w:lvl w:ilvl="2" w:tplc="340A001B" w:tentative="1">
      <w:start w:val="1"/>
      <w:numFmt w:val="lowerRoman"/>
      <w:lvlText w:val="%3."/>
      <w:lvlJc w:val="right"/>
      <w:pPr>
        <w:ind w:left="3600" w:hanging="180"/>
      </w:pPr>
    </w:lvl>
    <w:lvl w:ilvl="3" w:tplc="340A000F" w:tentative="1">
      <w:start w:val="1"/>
      <w:numFmt w:val="decimal"/>
      <w:lvlText w:val="%4."/>
      <w:lvlJc w:val="left"/>
      <w:pPr>
        <w:ind w:left="4320" w:hanging="360"/>
      </w:pPr>
    </w:lvl>
    <w:lvl w:ilvl="4" w:tplc="340A0019" w:tentative="1">
      <w:start w:val="1"/>
      <w:numFmt w:val="lowerLetter"/>
      <w:lvlText w:val="%5."/>
      <w:lvlJc w:val="left"/>
      <w:pPr>
        <w:ind w:left="5040" w:hanging="360"/>
      </w:pPr>
    </w:lvl>
    <w:lvl w:ilvl="5" w:tplc="340A001B" w:tentative="1">
      <w:start w:val="1"/>
      <w:numFmt w:val="lowerRoman"/>
      <w:lvlText w:val="%6."/>
      <w:lvlJc w:val="right"/>
      <w:pPr>
        <w:ind w:left="5760" w:hanging="180"/>
      </w:pPr>
    </w:lvl>
    <w:lvl w:ilvl="6" w:tplc="340A000F" w:tentative="1">
      <w:start w:val="1"/>
      <w:numFmt w:val="decimal"/>
      <w:lvlText w:val="%7."/>
      <w:lvlJc w:val="left"/>
      <w:pPr>
        <w:ind w:left="6480" w:hanging="360"/>
      </w:pPr>
    </w:lvl>
    <w:lvl w:ilvl="7" w:tplc="340A0019" w:tentative="1">
      <w:start w:val="1"/>
      <w:numFmt w:val="lowerLetter"/>
      <w:lvlText w:val="%8."/>
      <w:lvlJc w:val="left"/>
      <w:pPr>
        <w:ind w:left="7200" w:hanging="360"/>
      </w:pPr>
    </w:lvl>
    <w:lvl w:ilvl="8" w:tplc="340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B7E666A"/>
    <w:multiLevelType w:val="hybridMultilevel"/>
    <w:tmpl w:val="7C7632C8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0F0CD8"/>
    <w:multiLevelType w:val="hybridMultilevel"/>
    <w:tmpl w:val="A4ACCBCE"/>
    <w:lvl w:ilvl="0" w:tplc="A568F9F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3970AD"/>
    <w:multiLevelType w:val="hybridMultilevel"/>
    <w:tmpl w:val="22C0A8E4"/>
    <w:lvl w:ilvl="0" w:tplc="340A0013">
      <w:start w:val="1"/>
      <w:numFmt w:val="upperRoman"/>
      <w:lvlText w:val="%1."/>
      <w:lvlJc w:val="righ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1F3ADB"/>
    <w:multiLevelType w:val="hybridMultilevel"/>
    <w:tmpl w:val="20B2CE32"/>
    <w:lvl w:ilvl="0" w:tplc="340A000F">
      <w:start w:val="1"/>
      <w:numFmt w:val="decimal"/>
      <w:lvlText w:val="%1."/>
      <w:lvlJc w:val="left"/>
      <w:pPr>
        <w:ind w:left="1713" w:hanging="360"/>
      </w:pPr>
    </w:lvl>
    <w:lvl w:ilvl="1" w:tplc="340A0019" w:tentative="1">
      <w:start w:val="1"/>
      <w:numFmt w:val="lowerLetter"/>
      <w:lvlText w:val="%2."/>
      <w:lvlJc w:val="left"/>
      <w:pPr>
        <w:ind w:left="2433" w:hanging="360"/>
      </w:pPr>
    </w:lvl>
    <w:lvl w:ilvl="2" w:tplc="340A001B" w:tentative="1">
      <w:start w:val="1"/>
      <w:numFmt w:val="lowerRoman"/>
      <w:lvlText w:val="%3."/>
      <w:lvlJc w:val="right"/>
      <w:pPr>
        <w:ind w:left="3153" w:hanging="180"/>
      </w:pPr>
    </w:lvl>
    <w:lvl w:ilvl="3" w:tplc="340A000F" w:tentative="1">
      <w:start w:val="1"/>
      <w:numFmt w:val="decimal"/>
      <w:lvlText w:val="%4."/>
      <w:lvlJc w:val="left"/>
      <w:pPr>
        <w:ind w:left="3873" w:hanging="360"/>
      </w:pPr>
    </w:lvl>
    <w:lvl w:ilvl="4" w:tplc="340A0019" w:tentative="1">
      <w:start w:val="1"/>
      <w:numFmt w:val="lowerLetter"/>
      <w:lvlText w:val="%5."/>
      <w:lvlJc w:val="left"/>
      <w:pPr>
        <w:ind w:left="4593" w:hanging="360"/>
      </w:pPr>
    </w:lvl>
    <w:lvl w:ilvl="5" w:tplc="340A001B" w:tentative="1">
      <w:start w:val="1"/>
      <w:numFmt w:val="lowerRoman"/>
      <w:lvlText w:val="%6."/>
      <w:lvlJc w:val="right"/>
      <w:pPr>
        <w:ind w:left="5313" w:hanging="180"/>
      </w:pPr>
    </w:lvl>
    <w:lvl w:ilvl="6" w:tplc="340A000F" w:tentative="1">
      <w:start w:val="1"/>
      <w:numFmt w:val="decimal"/>
      <w:lvlText w:val="%7."/>
      <w:lvlJc w:val="left"/>
      <w:pPr>
        <w:ind w:left="6033" w:hanging="360"/>
      </w:pPr>
    </w:lvl>
    <w:lvl w:ilvl="7" w:tplc="340A0019" w:tentative="1">
      <w:start w:val="1"/>
      <w:numFmt w:val="lowerLetter"/>
      <w:lvlText w:val="%8."/>
      <w:lvlJc w:val="left"/>
      <w:pPr>
        <w:ind w:left="6753" w:hanging="360"/>
      </w:pPr>
    </w:lvl>
    <w:lvl w:ilvl="8" w:tplc="340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7" w15:restartNumberingAfterBreak="0">
    <w:nsid w:val="46A9778E"/>
    <w:multiLevelType w:val="multilevel"/>
    <w:tmpl w:val="B08A13D2"/>
    <w:lvl w:ilvl="0">
      <w:start w:val="1"/>
      <w:numFmt w:val="upperRoman"/>
      <w:lvlText w:val="%1."/>
      <w:lvlJc w:val="right"/>
      <w:pPr>
        <w:ind w:left="1854" w:hanging="360"/>
      </w:pPr>
    </w:lvl>
    <w:lvl w:ilvl="1">
      <w:start w:val="1"/>
      <w:numFmt w:val="decimal"/>
      <w:isLgl/>
      <w:lvlText w:val="%1.%2"/>
      <w:lvlJc w:val="left"/>
      <w:pPr>
        <w:ind w:left="2214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21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7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34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93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94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54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54" w:hanging="2160"/>
      </w:pPr>
      <w:rPr>
        <w:rFonts w:hint="default"/>
      </w:rPr>
    </w:lvl>
  </w:abstractNum>
  <w:abstractNum w:abstractNumId="8" w15:restartNumberingAfterBreak="0">
    <w:nsid w:val="53D9614B"/>
    <w:multiLevelType w:val="multilevel"/>
    <w:tmpl w:val="77403C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A454EF2"/>
    <w:multiLevelType w:val="multilevel"/>
    <w:tmpl w:val="A4247B2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17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9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3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5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3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720" w:hanging="1440"/>
      </w:pPr>
      <w:rPr>
        <w:rFonts w:hint="default"/>
      </w:rPr>
    </w:lvl>
  </w:abstractNum>
  <w:abstractNum w:abstractNumId="10" w15:restartNumberingAfterBreak="0">
    <w:nsid w:val="5BE10F3F"/>
    <w:multiLevelType w:val="multilevel"/>
    <w:tmpl w:val="B08A13D2"/>
    <w:lvl w:ilvl="0">
      <w:start w:val="1"/>
      <w:numFmt w:val="upperRoman"/>
      <w:lvlText w:val="%1."/>
      <w:lvlJc w:val="right"/>
      <w:pPr>
        <w:ind w:left="3294" w:hanging="360"/>
      </w:pPr>
    </w:lvl>
    <w:lvl w:ilvl="1">
      <w:start w:val="1"/>
      <w:numFmt w:val="decimal"/>
      <w:isLgl/>
      <w:lvlText w:val="%1.%2"/>
      <w:lvlJc w:val="left"/>
      <w:pPr>
        <w:ind w:left="3654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65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0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74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37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34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94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94" w:hanging="2160"/>
      </w:pPr>
      <w:rPr>
        <w:rFonts w:hint="default"/>
      </w:rPr>
    </w:lvl>
  </w:abstractNum>
  <w:abstractNum w:abstractNumId="11" w15:restartNumberingAfterBreak="0">
    <w:nsid w:val="5C322E94"/>
    <w:multiLevelType w:val="multilevel"/>
    <w:tmpl w:val="237C914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5C6B5071"/>
    <w:multiLevelType w:val="multilevel"/>
    <w:tmpl w:val="8182E36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5EBD3963"/>
    <w:multiLevelType w:val="hybridMultilevel"/>
    <w:tmpl w:val="36EC860C"/>
    <w:lvl w:ilvl="0" w:tplc="7D4AEC8C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395130"/>
    <w:multiLevelType w:val="hybridMultilevel"/>
    <w:tmpl w:val="60E6CBE0"/>
    <w:lvl w:ilvl="0" w:tplc="D2CA15DA">
      <w:start w:val="1"/>
      <w:numFmt w:val="decimal"/>
      <w:lvlText w:val="3.%1"/>
      <w:lvlJc w:val="left"/>
      <w:pPr>
        <w:ind w:left="216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880" w:hanging="360"/>
      </w:pPr>
    </w:lvl>
    <w:lvl w:ilvl="2" w:tplc="340A001B" w:tentative="1">
      <w:start w:val="1"/>
      <w:numFmt w:val="lowerRoman"/>
      <w:lvlText w:val="%3."/>
      <w:lvlJc w:val="right"/>
      <w:pPr>
        <w:ind w:left="3600" w:hanging="180"/>
      </w:pPr>
    </w:lvl>
    <w:lvl w:ilvl="3" w:tplc="340A000F" w:tentative="1">
      <w:start w:val="1"/>
      <w:numFmt w:val="decimal"/>
      <w:lvlText w:val="%4."/>
      <w:lvlJc w:val="left"/>
      <w:pPr>
        <w:ind w:left="4320" w:hanging="360"/>
      </w:pPr>
    </w:lvl>
    <w:lvl w:ilvl="4" w:tplc="340A0019" w:tentative="1">
      <w:start w:val="1"/>
      <w:numFmt w:val="lowerLetter"/>
      <w:lvlText w:val="%5."/>
      <w:lvlJc w:val="left"/>
      <w:pPr>
        <w:ind w:left="5040" w:hanging="360"/>
      </w:pPr>
    </w:lvl>
    <w:lvl w:ilvl="5" w:tplc="340A001B" w:tentative="1">
      <w:start w:val="1"/>
      <w:numFmt w:val="lowerRoman"/>
      <w:lvlText w:val="%6."/>
      <w:lvlJc w:val="right"/>
      <w:pPr>
        <w:ind w:left="5760" w:hanging="180"/>
      </w:pPr>
    </w:lvl>
    <w:lvl w:ilvl="6" w:tplc="340A000F" w:tentative="1">
      <w:start w:val="1"/>
      <w:numFmt w:val="decimal"/>
      <w:lvlText w:val="%7."/>
      <w:lvlJc w:val="left"/>
      <w:pPr>
        <w:ind w:left="6480" w:hanging="360"/>
      </w:pPr>
    </w:lvl>
    <w:lvl w:ilvl="7" w:tplc="340A0019" w:tentative="1">
      <w:start w:val="1"/>
      <w:numFmt w:val="lowerLetter"/>
      <w:lvlText w:val="%8."/>
      <w:lvlJc w:val="left"/>
      <w:pPr>
        <w:ind w:left="7200" w:hanging="360"/>
      </w:pPr>
    </w:lvl>
    <w:lvl w:ilvl="8" w:tplc="340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734A40CC"/>
    <w:multiLevelType w:val="hybridMultilevel"/>
    <w:tmpl w:val="261C67EA"/>
    <w:lvl w:ilvl="0" w:tplc="340A000F">
      <w:start w:val="1"/>
      <w:numFmt w:val="decimal"/>
      <w:lvlText w:val="%1."/>
      <w:lvlJc w:val="left"/>
      <w:pPr>
        <w:ind w:left="1713" w:hanging="360"/>
      </w:pPr>
    </w:lvl>
    <w:lvl w:ilvl="1" w:tplc="340A0019" w:tentative="1">
      <w:start w:val="1"/>
      <w:numFmt w:val="lowerLetter"/>
      <w:lvlText w:val="%2."/>
      <w:lvlJc w:val="left"/>
      <w:pPr>
        <w:ind w:left="2433" w:hanging="360"/>
      </w:pPr>
    </w:lvl>
    <w:lvl w:ilvl="2" w:tplc="340A001B" w:tentative="1">
      <w:start w:val="1"/>
      <w:numFmt w:val="lowerRoman"/>
      <w:lvlText w:val="%3."/>
      <w:lvlJc w:val="right"/>
      <w:pPr>
        <w:ind w:left="3153" w:hanging="180"/>
      </w:pPr>
    </w:lvl>
    <w:lvl w:ilvl="3" w:tplc="340A000F" w:tentative="1">
      <w:start w:val="1"/>
      <w:numFmt w:val="decimal"/>
      <w:lvlText w:val="%4."/>
      <w:lvlJc w:val="left"/>
      <w:pPr>
        <w:ind w:left="3873" w:hanging="360"/>
      </w:pPr>
    </w:lvl>
    <w:lvl w:ilvl="4" w:tplc="340A0019" w:tentative="1">
      <w:start w:val="1"/>
      <w:numFmt w:val="lowerLetter"/>
      <w:lvlText w:val="%5."/>
      <w:lvlJc w:val="left"/>
      <w:pPr>
        <w:ind w:left="4593" w:hanging="360"/>
      </w:pPr>
    </w:lvl>
    <w:lvl w:ilvl="5" w:tplc="340A001B" w:tentative="1">
      <w:start w:val="1"/>
      <w:numFmt w:val="lowerRoman"/>
      <w:lvlText w:val="%6."/>
      <w:lvlJc w:val="right"/>
      <w:pPr>
        <w:ind w:left="5313" w:hanging="180"/>
      </w:pPr>
    </w:lvl>
    <w:lvl w:ilvl="6" w:tplc="340A000F" w:tentative="1">
      <w:start w:val="1"/>
      <w:numFmt w:val="decimal"/>
      <w:lvlText w:val="%7."/>
      <w:lvlJc w:val="left"/>
      <w:pPr>
        <w:ind w:left="6033" w:hanging="360"/>
      </w:pPr>
    </w:lvl>
    <w:lvl w:ilvl="7" w:tplc="340A0019" w:tentative="1">
      <w:start w:val="1"/>
      <w:numFmt w:val="lowerLetter"/>
      <w:lvlText w:val="%8."/>
      <w:lvlJc w:val="left"/>
      <w:pPr>
        <w:ind w:left="6753" w:hanging="360"/>
      </w:pPr>
    </w:lvl>
    <w:lvl w:ilvl="8" w:tplc="340A001B" w:tentative="1">
      <w:start w:val="1"/>
      <w:numFmt w:val="lowerRoman"/>
      <w:lvlText w:val="%9."/>
      <w:lvlJc w:val="right"/>
      <w:pPr>
        <w:ind w:left="7473" w:hanging="180"/>
      </w:pPr>
    </w:lvl>
  </w:abstractNum>
  <w:num w:numId="1" w16cid:durableId="333806075">
    <w:abstractNumId w:val="5"/>
  </w:num>
  <w:num w:numId="2" w16cid:durableId="624655747">
    <w:abstractNumId w:val="15"/>
  </w:num>
  <w:num w:numId="3" w16cid:durableId="722218336">
    <w:abstractNumId w:val="6"/>
  </w:num>
  <w:num w:numId="4" w16cid:durableId="1618828486">
    <w:abstractNumId w:val="10"/>
  </w:num>
  <w:num w:numId="5" w16cid:durableId="881331547">
    <w:abstractNumId w:val="3"/>
  </w:num>
  <w:num w:numId="6" w16cid:durableId="2104915126">
    <w:abstractNumId w:val="0"/>
  </w:num>
  <w:num w:numId="7" w16cid:durableId="1682009085">
    <w:abstractNumId w:val="7"/>
  </w:num>
  <w:num w:numId="8" w16cid:durableId="365567845">
    <w:abstractNumId w:val="8"/>
  </w:num>
  <w:num w:numId="9" w16cid:durableId="195242092">
    <w:abstractNumId w:val="1"/>
  </w:num>
  <w:num w:numId="10" w16cid:durableId="1833180155">
    <w:abstractNumId w:val="12"/>
  </w:num>
  <w:num w:numId="11" w16cid:durableId="126289109">
    <w:abstractNumId w:val="11"/>
  </w:num>
  <w:num w:numId="12" w16cid:durableId="1668285396">
    <w:abstractNumId w:val="9"/>
  </w:num>
  <w:num w:numId="13" w16cid:durableId="1574588712">
    <w:abstractNumId w:val="4"/>
  </w:num>
  <w:num w:numId="14" w16cid:durableId="857431494">
    <w:abstractNumId w:val="14"/>
  </w:num>
  <w:num w:numId="15" w16cid:durableId="1582449439">
    <w:abstractNumId w:val="2"/>
  </w:num>
  <w:num w:numId="16" w16cid:durableId="152412473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0NzGyNDc0tDQD8pR0lIJTi4sz8/NACkxrAdTQrEwsAAAA"/>
  </w:docVars>
  <w:rsids>
    <w:rsidRoot w:val="00554B16"/>
    <w:rsid w:val="00003C00"/>
    <w:rsid w:val="000255E5"/>
    <w:rsid w:val="00032827"/>
    <w:rsid w:val="00035C7F"/>
    <w:rsid w:val="00040ECD"/>
    <w:rsid w:val="000474F8"/>
    <w:rsid w:val="00055FC1"/>
    <w:rsid w:val="000642D5"/>
    <w:rsid w:val="000703D4"/>
    <w:rsid w:val="00085694"/>
    <w:rsid w:val="0009021B"/>
    <w:rsid w:val="000935E9"/>
    <w:rsid w:val="00094356"/>
    <w:rsid w:val="000A057C"/>
    <w:rsid w:val="000A2F62"/>
    <w:rsid w:val="000B708E"/>
    <w:rsid w:val="000B78B8"/>
    <w:rsid w:val="000D3EE2"/>
    <w:rsid w:val="000E0726"/>
    <w:rsid w:val="000E16BF"/>
    <w:rsid w:val="000E3D5C"/>
    <w:rsid w:val="000F37F6"/>
    <w:rsid w:val="000F5BC9"/>
    <w:rsid w:val="000F7011"/>
    <w:rsid w:val="0011546D"/>
    <w:rsid w:val="001275F7"/>
    <w:rsid w:val="00130C68"/>
    <w:rsid w:val="00154166"/>
    <w:rsid w:val="00162E32"/>
    <w:rsid w:val="0016336E"/>
    <w:rsid w:val="00166EF9"/>
    <w:rsid w:val="00172A4E"/>
    <w:rsid w:val="001A1005"/>
    <w:rsid w:val="001C21CC"/>
    <w:rsid w:val="001C711B"/>
    <w:rsid w:val="001D3ADB"/>
    <w:rsid w:val="001E0319"/>
    <w:rsid w:val="001F0956"/>
    <w:rsid w:val="002046D3"/>
    <w:rsid w:val="00206509"/>
    <w:rsid w:val="00207DB6"/>
    <w:rsid w:val="0021035D"/>
    <w:rsid w:val="0022045C"/>
    <w:rsid w:val="002230C6"/>
    <w:rsid w:val="00237543"/>
    <w:rsid w:val="00243F22"/>
    <w:rsid w:val="00255944"/>
    <w:rsid w:val="0026386D"/>
    <w:rsid w:val="0027562E"/>
    <w:rsid w:val="0027675D"/>
    <w:rsid w:val="00290A52"/>
    <w:rsid w:val="002951BB"/>
    <w:rsid w:val="002A13FA"/>
    <w:rsid w:val="002A39C4"/>
    <w:rsid w:val="002B6945"/>
    <w:rsid w:val="002D2489"/>
    <w:rsid w:val="002D2E6A"/>
    <w:rsid w:val="002D58E7"/>
    <w:rsid w:val="002D5EBD"/>
    <w:rsid w:val="002D7E50"/>
    <w:rsid w:val="002F38FF"/>
    <w:rsid w:val="003006B0"/>
    <w:rsid w:val="00300D7A"/>
    <w:rsid w:val="00305EEF"/>
    <w:rsid w:val="00310AC8"/>
    <w:rsid w:val="00332DA8"/>
    <w:rsid w:val="00360558"/>
    <w:rsid w:val="003616EF"/>
    <w:rsid w:val="00363B24"/>
    <w:rsid w:val="003651C6"/>
    <w:rsid w:val="00391E36"/>
    <w:rsid w:val="00397280"/>
    <w:rsid w:val="003C17CB"/>
    <w:rsid w:val="003C4419"/>
    <w:rsid w:val="003C6521"/>
    <w:rsid w:val="003C7C10"/>
    <w:rsid w:val="003D0853"/>
    <w:rsid w:val="003D4822"/>
    <w:rsid w:val="00411ABB"/>
    <w:rsid w:val="00430DED"/>
    <w:rsid w:val="00434E9D"/>
    <w:rsid w:val="00442296"/>
    <w:rsid w:val="0044728D"/>
    <w:rsid w:val="00450351"/>
    <w:rsid w:val="00461761"/>
    <w:rsid w:val="004625A7"/>
    <w:rsid w:val="00462E08"/>
    <w:rsid w:val="004659DD"/>
    <w:rsid w:val="0047633B"/>
    <w:rsid w:val="00483928"/>
    <w:rsid w:val="0048545D"/>
    <w:rsid w:val="00491912"/>
    <w:rsid w:val="00491AA9"/>
    <w:rsid w:val="004A3203"/>
    <w:rsid w:val="004A4E05"/>
    <w:rsid w:val="004B68A9"/>
    <w:rsid w:val="004B6FF3"/>
    <w:rsid w:val="004C4F41"/>
    <w:rsid w:val="005031CA"/>
    <w:rsid w:val="005050B0"/>
    <w:rsid w:val="00506D95"/>
    <w:rsid w:val="00512B12"/>
    <w:rsid w:val="00522301"/>
    <w:rsid w:val="00535910"/>
    <w:rsid w:val="00537634"/>
    <w:rsid w:val="0054611E"/>
    <w:rsid w:val="005532E2"/>
    <w:rsid w:val="00554B16"/>
    <w:rsid w:val="00560804"/>
    <w:rsid w:val="00561700"/>
    <w:rsid w:val="00581F4A"/>
    <w:rsid w:val="005975F9"/>
    <w:rsid w:val="005A553F"/>
    <w:rsid w:val="005A5DD6"/>
    <w:rsid w:val="005B6373"/>
    <w:rsid w:val="005C1BA9"/>
    <w:rsid w:val="005C4F83"/>
    <w:rsid w:val="005C60A2"/>
    <w:rsid w:val="005D239B"/>
    <w:rsid w:val="005E0709"/>
    <w:rsid w:val="005F42B3"/>
    <w:rsid w:val="00603F99"/>
    <w:rsid w:val="00606BBB"/>
    <w:rsid w:val="00615B88"/>
    <w:rsid w:val="00616E32"/>
    <w:rsid w:val="00623A19"/>
    <w:rsid w:val="00631C11"/>
    <w:rsid w:val="0063301E"/>
    <w:rsid w:val="00634B32"/>
    <w:rsid w:val="00634B9A"/>
    <w:rsid w:val="00634C3E"/>
    <w:rsid w:val="00640E72"/>
    <w:rsid w:val="006453FC"/>
    <w:rsid w:val="0065366F"/>
    <w:rsid w:val="00655536"/>
    <w:rsid w:val="00656BD3"/>
    <w:rsid w:val="00665CBC"/>
    <w:rsid w:val="00671F2A"/>
    <w:rsid w:val="00677630"/>
    <w:rsid w:val="0068157F"/>
    <w:rsid w:val="006937D7"/>
    <w:rsid w:val="006B613C"/>
    <w:rsid w:val="006B7A69"/>
    <w:rsid w:val="006C5ABD"/>
    <w:rsid w:val="006E219D"/>
    <w:rsid w:val="0070613C"/>
    <w:rsid w:val="007074B0"/>
    <w:rsid w:val="00710E9F"/>
    <w:rsid w:val="00721D17"/>
    <w:rsid w:val="00722E90"/>
    <w:rsid w:val="00723F2E"/>
    <w:rsid w:val="00726FD2"/>
    <w:rsid w:val="00735A85"/>
    <w:rsid w:val="007655D7"/>
    <w:rsid w:val="007757BE"/>
    <w:rsid w:val="007844B1"/>
    <w:rsid w:val="0078495D"/>
    <w:rsid w:val="00795D38"/>
    <w:rsid w:val="007A094A"/>
    <w:rsid w:val="007B00E8"/>
    <w:rsid w:val="007C33B9"/>
    <w:rsid w:val="007C4700"/>
    <w:rsid w:val="007D47A3"/>
    <w:rsid w:val="007E3C64"/>
    <w:rsid w:val="00804379"/>
    <w:rsid w:val="008123FF"/>
    <w:rsid w:val="0081643D"/>
    <w:rsid w:val="00817408"/>
    <w:rsid w:val="008274BE"/>
    <w:rsid w:val="008325B0"/>
    <w:rsid w:val="008325F5"/>
    <w:rsid w:val="008342F5"/>
    <w:rsid w:val="00860380"/>
    <w:rsid w:val="00862126"/>
    <w:rsid w:val="00865C4F"/>
    <w:rsid w:val="00891972"/>
    <w:rsid w:val="008A5F6D"/>
    <w:rsid w:val="008B40CC"/>
    <w:rsid w:val="008B7AB3"/>
    <w:rsid w:val="008D68A5"/>
    <w:rsid w:val="008E087C"/>
    <w:rsid w:val="008E307A"/>
    <w:rsid w:val="008E697F"/>
    <w:rsid w:val="008E7941"/>
    <w:rsid w:val="008F14E5"/>
    <w:rsid w:val="00907F5B"/>
    <w:rsid w:val="009232B3"/>
    <w:rsid w:val="00956808"/>
    <w:rsid w:val="00960426"/>
    <w:rsid w:val="00964BA3"/>
    <w:rsid w:val="009843CA"/>
    <w:rsid w:val="00986CE8"/>
    <w:rsid w:val="009B43A3"/>
    <w:rsid w:val="009C712B"/>
    <w:rsid w:val="009E1E2E"/>
    <w:rsid w:val="009E2987"/>
    <w:rsid w:val="009E63A3"/>
    <w:rsid w:val="00A000D2"/>
    <w:rsid w:val="00A05FD4"/>
    <w:rsid w:val="00A107F2"/>
    <w:rsid w:val="00A11A93"/>
    <w:rsid w:val="00A126A1"/>
    <w:rsid w:val="00A13A10"/>
    <w:rsid w:val="00A361D1"/>
    <w:rsid w:val="00A4033C"/>
    <w:rsid w:val="00A4094F"/>
    <w:rsid w:val="00A424E7"/>
    <w:rsid w:val="00A5350F"/>
    <w:rsid w:val="00A65C4C"/>
    <w:rsid w:val="00A77A4F"/>
    <w:rsid w:val="00A92C66"/>
    <w:rsid w:val="00A9698D"/>
    <w:rsid w:val="00AA4D68"/>
    <w:rsid w:val="00AA62E4"/>
    <w:rsid w:val="00AB5594"/>
    <w:rsid w:val="00AC0E5C"/>
    <w:rsid w:val="00AC0F53"/>
    <w:rsid w:val="00AD5EB1"/>
    <w:rsid w:val="00AE6BBB"/>
    <w:rsid w:val="00AF11D3"/>
    <w:rsid w:val="00AF1D7F"/>
    <w:rsid w:val="00B04BAC"/>
    <w:rsid w:val="00B27DD3"/>
    <w:rsid w:val="00B352F5"/>
    <w:rsid w:val="00B44740"/>
    <w:rsid w:val="00B531D7"/>
    <w:rsid w:val="00B654C2"/>
    <w:rsid w:val="00B70A49"/>
    <w:rsid w:val="00B73F1B"/>
    <w:rsid w:val="00B8041A"/>
    <w:rsid w:val="00B82500"/>
    <w:rsid w:val="00B85C79"/>
    <w:rsid w:val="00B91E42"/>
    <w:rsid w:val="00B95CDC"/>
    <w:rsid w:val="00BA55DD"/>
    <w:rsid w:val="00BC0A13"/>
    <w:rsid w:val="00BC60C0"/>
    <w:rsid w:val="00BD29A2"/>
    <w:rsid w:val="00BD2D90"/>
    <w:rsid w:val="00BD2DAF"/>
    <w:rsid w:val="00BD3AAD"/>
    <w:rsid w:val="00BD6C5C"/>
    <w:rsid w:val="00BE0EE0"/>
    <w:rsid w:val="00BF1D69"/>
    <w:rsid w:val="00C00A98"/>
    <w:rsid w:val="00C01FDA"/>
    <w:rsid w:val="00C04BE3"/>
    <w:rsid w:val="00C105B6"/>
    <w:rsid w:val="00C141B0"/>
    <w:rsid w:val="00C2177F"/>
    <w:rsid w:val="00C22CBC"/>
    <w:rsid w:val="00C35A86"/>
    <w:rsid w:val="00C47EC2"/>
    <w:rsid w:val="00C81EC6"/>
    <w:rsid w:val="00C82409"/>
    <w:rsid w:val="00C82518"/>
    <w:rsid w:val="00C83E83"/>
    <w:rsid w:val="00C9352C"/>
    <w:rsid w:val="00C93C51"/>
    <w:rsid w:val="00CA2EE6"/>
    <w:rsid w:val="00CB30F5"/>
    <w:rsid w:val="00CC1B14"/>
    <w:rsid w:val="00CC1FD4"/>
    <w:rsid w:val="00CC2EFF"/>
    <w:rsid w:val="00CD0357"/>
    <w:rsid w:val="00CD1FED"/>
    <w:rsid w:val="00CD2060"/>
    <w:rsid w:val="00CD593D"/>
    <w:rsid w:val="00CD5BCF"/>
    <w:rsid w:val="00CE35B2"/>
    <w:rsid w:val="00CE3955"/>
    <w:rsid w:val="00CF1DA6"/>
    <w:rsid w:val="00CF328B"/>
    <w:rsid w:val="00CF752B"/>
    <w:rsid w:val="00D018E4"/>
    <w:rsid w:val="00D04786"/>
    <w:rsid w:val="00D1001B"/>
    <w:rsid w:val="00D324BB"/>
    <w:rsid w:val="00D34823"/>
    <w:rsid w:val="00D3557C"/>
    <w:rsid w:val="00D40C21"/>
    <w:rsid w:val="00D44ED6"/>
    <w:rsid w:val="00D560DE"/>
    <w:rsid w:val="00D64420"/>
    <w:rsid w:val="00D704B8"/>
    <w:rsid w:val="00D74C12"/>
    <w:rsid w:val="00D80E87"/>
    <w:rsid w:val="00D82BB6"/>
    <w:rsid w:val="00D84A3D"/>
    <w:rsid w:val="00D8689D"/>
    <w:rsid w:val="00D952FB"/>
    <w:rsid w:val="00DB2653"/>
    <w:rsid w:val="00DB5372"/>
    <w:rsid w:val="00DB56FE"/>
    <w:rsid w:val="00DC4314"/>
    <w:rsid w:val="00DC7FC2"/>
    <w:rsid w:val="00DD0697"/>
    <w:rsid w:val="00DE3DE2"/>
    <w:rsid w:val="00DE3F5F"/>
    <w:rsid w:val="00DF2797"/>
    <w:rsid w:val="00DF2C2B"/>
    <w:rsid w:val="00DF6BA8"/>
    <w:rsid w:val="00E016B5"/>
    <w:rsid w:val="00E11A5A"/>
    <w:rsid w:val="00E23B67"/>
    <w:rsid w:val="00E24604"/>
    <w:rsid w:val="00E26897"/>
    <w:rsid w:val="00E27AB0"/>
    <w:rsid w:val="00E3785B"/>
    <w:rsid w:val="00E4053F"/>
    <w:rsid w:val="00E6780F"/>
    <w:rsid w:val="00E70B01"/>
    <w:rsid w:val="00E73042"/>
    <w:rsid w:val="00E74F8F"/>
    <w:rsid w:val="00E768AA"/>
    <w:rsid w:val="00E82590"/>
    <w:rsid w:val="00E82836"/>
    <w:rsid w:val="00E830C8"/>
    <w:rsid w:val="00E8634A"/>
    <w:rsid w:val="00E87D1B"/>
    <w:rsid w:val="00E90CD6"/>
    <w:rsid w:val="00E940C1"/>
    <w:rsid w:val="00E95362"/>
    <w:rsid w:val="00EA3608"/>
    <w:rsid w:val="00EB2E3A"/>
    <w:rsid w:val="00EB38D3"/>
    <w:rsid w:val="00EC0ED2"/>
    <w:rsid w:val="00EC1575"/>
    <w:rsid w:val="00ED15F5"/>
    <w:rsid w:val="00ED2318"/>
    <w:rsid w:val="00ED48D5"/>
    <w:rsid w:val="00EE68CD"/>
    <w:rsid w:val="00EF1EB3"/>
    <w:rsid w:val="00F00101"/>
    <w:rsid w:val="00F026C3"/>
    <w:rsid w:val="00F14F07"/>
    <w:rsid w:val="00F161AC"/>
    <w:rsid w:val="00F25819"/>
    <w:rsid w:val="00F30A24"/>
    <w:rsid w:val="00F30EC4"/>
    <w:rsid w:val="00F43BDB"/>
    <w:rsid w:val="00F60B28"/>
    <w:rsid w:val="00F6427B"/>
    <w:rsid w:val="00F80FC4"/>
    <w:rsid w:val="00FA3F95"/>
    <w:rsid w:val="00FA4A07"/>
    <w:rsid w:val="00FA5F51"/>
    <w:rsid w:val="00FB1D78"/>
    <w:rsid w:val="00FC1448"/>
    <w:rsid w:val="00FD328D"/>
    <w:rsid w:val="00FE0213"/>
    <w:rsid w:val="00FF5B65"/>
    <w:rsid w:val="00FF6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700D552"/>
  <w15:docId w15:val="{EE070955-BFF0-4E56-8F0F-30A80AE1C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B16"/>
    <w:pPr>
      <w:spacing w:after="0" w:line="240" w:lineRule="auto"/>
      <w:jc w:val="both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554B16"/>
    <w:rPr>
      <w:color w:val="0563C1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554B16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54B16"/>
  </w:style>
  <w:style w:type="paragraph" w:styleId="Piedepgina">
    <w:name w:val="footer"/>
    <w:basedOn w:val="Normal"/>
    <w:link w:val="PiedepginaCar"/>
    <w:uiPriority w:val="99"/>
    <w:unhideWhenUsed/>
    <w:rsid w:val="00554B16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54B16"/>
  </w:style>
  <w:style w:type="table" w:styleId="Tablaconcuadrcula">
    <w:name w:val="Table Grid"/>
    <w:basedOn w:val="Tablanormal"/>
    <w:uiPriority w:val="59"/>
    <w:rsid w:val="00554B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671F2A"/>
    <w:pPr>
      <w:spacing w:after="160" w:line="259" w:lineRule="auto"/>
      <w:ind w:left="720"/>
      <w:contextualSpacing/>
      <w:jc w:val="left"/>
    </w:pPr>
  </w:style>
  <w:style w:type="paragraph" w:styleId="NormalWeb">
    <w:name w:val="Normal (Web)"/>
    <w:basedOn w:val="Normal"/>
    <w:rsid w:val="00671F2A"/>
    <w:pPr>
      <w:jc w:val="left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655D7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655D7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E90CD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E90CD6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E90CD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90CD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90CD6"/>
    <w:rPr>
      <w:b/>
      <w:bCs/>
      <w:sz w:val="20"/>
      <w:szCs w:val="20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A361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 w:val="20"/>
      <w:szCs w:val="20"/>
      <w:lang w:eastAsia="es-CL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A361D1"/>
    <w:rPr>
      <w:rFonts w:ascii="Courier New" w:eastAsia="Times New Roman" w:hAnsi="Courier New" w:cs="Courier New"/>
      <w:sz w:val="20"/>
      <w:szCs w:val="20"/>
      <w:lang w:eastAsia="es-CL"/>
    </w:rPr>
  </w:style>
  <w:style w:type="character" w:customStyle="1" w:styleId="y2iqfc">
    <w:name w:val="y2iqfc"/>
    <w:basedOn w:val="Fuentedeprrafopredeter"/>
    <w:rsid w:val="00A361D1"/>
  </w:style>
  <w:style w:type="paragraph" w:styleId="Revisin">
    <w:name w:val="Revision"/>
    <w:hidden/>
    <w:uiPriority w:val="99"/>
    <w:semiHidden/>
    <w:rsid w:val="00BC0A13"/>
    <w:pPr>
      <w:spacing w:after="0" w:line="240" w:lineRule="auto"/>
    </w:pPr>
  </w:style>
  <w:style w:type="character" w:styleId="Mencinsinresolver">
    <w:name w:val="Unresolved Mention"/>
    <w:basedOn w:val="Fuentedeprrafopredeter"/>
    <w:uiPriority w:val="99"/>
    <w:semiHidden/>
    <w:unhideWhenUsed/>
    <w:rsid w:val="005E0709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5E070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952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6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3.amazonaws.com/documentos.anid.cl/proyecto-investigacion/2024/regular/postulacion/Disciplinas_Sectores_Aplicacion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3.amazonaws.com/documentos.anid.cl/proyecto-investigacion/2024/regular/postulacion/Disciplinas_Sectores_Aplicacion.pdf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tem.c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EC9191-595E-4F9D-B9E5-45D6759B6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0</Pages>
  <Words>1493</Words>
  <Characters>8215</Characters>
  <Application>Microsoft Office Word</Application>
  <DocSecurity>0</DocSecurity>
  <Lines>68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A GONZALEZ DES. DOCENTE</dc:creator>
  <cp:keywords/>
  <dc:description/>
  <cp:lastModifiedBy>Maximiliano Felipe Montalvan Vergara</cp:lastModifiedBy>
  <cp:revision>9</cp:revision>
  <cp:lastPrinted>2017-04-12T20:38:00Z</cp:lastPrinted>
  <dcterms:created xsi:type="dcterms:W3CDTF">2023-06-16T16:42:00Z</dcterms:created>
  <dcterms:modified xsi:type="dcterms:W3CDTF">2025-12-17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35bee559d653778ed461ef8c7f2f02f62d7fe01b673b4108eef8bd8411f3be</vt:lpwstr>
  </property>
</Properties>
</file>